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F5F" w:rsidRDefault="00BB0DB5">
      <w:pPr>
        <w:pStyle w:val="a3"/>
        <w:wordWrap/>
        <w:snapToGrid/>
        <w:jc w:val="center"/>
      </w:pPr>
      <w:bookmarkStart w:id="0" w:name="_top"/>
      <w:bookmarkEnd w:id="0"/>
      <w:r>
        <w:rPr>
          <w:b/>
          <w:sz w:val="24"/>
        </w:rPr>
        <w:t>2016</w:t>
      </w:r>
      <w:r>
        <w:rPr>
          <w:b/>
          <w:sz w:val="24"/>
        </w:rPr>
        <w:t>년</w:t>
      </w:r>
      <w:r>
        <w:rPr>
          <w:b/>
          <w:sz w:val="24"/>
        </w:rPr>
        <w:t xml:space="preserve"> </w:t>
      </w:r>
      <w:r>
        <w:rPr>
          <w:b/>
          <w:sz w:val="24"/>
        </w:rPr>
        <w:t>전공의</w:t>
      </w:r>
      <w:r>
        <w:rPr>
          <w:b/>
          <w:sz w:val="24"/>
        </w:rPr>
        <w:t xml:space="preserve"> </w:t>
      </w:r>
      <w:r>
        <w:rPr>
          <w:b/>
          <w:sz w:val="24"/>
        </w:rPr>
        <w:t>수련병원</w:t>
      </w:r>
      <w:r>
        <w:rPr>
          <w:b/>
          <w:sz w:val="24"/>
        </w:rPr>
        <w:t xml:space="preserve"> </w:t>
      </w:r>
      <w:r>
        <w:rPr>
          <w:b/>
          <w:sz w:val="24"/>
        </w:rPr>
        <w:t>평가</w:t>
      </w:r>
      <w:r>
        <w:rPr>
          <w:b/>
          <w:sz w:val="24"/>
        </w:rPr>
        <w:t xml:space="preserve"> </w:t>
      </w:r>
      <w:r>
        <w:rPr>
          <w:b/>
          <w:sz w:val="24"/>
        </w:rPr>
        <w:t>설문조사</w:t>
      </w:r>
    </w:p>
    <w:p w:rsidR="00444F5F" w:rsidRDefault="00444F5F">
      <w:pPr>
        <w:pStyle w:val="a3"/>
        <w:snapToGrid/>
      </w:pPr>
    </w:p>
    <w:p w:rsidR="00444F5F" w:rsidRDefault="00444F5F">
      <w:pPr>
        <w:pStyle w:val="a3"/>
        <w:snapToGrid/>
      </w:pPr>
    </w:p>
    <w:p w:rsidR="00444F5F" w:rsidRDefault="00BB0DB5">
      <w:pPr>
        <w:pStyle w:val="a3"/>
        <w:snapToGrid/>
      </w:pPr>
      <w:r>
        <w:t>안녕하십니까</w:t>
      </w:r>
      <w:r>
        <w:t>?</w:t>
      </w:r>
    </w:p>
    <w:p w:rsidR="00444F5F" w:rsidRDefault="00444F5F">
      <w:pPr>
        <w:pStyle w:val="a3"/>
        <w:snapToGrid/>
      </w:pPr>
    </w:p>
    <w:p w:rsidR="00444F5F" w:rsidRDefault="00BB0DB5">
      <w:pPr>
        <w:pStyle w:val="a3"/>
        <w:snapToGrid/>
      </w:pPr>
      <w:r>
        <w:t>대한전공의협의회는</w:t>
      </w:r>
      <w:r>
        <w:t xml:space="preserve"> </w:t>
      </w:r>
      <w:r>
        <w:t>전국</w:t>
      </w:r>
      <w:r>
        <w:t xml:space="preserve"> </w:t>
      </w:r>
      <w:r>
        <w:t>수련병원에서</w:t>
      </w:r>
      <w:r>
        <w:t xml:space="preserve"> </w:t>
      </w:r>
      <w:r>
        <w:t>일하는</w:t>
      </w:r>
      <w:r>
        <w:t xml:space="preserve"> </w:t>
      </w:r>
      <w:r>
        <w:t>전공의들이</w:t>
      </w:r>
      <w:r>
        <w:t xml:space="preserve"> </w:t>
      </w:r>
      <w:r>
        <w:t>직접</w:t>
      </w:r>
      <w:r>
        <w:t xml:space="preserve"> </w:t>
      </w:r>
      <w:r>
        <w:t>참여하는</w:t>
      </w:r>
      <w:r>
        <w:t xml:space="preserve"> </w:t>
      </w:r>
      <w:r>
        <w:t>전국</w:t>
      </w:r>
      <w:r>
        <w:t xml:space="preserve"> </w:t>
      </w:r>
      <w:r>
        <w:t>수련병원</w:t>
      </w:r>
      <w:r>
        <w:t xml:space="preserve"> </w:t>
      </w:r>
      <w:r>
        <w:t>평가</w:t>
      </w:r>
      <w:r>
        <w:t xml:space="preserve"> </w:t>
      </w:r>
      <w:r>
        <w:t>설문조사를</w:t>
      </w:r>
      <w:r>
        <w:t xml:space="preserve"> </w:t>
      </w:r>
      <w:r>
        <w:t>실시하고</w:t>
      </w:r>
      <w:r>
        <w:t xml:space="preserve"> </w:t>
      </w:r>
      <w:r>
        <w:t>있습니다</w:t>
      </w:r>
      <w:r>
        <w:t>.</w:t>
      </w:r>
    </w:p>
    <w:p w:rsidR="00444F5F" w:rsidRDefault="00444F5F">
      <w:pPr>
        <w:pStyle w:val="a3"/>
        <w:snapToGrid/>
      </w:pPr>
    </w:p>
    <w:p w:rsidR="00444F5F" w:rsidRDefault="00BB0DB5">
      <w:pPr>
        <w:pStyle w:val="a3"/>
        <w:snapToGrid/>
      </w:pPr>
      <w:r>
        <w:t>본</w:t>
      </w:r>
      <w:r>
        <w:t xml:space="preserve"> </w:t>
      </w:r>
      <w:r>
        <w:t>설문의</w:t>
      </w:r>
      <w:r>
        <w:t xml:space="preserve"> </w:t>
      </w:r>
      <w:r>
        <w:t>문항은</w:t>
      </w:r>
      <w:r>
        <w:t xml:space="preserve"> </w:t>
      </w:r>
      <w:r>
        <w:t>현재</w:t>
      </w:r>
      <w:r>
        <w:t xml:space="preserve"> </w:t>
      </w:r>
      <w:r>
        <w:t>전공의들의</w:t>
      </w:r>
      <w:r>
        <w:t xml:space="preserve"> </w:t>
      </w:r>
      <w:r>
        <w:t>근무환경</w:t>
      </w:r>
      <w:r>
        <w:t xml:space="preserve"> </w:t>
      </w:r>
      <w:r>
        <w:t>및</w:t>
      </w:r>
      <w:r>
        <w:t xml:space="preserve"> </w:t>
      </w:r>
      <w:r>
        <w:t>교육환경에</w:t>
      </w:r>
      <w:r>
        <w:t xml:space="preserve"> </w:t>
      </w:r>
      <w:r>
        <w:t>관한</w:t>
      </w:r>
      <w:r>
        <w:t xml:space="preserve"> </w:t>
      </w:r>
      <w:r>
        <w:t>것으로</w:t>
      </w:r>
      <w:r>
        <w:t xml:space="preserve"> </w:t>
      </w:r>
      <w:r>
        <w:t>검증된</w:t>
      </w:r>
      <w:r>
        <w:t xml:space="preserve"> </w:t>
      </w:r>
      <w:r>
        <w:t>자료를</w:t>
      </w:r>
      <w:r>
        <w:t xml:space="preserve"> </w:t>
      </w:r>
      <w:r>
        <w:t>기초하여</w:t>
      </w:r>
      <w:r>
        <w:t xml:space="preserve"> </w:t>
      </w:r>
      <w:r>
        <w:t>선정하였습니다</w:t>
      </w:r>
      <w:r>
        <w:t>.</w:t>
      </w:r>
      <w:r>
        <w:rPr>
          <w:color w:val="C75252"/>
        </w:rPr>
        <w:t xml:space="preserve"> </w:t>
      </w:r>
      <w:r>
        <w:t>설문</w:t>
      </w:r>
      <w:r>
        <w:t xml:space="preserve"> </w:t>
      </w:r>
      <w:r>
        <w:t>결과는</w:t>
      </w:r>
      <w:r>
        <w:t xml:space="preserve"> </w:t>
      </w:r>
      <w:r>
        <w:t>추후</w:t>
      </w:r>
      <w:r>
        <w:t xml:space="preserve"> </w:t>
      </w:r>
      <w:r>
        <w:t>대한전공의협의회가</w:t>
      </w:r>
      <w:r>
        <w:t xml:space="preserve"> </w:t>
      </w:r>
      <w:r>
        <w:t>진행할</w:t>
      </w:r>
      <w:r>
        <w:t xml:space="preserve"> </w:t>
      </w:r>
      <w:r>
        <w:rPr>
          <w:b/>
        </w:rPr>
        <w:t>수련환경</w:t>
      </w:r>
      <w:r>
        <w:rPr>
          <w:b/>
        </w:rPr>
        <w:t xml:space="preserve"> </w:t>
      </w:r>
      <w:r>
        <w:rPr>
          <w:b/>
        </w:rPr>
        <w:t>개선을</w:t>
      </w:r>
      <w:r>
        <w:rPr>
          <w:b/>
        </w:rPr>
        <w:t xml:space="preserve"> </w:t>
      </w:r>
      <w:r>
        <w:rPr>
          <w:b/>
        </w:rPr>
        <w:t>위한</w:t>
      </w:r>
      <w:r>
        <w:rPr>
          <w:b/>
        </w:rPr>
        <w:t xml:space="preserve"> </w:t>
      </w:r>
      <w:r>
        <w:rPr>
          <w:b/>
        </w:rPr>
        <w:t>자료</w:t>
      </w:r>
      <w:r>
        <w:rPr>
          <w:b/>
        </w:rPr>
        <w:t xml:space="preserve">, </w:t>
      </w:r>
      <w:r>
        <w:rPr>
          <w:b/>
        </w:rPr>
        <w:t>전국</w:t>
      </w:r>
      <w:r>
        <w:rPr>
          <w:b/>
        </w:rPr>
        <w:t xml:space="preserve"> </w:t>
      </w:r>
      <w:r>
        <w:rPr>
          <w:b/>
        </w:rPr>
        <w:t>수련병원</w:t>
      </w:r>
      <w:r>
        <w:rPr>
          <w:b/>
        </w:rPr>
        <w:t xml:space="preserve"> </w:t>
      </w:r>
      <w:r>
        <w:rPr>
          <w:b/>
        </w:rPr>
        <w:t>평가</w:t>
      </w:r>
      <w:r>
        <w:rPr>
          <w:b/>
        </w:rPr>
        <w:t xml:space="preserve"> </w:t>
      </w:r>
      <w:r>
        <w:rPr>
          <w:b/>
        </w:rPr>
        <w:t>사이트</w:t>
      </w:r>
      <w:r>
        <w:rPr>
          <w:b/>
        </w:rPr>
        <w:t xml:space="preserve"> </w:t>
      </w:r>
      <w:r>
        <w:rPr>
          <w:b/>
        </w:rPr>
        <w:t>“</w:t>
      </w:r>
      <w:r>
        <w:rPr>
          <w:b/>
        </w:rPr>
        <w:t>닥터브릿지</w:t>
      </w:r>
      <w:r>
        <w:rPr>
          <w:b/>
        </w:rPr>
        <w:t>”</w:t>
      </w:r>
      <w:r>
        <w:t>에</w:t>
      </w:r>
      <w:r>
        <w:t xml:space="preserve"> </w:t>
      </w:r>
      <w:r>
        <w:t>활용할</w:t>
      </w:r>
      <w:r>
        <w:t xml:space="preserve"> </w:t>
      </w:r>
      <w:r>
        <w:t>예정입니다</w:t>
      </w:r>
      <w:r>
        <w:t>.</w:t>
      </w:r>
    </w:p>
    <w:p w:rsidR="00444F5F" w:rsidRDefault="00444F5F">
      <w:pPr>
        <w:pStyle w:val="a3"/>
        <w:snapToGrid/>
      </w:pPr>
    </w:p>
    <w:p w:rsidR="00444F5F" w:rsidRDefault="00BB0DB5">
      <w:pPr>
        <w:pStyle w:val="a3"/>
        <w:snapToGrid/>
      </w:pPr>
      <w:r>
        <w:t>조사결과는</w:t>
      </w:r>
      <w:r>
        <w:t xml:space="preserve"> </w:t>
      </w:r>
      <w:r>
        <w:t>통계법</w:t>
      </w:r>
      <w:r>
        <w:t xml:space="preserve"> </w:t>
      </w:r>
      <w:r>
        <w:t>제</w:t>
      </w:r>
      <w:r>
        <w:t>33</w:t>
      </w:r>
      <w:r>
        <w:t>조</w:t>
      </w:r>
      <w:r>
        <w:t xml:space="preserve"> 2</w:t>
      </w:r>
      <w:r>
        <w:t>항에</w:t>
      </w:r>
      <w:r>
        <w:t xml:space="preserve"> </w:t>
      </w:r>
      <w:r>
        <w:t>의거하여</w:t>
      </w:r>
      <w:r>
        <w:t xml:space="preserve">, </w:t>
      </w:r>
      <w:r>
        <w:t>통계의</w:t>
      </w:r>
      <w:r>
        <w:t xml:space="preserve"> </w:t>
      </w:r>
      <w:r>
        <w:t>작성을</w:t>
      </w:r>
      <w:r>
        <w:t xml:space="preserve"> </w:t>
      </w:r>
      <w:r>
        <w:t>위하여</w:t>
      </w:r>
      <w:r>
        <w:t xml:space="preserve"> </w:t>
      </w:r>
      <w:r>
        <w:t>수집된</w:t>
      </w:r>
      <w:r>
        <w:t xml:space="preserve"> </w:t>
      </w:r>
      <w:r>
        <w:t>개인이나</w:t>
      </w:r>
      <w:r>
        <w:t xml:space="preserve"> </w:t>
      </w:r>
      <w:r>
        <w:t>법인</w:t>
      </w:r>
      <w:r>
        <w:t xml:space="preserve"> </w:t>
      </w:r>
      <w:r>
        <w:t>또는</w:t>
      </w:r>
      <w:r>
        <w:t xml:space="preserve"> </w:t>
      </w:r>
      <w:r>
        <w:t>단체</w:t>
      </w:r>
      <w:r>
        <w:t xml:space="preserve"> </w:t>
      </w:r>
      <w:r>
        <w:t>등의</w:t>
      </w:r>
      <w:r>
        <w:t xml:space="preserve"> </w:t>
      </w:r>
      <w:r>
        <w:t>비밀에</w:t>
      </w:r>
      <w:r>
        <w:t xml:space="preserve"> </w:t>
      </w:r>
      <w:r>
        <w:t>속하는</w:t>
      </w:r>
      <w:r>
        <w:t xml:space="preserve"> </w:t>
      </w:r>
      <w:r>
        <w:t>자료는</w:t>
      </w:r>
      <w:r>
        <w:t xml:space="preserve"> </w:t>
      </w:r>
      <w:r>
        <w:t>통계작성</w:t>
      </w:r>
      <w:r>
        <w:t xml:space="preserve"> </w:t>
      </w:r>
      <w:r>
        <w:t>외의</w:t>
      </w:r>
      <w:r>
        <w:t xml:space="preserve"> </w:t>
      </w:r>
      <w:r>
        <w:t>목적으로</w:t>
      </w:r>
      <w:r>
        <w:t xml:space="preserve"> </w:t>
      </w:r>
      <w:r>
        <w:t>사용되지</w:t>
      </w:r>
      <w:r>
        <w:t xml:space="preserve"> </w:t>
      </w:r>
      <w:r>
        <w:t>않을</w:t>
      </w:r>
      <w:r>
        <w:t xml:space="preserve"> </w:t>
      </w:r>
      <w:r>
        <w:t>것입니다</w:t>
      </w:r>
      <w:r>
        <w:t xml:space="preserve">. </w:t>
      </w:r>
      <w:r>
        <w:t>귀중한</w:t>
      </w:r>
      <w:r>
        <w:t xml:space="preserve"> </w:t>
      </w:r>
      <w:r>
        <w:t>시간을</w:t>
      </w:r>
      <w:r>
        <w:t xml:space="preserve"> </w:t>
      </w:r>
      <w:r>
        <w:t>내시어</w:t>
      </w:r>
      <w:r>
        <w:t xml:space="preserve"> </w:t>
      </w:r>
      <w:r>
        <w:t>응답해</w:t>
      </w:r>
      <w:r>
        <w:t xml:space="preserve"> </w:t>
      </w:r>
      <w:r>
        <w:t>주시면</w:t>
      </w:r>
      <w:r>
        <w:t xml:space="preserve"> </w:t>
      </w:r>
      <w:r>
        <w:t>진심으로</w:t>
      </w:r>
      <w:r>
        <w:t xml:space="preserve"> </w:t>
      </w:r>
      <w:r>
        <w:t>감사드립니다</w:t>
      </w:r>
      <w:r>
        <w:t xml:space="preserve">. </w:t>
      </w:r>
    </w:p>
    <w:p w:rsidR="00444F5F" w:rsidRDefault="00444F5F">
      <w:pPr>
        <w:pStyle w:val="a3"/>
        <w:snapToGrid/>
      </w:pPr>
    </w:p>
    <w:p w:rsidR="00444F5F" w:rsidRDefault="00BB0DB5">
      <w:pPr>
        <w:pStyle w:val="a3"/>
        <w:snapToGrid/>
      </w:pPr>
      <w:r>
        <w:t xml:space="preserve">* </w:t>
      </w:r>
      <w:r>
        <w:t>본</w:t>
      </w:r>
      <w:r>
        <w:t xml:space="preserve"> </w:t>
      </w:r>
      <w:r>
        <w:t>설문조사는</w:t>
      </w:r>
      <w:r>
        <w:t xml:space="preserve"> </w:t>
      </w:r>
      <w:r>
        <w:t>응답자</w:t>
      </w:r>
      <w:r>
        <w:t xml:space="preserve"> </w:t>
      </w:r>
      <w:r>
        <w:t>여러분의</w:t>
      </w:r>
      <w:r>
        <w:t xml:space="preserve"> </w:t>
      </w:r>
      <w:r>
        <w:t>참여에</w:t>
      </w:r>
      <w:r>
        <w:t xml:space="preserve"> </w:t>
      </w:r>
      <w:r>
        <w:t>대한</w:t>
      </w:r>
      <w:r>
        <w:t xml:space="preserve"> </w:t>
      </w:r>
      <w:r>
        <w:t>감사의</w:t>
      </w:r>
      <w:r>
        <w:t xml:space="preserve"> </w:t>
      </w:r>
      <w:r>
        <w:t>표시로</w:t>
      </w:r>
      <w:r>
        <w:t xml:space="preserve"> </w:t>
      </w:r>
      <w:r>
        <w:t>참가자들에게</w:t>
      </w:r>
      <w:r>
        <w:t xml:space="preserve"> </w:t>
      </w:r>
      <w:r>
        <w:t>추첨을</w:t>
      </w:r>
      <w:r>
        <w:t xml:space="preserve"> </w:t>
      </w:r>
      <w:r>
        <w:t>통한</w:t>
      </w:r>
      <w:r>
        <w:t xml:space="preserve"> </w:t>
      </w:r>
      <w:r>
        <w:t>경품</w:t>
      </w:r>
      <w:r>
        <w:t xml:space="preserve"> </w:t>
      </w:r>
      <w:r>
        <w:t>이벤트를</w:t>
      </w:r>
      <w:r>
        <w:t xml:space="preserve"> </w:t>
      </w:r>
      <w:r>
        <w:t>준비했습니다</w:t>
      </w:r>
      <w:r>
        <w:t xml:space="preserve">. </w:t>
      </w:r>
      <w:r>
        <w:t>본인의</w:t>
      </w:r>
      <w:r>
        <w:t xml:space="preserve"> </w:t>
      </w:r>
      <w:r>
        <w:t>연락처를</w:t>
      </w:r>
      <w:r>
        <w:t xml:space="preserve"> </w:t>
      </w:r>
      <w:r>
        <w:t>적어주시면</w:t>
      </w:r>
      <w:r>
        <w:t xml:space="preserve"> </w:t>
      </w:r>
      <w:r>
        <w:t>감사하겠습니다</w:t>
      </w:r>
      <w:r>
        <w:t>.</w:t>
      </w:r>
    </w:p>
    <w:p w:rsidR="00444F5F" w:rsidRDefault="00444F5F">
      <w:pPr>
        <w:pStyle w:val="a3"/>
        <w:snapToGrid/>
      </w:pPr>
    </w:p>
    <w:tbl>
      <w:tblPr>
        <w:tblOverlap w:val="never"/>
        <w:tblW w:w="5165"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5165"/>
      </w:tblGrid>
      <w:tr w:rsidR="00444F5F">
        <w:trPr>
          <w:trHeight w:val="1556"/>
        </w:trPr>
        <w:tc>
          <w:tcPr>
            <w:tcW w:w="5165"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napToGrid/>
            </w:pPr>
            <w:r>
              <w:rPr>
                <w:b/>
              </w:rPr>
              <w:t xml:space="preserve"> - </w:t>
            </w:r>
            <w:r>
              <w:rPr>
                <w:b/>
              </w:rPr>
              <w:t>전체</w:t>
            </w:r>
            <w:r>
              <w:rPr>
                <w:b/>
              </w:rPr>
              <w:t xml:space="preserve"> </w:t>
            </w:r>
            <w:r>
              <w:rPr>
                <w:b/>
              </w:rPr>
              <w:t>응답자</w:t>
            </w:r>
            <w:r>
              <w:rPr>
                <w:b/>
              </w:rPr>
              <w:t xml:space="preserve"> </w:t>
            </w:r>
            <w:r>
              <w:rPr>
                <w:b/>
              </w:rPr>
              <w:t>중</w:t>
            </w:r>
            <w:r>
              <w:rPr>
                <w:b/>
              </w:rPr>
              <w:t xml:space="preserve"> </w:t>
            </w:r>
            <w:r>
              <w:rPr>
                <w:b/>
              </w:rPr>
              <w:t>추첨을</w:t>
            </w:r>
            <w:r>
              <w:rPr>
                <w:b/>
              </w:rPr>
              <w:t xml:space="preserve"> </w:t>
            </w:r>
            <w:r>
              <w:rPr>
                <w:b/>
              </w:rPr>
              <w:t>통해</w:t>
            </w:r>
            <w:r>
              <w:rPr>
                <w:b/>
              </w:rPr>
              <w:t xml:space="preserve"> </w:t>
            </w:r>
            <w:r>
              <w:rPr>
                <w:b/>
              </w:rPr>
              <w:t>상품</w:t>
            </w:r>
            <w:r>
              <w:rPr>
                <w:b/>
              </w:rPr>
              <w:t xml:space="preserve"> </w:t>
            </w:r>
            <w:r>
              <w:rPr>
                <w:b/>
              </w:rPr>
              <w:t>증정</w:t>
            </w:r>
          </w:p>
          <w:p w:rsidR="00444F5F" w:rsidRDefault="00BB0DB5">
            <w:pPr>
              <w:pStyle w:val="a3"/>
              <w:snapToGrid/>
            </w:pPr>
            <w:r>
              <w:rPr>
                <w:b/>
              </w:rPr>
              <w:t xml:space="preserve">  1</w:t>
            </w:r>
            <w:r>
              <w:rPr>
                <w:b/>
              </w:rPr>
              <w:t>등</w:t>
            </w:r>
            <w:r>
              <w:rPr>
                <w:b/>
              </w:rPr>
              <w:t xml:space="preserve"> : </w:t>
            </w:r>
            <w:r>
              <w:rPr>
                <w:b/>
              </w:rPr>
              <w:t>삼성</w:t>
            </w:r>
            <w:r>
              <w:rPr>
                <w:b/>
              </w:rPr>
              <w:t xml:space="preserve"> </w:t>
            </w:r>
            <w:r>
              <w:rPr>
                <w:b/>
              </w:rPr>
              <w:t>갤럭시</w:t>
            </w:r>
            <w:r>
              <w:rPr>
                <w:b/>
              </w:rPr>
              <w:t xml:space="preserve"> </w:t>
            </w:r>
            <w:r>
              <w:rPr>
                <w:b/>
              </w:rPr>
              <w:t>탭프로</w:t>
            </w:r>
            <w:r>
              <w:rPr>
                <w:b/>
              </w:rPr>
              <w:t>S (1</w:t>
            </w:r>
            <w:r>
              <w:rPr>
                <w:b/>
              </w:rPr>
              <w:t>명</w:t>
            </w:r>
            <w:r>
              <w:rPr>
                <w:b/>
              </w:rPr>
              <w:t>)</w:t>
            </w:r>
          </w:p>
          <w:p w:rsidR="00444F5F" w:rsidRDefault="00BB0DB5">
            <w:pPr>
              <w:pStyle w:val="a3"/>
              <w:snapToGrid/>
            </w:pPr>
            <w:r>
              <w:rPr>
                <w:b/>
              </w:rPr>
              <w:t xml:space="preserve">  2</w:t>
            </w:r>
            <w:r>
              <w:rPr>
                <w:b/>
              </w:rPr>
              <w:t>등</w:t>
            </w:r>
            <w:r>
              <w:rPr>
                <w:b/>
              </w:rPr>
              <w:t xml:space="preserve"> : </w:t>
            </w:r>
            <w:r>
              <w:rPr>
                <w:b/>
              </w:rPr>
              <w:t>백화점</w:t>
            </w:r>
            <w:r>
              <w:rPr>
                <w:b/>
              </w:rPr>
              <w:t xml:space="preserve"> </w:t>
            </w:r>
            <w:r>
              <w:rPr>
                <w:b/>
              </w:rPr>
              <w:t>상품권</w:t>
            </w:r>
            <w:r>
              <w:rPr>
                <w:b/>
              </w:rPr>
              <w:t xml:space="preserve"> 5</w:t>
            </w:r>
            <w:r>
              <w:rPr>
                <w:b/>
              </w:rPr>
              <w:t>만원</w:t>
            </w:r>
            <w:r>
              <w:rPr>
                <w:b/>
              </w:rPr>
              <w:t xml:space="preserve"> (10</w:t>
            </w:r>
            <w:r>
              <w:rPr>
                <w:b/>
              </w:rPr>
              <w:t>명</w:t>
            </w:r>
            <w:r>
              <w:rPr>
                <w:b/>
              </w:rPr>
              <w:t>)</w:t>
            </w:r>
          </w:p>
          <w:p w:rsidR="00444F5F" w:rsidRDefault="00BB0DB5">
            <w:pPr>
              <w:pStyle w:val="a3"/>
              <w:snapToGrid/>
            </w:pPr>
            <w:r>
              <w:rPr>
                <w:b/>
              </w:rPr>
              <w:t xml:space="preserve">  3</w:t>
            </w:r>
            <w:r>
              <w:rPr>
                <w:b/>
              </w:rPr>
              <w:t>등</w:t>
            </w:r>
            <w:r>
              <w:rPr>
                <w:b/>
              </w:rPr>
              <w:t xml:space="preserve"> : </w:t>
            </w:r>
            <w:r>
              <w:rPr>
                <w:b/>
              </w:rPr>
              <w:t>아이스</w:t>
            </w:r>
            <w:r>
              <w:rPr>
                <w:b/>
              </w:rPr>
              <w:t xml:space="preserve"> </w:t>
            </w:r>
            <w:r>
              <w:rPr>
                <w:b/>
              </w:rPr>
              <w:t>아메리카노</w:t>
            </w:r>
            <w:r>
              <w:rPr>
                <w:b/>
              </w:rPr>
              <w:t xml:space="preserve"> (50</w:t>
            </w:r>
            <w:r>
              <w:rPr>
                <w:b/>
              </w:rPr>
              <w:t>명</w:t>
            </w:r>
            <w:r>
              <w:rPr>
                <w:b/>
              </w:rPr>
              <w:t xml:space="preserve">) </w:t>
            </w:r>
          </w:p>
        </w:tc>
      </w:tr>
    </w:tbl>
    <w:p w:rsidR="00444F5F" w:rsidRDefault="00444F5F">
      <w:pPr>
        <w:pStyle w:val="a3"/>
        <w:snapToGrid/>
      </w:pPr>
    </w:p>
    <w:p w:rsidR="00444F5F" w:rsidRDefault="00444F5F">
      <w:pPr>
        <w:pStyle w:val="a3"/>
        <w:snapToGrid/>
      </w:pPr>
    </w:p>
    <w:p w:rsidR="00444F5F" w:rsidRDefault="00444F5F">
      <w:pPr>
        <w:pStyle w:val="a3"/>
        <w:snapToGrid/>
      </w:pPr>
    </w:p>
    <w:p w:rsidR="00444F5F" w:rsidRDefault="00BB0DB5">
      <w:pPr>
        <w:pStyle w:val="a3"/>
        <w:snapToGrid/>
      </w:pPr>
      <w:r>
        <w:t>설문조사</w:t>
      </w:r>
      <w:r>
        <w:t xml:space="preserve"> </w:t>
      </w:r>
      <w:r>
        <w:t>기간</w:t>
      </w:r>
      <w:r>
        <w:t xml:space="preserve"> : 2016</w:t>
      </w:r>
      <w:r>
        <w:t>년</w:t>
      </w:r>
      <w:r>
        <w:t xml:space="preserve"> 8</w:t>
      </w:r>
      <w:r>
        <w:t>월</w:t>
      </w:r>
      <w:r>
        <w:t xml:space="preserve"> 12</w:t>
      </w:r>
      <w:r>
        <w:t>일</w:t>
      </w:r>
      <w:r>
        <w:t xml:space="preserve"> ~ 2016</w:t>
      </w:r>
      <w:r>
        <w:t>년</w:t>
      </w:r>
      <w:r>
        <w:t xml:space="preserve"> 9</w:t>
      </w:r>
      <w:r>
        <w:t>월</w:t>
      </w:r>
      <w:r>
        <w:t xml:space="preserve"> 9</w:t>
      </w:r>
      <w:r>
        <w:t>일</w:t>
      </w:r>
    </w:p>
    <w:p w:rsidR="00444F5F" w:rsidRDefault="00444F5F">
      <w:pPr>
        <w:pStyle w:val="a3"/>
        <w:snapToGrid/>
      </w:pPr>
    </w:p>
    <w:p w:rsidR="00444F5F" w:rsidRDefault="00BB0DB5">
      <w:pPr>
        <w:pStyle w:val="a3"/>
        <w:snapToGrid/>
      </w:pPr>
      <w:r>
        <w:t>담당</w:t>
      </w:r>
      <w:r>
        <w:t xml:space="preserve"> : </w:t>
      </w:r>
      <w:r>
        <w:t>대한전공의협의회</w:t>
      </w:r>
      <w:r>
        <w:t xml:space="preserve"> </w:t>
      </w:r>
      <w:r>
        <w:t>사무국</w:t>
      </w:r>
    </w:p>
    <w:p w:rsidR="00444F5F" w:rsidRDefault="00BB0DB5">
      <w:pPr>
        <w:pStyle w:val="a3"/>
        <w:snapToGrid/>
      </w:pPr>
      <w:r>
        <w:t>전화</w:t>
      </w:r>
      <w:r>
        <w:t xml:space="preserve"> : 02-796-6127, 6128   e-mail : </w:t>
      </w:r>
      <w:r>
        <w:rPr>
          <w:color w:val="0000FF"/>
          <w:u w:val="single" w:color="0000FF"/>
        </w:rPr>
        <w:t>office@youngmd.org</w:t>
      </w:r>
    </w:p>
    <w:p w:rsidR="00444F5F" w:rsidRDefault="00BB0DB5">
      <w:pPr>
        <w:pStyle w:val="a3"/>
      </w:pPr>
      <w:r>
        <w:br w:type="page"/>
      </w:r>
    </w:p>
    <w:p w:rsidR="00444F5F" w:rsidRDefault="00BB0DB5">
      <w:pPr>
        <w:pStyle w:val="a3"/>
        <w:snapToGrid/>
      </w:pPr>
      <w:r>
        <w:rPr>
          <w:b/>
          <w:sz w:val="24"/>
        </w:rPr>
        <w:lastRenderedPageBreak/>
        <w:t xml:space="preserve">&lt; </w:t>
      </w:r>
      <w:r>
        <w:rPr>
          <w:b/>
          <w:sz w:val="24"/>
        </w:rPr>
        <w:t>개인</w:t>
      </w:r>
      <w:r>
        <w:rPr>
          <w:b/>
          <w:sz w:val="24"/>
        </w:rPr>
        <w:t xml:space="preserve"> </w:t>
      </w:r>
      <w:r>
        <w:rPr>
          <w:b/>
          <w:sz w:val="24"/>
        </w:rPr>
        <w:t>정보</w:t>
      </w:r>
      <w:r>
        <w:rPr>
          <w:b/>
          <w:sz w:val="24"/>
        </w:rPr>
        <w:t xml:space="preserve"> </w:t>
      </w:r>
      <w:r>
        <w:rPr>
          <w:b/>
          <w:sz w:val="24"/>
        </w:rPr>
        <w:t>입력</w:t>
      </w:r>
      <w:r>
        <w:rPr>
          <w:b/>
          <w:sz w:val="24"/>
        </w:rPr>
        <w:t xml:space="preserve"> &gt;</w:t>
      </w:r>
    </w:p>
    <w:p w:rsidR="00444F5F" w:rsidRDefault="00444F5F">
      <w:pPr>
        <w:pStyle w:val="a3"/>
        <w:snapToGrid/>
      </w:pPr>
    </w:p>
    <w:p w:rsidR="00444F5F" w:rsidRDefault="00BB0DB5">
      <w:pPr>
        <w:pStyle w:val="a3"/>
        <w:snapToGrid/>
      </w:pPr>
      <w:r>
        <w:t xml:space="preserve">1. </w:t>
      </w:r>
      <w:r>
        <w:t>귀하의</w:t>
      </w:r>
      <w:r>
        <w:t xml:space="preserve"> </w:t>
      </w:r>
      <w:r>
        <w:t>성별을</w:t>
      </w:r>
      <w:r>
        <w:t xml:space="preserve"> </w:t>
      </w:r>
      <w:r>
        <w:t>다음의</w:t>
      </w:r>
      <w:r>
        <w:t xml:space="preserve"> </w:t>
      </w:r>
      <w:r>
        <w:t>보기에서</w:t>
      </w:r>
      <w:r>
        <w:t xml:space="preserve"> </w:t>
      </w:r>
      <w:r>
        <w:t>선택해</w:t>
      </w:r>
      <w:r>
        <w:t xml:space="preserve"> </w:t>
      </w:r>
      <w:r>
        <w:t>주시기</w:t>
      </w:r>
      <w:r>
        <w:t xml:space="preserve"> </w:t>
      </w:r>
      <w:r>
        <w:t>바랍니다</w:t>
      </w:r>
      <w:r>
        <w:t xml:space="preserve">. </w:t>
      </w:r>
    </w:p>
    <w:p w:rsidR="00444F5F" w:rsidRDefault="00BB0DB5">
      <w:pPr>
        <w:pStyle w:val="a3"/>
        <w:snapToGrid/>
      </w:pPr>
      <w:r>
        <w:t xml:space="preserve">  1) </w:t>
      </w:r>
      <w:r>
        <w:t>남</w:t>
      </w:r>
      <w:r>
        <w:t xml:space="preserve">             2)  </w:t>
      </w:r>
      <w:r>
        <w:t>여</w:t>
      </w:r>
    </w:p>
    <w:p w:rsidR="00444F5F" w:rsidRDefault="00444F5F">
      <w:pPr>
        <w:pStyle w:val="a3"/>
        <w:snapToGrid/>
      </w:pPr>
    </w:p>
    <w:p w:rsidR="00444F5F" w:rsidRDefault="00BB0DB5">
      <w:pPr>
        <w:pStyle w:val="a3"/>
        <w:snapToGrid/>
      </w:pPr>
      <w:r>
        <w:t xml:space="preserve">2. </w:t>
      </w:r>
      <w:r>
        <w:t>귀하의</w:t>
      </w:r>
      <w:r>
        <w:t xml:space="preserve"> </w:t>
      </w:r>
      <w:r>
        <w:t>수련병원은</w:t>
      </w:r>
      <w:r>
        <w:t>?</w:t>
      </w:r>
    </w:p>
    <w:p w:rsidR="00444F5F" w:rsidRDefault="00444F5F">
      <w:pPr>
        <w:pStyle w:val="a3"/>
        <w:snapToGrid/>
      </w:pPr>
    </w:p>
    <w:p w:rsidR="00444F5F" w:rsidRDefault="00BB0DB5">
      <w:pPr>
        <w:pStyle w:val="a3"/>
        <w:snapToGrid/>
      </w:pPr>
      <w:r>
        <w:t xml:space="preserve">3. </w:t>
      </w:r>
      <w:r>
        <w:t>귀하의</w:t>
      </w:r>
      <w:r>
        <w:t xml:space="preserve"> </w:t>
      </w:r>
      <w:r>
        <w:t>수련</w:t>
      </w:r>
      <w:r>
        <w:t xml:space="preserve"> </w:t>
      </w:r>
      <w:r>
        <w:t>연차를</w:t>
      </w:r>
      <w:r>
        <w:t xml:space="preserve"> </w:t>
      </w:r>
      <w:r>
        <w:t>다음의</w:t>
      </w:r>
      <w:r>
        <w:t xml:space="preserve"> </w:t>
      </w:r>
      <w:r>
        <w:t>보기에서</w:t>
      </w:r>
      <w:r>
        <w:t xml:space="preserve"> </w:t>
      </w:r>
      <w:r>
        <w:t>선택해</w:t>
      </w:r>
      <w:r>
        <w:t xml:space="preserve"> </w:t>
      </w:r>
      <w:r>
        <w:t>주시기</w:t>
      </w:r>
      <w:r>
        <w:t xml:space="preserve"> </w:t>
      </w:r>
      <w:r>
        <w:t>바랍니다</w:t>
      </w:r>
      <w:r>
        <w:t xml:space="preserve">. </w:t>
      </w:r>
    </w:p>
    <w:p w:rsidR="00444F5F" w:rsidRDefault="00BB0DB5">
      <w:pPr>
        <w:pStyle w:val="a3"/>
        <w:snapToGrid/>
      </w:pPr>
      <w:r>
        <w:t xml:space="preserve">  1) </w:t>
      </w:r>
      <w:r>
        <w:t>인턴</w:t>
      </w:r>
      <w:r>
        <w:t xml:space="preserve">   2) </w:t>
      </w:r>
      <w:r>
        <w:t>레지던트</w:t>
      </w:r>
      <w:r>
        <w:t xml:space="preserve"> 1</w:t>
      </w:r>
      <w:r>
        <w:t>년</w:t>
      </w:r>
      <w:r>
        <w:t xml:space="preserve">   3) </w:t>
      </w:r>
      <w:r>
        <w:t>레지던트</w:t>
      </w:r>
      <w:r>
        <w:t xml:space="preserve"> 2</w:t>
      </w:r>
      <w:r>
        <w:t>년</w:t>
      </w:r>
      <w:r>
        <w:t xml:space="preserve">   4) </w:t>
      </w:r>
      <w:r>
        <w:t>레지던트</w:t>
      </w:r>
      <w:r>
        <w:t xml:space="preserve"> 3</w:t>
      </w:r>
      <w:r>
        <w:t>년</w:t>
      </w:r>
      <w:r>
        <w:t xml:space="preserve">   5) </w:t>
      </w:r>
      <w:r>
        <w:t>레지던트</w:t>
      </w:r>
      <w:r>
        <w:t xml:space="preserve"> 4</w:t>
      </w:r>
      <w:r>
        <w:t>년</w:t>
      </w:r>
    </w:p>
    <w:p w:rsidR="00444F5F" w:rsidRDefault="00444F5F">
      <w:pPr>
        <w:pStyle w:val="a3"/>
        <w:snapToGrid/>
      </w:pPr>
    </w:p>
    <w:p w:rsidR="00444F5F" w:rsidRDefault="00BB0DB5">
      <w:pPr>
        <w:pStyle w:val="a3"/>
        <w:snapToGrid/>
      </w:pPr>
      <w:r>
        <w:t xml:space="preserve">4. </w:t>
      </w:r>
      <w:r>
        <w:t>귀하의</w:t>
      </w:r>
      <w:r>
        <w:t xml:space="preserve"> </w:t>
      </w:r>
      <w:r>
        <w:t>수련과를</w:t>
      </w:r>
      <w:r>
        <w:t xml:space="preserve"> </w:t>
      </w:r>
      <w:r>
        <w:t>다음의</w:t>
      </w:r>
      <w:r>
        <w:t xml:space="preserve"> </w:t>
      </w:r>
      <w:r>
        <w:t>보기에서</w:t>
      </w:r>
      <w:r>
        <w:t xml:space="preserve"> </w:t>
      </w:r>
      <w:r>
        <w:t>선택해</w:t>
      </w:r>
      <w:r>
        <w:t xml:space="preserve"> </w:t>
      </w:r>
      <w:r>
        <w:t>주시기</w:t>
      </w:r>
      <w:r>
        <w:t xml:space="preserve"> </w:t>
      </w:r>
      <w:r>
        <w:t>바랍니다</w:t>
      </w:r>
      <w:r>
        <w:t xml:space="preserve">. </w:t>
      </w:r>
    </w:p>
    <w:p w:rsidR="00444F5F" w:rsidRDefault="00BB0DB5">
      <w:pPr>
        <w:pStyle w:val="a3"/>
        <w:snapToGrid/>
      </w:pPr>
      <w:r>
        <w:t xml:space="preserve">  (</w:t>
      </w:r>
      <w:r>
        <w:t>레지던트</w:t>
      </w:r>
      <w:r>
        <w:t xml:space="preserve"> </w:t>
      </w:r>
      <w:r>
        <w:t>선생님만</w:t>
      </w:r>
      <w:r>
        <w:t xml:space="preserve"> </w:t>
      </w:r>
      <w:r>
        <w:t>선택해주세요</w:t>
      </w:r>
      <w:r>
        <w:t>)</w:t>
      </w:r>
    </w:p>
    <w:p w:rsidR="00444F5F" w:rsidRDefault="00BB0DB5">
      <w:pPr>
        <w:pStyle w:val="a3"/>
        <w:snapToGrid/>
      </w:pPr>
      <w:r>
        <w:t xml:space="preserve">  1) </w:t>
      </w:r>
      <w:r>
        <w:t>가정의학과</w:t>
      </w:r>
      <w:r>
        <w:t xml:space="preserve">   2) </w:t>
      </w:r>
      <w:r>
        <w:t>결핵과</w:t>
      </w:r>
      <w:r>
        <w:t xml:space="preserve">   3) </w:t>
      </w:r>
      <w:r>
        <w:t>내과</w:t>
      </w:r>
      <w:r>
        <w:t xml:space="preserve">   4) </w:t>
      </w:r>
      <w:r>
        <w:t>마취통증의학과</w:t>
      </w:r>
      <w:r>
        <w:t xml:space="preserve">   5) </w:t>
      </w:r>
      <w:r>
        <w:t>방사선종양학과</w:t>
      </w:r>
    </w:p>
    <w:p w:rsidR="00444F5F" w:rsidRDefault="00BB0DB5">
      <w:pPr>
        <w:pStyle w:val="a3"/>
        <w:snapToGrid/>
      </w:pPr>
      <w:r>
        <w:t xml:space="preserve">  6) </w:t>
      </w:r>
      <w:r>
        <w:t>병리과</w:t>
      </w:r>
      <w:r>
        <w:t xml:space="preserve">    7) </w:t>
      </w:r>
      <w:r>
        <w:t>비뇨기과</w:t>
      </w:r>
      <w:r>
        <w:t xml:space="preserve">    8) </w:t>
      </w:r>
      <w:r>
        <w:t>산부인과</w:t>
      </w:r>
      <w:r>
        <w:t xml:space="preserve">     9) </w:t>
      </w:r>
      <w:r>
        <w:t>성형외과</w:t>
      </w:r>
      <w:r>
        <w:t xml:space="preserve">     10) </w:t>
      </w:r>
      <w:r>
        <w:t>소아청소년과</w:t>
      </w:r>
    </w:p>
    <w:p w:rsidR="00444F5F" w:rsidRDefault="00BB0DB5">
      <w:pPr>
        <w:pStyle w:val="a3"/>
        <w:snapToGrid/>
      </w:pPr>
      <w:r>
        <w:t xml:space="preserve">  11) </w:t>
      </w:r>
      <w:r>
        <w:t>신경과</w:t>
      </w:r>
      <w:r>
        <w:t xml:space="preserve">    12) </w:t>
      </w:r>
      <w:r>
        <w:t>신경외과</w:t>
      </w:r>
      <w:r>
        <w:t xml:space="preserve">     13) </w:t>
      </w:r>
      <w:r>
        <w:t>안과</w:t>
      </w:r>
      <w:r>
        <w:t xml:space="preserve">    14) </w:t>
      </w:r>
      <w:r>
        <w:t>영상의학과</w:t>
      </w:r>
      <w:r>
        <w:t xml:space="preserve">     15) </w:t>
      </w:r>
      <w:r>
        <w:t>외과</w:t>
      </w:r>
    </w:p>
    <w:p w:rsidR="00444F5F" w:rsidRDefault="00BB0DB5">
      <w:pPr>
        <w:pStyle w:val="a3"/>
        <w:snapToGrid/>
      </w:pPr>
      <w:r>
        <w:t xml:space="preserve">  16) </w:t>
      </w:r>
      <w:r>
        <w:t>응급의학과</w:t>
      </w:r>
      <w:r>
        <w:t xml:space="preserve">   17) </w:t>
      </w:r>
      <w:r>
        <w:t>이비인후과</w:t>
      </w:r>
      <w:r>
        <w:t xml:space="preserve">    18) </w:t>
      </w:r>
      <w:r>
        <w:t>재활의학과</w:t>
      </w:r>
      <w:r>
        <w:t xml:space="preserve">    19) </w:t>
      </w:r>
      <w:r>
        <w:t>정신과</w:t>
      </w:r>
      <w:r>
        <w:t xml:space="preserve">   20) </w:t>
      </w:r>
      <w:r>
        <w:t>정형외과</w:t>
      </w:r>
      <w:r>
        <w:t xml:space="preserve">       21) </w:t>
      </w:r>
      <w:r>
        <w:t>직업환경의학과</w:t>
      </w:r>
      <w:r>
        <w:t xml:space="preserve">   22) </w:t>
      </w:r>
      <w:r>
        <w:t>진단검사의학과</w:t>
      </w:r>
      <w:r>
        <w:t xml:space="preserve">    23) </w:t>
      </w:r>
      <w:r>
        <w:t>피부과</w:t>
      </w:r>
      <w:r>
        <w:t xml:space="preserve">    24) </w:t>
      </w:r>
      <w:r>
        <w:t>핵의학과</w:t>
      </w:r>
      <w:r>
        <w:t xml:space="preserve">    25) </w:t>
      </w:r>
      <w:r>
        <w:t>흉부외과</w:t>
      </w:r>
      <w:r>
        <w:t xml:space="preserve">    26) </w:t>
      </w:r>
      <w:r>
        <w:t>예방의학과</w:t>
      </w:r>
      <w:r>
        <w:t xml:space="preserve">   </w:t>
      </w:r>
      <w:r>
        <w:t xml:space="preserve"> 27) </w:t>
      </w:r>
      <w:r>
        <w:t>기타</w:t>
      </w:r>
      <w:r>
        <w:t xml:space="preserve"> (   )</w:t>
      </w:r>
    </w:p>
    <w:p w:rsidR="00444F5F" w:rsidRDefault="00444F5F">
      <w:pPr>
        <w:pStyle w:val="a3"/>
        <w:snapToGrid/>
      </w:pPr>
    </w:p>
    <w:p w:rsidR="00444F5F" w:rsidRDefault="00BB0DB5">
      <w:pPr>
        <w:pStyle w:val="a3"/>
        <w:snapToGrid/>
      </w:pPr>
      <w:r>
        <w:t xml:space="preserve">5. </w:t>
      </w:r>
      <w:r>
        <w:t>본인의</w:t>
      </w:r>
      <w:r>
        <w:t xml:space="preserve"> </w:t>
      </w:r>
      <w:r>
        <w:t>연락처</w:t>
      </w:r>
      <w:r>
        <w:t>(</w:t>
      </w:r>
      <w:r>
        <w:t>핸드폰</w:t>
      </w:r>
      <w:r>
        <w:t xml:space="preserve"> </w:t>
      </w:r>
      <w:r>
        <w:t>번호</w:t>
      </w:r>
      <w:r>
        <w:t>)</w:t>
      </w:r>
      <w:r>
        <w:t>를</w:t>
      </w:r>
      <w:r>
        <w:t xml:space="preserve"> </w:t>
      </w:r>
      <w:r>
        <w:t>적어주십시오</w:t>
      </w:r>
      <w:r>
        <w:t>.</w:t>
      </w:r>
      <w:r>
        <w:rPr>
          <w:color w:val="FF0000"/>
        </w:rPr>
        <w:t xml:space="preserve"> (</w:t>
      </w:r>
      <w:r>
        <w:rPr>
          <w:color w:val="FF0000"/>
        </w:rPr>
        <w:t>경품추첨용도</w:t>
      </w:r>
      <w:r>
        <w:rPr>
          <w:color w:val="FF0000"/>
        </w:rPr>
        <w:t xml:space="preserve">, </w:t>
      </w:r>
      <w:r>
        <w:rPr>
          <w:color w:val="FF0000"/>
        </w:rPr>
        <w:t>공란</w:t>
      </w:r>
      <w:r>
        <w:rPr>
          <w:color w:val="FF0000"/>
        </w:rPr>
        <w:t xml:space="preserve"> </w:t>
      </w:r>
      <w:r>
        <w:rPr>
          <w:color w:val="FF0000"/>
        </w:rPr>
        <w:t>시</w:t>
      </w:r>
      <w:r>
        <w:rPr>
          <w:color w:val="FF0000"/>
        </w:rPr>
        <w:t xml:space="preserve"> </w:t>
      </w:r>
      <w:r>
        <w:rPr>
          <w:color w:val="FF0000"/>
        </w:rPr>
        <w:t>추첨</w:t>
      </w:r>
      <w:r>
        <w:rPr>
          <w:color w:val="FF0000"/>
        </w:rPr>
        <w:t xml:space="preserve"> </w:t>
      </w:r>
      <w:r>
        <w:rPr>
          <w:color w:val="FF0000"/>
        </w:rPr>
        <w:t>제외</w:t>
      </w:r>
      <w:r>
        <w:rPr>
          <w:color w:val="FF0000"/>
        </w:rPr>
        <w:t>)</w:t>
      </w:r>
    </w:p>
    <w:p w:rsidR="00444F5F" w:rsidRDefault="00BB0DB5">
      <w:pPr>
        <w:pStyle w:val="a3"/>
        <w:snapToGrid/>
      </w:pPr>
      <w:r>
        <w:rPr>
          <w:u w:val="single"/>
        </w:rPr>
        <w:t>☎</w:t>
      </w:r>
      <w:r>
        <w:rPr>
          <w:u w:val="single"/>
        </w:rPr>
        <w:t xml:space="preserve">                           </w:t>
      </w:r>
    </w:p>
    <w:p w:rsidR="00444F5F" w:rsidRDefault="00444F5F">
      <w:pPr>
        <w:pStyle w:val="a3"/>
        <w:snapToGrid/>
      </w:pPr>
    </w:p>
    <w:p w:rsidR="00444F5F" w:rsidRDefault="00BB0DB5">
      <w:pPr>
        <w:pStyle w:val="a3"/>
        <w:snapToGrid/>
      </w:pPr>
      <w:r>
        <w:t xml:space="preserve"> </w:t>
      </w: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444F5F">
      <w:pPr>
        <w:pStyle w:val="a3"/>
        <w:snapToGrid/>
      </w:pPr>
    </w:p>
    <w:p w:rsidR="00444F5F" w:rsidRDefault="00BB0DB5">
      <w:pPr>
        <w:pStyle w:val="a3"/>
        <w:snapToGrid/>
      </w:pPr>
      <w:r>
        <w:rPr>
          <w:b/>
          <w:sz w:val="24"/>
        </w:rPr>
        <w:t xml:space="preserve">&lt; </w:t>
      </w:r>
      <w:r>
        <w:rPr>
          <w:b/>
          <w:sz w:val="24"/>
        </w:rPr>
        <w:t>객관적</w:t>
      </w:r>
      <w:r>
        <w:rPr>
          <w:b/>
          <w:sz w:val="24"/>
        </w:rPr>
        <w:t xml:space="preserve"> </w:t>
      </w:r>
      <w:r>
        <w:rPr>
          <w:b/>
          <w:sz w:val="24"/>
        </w:rPr>
        <w:t>평가</w:t>
      </w:r>
      <w:r>
        <w:rPr>
          <w:b/>
          <w:sz w:val="24"/>
        </w:rPr>
        <w:t xml:space="preserve"> </w:t>
      </w:r>
      <w:r>
        <w:rPr>
          <w:b/>
          <w:sz w:val="24"/>
        </w:rPr>
        <w:t>항목</w:t>
      </w:r>
      <w:r>
        <w:rPr>
          <w:b/>
          <w:sz w:val="24"/>
        </w:rPr>
        <w:t xml:space="preserve"> &gt;</w:t>
      </w:r>
    </w:p>
    <w:p w:rsidR="00444F5F" w:rsidRDefault="00444F5F">
      <w:pPr>
        <w:pStyle w:val="a3"/>
        <w:snapToGrid/>
      </w:pPr>
    </w:p>
    <w:p w:rsidR="00444F5F" w:rsidRDefault="00BB0DB5">
      <w:pPr>
        <w:pStyle w:val="a3"/>
        <w:snapToGrid/>
      </w:pPr>
      <w:r>
        <w:t>6. 1</w:t>
      </w:r>
      <w:r>
        <w:t>주일에</w:t>
      </w:r>
      <w:r>
        <w:t xml:space="preserve"> </w:t>
      </w:r>
      <w:r>
        <w:t>평균</w:t>
      </w:r>
      <w:r>
        <w:t xml:space="preserve"> </w:t>
      </w:r>
      <w:r>
        <w:t>몇</w:t>
      </w:r>
      <w:r>
        <w:t xml:space="preserve"> </w:t>
      </w:r>
      <w:r>
        <w:t>시간</w:t>
      </w:r>
      <w:r>
        <w:t xml:space="preserve"> </w:t>
      </w:r>
      <w:r>
        <w:t>근무하십니까</w:t>
      </w:r>
      <w:r>
        <w:t xml:space="preserve">? </w:t>
      </w:r>
      <w:r>
        <w:t>근무시간은</w:t>
      </w:r>
      <w:r>
        <w:t xml:space="preserve"> </w:t>
      </w:r>
      <w:r>
        <w:t>병원에</w:t>
      </w:r>
      <w:r>
        <w:t xml:space="preserve"> </w:t>
      </w:r>
      <w:r>
        <w:t>있었던</w:t>
      </w:r>
      <w:r>
        <w:t xml:space="preserve"> </w:t>
      </w:r>
      <w:r>
        <w:t>총</w:t>
      </w:r>
      <w:r>
        <w:t xml:space="preserve"> </w:t>
      </w:r>
      <w:r>
        <w:t>시간으로</w:t>
      </w:r>
      <w:r>
        <w:t xml:space="preserve"> </w:t>
      </w:r>
      <w:r>
        <w:t>계산합니다</w:t>
      </w:r>
      <w:r>
        <w:t>. (1</w:t>
      </w:r>
      <w:r>
        <w:t>주일은</w:t>
      </w:r>
      <w:r>
        <w:t xml:space="preserve"> </w:t>
      </w:r>
      <w:r>
        <w:t>총</w:t>
      </w:r>
      <w:r>
        <w:t xml:space="preserve"> 168</w:t>
      </w:r>
      <w:r>
        <w:t>시간입니다</w:t>
      </w:r>
      <w:r>
        <w:t>.)</w:t>
      </w:r>
    </w:p>
    <w:p w:rsidR="00444F5F" w:rsidRDefault="00BB0DB5">
      <w:pPr>
        <w:pStyle w:val="a3"/>
        <w:snapToGrid/>
      </w:pPr>
      <w:r>
        <w:t xml:space="preserve">(   ) </w:t>
      </w:r>
      <w:r>
        <w:t>시간</w:t>
      </w:r>
      <w:r>
        <w:t>/1</w:t>
      </w:r>
      <w:r>
        <w:t>주일</w:t>
      </w:r>
    </w:p>
    <w:p w:rsidR="00444F5F" w:rsidRDefault="00444F5F">
      <w:pPr>
        <w:pStyle w:val="a3"/>
        <w:snapToGrid/>
      </w:pPr>
    </w:p>
    <w:p w:rsidR="00444F5F" w:rsidRDefault="00BB0DB5">
      <w:pPr>
        <w:pStyle w:val="a3"/>
        <w:snapToGrid/>
      </w:pPr>
      <w:r>
        <w:t xml:space="preserve">7. </w:t>
      </w:r>
      <w:r>
        <w:t>귀하는</w:t>
      </w:r>
      <w:r>
        <w:t xml:space="preserve"> </w:t>
      </w:r>
      <w:r>
        <w:t>지난</w:t>
      </w:r>
      <w:r>
        <w:t xml:space="preserve"> 1</w:t>
      </w:r>
      <w:r>
        <w:t>주일간</w:t>
      </w:r>
      <w:r>
        <w:t xml:space="preserve"> </w:t>
      </w:r>
      <w:r>
        <w:t>최대</w:t>
      </w:r>
      <w:r>
        <w:t xml:space="preserve"> </w:t>
      </w:r>
      <w:r>
        <w:t>연속</w:t>
      </w:r>
      <w:r>
        <w:t xml:space="preserve"> </w:t>
      </w:r>
      <w:r>
        <w:t>수련시간이</w:t>
      </w:r>
      <w:r>
        <w:t xml:space="preserve"> 36</w:t>
      </w:r>
      <w:r>
        <w:t>시간을</w:t>
      </w:r>
      <w:r>
        <w:t xml:space="preserve"> </w:t>
      </w:r>
      <w:r>
        <w:t>초과한</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rPr>
          <w:strike/>
        </w:rPr>
      </w:pPr>
    </w:p>
    <w:p w:rsidR="00444F5F" w:rsidRDefault="00BB0DB5">
      <w:pPr>
        <w:pStyle w:val="a3"/>
        <w:snapToGrid/>
      </w:pPr>
      <w:r>
        <w:t xml:space="preserve">8. </w:t>
      </w:r>
      <w:r>
        <w:t>지난</w:t>
      </w:r>
      <w:r>
        <w:t xml:space="preserve"> 1</w:t>
      </w:r>
      <w:r>
        <w:t>주일</w:t>
      </w:r>
      <w:r>
        <w:t xml:space="preserve"> </w:t>
      </w:r>
      <w:r>
        <w:t>간</w:t>
      </w:r>
      <w:r>
        <w:t xml:space="preserve"> </w:t>
      </w:r>
      <w:r>
        <w:t>귀하의</w:t>
      </w:r>
      <w:r>
        <w:t xml:space="preserve"> </w:t>
      </w:r>
      <w:r>
        <w:t>하루</w:t>
      </w:r>
      <w:r>
        <w:t xml:space="preserve"> </w:t>
      </w:r>
      <w:r>
        <w:t>평균</w:t>
      </w:r>
      <w:r>
        <w:t xml:space="preserve"> </w:t>
      </w:r>
      <w:r>
        <w:t>수면시간은</w:t>
      </w:r>
      <w:r>
        <w:t xml:space="preserve"> </w:t>
      </w:r>
      <w:r>
        <w:t>몇</w:t>
      </w:r>
      <w:r>
        <w:t xml:space="preserve"> </w:t>
      </w:r>
      <w:r>
        <w:t>시간</w:t>
      </w:r>
      <w:r>
        <w:t xml:space="preserve"> </w:t>
      </w:r>
      <w:r>
        <w:t>이었습니까</w:t>
      </w:r>
      <w:r>
        <w:t>? (</w:t>
      </w:r>
      <w:r>
        <w:t>지난</w:t>
      </w:r>
      <w:r>
        <w:t xml:space="preserve"> 1</w:t>
      </w:r>
      <w:r>
        <w:t>주일이</w:t>
      </w:r>
      <w:r>
        <w:t xml:space="preserve"> </w:t>
      </w:r>
      <w:r>
        <w:t>휴가</w:t>
      </w:r>
      <w:r>
        <w:t xml:space="preserve"> </w:t>
      </w:r>
      <w:r>
        <w:t>등</w:t>
      </w:r>
      <w:r>
        <w:t xml:space="preserve"> </w:t>
      </w:r>
      <w:r>
        <w:t>특별한</w:t>
      </w:r>
      <w:r>
        <w:t xml:space="preserve"> </w:t>
      </w:r>
      <w:r>
        <w:t>기간이었을</w:t>
      </w:r>
      <w:r>
        <w:t xml:space="preserve"> </w:t>
      </w:r>
      <w:r>
        <w:t>경우</w:t>
      </w:r>
      <w:r>
        <w:t xml:space="preserve">, </w:t>
      </w:r>
      <w:r>
        <w:t>그</w:t>
      </w:r>
      <w:r>
        <w:t xml:space="preserve"> </w:t>
      </w:r>
      <w:r>
        <w:t>전</w:t>
      </w:r>
      <w:r>
        <w:t xml:space="preserve"> 1</w:t>
      </w:r>
      <w:r>
        <w:t>주일에</w:t>
      </w:r>
      <w:r>
        <w:t xml:space="preserve"> </w:t>
      </w:r>
      <w:r>
        <w:t>대하여</w:t>
      </w:r>
      <w:r>
        <w:t xml:space="preserve"> </w:t>
      </w:r>
      <w:r>
        <w:t>답해주시기</w:t>
      </w:r>
      <w:r>
        <w:t xml:space="preserve"> </w:t>
      </w:r>
      <w:r>
        <w:t>바랍니다</w:t>
      </w:r>
      <w:r>
        <w:t>.)</w:t>
      </w:r>
    </w:p>
    <w:p w:rsidR="00444F5F" w:rsidRDefault="00BB0DB5">
      <w:pPr>
        <w:pStyle w:val="a3"/>
        <w:snapToGrid/>
      </w:pPr>
      <w:r>
        <w:t xml:space="preserve">(   ) </w:t>
      </w:r>
      <w:r>
        <w:t>시간</w:t>
      </w:r>
      <w:r>
        <w:t>/1</w:t>
      </w:r>
      <w:r>
        <w:t>일</w:t>
      </w:r>
    </w:p>
    <w:p w:rsidR="00444F5F" w:rsidRDefault="00444F5F">
      <w:pPr>
        <w:pStyle w:val="a3"/>
        <w:snapToGrid/>
      </w:pPr>
    </w:p>
    <w:p w:rsidR="00444F5F" w:rsidRDefault="00BB0DB5">
      <w:pPr>
        <w:pStyle w:val="a3"/>
        <w:snapToGrid/>
      </w:pPr>
      <w:r>
        <w:t xml:space="preserve">9. </w:t>
      </w:r>
      <w:r>
        <w:t>한</w:t>
      </w:r>
      <w:r>
        <w:t xml:space="preserve"> </w:t>
      </w:r>
      <w:r>
        <w:t>끼</w:t>
      </w:r>
      <w:r>
        <w:t xml:space="preserve"> </w:t>
      </w:r>
      <w:r>
        <w:t>식사</w:t>
      </w:r>
      <w:r>
        <w:t xml:space="preserve"> </w:t>
      </w:r>
      <w:r>
        <w:t>시에</w:t>
      </w:r>
      <w:r>
        <w:t xml:space="preserve"> </w:t>
      </w:r>
      <w:r>
        <w:t>사용할</w:t>
      </w:r>
      <w:r>
        <w:t xml:space="preserve"> </w:t>
      </w:r>
      <w:r>
        <w:t>수</w:t>
      </w:r>
      <w:r>
        <w:t xml:space="preserve"> </w:t>
      </w:r>
      <w:r>
        <w:t>있는</w:t>
      </w:r>
      <w:r>
        <w:t xml:space="preserve"> </w:t>
      </w:r>
      <w:r>
        <w:t>실질적인</w:t>
      </w:r>
      <w:r>
        <w:t xml:space="preserve"> </w:t>
      </w:r>
      <w:r>
        <w:t>시간</w:t>
      </w:r>
      <w:r>
        <w:t>(</w:t>
      </w:r>
      <w:r>
        <w:t>식사시간</w:t>
      </w:r>
      <w:r>
        <w:t xml:space="preserve"> + </w:t>
      </w:r>
      <w:r>
        <w:t>휴게시간</w:t>
      </w:r>
      <w:r>
        <w:t>)</w:t>
      </w:r>
      <w:r>
        <w:t>은</w:t>
      </w:r>
      <w:r>
        <w:t xml:space="preserve"> </w:t>
      </w:r>
      <w:r>
        <w:t>얼마나</w:t>
      </w:r>
      <w:r>
        <w:t xml:space="preserve"> </w:t>
      </w:r>
      <w:r>
        <w:t>되십니까</w:t>
      </w:r>
      <w:r>
        <w:t>?</w:t>
      </w:r>
    </w:p>
    <w:p w:rsidR="00444F5F" w:rsidRDefault="00BB0DB5">
      <w:pPr>
        <w:pStyle w:val="a3"/>
        <w:snapToGrid/>
      </w:pPr>
      <w:r>
        <w:t xml:space="preserve">( </w:t>
      </w:r>
      <w:r>
        <w:t xml:space="preserve">　）분</w:t>
      </w:r>
    </w:p>
    <w:p w:rsidR="00444F5F" w:rsidRDefault="00444F5F">
      <w:pPr>
        <w:pStyle w:val="a3"/>
        <w:snapToGrid/>
      </w:pPr>
    </w:p>
    <w:p w:rsidR="00444F5F" w:rsidRDefault="00BB0DB5">
      <w:pPr>
        <w:pStyle w:val="a3"/>
        <w:snapToGrid/>
      </w:pPr>
      <w:r>
        <w:t xml:space="preserve">10. </w:t>
      </w:r>
      <w:r>
        <w:t>당직</w:t>
      </w:r>
      <w:r>
        <w:t xml:space="preserve"> </w:t>
      </w:r>
      <w:r>
        <w:t>근무</w:t>
      </w:r>
      <w:r>
        <w:t>(24</w:t>
      </w:r>
      <w:r>
        <w:t>시간</w:t>
      </w:r>
      <w:r>
        <w:t xml:space="preserve"> </w:t>
      </w:r>
      <w:r>
        <w:t>근무</w:t>
      </w:r>
      <w:r>
        <w:t xml:space="preserve"> or </w:t>
      </w:r>
      <w:r>
        <w:t>야간근무</w:t>
      </w:r>
      <w:r>
        <w:t>)</w:t>
      </w:r>
      <w:r>
        <w:t>를</w:t>
      </w:r>
      <w:r>
        <w:t xml:space="preserve"> </w:t>
      </w:r>
      <w:r>
        <w:t>주</w:t>
      </w:r>
      <w:r>
        <w:t xml:space="preserve"> </w:t>
      </w:r>
      <w:r>
        <w:t>몇</w:t>
      </w:r>
      <w:r>
        <w:t xml:space="preserve"> </w:t>
      </w:r>
      <w:r>
        <w:t>회나</w:t>
      </w:r>
      <w:r>
        <w:t xml:space="preserve"> </w:t>
      </w:r>
      <w:r>
        <w:t>하십니까</w:t>
      </w:r>
      <w:r>
        <w:t xml:space="preserve"> ?</w:t>
      </w:r>
    </w:p>
    <w:p w:rsidR="00444F5F" w:rsidRDefault="00BB0DB5">
      <w:pPr>
        <w:pStyle w:val="a3"/>
        <w:snapToGrid/>
      </w:pPr>
      <w:r>
        <w:t xml:space="preserve">(   ) </w:t>
      </w:r>
      <w:r>
        <w:t>회</w:t>
      </w:r>
      <w:r>
        <w:t>/1</w:t>
      </w:r>
      <w:r>
        <w:t>주</w:t>
      </w:r>
    </w:p>
    <w:p w:rsidR="00444F5F" w:rsidRDefault="00444F5F">
      <w:pPr>
        <w:pStyle w:val="a3"/>
        <w:snapToGrid/>
        <w:ind w:left="240" w:hanging="240"/>
      </w:pPr>
    </w:p>
    <w:p w:rsidR="00444F5F" w:rsidRDefault="00BB0DB5">
      <w:pPr>
        <w:pStyle w:val="a3"/>
        <w:ind w:left="240" w:hanging="240"/>
      </w:pPr>
      <w:r>
        <w:t xml:space="preserve">11. </w:t>
      </w:r>
      <w:r>
        <w:t>당직</w:t>
      </w:r>
      <w:r>
        <w:t xml:space="preserve"> </w:t>
      </w:r>
      <w:r>
        <w:t>근무</w:t>
      </w:r>
      <w:r>
        <w:t xml:space="preserve"> </w:t>
      </w:r>
      <w:r>
        <w:t>종료</w:t>
      </w:r>
      <w:r>
        <w:t xml:space="preserve"> </w:t>
      </w:r>
      <w:r>
        <w:t>후</w:t>
      </w:r>
      <w:r>
        <w:t xml:space="preserve"> </w:t>
      </w:r>
      <w:r>
        <w:t>정규시작</w:t>
      </w:r>
      <w:r>
        <w:t xml:space="preserve"> </w:t>
      </w:r>
      <w:r>
        <w:t>전까지</w:t>
      </w:r>
      <w:r>
        <w:t xml:space="preserve"> </w:t>
      </w:r>
      <w:r>
        <w:t>실질적으로</w:t>
      </w:r>
      <w:r>
        <w:t xml:space="preserve"> </w:t>
      </w:r>
      <w:r>
        <w:t>휴게시간이</w:t>
      </w:r>
      <w:r>
        <w:t xml:space="preserve"> </w:t>
      </w:r>
      <w:r>
        <w:t>얼마나</w:t>
      </w:r>
      <w:r>
        <w:t xml:space="preserve"> </w:t>
      </w:r>
      <w:r>
        <w:t>보장되십니까</w:t>
      </w:r>
      <w:r>
        <w:t>?</w:t>
      </w:r>
    </w:p>
    <w:p w:rsidR="00444F5F" w:rsidRDefault="00BB0DB5">
      <w:pPr>
        <w:pStyle w:val="a3"/>
        <w:snapToGrid/>
        <w:ind w:left="240" w:hanging="240"/>
      </w:pPr>
      <w:r>
        <w:lastRenderedPageBreak/>
        <w:t xml:space="preserve">(   ) </w:t>
      </w:r>
      <w:r>
        <w:t>시간</w:t>
      </w:r>
    </w:p>
    <w:p w:rsidR="00444F5F" w:rsidRDefault="00444F5F">
      <w:pPr>
        <w:pStyle w:val="a3"/>
        <w:snapToGrid/>
      </w:pPr>
    </w:p>
    <w:p w:rsidR="00444F5F" w:rsidRDefault="00BB0DB5">
      <w:pPr>
        <w:pStyle w:val="a3"/>
      </w:pPr>
      <w:r>
        <w:t>12. 1</w:t>
      </w:r>
      <w:r>
        <w:t>개월</w:t>
      </w:r>
      <w:r>
        <w:t xml:space="preserve"> </w:t>
      </w:r>
      <w:r>
        <w:t>근무</w:t>
      </w:r>
      <w:r>
        <w:t xml:space="preserve"> </w:t>
      </w:r>
      <w:r>
        <w:t>시</w:t>
      </w:r>
      <w:r>
        <w:t xml:space="preserve"> </w:t>
      </w:r>
      <w:r>
        <w:t>평균</w:t>
      </w:r>
      <w:r>
        <w:t xml:space="preserve"> </w:t>
      </w:r>
      <w:r>
        <w:t>휴일</w:t>
      </w:r>
      <w:r>
        <w:t xml:space="preserve">(off, </w:t>
      </w:r>
      <w:r>
        <w:t>휴가</w:t>
      </w:r>
      <w:r>
        <w:t xml:space="preserve"> </w:t>
      </w:r>
      <w:r>
        <w:t>제외</w:t>
      </w:r>
      <w:r>
        <w:t>)</w:t>
      </w:r>
      <w:r>
        <w:t>은</w:t>
      </w:r>
      <w:r>
        <w:t xml:space="preserve"> </w:t>
      </w:r>
      <w:r>
        <w:t>며칠이나</w:t>
      </w:r>
      <w:r>
        <w:t xml:space="preserve"> </w:t>
      </w:r>
      <w:r>
        <w:t>부여받습니까</w:t>
      </w:r>
      <w:r>
        <w:t>?</w:t>
      </w:r>
    </w:p>
    <w:p w:rsidR="00444F5F" w:rsidRDefault="00BB0DB5">
      <w:pPr>
        <w:pStyle w:val="a3"/>
      </w:pPr>
      <w:r>
        <w:t xml:space="preserve">(   ) </w:t>
      </w:r>
      <w:r>
        <w:t>일</w:t>
      </w:r>
      <w:r>
        <w:t xml:space="preserve"> /1</w:t>
      </w:r>
      <w:r>
        <w:t>개월</w:t>
      </w:r>
    </w:p>
    <w:p w:rsidR="00444F5F" w:rsidRDefault="00444F5F">
      <w:pPr>
        <w:pStyle w:val="a3"/>
        <w:snapToGrid/>
      </w:pPr>
    </w:p>
    <w:p w:rsidR="00444F5F" w:rsidRDefault="00BB0DB5">
      <w:pPr>
        <w:pStyle w:val="a3"/>
        <w:snapToGrid/>
      </w:pPr>
      <w:r>
        <w:t xml:space="preserve">13. </w:t>
      </w:r>
      <w:r>
        <w:t>지난해</w:t>
      </w:r>
      <w:r>
        <w:t>(2015</w:t>
      </w:r>
      <w:r>
        <w:t>년</w:t>
      </w:r>
      <w:r>
        <w:t xml:space="preserve">) </w:t>
      </w:r>
      <w:r>
        <w:t>귀하께서</w:t>
      </w:r>
      <w:r>
        <w:t xml:space="preserve"> </w:t>
      </w:r>
      <w:r>
        <w:t>전공의</w:t>
      </w:r>
      <w:r>
        <w:t>(</w:t>
      </w:r>
      <w:r>
        <w:t>인턴</w:t>
      </w:r>
      <w:r>
        <w:t xml:space="preserve">, </w:t>
      </w:r>
      <w:r>
        <w:t>레지던트</w:t>
      </w:r>
      <w:r>
        <w:t>)</w:t>
      </w:r>
      <w:r>
        <w:t>로</w:t>
      </w:r>
      <w:r>
        <w:t xml:space="preserve"> </w:t>
      </w:r>
      <w:r>
        <w:t>근무하셨다면</w:t>
      </w:r>
      <w:r>
        <w:t xml:space="preserve"> </w:t>
      </w:r>
      <w:r>
        <w:t>실제</w:t>
      </w:r>
      <w:r>
        <w:t xml:space="preserve"> </w:t>
      </w:r>
      <w:r>
        <w:t>휴가를</w:t>
      </w:r>
      <w:r>
        <w:t xml:space="preserve"> </w:t>
      </w:r>
      <w:r>
        <w:t>며칠</w:t>
      </w:r>
      <w:r>
        <w:t xml:space="preserve"> </w:t>
      </w:r>
      <w:r>
        <w:t>가셨습니까</w:t>
      </w:r>
      <w:r>
        <w:t>? (</w:t>
      </w:r>
      <w:r>
        <w:t>주말</w:t>
      </w:r>
      <w:r>
        <w:t xml:space="preserve"> </w:t>
      </w:r>
      <w:r>
        <w:t>및</w:t>
      </w:r>
      <w:r>
        <w:t xml:space="preserve"> </w:t>
      </w:r>
      <w:r>
        <w:t>공휴일</w:t>
      </w:r>
      <w:r>
        <w:t xml:space="preserve"> </w:t>
      </w:r>
      <w:r>
        <w:t>제외</w:t>
      </w:r>
      <w:r>
        <w:t>)</w:t>
      </w:r>
    </w:p>
    <w:p w:rsidR="00444F5F" w:rsidRDefault="00BB0DB5">
      <w:pPr>
        <w:pStyle w:val="a3"/>
        <w:snapToGrid/>
        <w:ind w:left="240" w:hanging="240"/>
      </w:pPr>
      <w:r>
        <w:t xml:space="preserve">(   ) </w:t>
      </w:r>
      <w:r>
        <w:t>일</w:t>
      </w:r>
    </w:p>
    <w:p w:rsidR="00444F5F" w:rsidRDefault="00444F5F">
      <w:pPr>
        <w:pStyle w:val="a3"/>
        <w:snapToGrid/>
        <w:ind w:left="240" w:hanging="240"/>
        <w:rPr>
          <w:rFonts w:ascii="함초롬바탕" w:eastAsia="함초롬바탕"/>
        </w:rPr>
      </w:pPr>
    </w:p>
    <w:p w:rsidR="00444F5F" w:rsidRDefault="00BB0DB5">
      <w:pPr>
        <w:pStyle w:val="a3"/>
        <w:snapToGrid/>
        <w:ind w:left="240" w:hanging="240"/>
      </w:pPr>
      <w:r>
        <w:t xml:space="preserve">14. </w:t>
      </w:r>
      <w:r>
        <w:t>귀하의</w:t>
      </w:r>
      <w:r>
        <w:t xml:space="preserve"> </w:t>
      </w:r>
      <w:r>
        <w:t>월</w:t>
      </w:r>
      <w:r>
        <w:t xml:space="preserve"> </w:t>
      </w:r>
      <w:r>
        <w:t>평균</w:t>
      </w:r>
      <w:r>
        <w:t xml:space="preserve"> </w:t>
      </w:r>
      <w:r>
        <w:t>실수령액은</w:t>
      </w:r>
      <w:r>
        <w:t xml:space="preserve"> </w:t>
      </w:r>
      <w:r>
        <w:t>얼마</w:t>
      </w:r>
      <w:r>
        <w:t xml:space="preserve"> </w:t>
      </w:r>
      <w:r>
        <w:t>입니까</w:t>
      </w:r>
      <w:r>
        <w:t xml:space="preserve">? </w:t>
      </w:r>
    </w:p>
    <w:p w:rsidR="00444F5F" w:rsidRDefault="00BB0DB5">
      <w:pPr>
        <w:pStyle w:val="a3"/>
        <w:snapToGrid/>
        <w:ind w:left="240" w:hanging="240"/>
      </w:pPr>
      <w:r>
        <w:t xml:space="preserve">(   ) </w:t>
      </w:r>
      <w:r>
        <w:t>만원</w:t>
      </w:r>
    </w:p>
    <w:p w:rsidR="00444F5F" w:rsidRDefault="00444F5F">
      <w:pPr>
        <w:pStyle w:val="a3"/>
        <w:snapToGrid/>
        <w:ind w:left="240" w:hanging="240"/>
      </w:pPr>
    </w:p>
    <w:p w:rsidR="00444F5F" w:rsidRDefault="00BB0DB5">
      <w:pPr>
        <w:pStyle w:val="a3"/>
        <w:snapToGrid/>
        <w:ind w:left="240" w:hanging="240"/>
      </w:pPr>
      <w:r>
        <w:t xml:space="preserve">15. </w:t>
      </w:r>
      <w:r>
        <w:t>귀하의</w:t>
      </w:r>
      <w:r>
        <w:t xml:space="preserve"> </w:t>
      </w:r>
      <w:r>
        <w:t>평일</w:t>
      </w:r>
      <w:r>
        <w:t xml:space="preserve"> </w:t>
      </w:r>
      <w:r>
        <w:t>하루</w:t>
      </w:r>
      <w:r>
        <w:t xml:space="preserve"> </w:t>
      </w:r>
      <w:r>
        <w:t>평균</w:t>
      </w:r>
      <w:r>
        <w:t xml:space="preserve"> </w:t>
      </w:r>
      <w:r>
        <w:t>당직비는</w:t>
      </w:r>
      <w:r>
        <w:t xml:space="preserve"> </w:t>
      </w:r>
      <w:r>
        <w:t>얼마입니까</w:t>
      </w:r>
      <w:r>
        <w:t xml:space="preserve"> ?</w:t>
      </w:r>
    </w:p>
    <w:p w:rsidR="00444F5F" w:rsidRDefault="00BB0DB5">
      <w:pPr>
        <w:pStyle w:val="a3"/>
        <w:snapToGrid/>
        <w:ind w:left="240" w:hanging="240"/>
      </w:pPr>
      <w:r>
        <w:t>평일</w:t>
      </w:r>
      <w:r>
        <w:t xml:space="preserve"> (   ) </w:t>
      </w:r>
      <w:r>
        <w:t>만원</w:t>
      </w:r>
      <w:r>
        <w:t>/</w:t>
      </w:r>
      <w:r>
        <w:t>일</w:t>
      </w:r>
      <w:r>
        <w:t xml:space="preserve"> </w:t>
      </w:r>
    </w:p>
    <w:p w:rsidR="00444F5F" w:rsidRDefault="00444F5F">
      <w:pPr>
        <w:pStyle w:val="a3"/>
        <w:snapToGrid/>
        <w:ind w:left="240" w:hanging="240"/>
      </w:pPr>
    </w:p>
    <w:p w:rsidR="00444F5F" w:rsidRDefault="00BB0DB5">
      <w:pPr>
        <w:pStyle w:val="a3"/>
        <w:snapToGrid/>
        <w:ind w:left="240" w:hanging="240"/>
      </w:pPr>
      <w:r>
        <w:t xml:space="preserve">16. </w:t>
      </w:r>
      <w:r>
        <w:t>귀하의</w:t>
      </w:r>
      <w:r>
        <w:t xml:space="preserve"> </w:t>
      </w:r>
      <w:r>
        <w:t>주말</w:t>
      </w:r>
      <w:r>
        <w:t xml:space="preserve"> </w:t>
      </w:r>
      <w:r>
        <w:t>하루</w:t>
      </w:r>
      <w:r>
        <w:t xml:space="preserve"> </w:t>
      </w:r>
      <w:r>
        <w:t>평균</w:t>
      </w:r>
      <w:r>
        <w:t xml:space="preserve"> </w:t>
      </w:r>
      <w:r>
        <w:t>당직비는</w:t>
      </w:r>
      <w:r>
        <w:t xml:space="preserve"> </w:t>
      </w:r>
      <w:r>
        <w:t>얼마입니까</w:t>
      </w:r>
      <w:r>
        <w:t xml:space="preserve"> ?</w:t>
      </w:r>
    </w:p>
    <w:p w:rsidR="00444F5F" w:rsidRDefault="00BB0DB5">
      <w:pPr>
        <w:pStyle w:val="a3"/>
        <w:snapToGrid/>
        <w:ind w:left="240" w:hanging="240"/>
      </w:pPr>
      <w:r>
        <w:t>주말</w:t>
      </w:r>
      <w:r>
        <w:t xml:space="preserve"> (   ) </w:t>
      </w:r>
      <w:r>
        <w:t>만원</w:t>
      </w:r>
      <w:r>
        <w:t>/</w:t>
      </w:r>
      <w:r>
        <w:t>일</w:t>
      </w:r>
    </w:p>
    <w:p w:rsidR="00444F5F" w:rsidRDefault="00444F5F">
      <w:pPr>
        <w:pStyle w:val="a3"/>
        <w:snapToGrid/>
        <w:ind w:left="240" w:hanging="240"/>
      </w:pPr>
    </w:p>
    <w:p w:rsidR="00444F5F" w:rsidRDefault="00BB0DB5">
      <w:pPr>
        <w:pStyle w:val="a3"/>
        <w:ind w:left="240" w:hanging="240"/>
      </w:pPr>
      <w:r>
        <w:t xml:space="preserve">17. </w:t>
      </w:r>
      <w:r>
        <w:t>본인의</w:t>
      </w:r>
      <w:r>
        <w:t xml:space="preserve"> </w:t>
      </w:r>
      <w:r>
        <w:t>업무</w:t>
      </w:r>
      <w:r>
        <w:t xml:space="preserve"> </w:t>
      </w:r>
      <w:r>
        <w:t>중</w:t>
      </w:r>
      <w:r>
        <w:t xml:space="preserve"> </w:t>
      </w:r>
      <w:r>
        <w:t>전공의</w:t>
      </w:r>
      <w:r>
        <w:t xml:space="preserve"> </w:t>
      </w:r>
      <w:r>
        <w:t>수련과</w:t>
      </w:r>
      <w:r>
        <w:t xml:space="preserve"> </w:t>
      </w:r>
      <w:r>
        <w:t>관련</w:t>
      </w:r>
      <w:r>
        <w:t xml:space="preserve"> </w:t>
      </w:r>
      <w:r>
        <w:t>없는</w:t>
      </w:r>
      <w:r>
        <w:t xml:space="preserve"> </w:t>
      </w:r>
      <w:r>
        <w:t>업무가</w:t>
      </w:r>
      <w:r>
        <w:t xml:space="preserve"> </w:t>
      </w:r>
      <w:r>
        <w:t>차지하는</w:t>
      </w:r>
      <w:r>
        <w:t xml:space="preserve"> </w:t>
      </w:r>
      <w:r>
        <w:t>비중이</w:t>
      </w:r>
      <w:r>
        <w:t xml:space="preserve"> </w:t>
      </w:r>
      <w:r>
        <w:t>얼마나</w:t>
      </w:r>
      <w:r>
        <w:t xml:space="preserve"> </w:t>
      </w:r>
      <w:r>
        <w:t>되십니까</w:t>
      </w:r>
      <w:r>
        <w:t>?</w:t>
      </w:r>
    </w:p>
    <w:p w:rsidR="00444F5F" w:rsidRDefault="00BB0DB5">
      <w:pPr>
        <w:pStyle w:val="a3"/>
        <w:ind w:left="240" w:hanging="240"/>
      </w:pPr>
      <w:r>
        <w:t xml:space="preserve">  (</w:t>
      </w:r>
      <w:r>
        <w:t>예시</w:t>
      </w:r>
      <w:r>
        <w:t xml:space="preserve"> : </w:t>
      </w:r>
      <w:r>
        <w:t>의국</w:t>
      </w:r>
      <w:r>
        <w:t xml:space="preserve"> </w:t>
      </w:r>
      <w:r>
        <w:t>내</w:t>
      </w:r>
      <w:r>
        <w:t xml:space="preserve"> </w:t>
      </w:r>
      <w:r>
        <w:t>서류정리</w:t>
      </w:r>
      <w:r>
        <w:t xml:space="preserve"> </w:t>
      </w:r>
      <w:r>
        <w:t>등과</w:t>
      </w:r>
      <w:r>
        <w:t xml:space="preserve"> </w:t>
      </w:r>
      <w:r>
        <w:t>같이</w:t>
      </w:r>
      <w:r>
        <w:t xml:space="preserve"> </w:t>
      </w:r>
      <w:r>
        <w:t>행정직원이</w:t>
      </w:r>
      <w:r>
        <w:t xml:space="preserve"> </w:t>
      </w:r>
      <w:r>
        <w:t>대체</w:t>
      </w:r>
      <w:r>
        <w:t xml:space="preserve"> </w:t>
      </w:r>
      <w:r>
        <w:t>가능한</w:t>
      </w:r>
      <w:r>
        <w:t xml:space="preserve"> </w:t>
      </w:r>
      <w:r>
        <w:t>업무</w:t>
      </w:r>
      <w:r>
        <w:t xml:space="preserve"> </w:t>
      </w:r>
      <w:r>
        <w:t>또는</w:t>
      </w:r>
      <w:r>
        <w:t xml:space="preserve"> </w:t>
      </w:r>
      <w:r>
        <w:t>본인과</w:t>
      </w:r>
      <w:r>
        <w:t xml:space="preserve"> </w:t>
      </w:r>
      <w:r>
        <w:t>관련</w:t>
      </w:r>
      <w:r>
        <w:t xml:space="preserve"> </w:t>
      </w:r>
      <w:r>
        <w:t>없는</w:t>
      </w:r>
      <w:r>
        <w:t xml:space="preserve"> </w:t>
      </w:r>
      <w:r>
        <w:t>논문잡일</w:t>
      </w:r>
      <w:r>
        <w:t xml:space="preserve"> </w:t>
      </w:r>
      <w:r>
        <w:t>등</w:t>
      </w:r>
      <w:r>
        <w:t>)</w:t>
      </w:r>
    </w:p>
    <w:p w:rsidR="00444F5F" w:rsidRDefault="00BB0DB5">
      <w:pPr>
        <w:pStyle w:val="a3"/>
        <w:ind w:left="240" w:hanging="240"/>
      </w:pPr>
      <w:r>
        <w:t xml:space="preserve">(   ) % </w:t>
      </w:r>
    </w:p>
    <w:p w:rsidR="00444F5F" w:rsidRDefault="00444F5F">
      <w:pPr>
        <w:pStyle w:val="a3"/>
        <w:snapToGrid/>
        <w:ind w:left="240" w:hanging="240"/>
      </w:pPr>
    </w:p>
    <w:p w:rsidR="00444F5F" w:rsidRDefault="00BB0DB5">
      <w:pPr>
        <w:pStyle w:val="a3"/>
        <w:snapToGrid/>
      </w:pPr>
      <w:r>
        <w:t xml:space="preserve">18. </w:t>
      </w:r>
      <w:r>
        <w:t>주치의</w:t>
      </w:r>
      <w:r>
        <w:t xml:space="preserve"> </w:t>
      </w:r>
      <w:r>
        <w:t>역할을</w:t>
      </w:r>
      <w:r>
        <w:t xml:space="preserve"> </w:t>
      </w:r>
      <w:r>
        <w:t>하는</w:t>
      </w:r>
      <w:r>
        <w:t xml:space="preserve"> </w:t>
      </w:r>
      <w:r>
        <w:t>경우에</w:t>
      </w:r>
      <w:r>
        <w:t xml:space="preserve"> </w:t>
      </w:r>
      <w:r>
        <w:t>환자를</w:t>
      </w:r>
      <w:r>
        <w:t xml:space="preserve"> </w:t>
      </w:r>
      <w:r>
        <w:t>한</w:t>
      </w:r>
      <w:r>
        <w:t xml:space="preserve"> </w:t>
      </w:r>
      <w:r>
        <w:t>번에</w:t>
      </w:r>
      <w:r>
        <w:t xml:space="preserve"> </w:t>
      </w:r>
      <w:r>
        <w:t>평균</w:t>
      </w:r>
      <w:r>
        <w:t xml:space="preserve"> </w:t>
      </w:r>
      <w:r>
        <w:t>몇</w:t>
      </w:r>
      <w:r>
        <w:t xml:space="preserve"> </w:t>
      </w:r>
      <w:r>
        <w:t>명</w:t>
      </w:r>
      <w:r>
        <w:t xml:space="preserve"> </w:t>
      </w:r>
      <w:r>
        <w:t>담당합니까</w:t>
      </w:r>
      <w:r>
        <w:t>?</w:t>
      </w:r>
    </w:p>
    <w:p w:rsidR="00444F5F" w:rsidRDefault="00BB0DB5">
      <w:pPr>
        <w:pStyle w:val="a3"/>
        <w:snapToGrid/>
      </w:pPr>
      <w:r>
        <w:t xml:space="preserve">(   ) </w:t>
      </w:r>
      <w:r>
        <w:t>명</w:t>
      </w:r>
    </w:p>
    <w:p w:rsidR="00444F5F" w:rsidRDefault="00444F5F">
      <w:pPr>
        <w:pStyle w:val="a3"/>
        <w:snapToGrid/>
      </w:pPr>
    </w:p>
    <w:p w:rsidR="00444F5F" w:rsidRDefault="00BB0DB5">
      <w:pPr>
        <w:pStyle w:val="a3"/>
        <w:snapToGrid/>
      </w:pPr>
      <w:r>
        <w:t xml:space="preserve">19. </w:t>
      </w:r>
      <w:r>
        <w:t>귀하가</w:t>
      </w:r>
      <w:r>
        <w:t xml:space="preserve"> </w:t>
      </w:r>
      <w:r>
        <w:t>당직일</w:t>
      </w:r>
      <w:r>
        <w:t xml:space="preserve"> </w:t>
      </w:r>
      <w:r>
        <w:t>때</w:t>
      </w:r>
      <w:r>
        <w:t xml:space="preserve"> </w:t>
      </w:r>
      <w:r>
        <w:t>응급환자에</w:t>
      </w:r>
      <w:r>
        <w:t xml:space="preserve"> </w:t>
      </w:r>
      <w:r>
        <w:t>대한</w:t>
      </w:r>
      <w:r>
        <w:t xml:space="preserve"> </w:t>
      </w:r>
      <w:r>
        <w:t>논의가</w:t>
      </w:r>
      <w:r>
        <w:t xml:space="preserve"> </w:t>
      </w:r>
      <w:r>
        <w:t>필요한</w:t>
      </w:r>
      <w:r>
        <w:t xml:space="preserve"> </w:t>
      </w:r>
      <w:r>
        <w:t>경우</w:t>
      </w:r>
      <w:r>
        <w:t xml:space="preserve"> </w:t>
      </w:r>
      <w:r>
        <w:t>담당</w:t>
      </w:r>
      <w:r>
        <w:t xml:space="preserve"> </w:t>
      </w:r>
      <w:r>
        <w:t>교수와</w:t>
      </w:r>
      <w:r>
        <w:t xml:space="preserve"> </w:t>
      </w:r>
      <w:r>
        <w:t>신속하고</w:t>
      </w:r>
      <w:r>
        <w:t xml:space="preserve"> </w:t>
      </w:r>
      <w:r>
        <w:t>원활한</w:t>
      </w:r>
      <w:r>
        <w:t xml:space="preserve"> </w:t>
      </w:r>
      <w:r>
        <w:t>소통이</w:t>
      </w:r>
      <w:r>
        <w:t xml:space="preserve"> </w:t>
      </w:r>
      <w:r>
        <w:t>가능합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0. </w:t>
      </w:r>
      <w:r>
        <w:t>귀하는</w:t>
      </w:r>
      <w:r>
        <w:t xml:space="preserve"> </w:t>
      </w:r>
      <w:r>
        <w:t>교수</w:t>
      </w:r>
      <w:r>
        <w:t xml:space="preserve"> </w:t>
      </w:r>
      <w:r>
        <w:t>또는</w:t>
      </w:r>
      <w:r>
        <w:t xml:space="preserve"> </w:t>
      </w:r>
      <w:r>
        <w:t>상급</w:t>
      </w:r>
      <w:r>
        <w:t xml:space="preserve"> </w:t>
      </w:r>
      <w:r>
        <w:t>전공의에게</w:t>
      </w:r>
      <w:r>
        <w:t xml:space="preserve"> </w:t>
      </w:r>
      <w:r>
        <w:t>불쾌한</w:t>
      </w:r>
      <w:r>
        <w:t xml:space="preserve"> </w:t>
      </w:r>
      <w:r>
        <w:t>성희롱</w:t>
      </w:r>
      <w:r>
        <w:t>(</w:t>
      </w:r>
      <w:r>
        <w:t>말</w:t>
      </w:r>
      <w:r>
        <w:t xml:space="preserve">), </w:t>
      </w:r>
      <w:r>
        <w:t>성추행</w:t>
      </w:r>
      <w:r>
        <w:t>(</w:t>
      </w:r>
      <w:r>
        <w:t>행동</w:t>
      </w:r>
      <w:r>
        <w:t>)</w:t>
      </w:r>
      <w:r>
        <w:t>을</w:t>
      </w:r>
      <w:r>
        <w:t xml:space="preserve"> </w:t>
      </w:r>
      <w:r>
        <w:t>당한</w:t>
      </w:r>
      <w:r>
        <w:t xml:space="preserve"> </w:t>
      </w:r>
      <w:r>
        <w:t>적이</w:t>
      </w:r>
      <w:r>
        <w:t xml:space="preserve"> </w:t>
      </w:r>
      <w:r>
        <w:t>있습</w:t>
      </w:r>
      <w:r>
        <w:lastRenderedPageBreak/>
        <w:t>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1. </w:t>
      </w:r>
      <w:r>
        <w:t>귀하는</w:t>
      </w:r>
      <w:r>
        <w:t xml:space="preserve"> </w:t>
      </w:r>
      <w:r>
        <w:t>교수</w:t>
      </w:r>
      <w:r>
        <w:t xml:space="preserve"> </w:t>
      </w:r>
      <w:r>
        <w:t>또는</w:t>
      </w:r>
      <w:r>
        <w:t xml:space="preserve"> </w:t>
      </w:r>
      <w:r>
        <w:t>상급</w:t>
      </w:r>
      <w:r>
        <w:t xml:space="preserve"> </w:t>
      </w:r>
      <w:r>
        <w:t>전공의에게</w:t>
      </w:r>
      <w:r>
        <w:t xml:space="preserve"> </w:t>
      </w:r>
      <w:r>
        <w:t>언어적</w:t>
      </w:r>
      <w:r>
        <w:t xml:space="preserve">, </w:t>
      </w:r>
      <w:r>
        <w:t>신체적</w:t>
      </w:r>
      <w:r>
        <w:t xml:space="preserve"> </w:t>
      </w:r>
      <w:r>
        <w:t>폭력을</w:t>
      </w:r>
      <w:r>
        <w:t xml:space="preserve"> </w:t>
      </w:r>
      <w:r>
        <w:t>당한</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2. </w:t>
      </w:r>
      <w:r>
        <w:t>귀하는</w:t>
      </w:r>
      <w:r>
        <w:t xml:space="preserve"> </w:t>
      </w:r>
      <w:r>
        <w:t>교수</w:t>
      </w:r>
      <w:r>
        <w:t xml:space="preserve"> </w:t>
      </w:r>
      <w:r>
        <w:t>또는</w:t>
      </w:r>
      <w:r>
        <w:t xml:space="preserve"> </w:t>
      </w:r>
      <w:r>
        <w:t>지도전문의로부터</w:t>
      </w:r>
      <w:r>
        <w:t xml:space="preserve"> </w:t>
      </w:r>
      <w:r>
        <w:t>논문을</w:t>
      </w:r>
      <w:r>
        <w:t xml:space="preserve"> </w:t>
      </w:r>
      <w:r>
        <w:t>이용한</w:t>
      </w:r>
      <w:r>
        <w:t xml:space="preserve"> </w:t>
      </w:r>
      <w:r>
        <w:t>협박</w:t>
      </w:r>
      <w:r>
        <w:t>(</w:t>
      </w:r>
      <w:r>
        <w:t>모든</w:t>
      </w:r>
      <w:r>
        <w:t xml:space="preserve"> </w:t>
      </w:r>
      <w:r>
        <w:t>형태</w:t>
      </w:r>
      <w:r>
        <w:t>)</w:t>
      </w:r>
      <w:r>
        <w:t>을</w:t>
      </w:r>
      <w:r>
        <w:t xml:space="preserve"> </w:t>
      </w:r>
      <w:r>
        <w:t>당한</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3. </w:t>
      </w:r>
      <w:r>
        <w:t>귀하의</w:t>
      </w:r>
      <w:r>
        <w:t xml:space="preserve"> </w:t>
      </w:r>
      <w:r>
        <w:t>병원에</w:t>
      </w:r>
      <w:r>
        <w:t xml:space="preserve"> PA(Physician Assistant)</w:t>
      </w:r>
      <w:r>
        <w:t>가</w:t>
      </w:r>
      <w:r>
        <w:t xml:space="preserve"> </w:t>
      </w:r>
      <w:r>
        <w:t>있습니까</w:t>
      </w:r>
      <w:r>
        <w:t xml:space="preserve">? </w:t>
      </w:r>
    </w:p>
    <w:p w:rsidR="00444F5F" w:rsidRDefault="00BB0DB5">
      <w:pPr>
        <w:pStyle w:val="a3"/>
        <w:snapToGrid/>
      </w:pPr>
      <w:r>
        <w:t xml:space="preserve">1. </w:t>
      </w:r>
      <w:r>
        <w:t>예</w:t>
      </w:r>
      <w:r>
        <w:t xml:space="preserve"> 2. </w:t>
      </w:r>
      <w:r>
        <w:t>아니오</w:t>
      </w:r>
    </w:p>
    <w:p w:rsidR="00444F5F" w:rsidRDefault="00BB0DB5">
      <w:pPr>
        <w:pStyle w:val="a3"/>
        <w:snapToGrid/>
      </w:pPr>
      <w:r>
        <w:t>* PA(Physician Assistant)</w:t>
      </w:r>
      <w:r>
        <w:t>는</w:t>
      </w:r>
      <w:r>
        <w:t xml:space="preserve"> </w:t>
      </w:r>
      <w:r>
        <w:t>합법적이지</w:t>
      </w:r>
      <w:r>
        <w:t xml:space="preserve"> </w:t>
      </w:r>
      <w:r>
        <w:t>않으나</w:t>
      </w:r>
      <w:r>
        <w:t xml:space="preserve">, </w:t>
      </w:r>
      <w:r>
        <w:t>의사의</w:t>
      </w:r>
      <w:r>
        <w:t xml:space="preserve"> </w:t>
      </w:r>
      <w:r>
        <w:t>업무</w:t>
      </w:r>
      <w:r>
        <w:t xml:space="preserve"> </w:t>
      </w:r>
      <w:r>
        <w:t>중</w:t>
      </w:r>
      <w:r>
        <w:t xml:space="preserve"> </w:t>
      </w:r>
      <w:r>
        <w:t>일부를</w:t>
      </w:r>
      <w:r>
        <w:t xml:space="preserve"> </w:t>
      </w:r>
      <w:r>
        <w:t>위임받아</w:t>
      </w:r>
      <w:r>
        <w:t xml:space="preserve"> </w:t>
      </w:r>
      <w:r>
        <w:t>대신하는</w:t>
      </w:r>
      <w:r>
        <w:t xml:space="preserve"> </w:t>
      </w:r>
      <w:r>
        <w:t>간호사를</w:t>
      </w:r>
      <w:r>
        <w:t xml:space="preserve"> </w:t>
      </w:r>
      <w:r>
        <w:t>말하며</w:t>
      </w:r>
      <w:r>
        <w:t xml:space="preserve">, Surgery Assistant, Nurse Practitioner, Ulicensed Assistant </w:t>
      </w:r>
      <w:r>
        <w:t>등</w:t>
      </w:r>
      <w:r>
        <w:t xml:space="preserve"> </w:t>
      </w:r>
      <w:r>
        <w:t>부르는</w:t>
      </w:r>
      <w:r>
        <w:t xml:space="preserve"> </w:t>
      </w:r>
      <w:r>
        <w:t>명칭이</w:t>
      </w:r>
      <w:r>
        <w:t xml:space="preserve"> </w:t>
      </w:r>
      <w:r>
        <w:t>다양하다</w:t>
      </w:r>
      <w:r>
        <w:t>.</w:t>
      </w:r>
    </w:p>
    <w:p w:rsidR="00444F5F" w:rsidRDefault="00444F5F">
      <w:pPr>
        <w:pStyle w:val="a3"/>
        <w:snapToGrid/>
      </w:pPr>
    </w:p>
    <w:p w:rsidR="00444F5F" w:rsidRDefault="00BB0DB5">
      <w:pPr>
        <w:pStyle w:val="a3"/>
        <w:snapToGrid/>
      </w:pPr>
      <w:r>
        <w:t xml:space="preserve">24. </w:t>
      </w:r>
      <w:r>
        <w:t>귀하의</w:t>
      </w:r>
      <w:r>
        <w:t xml:space="preserve"> </w:t>
      </w:r>
      <w:r>
        <w:t>병원에서</w:t>
      </w:r>
      <w:r>
        <w:t xml:space="preserve"> PA(Physician Assistant)</w:t>
      </w:r>
      <w:r>
        <w:t>가</w:t>
      </w:r>
      <w:r>
        <w:t xml:space="preserve"> </w:t>
      </w:r>
      <w:r>
        <w:t>의사만이</w:t>
      </w:r>
      <w:r>
        <w:t xml:space="preserve"> </w:t>
      </w:r>
      <w:r>
        <w:t>할</w:t>
      </w:r>
      <w:r>
        <w:t xml:space="preserve"> </w:t>
      </w:r>
      <w:r>
        <w:t>수</w:t>
      </w:r>
      <w:r>
        <w:t xml:space="preserve"> </w:t>
      </w:r>
      <w:r>
        <w:t>있는</w:t>
      </w:r>
      <w:r>
        <w:t xml:space="preserve"> </w:t>
      </w:r>
      <w:r>
        <w:t>술기를</w:t>
      </w:r>
      <w:r>
        <w:t xml:space="preserve"> </w:t>
      </w:r>
      <w:r>
        <w:t>직접</w:t>
      </w:r>
      <w:r>
        <w:t xml:space="preserve"> </w:t>
      </w:r>
      <w:r>
        <w:t>하는</w:t>
      </w:r>
      <w:r>
        <w:t xml:space="preserve"> </w:t>
      </w:r>
      <w:r>
        <w:t>것을</w:t>
      </w:r>
      <w:r>
        <w:t xml:space="preserve"> </w:t>
      </w:r>
      <w:r>
        <w:t>본</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5. </w:t>
      </w:r>
      <w:r>
        <w:t>귀하의</w:t>
      </w:r>
      <w:r>
        <w:t xml:space="preserve"> </w:t>
      </w:r>
      <w:r>
        <w:t>병원에서</w:t>
      </w:r>
      <w:r>
        <w:t xml:space="preserve"> PA(Physician Assistant)</w:t>
      </w:r>
      <w:r>
        <w:t>가</w:t>
      </w:r>
      <w:r>
        <w:t xml:space="preserve"> </w:t>
      </w:r>
      <w:r>
        <w:t>의사만이</w:t>
      </w:r>
      <w:r>
        <w:t xml:space="preserve"> </w:t>
      </w:r>
      <w:r>
        <w:t>할</w:t>
      </w:r>
      <w:r>
        <w:t xml:space="preserve"> </w:t>
      </w:r>
      <w:r>
        <w:t>수</w:t>
      </w:r>
      <w:r>
        <w:t xml:space="preserve"> </w:t>
      </w:r>
      <w:r>
        <w:t>있는</w:t>
      </w:r>
      <w:r>
        <w:t xml:space="preserve"> </w:t>
      </w:r>
      <w:r>
        <w:t>약</w:t>
      </w:r>
      <w:r>
        <w:t xml:space="preserve"> </w:t>
      </w:r>
      <w:r>
        <w:t>처방을</w:t>
      </w:r>
      <w:r>
        <w:t xml:space="preserve"> </w:t>
      </w:r>
      <w:r>
        <w:t>직접</w:t>
      </w:r>
      <w:r>
        <w:t xml:space="preserve"> </w:t>
      </w:r>
      <w:r>
        <w:t>하는</w:t>
      </w:r>
      <w:r>
        <w:t xml:space="preserve"> </w:t>
      </w:r>
      <w:r>
        <w:t>것을</w:t>
      </w:r>
      <w:r>
        <w:t xml:space="preserve"> </w:t>
      </w:r>
      <w:r>
        <w:t>본</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pPr>
    </w:p>
    <w:p w:rsidR="00444F5F" w:rsidRDefault="00BB0DB5">
      <w:pPr>
        <w:pStyle w:val="a3"/>
        <w:snapToGrid/>
      </w:pPr>
      <w:r>
        <w:t xml:space="preserve">26. </w:t>
      </w:r>
      <w:r>
        <w:t>귀하의</w:t>
      </w:r>
      <w:r>
        <w:t xml:space="preserve"> </w:t>
      </w:r>
      <w:r>
        <w:t>병원에서</w:t>
      </w:r>
      <w:r>
        <w:t xml:space="preserve"> PA(Physician Assistant)</w:t>
      </w:r>
      <w:r>
        <w:t>가</w:t>
      </w:r>
      <w:r>
        <w:t xml:space="preserve"> </w:t>
      </w:r>
      <w:r>
        <w:t>의사만이</w:t>
      </w:r>
      <w:r>
        <w:t xml:space="preserve"> </w:t>
      </w:r>
      <w:r>
        <w:t>할</w:t>
      </w:r>
      <w:r>
        <w:t xml:space="preserve"> </w:t>
      </w:r>
      <w:r>
        <w:t>수</w:t>
      </w:r>
      <w:r>
        <w:t xml:space="preserve"> </w:t>
      </w:r>
      <w:r>
        <w:t>있는</w:t>
      </w:r>
      <w:r>
        <w:t xml:space="preserve"> </w:t>
      </w:r>
      <w:r>
        <w:t>수술을</w:t>
      </w:r>
      <w:r>
        <w:t xml:space="preserve"> </w:t>
      </w:r>
      <w:r>
        <w:t>직접</w:t>
      </w:r>
      <w:r>
        <w:t xml:space="preserve"> </w:t>
      </w:r>
      <w:r>
        <w:t>집도하는</w:t>
      </w:r>
      <w:r>
        <w:t xml:space="preserve"> </w:t>
      </w:r>
      <w:r>
        <w:t>것을</w:t>
      </w:r>
      <w:r>
        <w:t xml:space="preserve"> </w:t>
      </w:r>
      <w:r>
        <w:t>본</w:t>
      </w:r>
      <w:r>
        <w:t xml:space="preserve"> </w:t>
      </w:r>
      <w:r>
        <w:t>적이</w:t>
      </w:r>
      <w:r>
        <w:t xml:space="preserve"> </w:t>
      </w:r>
      <w:r>
        <w:t>있습니까</w:t>
      </w:r>
      <w:r>
        <w:t>?</w:t>
      </w:r>
    </w:p>
    <w:p w:rsidR="00444F5F" w:rsidRDefault="00BB0DB5">
      <w:pPr>
        <w:pStyle w:val="a3"/>
        <w:snapToGrid/>
      </w:pPr>
      <w:r>
        <w:t xml:space="preserve">1. </w:t>
      </w:r>
      <w:r>
        <w:t>예</w:t>
      </w:r>
      <w:r>
        <w:t xml:space="preserve"> 2. </w:t>
      </w:r>
      <w:r>
        <w:t>아니오</w:t>
      </w:r>
    </w:p>
    <w:p w:rsidR="00444F5F" w:rsidRDefault="00444F5F">
      <w:pPr>
        <w:pStyle w:val="a3"/>
        <w:snapToGrid/>
        <w:ind w:left="240" w:hanging="240"/>
      </w:pPr>
    </w:p>
    <w:p w:rsidR="00444F5F" w:rsidRDefault="00BB0DB5">
      <w:pPr>
        <w:pStyle w:val="a3"/>
        <w:snapToGrid/>
      </w:pPr>
      <w:r>
        <w:t xml:space="preserve">27. </w:t>
      </w:r>
      <w:r>
        <w:t>귀하께서</w:t>
      </w:r>
      <w:r>
        <w:t xml:space="preserve"> PA(Physician Assistant)</w:t>
      </w:r>
      <w:r>
        <w:t>로</w:t>
      </w:r>
      <w:r>
        <w:t xml:space="preserve"> </w:t>
      </w:r>
      <w:r>
        <w:t>인해</w:t>
      </w:r>
      <w:r>
        <w:t xml:space="preserve"> </w:t>
      </w:r>
      <w:r>
        <w:t>교육적</w:t>
      </w:r>
      <w:r>
        <w:t xml:space="preserve"> </w:t>
      </w:r>
      <w:r>
        <w:t>기회를</w:t>
      </w:r>
      <w:r>
        <w:t xml:space="preserve"> </w:t>
      </w:r>
      <w:r>
        <w:t>박탈당했다고</w:t>
      </w:r>
      <w:r>
        <w:t xml:space="preserve"> </w:t>
      </w:r>
      <w:r>
        <w:t>느낀</w:t>
      </w:r>
      <w:r>
        <w:t xml:space="preserve"> </w:t>
      </w:r>
      <w:r>
        <w:t>적이</w:t>
      </w:r>
      <w:r>
        <w:t xml:space="preserve"> </w:t>
      </w:r>
      <w:r>
        <w:t>있습니까</w:t>
      </w:r>
      <w:r>
        <w:t xml:space="preserve">? </w:t>
      </w:r>
    </w:p>
    <w:p w:rsidR="00444F5F" w:rsidRDefault="00BB0DB5">
      <w:pPr>
        <w:pStyle w:val="a3"/>
        <w:snapToGrid/>
      </w:pPr>
      <w:r>
        <w:t xml:space="preserve">1. </w:t>
      </w:r>
      <w:r>
        <w:t>예</w:t>
      </w:r>
      <w:r>
        <w:t xml:space="preserve"> 2. </w:t>
      </w:r>
      <w:r>
        <w:t>아니오</w:t>
      </w:r>
    </w:p>
    <w:p w:rsidR="00444F5F" w:rsidRDefault="00444F5F">
      <w:pPr>
        <w:pStyle w:val="a3"/>
        <w:spacing w:after="16" w:line="288" w:lineRule="auto"/>
      </w:pPr>
    </w:p>
    <w:p w:rsidR="00444F5F" w:rsidRDefault="00444F5F">
      <w:pPr>
        <w:pStyle w:val="a3"/>
        <w:snapToGrid/>
        <w:rPr>
          <w:b/>
          <w:sz w:val="24"/>
        </w:rPr>
      </w:pPr>
    </w:p>
    <w:p w:rsidR="00444F5F" w:rsidRDefault="00BB0DB5">
      <w:pPr>
        <w:pStyle w:val="a3"/>
        <w:snapToGrid/>
      </w:pPr>
      <w:r>
        <w:rPr>
          <w:b/>
          <w:sz w:val="24"/>
        </w:rPr>
        <w:t xml:space="preserve">&lt; </w:t>
      </w:r>
      <w:r>
        <w:rPr>
          <w:b/>
          <w:sz w:val="24"/>
        </w:rPr>
        <w:t>주관적</w:t>
      </w:r>
      <w:r>
        <w:rPr>
          <w:b/>
          <w:sz w:val="24"/>
        </w:rPr>
        <w:t xml:space="preserve"> </w:t>
      </w:r>
      <w:r>
        <w:rPr>
          <w:b/>
          <w:sz w:val="24"/>
        </w:rPr>
        <w:t>평가</w:t>
      </w:r>
      <w:r>
        <w:rPr>
          <w:b/>
          <w:sz w:val="24"/>
        </w:rPr>
        <w:t xml:space="preserve"> </w:t>
      </w:r>
      <w:r>
        <w:rPr>
          <w:b/>
          <w:sz w:val="24"/>
        </w:rPr>
        <w:t>항목</w:t>
      </w:r>
      <w:r>
        <w:rPr>
          <w:b/>
          <w:sz w:val="24"/>
        </w:rPr>
        <w:t xml:space="preserve"> &gt;</w:t>
      </w:r>
    </w:p>
    <w:p w:rsidR="00444F5F" w:rsidRDefault="00BB0DB5">
      <w:pPr>
        <w:pStyle w:val="a3"/>
        <w:snapToGrid/>
      </w:pPr>
      <w:r>
        <w:t xml:space="preserve">28. </w:t>
      </w:r>
      <w:r>
        <w:t>귀하가</w:t>
      </w:r>
      <w:r>
        <w:t xml:space="preserve"> </w:t>
      </w:r>
      <w:r>
        <w:t>근무하고</w:t>
      </w:r>
      <w:r>
        <w:t xml:space="preserve"> </w:t>
      </w:r>
      <w:r>
        <w:t>있는</w:t>
      </w:r>
      <w:r>
        <w:t xml:space="preserve"> </w:t>
      </w:r>
      <w:r>
        <w:t>기관의</w:t>
      </w:r>
      <w:r>
        <w:t xml:space="preserve"> </w:t>
      </w:r>
      <w:r>
        <w:rPr>
          <w:b/>
        </w:rPr>
        <w:t>근무환경</w:t>
      </w:r>
      <w:r>
        <w:t>을</w:t>
      </w:r>
      <w:r>
        <w:t xml:space="preserve"> </w:t>
      </w:r>
      <w:r>
        <w:t>평가해</w:t>
      </w:r>
      <w:r>
        <w:t xml:space="preserve"> </w:t>
      </w:r>
      <w:r>
        <w:t>주십시오</w:t>
      </w:r>
      <w:r>
        <w:t xml:space="preserve">. </w:t>
      </w:r>
    </w:p>
    <w:tbl>
      <w:tblPr>
        <w:tblOverlap w:val="never"/>
        <w:tblW w:w="8447"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5107"/>
        <w:gridCol w:w="3340"/>
      </w:tblGrid>
      <w:tr w:rsidR="00444F5F">
        <w:trPr>
          <w:trHeight w:val="636"/>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444F5F">
            <w:pPr>
              <w:pStyle w:val="a3"/>
            </w:pP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 </w:t>
            </w:r>
            <w:r>
              <w:t>◀</w:t>
            </w:r>
            <w:r>
              <w:t>그렇지</w:t>
            </w:r>
            <w:r>
              <w:t xml:space="preserve"> </w:t>
            </w:r>
            <w:r>
              <w:t>않다</w:t>
            </w:r>
            <w:r>
              <w:t xml:space="preserve">.       </w:t>
            </w:r>
            <w:r>
              <w:t>그렇다</w:t>
            </w:r>
            <w:r>
              <w:t>.</w:t>
            </w:r>
            <w:r>
              <w:t>▶</w:t>
            </w:r>
          </w:p>
          <w:p w:rsidR="00444F5F" w:rsidRDefault="00BB0DB5">
            <w:pPr>
              <w:pStyle w:val="a3"/>
            </w:pPr>
            <w:r>
              <w:rPr>
                <w:sz w:val="26"/>
              </w:rPr>
              <w:t xml:space="preserve"> </w:t>
            </w:r>
            <w:r>
              <w:rPr>
                <w:sz w:val="26"/>
              </w:rPr>
              <w:t>①</w:t>
            </w:r>
            <w:r>
              <w:rPr>
                <w:sz w:val="26"/>
              </w:rPr>
              <w:t xml:space="preserve">   </w:t>
            </w:r>
            <w:r>
              <w:rPr>
                <w:sz w:val="26"/>
              </w:rPr>
              <w:t>②</w:t>
            </w:r>
            <w:r>
              <w:rPr>
                <w:sz w:val="26"/>
              </w:rPr>
              <w:t xml:space="preserve">   </w:t>
            </w:r>
            <w:r>
              <w:rPr>
                <w:sz w:val="26"/>
              </w:rPr>
              <w:t>③</w:t>
            </w:r>
            <w:r>
              <w:rPr>
                <w:sz w:val="26"/>
              </w:rPr>
              <w:t xml:space="preserve">   </w:t>
            </w:r>
            <w:r>
              <w:rPr>
                <w:sz w:val="26"/>
              </w:rPr>
              <w:t>④</w:t>
            </w:r>
            <w:r>
              <w:rPr>
                <w:sz w:val="26"/>
              </w:rPr>
              <w:t xml:space="preserve">   </w:t>
            </w:r>
            <w:r>
              <w:rPr>
                <w:sz w:val="26"/>
              </w:rPr>
              <w:t>⑤</w:t>
            </w:r>
          </w:p>
        </w:tc>
      </w:tr>
      <w:tr w:rsidR="00444F5F">
        <w:trPr>
          <w:trHeight w:val="256"/>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1. </w:t>
            </w:r>
            <w:r>
              <w:t>전반적인</w:t>
            </w:r>
            <w:r>
              <w:t xml:space="preserve"> </w:t>
            </w:r>
            <w:r>
              <w:t>근무환경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170"/>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2. </w:t>
            </w:r>
            <w:r>
              <w:t>근무</w:t>
            </w:r>
            <w:r>
              <w:t xml:space="preserve"> </w:t>
            </w:r>
            <w:r>
              <w:t>강도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426"/>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3. </w:t>
            </w:r>
            <w:r>
              <w:t>급여</w:t>
            </w:r>
            <w:r>
              <w:t xml:space="preserve"> </w:t>
            </w:r>
            <w:r>
              <w:t>지급</w:t>
            </w:r>
            <w:r>
              <w:t xml:space="preserve"> </w:t>
            </w:r>
            <w:r>
              <w:t>수준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426"/>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4. </w:t>
            </w:r>
            <w:r>
              <w:t>당직수당</w:t>
            </w:r>
            <w:r>
              <w:t xml:space="preserve"> </w:t>
            </w:r>
            <w:r>
              <w:t>및</w:t>
            </w:r>
            <w:r>
              <w:t xml:space="preserve"> </w:t>
            </w:r>
            <w:r>
              <w:t>기타상여금</w:t>
            </w:r>
            <w:r>
              <w:t xml:space="preserve"> </w:t>
            </w:r>
            <w:r>
              <w:t>지급</w:t>
            </w:r>
            <w:r>
              <w:t xml:space="preserve"> </w:t>
            </w:r>
            <w:r>
              <w:t>수준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430"/>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5. </w:t>
            </w:r>
            <w:r>
              <w:t>휴가</w:t>
            </w:r>
            <w:r>
              <w:t>(</w:t>
            </w:r>
            <w:r>
              <w:t>연가</w:t>
            </w:r>
            <w:r>
              <w:t xml:space="preserve">, </w:t>
            </w:r>
            <w:r>
              <w:t>병가</w:t>
            </w:r>
            <w:r>
              <w:t xml:space="preserve">, </w:t>
            </w:r>
            <w:r>
              <w:t>출산휴가</w:t>
            </w:r>
            <w:r>
              <w:t xml:space="preserve"> </w:t>
            </w:r>
            <w:r>
              <w:t>포함</w:t>
            </w:r>
            <w:r>
              <w:t xml:space="preserve">) </w:t>
            </w:r>
            <w:r>
              <w:t>사용이</w:t>
            </w:r>
            <w:r>
              <w:t xml:space="preserve"> </w:t>
            </w:r>
            <w:r>
              <w:t>자유롭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430"/>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6. </w:t>
            </w:r>
            <w:r>
              <w:t>결혼</w:t>
            </w:r>
            <w:r>
              <w:t xml:space="preserve">, </w:t>
            </w:r>
            <w:r>
              <w:t>임신</w:t>
            </w:r>
            <w:r>
              <w:t xml:space="preserve">, </w:t>
            </w:r>
            <w:r>
              <w:t>경조사</w:t>
            </w:r>
            <w:r>
              <w:t xml:space="preserve"> </w:t>
            </w:r>
            <w:r>
              <w:t>등</w:t>
            </w:r>
            <w:r>
              <w:t xml:space="preserve"> </w:t>
            </w:r>
            <w:r>
              <w:t>개인적인</w:t>
            </w:r>
            <w:r>
              <w:t xml:space="preserve"> </w:t>
            </w:r>
            <w:r>
              <w:t>사정에</w:t>
            </w:r>
            <w:r>
              <w:t xml:space="preserve"> </w:t>
            </w:r>
            <w:r>
              <w:t>대한</w:t>
            </w:r>
            <w:r>
              <w:t xml:space="preserve"> </w:t>
            </w:r>
            <w:r>
              <w:t>스케줄의</w:t>
            </w:r>
            <w:r>
              <w:t xml:space="preserve"> </w:t>
            </w:r>
            <w:r>
              <w:t>유연성이</w:t>
            </w:r>
            <w:r>
              <w:t xml:space="preserve"> </w:t>
            </w:r>
            <w:r>
              <w:t>있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373"/>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7. </w:t>
            </w:r>
            <w:r>
              <w:t>근로</w:t>
            </w:r>
            <w:r>
              <w:t xml:space="preserve"> </w:t>
            </w:r>
            <w:r>
              <w:t>환경</w:t>
            </w:r>
            <w:r>
              <w:t>(</w:t>
            </w:r>
            <w:r>
              <w:t>당직실</w:t>
            </w:r>
            <w:r>
              <w:t xml:space="preserve"> </w:t>
            </w:r>
            <w:r>
              <w:t>포함</w:t>
            </w:r>
            <w:r>
              <w:t xml:space="preserve">) </w:t>
            </w:r>
            <w:r>
              <w:t>및</w:t>
            </w:r>
            <w:r>
              <w:t xml:space="preserve"> </w:t>
            </w:r>
            <w:r>
              <w:t>전반적인</w:t>
            </w:r>
            <w:r>
              <w:t xml:space="preserve"> </w:t>
            </w:r>
            <w:r>
              <w:t>시설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430"/>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8. </w:t>
            </w:r>
            <w:r>
              <w:t>기타</w:t>
            </w:r>
            <w:r>
              <w:t xml:space="preserve"> </w:t>
            </w:r>
            <w:r>
              <w:t>전공의</w:t>
            </w:r>
            <w:r>
              <w:t xml:space="preserve"> </w:t>
            </w:r>
            <w:r>
              <w:t>복지</w:t>
            </w:r>
            <w:r>
              <w:t xml:space="preserve"> </w:t>
            </w:r>
            <w:r>
              <w:t>환경에</w:t>
            </w:r>
            <w:r>
              <w:t xml:space="preserve"> </w:t>
            </w:r>
            <w:r>
              <w:t>만족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256"/>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9. </w:t>
            </w:r>
            <w:r>
              <w:t>의료인</w:t>
            </w:r>
            <w:r>
              <w:t xml:space="preserve"> </w:t>
            </w:r>
            <w:r>
              <w:t>간의</w:t>
            </w:r>
            <w:r>
              <w:t xml:space="preserve"> </w:t>
            </w:r>
            <w:r>
              <w:t>뚜렷한</w:t>
            </w:r>
            <w:r>
              <w:t xml:space="preserve"> </w:t>
            </w:r>
            <w:r>
              <w:t>업무</w:t>
            </w:r>
            <w:r>
              <w:t xml:space="preserve"> </w:t>
            </w:r>
            <w:r>
              <w:t>분배가</w:t>
            </w:r>
            <w:r>
              <w:t xml:space="preserve"> </w:t>
            </w:r>
            <w:r>
              <w:t>되어</w:t>
            </w:r>
            <w:r>
              <w:t xml:space="preserve"> </w:t>
            </w:r>
            <w:r>
              <w:t>있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173"/>
        </w:trPr>
        <w:tc>
          <w:tcPr>
            <w:tcW w:w="510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10. </w:t>
            </w:r>
            <w:r>
              <w:t>병원</w:t>
            </w:r>
            <w:r>
              <w:t xml:space="preserve"> </w:t>
            </w:r>
            <w:r>
              <w:t>내</w:t>
            </w:r>
            <w:r>
              <w:t xml:space="preserve"> </w:t>
            </w:r>
            <w:r>
              <w:t>사회생활에</w:t>
            </w:r>
            <w:r>
              <w:t xml:space="preserve"> </w:t>
            </w:r>
            <w:r>
              <w:t>있어</w:t>
            </w:r>
            <w:r>
              <w:t xml:space="preserve">, </w:t>
            </w:r>
            <w:r>
              <w:t>상호간</w:t>
            </w:r>
            <w:r>
              <w:t xml:space="preserve"> </w:t>
            </w:r>
            <w:r>
              <w:t>인격</w:t>
            </w:r>
            <w:r>
              <w:t xml:space="preserve"> </w:t>
            </w:r>
            <w:r>
              <w:t>존중을</w:t>
            </w:r>
            <w:r>
              <w:t xml:space="preserve"> </w:t>
            </w:r>
            <w:r>
              <w:t>한다</w:t>
            </w:r>
            <w:r>
              <w:t>.</w:t>
            </w:r>
          </w:p>
        </w:tc>
        <w:tc>
          <w:tcPr>
            <w:tcW w:w="3340"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bl>
    <w:p w:rsidR="00444F5F" w:rsidRDefault="00444F5F">
      <w:pPr>
        <w:pStyle w:val="a3"/>
        <w:snapToGrid/>
      </w:pPr>
    </w:p>
    <w:p w:rsidR="00444F5F" w:rsidRDefault="00444F5F">
      <w:pPr>
        <w:pStyle w:val="a3"/>
        <w:spacing w:after="16" w:line="288" w:lineRule="auto"/>
      </w:pPr>
    </w:p>
    <w:p w:rsidR="00444F5F" w:rsidRDefault="00BB0DB5">
      <w:pPr>
        <w:pStyle w:val="a3"/>
        <w:spacing w:after="16" w:line="288" w:lineRule="auto"/>
      </w:pPr>
      <w:r>
        <w:t xml:space="preserve">29. </w:t>
      </w:r>
      <w:r>
        <w:t>귀하가</w:t>
      </w:r>
      <w:r>
        <w:t xml:space="preserve"> </w:t>
      </w:r>
      <w:r>
        <w:t>근무하고</w:t>
      </w:r>
      <w:r>
        <w:t xml:space="preserve"> </w:t>
      </w:r>
      <w:r>
        <w:t>있는</w:t>
      </w:r>
      <w:r>
        <w:t xml:space="preserve"> </w:t>
      </w:r>
      <w:r>
        <w:t>기관의</w:t>
      </w:r>
      <w:r>
        <w:t xml:space="preserve"> </w:t>
      </w:r>
      <w:r>
        <w:rPr>
          <w:b/>
        </w:rPr>
        <w:t>교육환경</w:t>
      </w:r>
      <w:r>
        <w:t>을</w:t>
      </w:r>
      <w:r>
        <w:rPr>
          <w:b/>
        </w:rPr>
        <w:t xml:space="preserve"> </w:t>
      </w:r>
      <w:r>
        <w:t>평가해</w:t>
      </w:r>
      <w:r>
        <w:t xml:space="preserve"> </w:t>
      </w:r>
      <w:r>
        <w:t>주십시오</w:t>
      </w:r>
      <w:r>
        <w:t xml:space="preserve">. </w:t>
      </w:r>
    </w:p>
    <w:tbl>
      <w:tblPr>
        <w:tblOverlap w:val="never"/>
        <w:tblW w:w="8334" w:type="dxa"/>
        <w:tblInd w:w="170" w:type="dxa"/>
        <w:tblBorders>
          <w:top w:val="single" w:sz="3" w:space="0" w:color="000000"/>
          <w:left w:val="single" w:sz="3" w:space="0" w:color="000000"/>
          <w:bottom w:val="single" w:sz="3" w:space="0" w:color="000000"/>
          <w:right w:val="single" w:sz="3" w:space="0" w:color="000000"/>
        </w:tblBorders>
        <w:tblLayout w:type="fixed"/>
        <w:tblCellMar>
          <w:top w:w="45" w:type="dxa"/>
          <w:left w:w="170" w:type="dxa"/>
          <w:bottom w:w="45" w:type="dxa"/>
          <w:right w:w="170" w:type="dxa"/>
        </w:tblCellMar>
        <w:tblLook w:val="0000" w:firstRow="0" w:lastRow="0" w:firstColumn="0" w:lastColumn="0" w:noHBand="0" w:noVBand="0"/>
      </w:tblPr>
      <w:tblGrid>
        <w:gridCol w:w="5067"/>
        <w:gridCol w:w="3267"/>
      </w:tblGrid>
      <w:tr w:rsidR="00444F5F">
        <w:trPr>
          <w:trHeight w:val="56"/>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444F5F">
            <w:pPr>
              <w:pStyle w:val="a3"/>
            </w:pP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w:t>
            </w:r>
            <w:r>
              <w:t>그렇지</w:t>
            </w:r>
            <w:r>
              <w:t xml:space="preserve"> </w:t>
            </w:r>
            <w:r>
              <w:t>않다</w:t>
            </w:r>
            <w:r>
              <w:t xml:space="preserve">.       </w:t>
            </w:r>
            <w:r>
              <w:t>그렇다</w:t>
            </w:r>
            <w:r>
              <w:t>.</w:t>
            </w:r>
            <w:r>
              <w:t>▶</w:t>
            </w:r>
          </w:p>
          <w:p w:rsidR="00444F5F" w:rsidRDefault="00BB0DB5">
            <w:pPr>
              <w:pStyle w:val="a3"/>
              <w:wordWrap/>
              <w:spacing w:after="16" w:line="288" w:lineRule="auto"/>
              <w:jc w:val="center"/>
            </w:pPr>
            <w:r>
              <w:rPr>
                <w:sz w:val="26"/>
              </w:rPr>
              <w:lastRenderedPageBreak/>
              <w:t>①</w:t>
            </w:r>
            <w:r>
              <w:rPr>
                <w:sz w:val="26"/>
              </w:rPr>
              <w:t xml:space="preserve">   </w:t>
            </w:r>
            <w:r>
              <w:rPr>
                <w:sz w:val="26"/>
              </w:rPr>
              <w:t>②</w:t>
            </w:r>
            <w:r>
              <w:rPr>
                <w:sz w:val="26"/>
              </w:rPr>
              <w:t xml:space="preserve">   </w:t>
            </w:r>
            <w:r>
              <w:rPr>
                <w:sz w:val="26"/>
              </w:rPr>
              <w:t>③</w:t>
            </w:r>
            <w:r>
              <w:rPr>
                <w:sz w:val="26"/>
              </w:rPr>
              <w:t xml:space="preserve">   </w:t>
            </w:r>
            <w:r>
              <w:rPr>
                <w:sz w:val="26"/>
              </w:rPr>
              <w:t>④</w:t>
            </w:r>
            <w:r>
              <w:rPr>
                <w:sz w:val="26"/>
              </w:rPr>
              <w:t xml:space="preserve">   </w:t>
            </w:r>
            <w:r>
              <w:rPr>
                <w:sz w:val="26"/>
              </w:rPr>
              <w:t>⑤</w:t>
            </w:r>
          </w:p>
        </w:tc>
      </w:tr>
      <w:tr w:rsidR="00444F5F">
        <w:trPr>
          <w:trHeight w:val="29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lastRenderedPageBreak/>
              <w:t xml:space="preserve">1. </w:t>
            </w:r>
            <w:r>
              <w:t>전반적인</w:t>
            </w:r>
            <w:r>
              <w:t xml:space="preserve"> </w:t>
            </w:r>
            <w:r>
              <w:t>교육환경에</w:t>
            </w:r>
            <w:r>
              <w:t xml:space="preserve"> </w:t>
            </w:r>
            <w:r>
              <w:t>만족한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6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2. </w:t>
            </w:r>
            <w:r>
              <w:t>환자군과</w:t>
            </w:r>
            <w:r>
              <w:t xml:space="preserve"> </w:t>
            </w:r>
            <w:r>
              <w:t>질환의</w:t>
            </w:r>
            <w:r>
              <w:t xml:space="preserve"> </w:t>
            </w:r>
            <w:r>
              <w:t>다양성이</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56"/>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2. </w:t>
            </w:r>
            <w:r>
              <w:t>임상능력</w:t>
            </w:r>
            <w:r>
              <w:t xml:space="preserve"> </w:t>
            </w:r>
            <w:r>
              <w:t>함양을</w:t>
            </w:r>
            <w:r>
              <w:t xml:space="preserve"> </w:t>
            </w:r>
            <w:r>
              <w:t>위한</w:t>
            </w:r>
            <w:r>
              <w:t xml:space="preserve"> </w:t>
            </w:r>
            <w:r>
              <w:t>참여</w:t>
            </w:r>
            <w:r>
              <w:t xml:space="preserve"> </w:t>
            </w:r>
            <w:r>
              <w:t>기회</w:t>
            </w:r>
            <w:r>
              <w:t>(</w:t>
            </w:r>
            <w:r>
              <w:t>시술</w:t>
            </w:r>
            <w:r>
              <w:t xml:space="preserve"> </w:t>
            </w:r>
            <w:r>
              <w:t>참여</w:t>
            </w:r>
            <w:r>
              <w:t xml:space="preserve">, </w:t>
            </w:r>
            <w:r>
              <w:t>의사결정과정</w:t>
            </w:r>
            <w:r>
              <w:t xml:space="preserve"> </w:t>
            </w:r>
            <w:r>
              <w:t>참여</w:t>
            </w:r>
            <w:r>
              <w:t xml:space="preserve"> </w:t>
            </w:r>
            <w:r>
              <w:t>등</w:t>
            </w:r>
            <w:r>
              <w:t>)</w:t>
            </w:r>
            <w:r>
              <w:t>가</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56"/>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3. </w:t>
            </w:r>
            <w:r>
              <w:t>지도전문의에게</w:t>
            </w:r>
            <w:r>
              <w:t xml:space="preserve"> </w:t>
            </w:r>
            <w:r>
              <w:t>적절한</w:t>
            </w:r>
            <w:r>
              <w:t xml:space="preserve"> </w:t>
            </w:r>
            <w:r>
              <w:t>교육적</w:t>
            </w:r>
            <w:r>
              <w:t xml:space="preserve"> </w:t>
            </w:r>
            <w:r>
              <w:t>지도를</w:t>
            </w:r>
            <w:r>
              <w:t xml:space="preserve"> </w:t>
            </w:r>
            <w:r>
              <w:t>받고</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56"/>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4. </w:t>
            </w:r>
            <w:r>
              <w:t>집담회</w:t>
            </w:r>
            <w:r>
              <w:t xml:space="preserve"> </w:t>
            </w:r>
            <w:r>
              <w:t>등</w:t>
            </w:r>
            <w:r>
              <w:t xml:space="preserve"> </w:t>
            </w:r>
            <w:r>
              <w:t>학술활동이</w:t>
            </w:r>
            <w:r>
              <w:t xml:space="preserve"> </w:t>
            </w:r>
            <w:r>
              <w:t>수련과정에</w:t>
            </w:r>
            <w:r>
              <w:t xml:space="preserve"> </w:t>
            </w:r>
            <w:r>
              <w:t>충분히</w:t>
            </w:r>
            <w:r>
              <w:t xml:space="preserve"> </w:t>
            </w:r>
            <w:r>
              <w:t>포함되어</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56"/>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5. </w:t>
            </w:r>
            <w:r>
              <w:t>교육자료</w:t>
            </w:r>
            <w:r>
              <w:t>(</w:t>
            </w:r>
            <w:r>
              <w:t>학술논문</w:t>
            </w:r>
            <w:r>
              <w:t xml:space="preserve">, </w:t>
            </w:r>
            <w:r>
              <w:t>인터넷</w:t>
            </w:r>
            <w:r>
              <w:t xml:space="preserve"> </w:t>
            </w:r>
            <w:r>
              <w:t>자료</w:t>
            </w:r>
            <w:r>
              <w:t xml:space="preserve"> </w:t>
            </w:r>
            <w:r>
              <w:t>등</w:t>
            </w:r>
            <w:r>
              <w:t xml:space="preserve">) </w:t>
            </w:r>
            <w:r>
              <w:t>접근도에</w:t>
            </w:r>
            <w:r>
              <w:t xml:space="preserve"> </w:t>
            </w:r>
            <w:r>
              <w:t>만족한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29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6. </w:t>
            </w:r>
            <w:r>
              <w:t>해외</w:t>
            </w:r>
            <w:r>
              <w:t xml:space="preserve"> </w:t>
            </w:r>
            <w:r>
              <w:t>연수</w:t>
            </w:r>
            <w:r>
              <w:t xml:space="preserve"> </w:t>
            </w:r>
            <w:r>
              <w:t>및</w:t>
            </w:r>
            <w:r>
              <w:t xml:space="preserve"> </w:t>
            </w:r>
            <w:r>
              <w:t>학회</w:t>
            </w:r>
            <w:r>
              <w:t xml:space="preserve"> </w:t>
            </w:r>
            <w:r>
              <w:t>참여</w:t>
            </w:r>
            <w:r>
              <w:t xml:space="preserve"> </w:t>
            </w:r>
            <w:r>
              <w:t>기회에</w:t>
            </w:r>
            <w:r>
              <w:t xml:space="preserve"> </w:t>
            </w:r>
            <w:r>
              <w:t>만족한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6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7. </w:t>
            </w:r>
            <w:r>
              <w:t>타</w:t>
            </w:r>
            <w:r>
              <w:t xml:space="preserve"> </w:t>
            </w:r>
            <w:r>
              <w:t>수련병원에의</w:t>
            </w:r>
            <w:r>
              <w:t xml:space="preserve"> </w:t>
            </w:r>
            <w:r>
              <w:t>파견</w:t>
            </w:r>
            <w:r>
              <w:t xml:space="preserve"> </w:t>
            </w:r>
            <w:r>
              <w:t>수련에</w:t>
            </w:r>
            <w:r>
              <w:t xml:space="preserve"> </w:t>
            </w:r>
            <w:r>
              <w:t>만족한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53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8. </w:t>
            </w:r>
            <w:r>
              <w:t>연차별</w:t>
            </w:r>
            <w:r>
              <w:t>(</w:t>
            </w:r>
            <w:r>
              <w:t>인턴</w:t>
            </w:r>
            <w:r>
              <w:t xml:space="preserve"> </w:t>
            </w:r>
            <w:r>
              <w:t>포함</w:t>
            </w:r>
            <w:r>
              <w:t>)</w:t>
            </w:r>
            <w:r>
              <w:t>로</w:t>
            </w:r>
            <w:r>
              <w:t xml:space="preserve"> </w:t>
            </w:r>
            <w:r>
              <w:t>수련</w:t>
            </w:r>
            <w:r>
              <w:t xml:space="preserve"> </w:t>
            </w:r>
            <w:r>
              <w:t>받아야</w:t>
            </w:r>
            <w:r>
              <w:t xml:space="preserve"> </w:t>
            </w:r>
            <w:r>
              <w:t>할</w:t>
            </w:r>
            <w:r>
              <w:t xml:space="preserve"> </w:t>
            </w:r>
            <w:r>
              <w:t>항목이</w:t>
            </w:r>
            <w:r>
              <w:t xml:space="preserve"> </w:t>
            </w:r>
            <w:r>
              <w:t>제시되어</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spacing w:after="16" w:line="288" w:lineRule="auto"/>
            </w:pPr>
            <w:r>
              <w:t xml:space="preserve">9. </w:t>
            </w:r>
            <w:r>
              <w:t>제시된</w:t>
            </w:r>
            <w:r>
              <w:t xml:space="preserve"> </w:t>
            </w:r>
            <w:r>
              <w:t>연차별</w:t>
            </w:r>
            <w:r>
              <w:t xml:space="preserve"> </w:t>
            </w:r>
            <w:r>
              <w:t>수련교육과정</w:t>
            </w:r>
            <w:r>
              <w:t>(</w:t>
            </w:r>
            <w:r>
              <w:t>인턴</w:t>
            </w:r>
            <w:r>
              <w:t xml:space="preserve"> </w:t>
            </w:r>
            <w:r>
              <w:t>포함</w:t>
            </w:r>
            <w:r>
              <w:t>)</w:t>
            </w:r>
            <w:r>
              <w:t>이</w:t>
            </w:r>
            <w:r>
              <w:t xml:space="preserve"> </w:t>
            </w:r>
            <w:r>
              <w:t>체계적</w:t>
            </w:r>
            <w:r>
              <w:t xml:space="preserve"> </w:t>
            </w:r>
            <w:r>
              <w:t>진행되고</w:t>
            </w:r>
            <w:r>
              <w:t xml:space="preserve"> </w:t>
            </w:r>
            <w:r>
              <w:t>있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r w:rsidR="00444F5F">
        <w:trPr>
          <w:trHeight w:val="90"/>
        </w:trPr>
        <w:tc>
          <w:tcPr>
            <w:tcW w:w="50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pPr>
            <w:r>
              <w:t xml:space="preserve">10. </w:t>
            </w:r>
            <w:r>
              <w:t>현재</w:t>
            </w:r>
            <w:r>
              <w:t xml:space="preserve"> </w:t>
            </w:r>
            <w:r>
              <w:t>전공의</w:t>
            </w:r>
            <w:r>
              <w:t xml:space="preserve"> </w:t>
            </w:r>
            <w:r>
              <w:t>수련이</w:t>
            </w:r>
            <w:r>
              <w:t xml:space="preserve"> </w:t>
            </w:r>
            <w:r>
              <w:t>수련</w:t>
            </w:r>
            <w:r>
              <w:t xml:space="preserve"> </w:t>
            </w:r>
            <w:r>
              <w:t>직후</w:t>
            </w:r>
            <w:r>
              <w:t xml:space="preserve"> </w:t>
            </w:r>
            <w:r>
              <w:t>봉직을</w:t>
            </w:r>
            <w:r>
              <w:t xml:space="preserve"> </w:t>
            </w:r>
            <w:r>
              <w:t>하거나</w:t>
            </w:r>
          </w:p>
          <w:p w:rsidR="00444F5F" w:rsidRDefault="00BB0DB5">
            <w:pPr>
              <w:pStyle w:val="a3"/>
              <w:pBdr>
                <w:top w:val="none" w:sz="2" w:space="4" w:color="000000"/>
                <w:left w:val="none" w:sz="2" w:space="1" w:color="000000"/>
                <w:bottom w:val="none" w:sz="2" w:space="4" w:color="000000"/>
                <w:right w:val="none" w:sz="2" w:space="1" w:color="000000"/>
              </w:pBdr>
              <w:wordWrap/>
              <w:spacing w:line="240" w:lineRule="auto"/>
              <w:jc w:val="left"/>
            </w:pPr>
            <w:r>
              <w:t>개원하는데</w:t>
            </w:r>
            <w:r>
              <w:t xml:space="preserve"> </w:t>
            </w:r>
            <w:r>
              <w:t>충분하다</w:t>
            </w:r>
            <w:r>
              <w:t>.</w:t>
            </w:r>
          </w:p>
        </w:tc>
        <w:tc>
          <w:tcPr>
            <w:tcW w:w="3267" w:type="dxa"/>
            <w:tcBorders>
              <w:top w:val="single" w:sz="3" w:space="0" w:color="000000"/>
              <w:left w:val="single" w:sz="3" w:space="0" w:color="000000"/>
              <w:bottom w:val="single" w:sz="3" w:space="0" w:color="000000"/>
              <w:right w:val="single" w:sz="3" w:space="0" w:color="000000"/>
            </w:tcBorders>
            <w:vAlign w:val="center"/>
          </w:tcPr>
          <w:p w:rsidR="00444F5F" w:rsidRDefault="00BB0DB5">
            <w:pPr>
              <w:pStyle w:val="a3"/>
              <w:wordWrap/>
              <w:spacing w:after="16" w:line="288" w:lineRule="auto"/>
              <w:jc w:val="center"/>
            </w:pP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r>
              <w:rPr>
                <w:sz w:val="26"/>
              </w:rPr>
              <w:t xml:space="preserve">  </w:t>
            </w:r>
            <w:r>
              <w:rPr>
                <w:sz w:val="26"/>
              </w:rPr>
              <w:t>○</w:t>
            </w:r>
          </w:p>
        </w:tc>
      </w:tr>
    </w:tbl>
    <w:p w:rsidR="00444F5F" w:rsidRDefault="00444F5F">
      <w:pPr>
        <w:pStyle w:val="a3"/>
        <w:snapToGrid/>
      </w:pPr>
    </w:p>
    <w:p w:rsidR="00444F5F" w:rsidRDefault="00444F5F">
      <w:pPr>
        <w:pStyle w:val="a3"/>
      </w:pPr>
    </w:p>
    <w:p w:rsidR="00444F5F" w:rsidRDefault="00BB0DB5">
      <w:pPr>
        <w:pStyle w:val="a3"/>
        <w:spacing w:after="16" w:line="288" w:lineRule="auto"/>
      </w:pPr>
      <w:r>
        <w:t xml:space="preserve">30. </w:t>
      </w:r>
      <w:r>
        <w:t>대한전공의협의회에</w:t>
      </w:r>
      <w:r>
        <w:t xml:space="preserve"> </w:t>
      </w:r>
      <w:r>
        <w:t>건의사항이나</w:t>
      </w:r>
      <w:r>
        <w:t xml:space="preserve"> </w:t>
      </w:r>
      <w:r>
        <w:t>수련환경</w:t>
      </w:r>
      <w:r>
        <w:t xml:space="preserve"> </w:t>
      </w:r>
      <w:r>
        <w:t>개선을</w:t>
      </w:r>
      <w:r>
        <w:t xml:space="preserve"> </w:t>
      </w:r>
      <w:r>
        <w:t>위한</w:t>
      </w:r>
      <w:r>
        <w:t xml:space="preserve"> </w:t>
      </w:r>
      <w:r>
        <w:t>의견을</w:t>
      </w:r>
      <w:r>
        <w:t xml:space="preserve"> </w:t>
      </w:r>
      <w:r>
        <w:t>자유롭게</w:t>
      </w:r>
      <w:r>
        <w:t xml:space="preserve"> </w:t>
      </w:r>
      <w:r>
        <w:t>적어주세요</w:t>
      </w:r>
      <w:r>
        <w:t>.</w:t>
      </w:r>
    </w:p>
    <w:p w:rsidR="00444F5F" w:rsidRDefault="00444F5F">
      <w:pPr>
        <w:pStyle w:val="a3"/>
      </w:pPr>
    </w:p>
    <w:p w:rsidR="00444F5F" w:rsidRDefault="00444F5F">
      <w:pPr>
        <w:pStyle w:val="a3"/>
      </w:pPr>
    </w:p>
    <w:p w:rsidR="00BB0DB5" w:rsidRDefault="00BB0DB5">
      <w:pPr>
        <w:pStyle w:val="a3"/>
        <w:snapToGrid/>
        <w:rPr>
          <w:b/>
          <w:sz w:val="40"/>
        </w:rPr>
      </w:pPr>
      <w:r>
        <w:rPr>
          <w:b/>
          <w:sz w:val="40"/>
        </w:rPr>
        <w:t>설문에</w:t>
      </w:r>
      <w:r>
        <w:rPr>
          <w:b/>
          <w:sz w:val="40"/>
        </w:rPr>
        <w:t xml:space="preserve"> </w:t>
      </w:r>
      <w:r>
        <w:rPr>
          <w:b/>
          <w:sz w:val="40"/>
        </w:rPr>
        <w:t>응해주셔서</w:t>
      </w:r>
      <w:r>
        <w:rPr>
          <w:b/>
          <w:sz w:val="40"/>
        </w:rPr>
        <w:t xml:space="preserve"> </w:t>
      </w:r>
      <w:r>
        <w:rPr>
          <w:b/>
          <w:sz w:val="40"/>
        </w:rPr>
        <w:t>대단히</w:t>
      </w:r>
      <w:r>
        <w:rPr>
          <w:b/>
          <w:sz w:val="40"/>
        </w:rPr>
        <w:t xml:space="preserve"> </w:t>
      </w:r>
      <w:r>
        <w:rPr>
          <w:b/>
          <w:sz w:val="40"/>
        </w:rPr>
        <w:t>감사합니다</w:t>
      </w:r>
      <w:r>
        <w:rPr>
          <w:b/>
          <w:sz w:val="40"/>
        </w:rPr>
        <w:t>.</w:t>
      </w:r>
    </w:p>
    <w:p w:rsidR="00BB0DB5" w:rsidRDefault="00BB0DB5">
      <w:pPr>
        <w:widowControl/>
        <w:wordWrap/>
        <w:autoSpaceDE/>
        <w:autoSpaceDN/>
        <w:rPr>
          <w:rFonts w:ascii="바탕" w:eastAsia="바탕"/>
          <w:b/>
          <w:color w:val="000000"/>
          <w:sz w:val="40"/>
          <w:shd w:val="clear" w:color="000000" w:fill="auto"/>
        </w:rPr>
      </w:pPr>
      <w:r>
        <w:rPr>
          <w:b/>
          <w:sz w:val="40"/>
        </w:rPr>
        <w:br w:type="page"/>
      </w:r>
    </w:p>
    <w:p w:rsidR="00BB0DB5" w:rsidRDefault="00BB0DB5" w:rsidP="00BB0DB5">
      <w:pPr>
        <w:pStyle w:val="a3"/>
        <w:wordWrap/>
        <w:snapToGrid/>
        <w:jc w:val="center"/>
      </w:pPr>
      <w:r>
        <w:rPr>
          <w:rFonts w:ascii="맑은 고딕" w:eastAsia="맑은 고딕"/>
          <w:b/>
          <w:sz w:val="32"/>
        </w:rPr>
        <w:lastRenderedPageBreak/>
        <w:t>2017년 전국 전공의 병원평가 설문조사</w:t>
      </w: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안녕하십니까?</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대한전공의협의회는 전국 수련병원에서 일하는 전공의들이 직접 참여하는 </w:t>
      </w:r>
      <w:r>
        <w:rPr>
          <w:rFonts w:ascii="맑은 고딕" w:eastAsia="맑은 고딕"/>
          <w:b/>
        </w:rPr>
        <w:t>전국 전공의 병원평가 설문조사</w:t>
      </w:r>
      <w:r>
        <w:rPr>
          <w:rFonts w:ascii="맑은 고딕" w:eastAsia="맑은 고딕"/>
        </w:rPr>
        <w:t>를 실시하고 있습니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본 설문의 문항은 현재 전공의들의 근무환경 및 교육환경에 관한 것으로 검증된 자료를 기초하여 선정하였습니다. 설문 결과는 추후 대한전공의협의회가 진행할 </w:t>
      </w:r>
      <w:r>
        <w:rPr>
          <w:rFonts w:ascii="맑은 고딕" w:eastAsia="맑은 고딕"/>
          <w:b/>
        </w:rPr>
        <w:t>수련환경 개선을 위한 자료, 전국 수련병원 평가 사이트 “닥터브릿지”</w:t>
      </w:r>
      <w:r>
        <w:rPr>
          <w:rFonts w:ascii="맑은 고딕" w:eastAsia="맑은 고딕"/>
        </w:rPr>
        <w:t>에 활용할 예정입니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조사결과는 통계법 제33조 2항에 의거하여, 통계의 작성을 위하여 수집된 개인이나 법인 또는 단체 등의 비밀에 속하는 자료는 통계작성 외의 목적으로 사용되지 않을 것입니다. 귀중한 시간을 내시어 응답해 주시면 진심으로 감사드립니다. </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본 설문조사는 응답자 여러분의 참여에 대한 감사의 표시로 참가자들에게 추첨을 통한 경품 이벤트를 준비했습니다. 본인의 연락처를 적어주시면 감사하겠습니다.</w:t>
      </w:r>
    </w:p>
    <w:p w:rsidR="00BB0DB5" w:rsidRDefault="00BB0DB5" w:rsidP="00BB0DB5">
      <w:pPr>
        <w:pStyle w:val="a3"/>
        <w:snapToGrid/>
      </w:pPr>
      <w:r>
        <w:rPr>
          <w:rFonts w:ascii="맑은 고딕" w:eastAsia="맑은 고딕"/>
          <w:b/>
        </w:rPr>
        <w:t>* 설문에 응답할 때 “최근 1년 간” 기준으로 답해주기를 부탁드립니다.</w:t>
      </w: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tbl>
      <w:tblPr>
        <w:tblOverlap w:val="never"/>
        <w:tblW w:w="6410"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6410"/>
      </w:tblGrid>
      <w:tr w:rsidR="00BB0DB5" w:rsidTr="00CC00FB">
        <w:trPr>
          <w:trHeight w:val="1556"/>
        </w:trPr>
        <w:tc>
          <w:tcPr>
            <w:tcW w:w="6410"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napToGrid/>
            </w:pPr>
            <w:r>
              <w:rPr>
                <w:b/>
                <w:color w:val="FF0000"/>
              </w:rPr>
              <w:lastRenderedPageBreak/>
              <w:t xml:space="preserve"> </w:t>
            </w:r>
            <w:r>
              <w:rPr>
                <w:b/>
              </w:rPr>
              <w:t>- 전체 응답자 중 추첨을 통해 상품 증정</w:t>
            </w:r>
          </w:p>
          <w:p w:rsidR="00BB0DB5" w:rsidRDefault="00BB0DB5" w:rsidP="00CC00FB">
            <w:pPr>
              <w:pStyle w:val="a3"/>
              <w:snapToGrid/>
            </w:pPr>
            <w:r>
              <w:rPr>
                <w:b/>
              </w:rPr>
              <w:t xml:space="preserve">  1등 : 애플 아이패드미니 iPad Mini 4 Wi-Fi 128GB (2명)</w:t>
            </w:r>
          </w:p>
          <w:p w:rsidR="00BB0DB5" w:rsidRDefault="00BB0DB5" w:rsidP="00CC00FB">
            <w:pPr>
              <w:pStyle w:val="a3"/>
              <w:snapToGrid/>
            </w:pPr>
            <w:r>
              <w:rPr>
                <w:b/>
              </w:rPr>
              <w:t xml:space="preserve">  2등 : 백화점 상품권 5만원 (10명)</w:t>
            </w:r>
          </w:p>
          <w:p w:rsidR="00BB0DB5" w:rsidRDefault="00BB0DB5" w:rsidP="00CC00FB">
            <w:pPr>
              <w:pStyle w:val="a3"/>
              <w:snapToGrid/>
            </w:pPr>
            <w:r>
              <w:rPr>
                <w:b/>
              </w:rPr>
              <w:t xml:space="preserve">  3등 : 아이스 아메리카노 (50명) </w:t>
            </w:r>
          </w:p>
        </w:tc>
      </w:tr>
    </w:tbl>
    <w:p w:rsidR="00BB0DB5" w:rsidRDefault="00BB0DB5" w:rsidP="00BB0DB5">
      <w:pPr>
        <w:pStyle w:val="a3"/>
        <w:snapToGrid/>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설문조사 기간 : 2017년 9월 29일 ~ 2017년 10월 31일</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담당 : 대한전공의협의회 사무국</w:t>
      </w:r>
    </w:p>
    <w:p w:rsidR="00BB0DB5" w:rsidRDefault="00BB0DB5" w:rsidP="00BB0DB5">
      <w:pPr>
        <w:pStyle w:val="a3"/>
        <w:snapToGrid/>
      </w:pPr>
      <w:r>
        <w:rPr>
          <w:rFonts w:ascii="맑은 고딕" w:eastAsia="맑은 고딕"/>
        </w:rPr>
        <w:t xml:space="preserve">전화 : 02-796-6127, 6128   e-mail : </w:t>
      </w:r>
      <w:r>
        <w:rPr>
          <w:rFonts w:ascii="맑은 고딕"/>
          <w:u w:val="single" w:color="0000FF"/>
        </w:rPr>
        <w:t>office@youngmd.org</w:t>
      </w:r>
    </w:p>
    <w:p w:rsidR="00BB0DB5" w:rsidRDefault="00BB0DB5" w:rsidP="00BB0DB5">
      <w:pPr>
        <w:pStyle w:val="a3"/>
      </w:pPr>
      <w:r>
        <w:br w:type="page"/>
      </w:r>
    </w:p>
    <w:p w:rsidR="00BB0DB5" w:rsidRDefault="00BB0DB5" w:rsidP="00BB0DB5">
      <w:pPr>
        <w:pStyle w:val="a3"/>
        <w:snapToGrid/>
      </w:pPr>
      <w:r>
        <w:rPr>
          <w:rFonts w:ascii="맑은 고딕" w:eastAsia="맑은 고딕"/>
          <w:b/>
          <w:sz w:val="24"/>
        </w:rPr>
        <w:lastRenderedPageBreak/>
        <w:t>&lt; 개인 정보 입력 &gt;</w:t>
      </w: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1. 귀하의 성별을 다음의 보기에서 선택해 주시기 바랍니다. </w:t>
      </w:r>
    </w:p>
    <w:p w:rsidR="00BB0DB5" w:rsidRDefault="00BB0DB5" w:rsidP="00BB0DB5">
      <w:pPr>
        <w:pStyle w:val="a3"/>
        <w:snapToGrid/>
      </w:pPr>
      <w:r>
        <w:rPr>
          <w:rFonts w:ascii="맑은 고딕" w:eastAsia="맑은 고딕"/>
        </w:rPr>
        <w:t xml:space="preserve">  1) 남             2)  여</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 귀하의 수련병원은?</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3. 귀하의 수련 연차를 다음의 보기에서 선택해 주시기 바랍니다. </w:t>
      </w:r>
    </w:p>
    <w:p w:rsidR="00BB0DB5" w:rsidRDefault="00BB0DB5" w:rsidP="00BB0DB5">
      <w:pPr>
        <w:pStyle w:val="a3"/>
        <w:snapToGrid/>
      </w:pPr>
      <w:r>
        <w:rPr>
          <w:rFonts w:ascii="맑은 고딕" w:eastAsia="맑은 고딕"/>
        </w:rPr>
        <w:t xml:space="preserve">  1) 인턴   2) 레지던트 1년   3) 레지던트 2년   4) 레지던트 3년   5) 레지던트 4년</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4. 귀하의 수련과를 다음의 보기에서 선택해 주시기 바랍니다. </w:t>
      </w:r>
    </w:p>
    <w:p w:rsidR="00BB0DB5" w:rsidRDefault="00BB0DB5" w:rsidP="00BB0DB5">
      <w:pPr>
        <w:pStyle w:val="a3"/>
        <w:snapToGrid/>
      </w:pPr>
      <w:r>
        <w:rPr>
          <w:rFonts w:ascii="맑은 고딕" w:eastAsia="맑은 고딕"/>
        </w:rPr>
        <w:t xml:space="preserve">  1) 가정의학과   2) 결핵과   3) 내과   4) 마취통증의학과   5) 방사선종양학과</w:t>
      </w:r>
    </w:p>
    <w:p w:rsidR="00BB0DB5" w:rsidRDefault="00BB0DB5" w:rsidP="00BB0DB5">
      <w:pPr>
        <w:pStyle w:val="a3"/>
        <w:snapToGrid/>
      </w:pPr>
      <w:r>
        <w:rPr>
          <w:rFonts w:ascii="맑은 고딕" w:eastAsia="맑은 고딕"/>
        </w:rPr>
        <w:t xml:space="preserve">  6) 병리과    7) 비뇨기과    8) 산부인과     9) 성형외과     10) 소아청소년과</w:t>
      </w:r>
    </w:p>
    <w:p w:rsidR="00BB0DB5" w:rsidRDefault="00BB0DB5" w:rsidP="00BB0DB5">
      <w:pPr>
        <w:pStyle w:val="a3"/>
        <w:snapToGrid/>
      </w:pPr>
      <w:r>
        <w:rPr>
          <w:rFonts w:ascii="맑은 고딕" w:eastAsia="맑은 고딕"/>
        </w:rPr>
        <w:t xml:space="preserve">  11) 신경과    12) 신경외과     13) 안과    14) 영상의학과     15) 외과</w:t>
      </w:r>
    </w:p>
    <w:p w:rsidR="00BB0DB5" w:rsidRDefault="00BB0DB5" w:rsidP="00BB0DB5">
      <w:pPr>
        <w:pStyle w:val="a3"/>
        <w:snapToGrid/>
      </w:pPr>
      <w:r>
        <w:rPr>
          <w:rFonts w:ascii="맑은 고딕" w:eastAsia="맑은 고딕"/>
        </w:rPr>
        <w:t xml:space="preserve">  16) 응급의학과   17) 이비인후과    18) 재활의학과    19) 정신건강의학과   </w:t>
      </w:r>
    </w:p>
    <w:p w:rsidR="00BB0DB5" w:rsidRDefault="00BB0DB5" w:rsidP="00BB0DB5">
      <w:pPr>
        <w:pStyle w:val="a3"/>
        <w:snapToGrid/>
      </w:pPr>
      <w:r>
        <w:rPr>
          <w:rFonts w:ascii="맑은 고딕" w:eastAsia="맑은 고딕"/>
        </w:rPr>
        <w:t xml:space="preserve">  20) 정형외과       21) 직업환경의학과   22) 진단검사의학과    23) 피부과    </w:t>
      </w:r>
    </w:p>
    <w:p w:rsidR="00BB0DB5" w:rsidRDefault="00BB0DB5" w:rsidP="00BB0DB5">
      <w:pPr>
        <w:pStyle w:val="a3"/>
        <w:snapToGrid/>
      </w:pPr>
      <w:r>
        <w:rPr>
          <w:rFonts w:ascii="맑은 고딕" w:eastAsia="맑은 고딕"/>
        </w:rPr>
        <w:t xml:space="preserve">  24) 핵의학과    25) 흉부외과    26) 예방의학과   27) 인턴  28) 기타 (   )</w:t>
      </w: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5. 본인의 연락처(핸드폰 번호)를 적어주십시오. </w:t>
      </w:r>
      <w:r>
        <w:rPr>
          <w:rFonts w:ascii="맑은 고딕" w:eastAsia="맑은 고딕"/>
          <w:b/>
        </w:rPr>
        <w:t>-&gt; 필수응답 아님</w:t>
      </w:r>
    </w:p>
    <w:p w:rsidR="00BB0DB5" w:rsidRDefault="00BB0DB5" w:rsidP="00BB0DB5">
      <w:pPr>
        <w:pStyle w:val="a3"/>
        <w:snapToGrid/>
      </w:pPr>
      <w:r>
        <w:rPr>
          <w:rFonts w:ascii="맑은 고딕" w:eastAsia="맑은 고딕"/>
        </w:rPr>
        <w:t xml:space="preserve">*경품 추첨에 참여하실 경우 핸드폰 번호가 필수 사항입니다. </w:t>
      </w:r>
    </w:p>
    <w:p w:rsidR="00BB0DB5" w:rsidRDefault="00BB0DB5" w:rsidP="00BB0DB5">
      <w:pPr>
        <w:pStyle w:val="a3"/>
        <w:snapToGrid/>
      </w:pPr>
      <w:r>
        <w:rPr>
          <w:rFonts w:ascii="맑은 고딕" w:eastAsia="맑은 고딕"/>
        </w:rPr>
        <w:t>1) 응모 안함</w:t>
      </w:r>
    </w:p>
    <w:p w:rsidR="00BB0DB5" w:rsidRDefault="00BB0DB5" w:rsidP="00BB0DB5">
      <w:pPr>
        <w:pStyle w:val="a3"/>
        <w:snapToGrid/>
      </w:pPr>
      <w:r>
        <w:rPr>
          <w:rFonts w:ascii="맑은 고딕" w:eastAsia="맑은 고딕"/>
        </w:rPr>
        <w:lastRenderedPageBreak/>
        <w:t>2) 응모 (010-0000-0000)</w:t>
      </w:r>
    </w:p>
    <w:p w:rsidR="00BB0DB5" w:rsidRDefault="00BB0DB5" w:rsidP="00BB0DB5">
      <w:pPr>
        <w:pStyle w:val="a3"/>
        <w:snapToGrid/>
      </w:pPr>
      <w:r>
        <w:rPr>
          <w:rFonts w:ascii="맑은 고딕"/>
        </w:rPr>
        <w:t>_____________________________________</w:t>
      </w:r>
    </w:p>
    <w:p w:rsidR="00BB0DB5" w:rsidRDefault="00BB0DB5" w:rsidP="00BB0DB5">
      <w:pPr>
        <w:pStyle w:val="a3"/>
        <w:snapToGrid/>
        <w:rPr>
          <w:rFonts w:ascii="맑은 고딕" w:eastAsia="맑은 고딕"/>
          <w:b/>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b/>
          <w:sz w:val="24"/>
        </w:rPr>
        <w:t>&lt; 전공의 수련 환경 객관적 평가&gt;</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6. 1주일에 평균 몇 시간 근무하십니까? 근무시간은 병원에 있었던 총 시간으로 계산합니다. (1주일은 총 168시간입니다.)</w:t>
      </w:r>
    </w:p>
    <w:p w:rsidR="00BB0DB5" w:rsidRDefault="00BB0DB5" w:rsidP="00BB0DB5">
      <w:pPr>
        <w:pStyle w:val="a3"/>
        <w:snapToGrid/>
      </w:pPr>
      <w:r>
        <w:rPr>
          <w:rFonts w:ascii="맑은 고딕" w:eastAsia="맑은 고딕"/>
        </w:rPr>
        <w:t>(   ) 시간/1주일</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7. 귀하는 지난 4주 동안 최대 연속 수련시간인 36시간을 초과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tabs>
          <w:tab w:val="left" w:pos="499"/>
        </w:tabs>
        <w:ind w:left="560" w:right="100" w:hanging="560"/>
        <w:rPr>
          <w:rFonts w:ascii="맑은 고딕" w:eastAsia="맑은 고딕"/>
          <w:spacing w:val="-5"/>
        </w:rPr>
      </w:pPr>
    </w:p>
    <w:p w:rsidR="00BB0DB5" w:rsidRDefault="00BB0DB5" w:rsidP="00BB0DB5">
      <w:pPr>
        <w:pStyle w:val="a3"/>
        <w:snapToGrid/>
      </w:pPr>
      <w:r>
        <w:rPr>
          <w:rFonts w:ascii="맑은 고딕" w:eastAsia="맑은 고딕"/>
        </w:rPr>
        <w:t>8. 1주일 간 귀하의 하루 평균 수면시간은 몇 시간 입니까?</w:t>
      </w:r>
    </w:p>
    <w:p w:rsidR="00BB0DB5" w:rsidRDefault="00BB0DB5" w:rsidP="00BB0DB5">
      <w:pPr>
        <w:pStyle w:val="a3"/>
        <w:snapToGrid/>
      </w:pPr>
      <w:r>
        <w:rPr>
          <w:rFonts w:ascii="맑은 고딕" w:eastAsia="맑은 고딕"/>
        </w:rPr>
        <w:t>(   ) 시간/1일</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9. 점심 식사시간에 식사를 할 수 있는 경우가 일주일에 몇 번이나 되십니까?</w:t>
      </w:r>
    </w:p>
    <w:p w:rsidR="00BB0DB5" w:rsidRDefault="00BB0DB5" w:rsidP="00BB0DB5">
      <w:pPr>
        <w:pStyle w:val="a3"/>
        <w:snapToGrid/>
      </w:pPr>
      <w:r>
        <w:rPr>
          <w:rFonts w:ascii="맑은 고딕"/>
        </w:rPr>
        <w:t xml:space="preserve">( </w:t>
      </w:r>
      <w:r>
        <w:rPr>
          <w:rFonts w:ascii="맑은 고딕" w:eastAsia="맑은 고딕"/>
        </w:rPr>
        <w:t xml:space="preserve">　）번</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10. 한 끼 식사 시에 사용할 수 있는 실질적인 시간(식사시간 + 휴게시간)은 얼마나 되십니까? </w:t>
      </w:r>
    </w:p>
    <w:p w:rsidR="00BB0DB5" w:rsidRDefault="00BB0DB5" w:rsidP="00BB0DB5">
      <w:pPr>
        <w:pStyle w:val="a3"/>
        <w:snapToGrid/>
      </w:pPr>
      <w:r>
        <w:rPr>
          <w:rFonts w:ascii="맑은 고딕"/>
        </w:rPr>
        <w:t xml:space="preserve">( </w:t>
      </w:r>
      <w:r>
        <w:rPr>
          <w:rFonts w:ascii="맑은 고딕" w:eastAsia="맑은 고딕"/>
        </w:rPr>
        <w:t xml:space="preserve">　）분</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11. 식사 시간에 받는 콜은 평균 몇 번 정도 입니까?</w:t>
      </w:r>
    </w:p>
    <w:p w:rsidR="00BB0DB5" w:rsidRDefault="00BB0DB5" w:rsidP="00BB0DB5">
      <w:pPr>
        <w:pStyle w:val="a3"/>
        <w:snapToGrid/>
      </w:pPr>
      <w:r>
        <w:rPr>
          <w:rFonts w:ascii="맑은 고딕"/>
        </w:rPr>
        <w:t xml:space="preserve">( </w:t>
      </w:r>
      <w:r>
        <w:rPr>
          <w:rFonts w:ascii="맑은 고딕" w:eastAsia="맑은 고딕"/>
        </w:rPr>
        <w:t xml:space="preserve">　）번</w:t>
      </w:r>
    </w:p>
    <w:p w:rsidR="00BB0DB5" w:rsidRDefault="00BB0DB5" w:rsidP="00BB0DB5">
      <w:pPr>
        <w:pStyle w:val="a3"/>
        <w:snapToGrid/>
        <w:rPr>
          <w:rFonts w:ascii="맑은 고딕" w:eastAsia="맑은 고딕"/>
          <w:spacing w:val="-5"/>
        </w:rPr>
      </w:pPr>
    </w:p>
    <w:p w:rsidR="00BB0DB5" w:rsidRDefault="00BB0DB5" w:rsidP="00BB0DB5">
      <w:pPr>
        <w:pStyle w:val="a3"/>
        <w:snapToGrid/>
      </w:pPr>
      <w:r>
        <w:rPr>
          <w:rFonts w:ascii="맑은 고딕" w:eastAsia="맑은 고딕"/>
          <w:spacing w:val="-5"/>
        </w:rPr>
        <w:t xml:space="preserve">12. 야간이나 휴일에 </w:t>
      </w:r>
      <w:r>
        <w:rPr>
          <w:rFonts w:eastAsia="맑은 고딕"/>
          <w:spacing w:val="-5"/>
          <w:u w:val="single"/>
        </w:rPr>
        <w:t>당직근무</w:t>
      </w:r>
      <w:r>
        <w:rPr>
          <w:rFonts w:ascii="맑은 고딕" w:eastAsia="맑은 고딕"/>
        </w:rPr>
        <w:t>(응급의학과의 경우 야간 근로)를 주 몇 회나 하십니까 ?</w:t>
      </w:r>
    </w:p>
    <w:p w:rsidR="00BB0DB5" w:rsidRDefault="00BB0DB5" w:rsidP="00BB0DB5">
      <w:pPr>
        <w:pStyle w:val="a3"/>
        <w:snapToGrid/>
      </w:pPr>
      <w:r>
        <w:rPr>
          <w:rFonts w:ascii="맑은 고딕" w:eastAsia="맑은 고딕"/>
        </w:rPr>
        <w:t>(   ) 회/1주</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13. 귀하가 지금까지 경험한 최대 연속 당직일수는 며칠입니까?</w:t>
      </w:r>
    </w:p>
    <w:p w:rsidR="00BB0DB5" w:rsidRDefault="00BB0DB5" w:rsidP="00BB0DB5">
      <w:pPr>
        <w:pStyle w:val="a3"/>
        <w:tabs>
          <w:tab w:val="left" w:pos="499"/>
        </w:tabs>
        <w:ind w:left="560" w:right="100" w:hanging="560"/>
      </w:pPr>
      <w:r>
        <w:rPr>
          <w:rFonts w:ascii="맑은 고딕" w:eastAsia="맑은 고딕"/>
          <w:spacing w:val="-5"/>
        </w:rPr>
        <w:t>최대 (</w:t>
      </w:r>
      <w:r>
        <w:rPr>
          <w:rFonts w:ascii="맑은 고딕"/>
          <w:spacing w:val="-5"/>
          <w:u w:val="single"/>
        </w:rPr>
        <w:t xml:space="preserve">        </w:t>
      </w:r>
      <w:r>
        <w:rPr>
          <w:rFonts w:ascii="맑은 고딕" w:eastAsia="맑은 고딕"/>
          <w:spacing w:val="-5"/>
        </w:rPr>
        <w:t>)일</w:t>
      </w:r>
    </w:p>
    <w:p w:rsidR="00BB0DB5" w:rsidRDefault="00BB0DB5" w:rsidP="00BB0DB5">
      <w:pPr>
        <w:pStyle w:val="a3"/>
        <w:snapToGrid/>
        <w:ind w:left="240" w:hanging="240"/>
        <w:rPr>
          <w:rFonts w:ascii="맑은 고딕" w:eastAsia="맑은 고딕"/>
        </w:rPr>
      </w:pPr>
    </w:p>
    <w:p w:rsidR="00BB0DB5" w:rsidRDefault="00BB0DB5" w:rsidP="00BB0DB5">
      <w:pPr>
        <w:pStyle w:val="a3"/>
        <w:ind w:left="240" w:hanging="240"/>
      </w:pPr>
      <w:r>
        <w:rPr>
          <w:rFonts w:ascii="맑은 고딕" w:eastAsia="맑은 고딕"/>
        </w:rPr>
        <w:t>14. 당직 근무 종료 후 정규시작 전까지 실질적으로 휴게시간이 얼마나 보장되십니까?</w:t>
      </w:r>
    </w:p>
    <w:p w:rsidR="00BB0DB5" w:rsidRDefault="00BB0DB5" w:rsidP="00BB0DB5">
      <w:pPr>
        <w:pStyle w:val="a3"/>
        <w:snapToGrid/>
        <w:ind w:left="240" w:hanging="240"/>
      </w:pPr>
      <w:r>
        <w:rPr>
          <w:rFonts w:ascii="맑은 고딕" w:eastAsia="맑은 고딕"/>
        </w:rPr>
        <w:lastRenderedPageBreak/>
        <w:t>(   ) 시간</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15. 1개월 근무 시 평균 휴일(24시간 출근하지 않는 날, 휴가 제외)은 며칠이나 부여받습니까?</w:t>
      </w:r>
    </w:p>
    <w:p w:rsidR="00BB0DB5" w:rsidRDefault="00BB0DB5" w:rsidP="00BB0DB5">
      <w:pPr>
        <w:pStyle w:val="a3"/>
        <w:tabs>
          <w:tab w:val="left" w:pos="583"/>
        </w:tabs>
        <w:ind w:left="560" w:right="100" w:hanging="560"/>
      </w:pPr>
      <w:r>
        <w:rPr>
          <w:rFonts w:ascii="맑은 고딕"/>
          <w:spacing w:val="-8"/>
          <w:u w:val="single"/>
        </w:rPr>
        <w:t>※</w:t>
      </w:r>
      <w:r>
        <w:rPr>
          <w:rFonts w:ascii="맑은 고딕" w:eastAsia="맑은 고딕"/>
          <w:spacing w:val="-8"/>
          <w:u w:val="single"/>
        </w:rPr>
        <w:t xml:space="preserve"> 휴일(off): 연차휴가(14일)를 제외하고 24시간 연속으로 쉬는 날, 토일, 공휴일 포함</w:t>
      </w:r>
    </w:p>
    <w:p w:rsidR="00BB0DB5" w:rsidRDefault="00BB0DB5" w:rsidP="00BB0DB5">
      <w:pPr>
        <w:pStyle w:val="a3"/>
        <w:tabs>
          <w:tab w:val="left" w:pos="583"/>
        </w:tabs>
        <w:ind w:left="560" w:right="100" w:hanging="560"/>
      </w:pPr>
      <w:r>
        <w:rPr>
          <w:rFonts w:ascii="맑은 고딕"/>
          <w:spacing w:val="-8"/>
          <w:u w:val="single"/>
        </w:rPr>
        <w:t>※</w:t>
      </w:r>
      <w:r>
        <w:rPr>
          <w:rFonts w:ascii="맑은 고딕" w:eastAsia="맑은 고딕"/>
          <w:spacing w:val="-8"/>
          <w:u w:val="single"/>
        </w:rPr>
        <w:t xml:space="preserve"> 휴일은 완전한 Duty-off로, house-call을 받고 나간 경우는 휴일에서 제외</w:t>
      </w:r>
    </w:p>
    <w:p w:rsidR="00BB0DB5" w:rsidRDefault="00BB0DB5" w:rsidP="00BB0DB5">
      <w:pPr>
        <w:pStyle w:val="a3"/>
      </w:pPr>
      <w:r>
        <w:rPr>
          <w:rFonts w:ascii="맑은 고딕" w:eastAsia="맑은 고딕"/>
        </w:rPr>
        <w:t>(   ) 일 /1개월</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16. 지난해(2016년) 귀하께서 전공의(인턴, 레지던트)로 근무하셨다면 실제 휴가를 며칠 가셨습니까? (주말 및 공휴일 제외)</w:t>
      </w:r>
    </w:p>
    <w:p w:rsidR="00BB0DB5" w:rsidRDefault="00BB0DB5" w:rsidP="00BB0DB5">
      <w:pPr>
        <w:pStyle w:val="a3"/>
        <w:snapToGrid/>
      </w:pPr>
      <w:r>
        <w:rPr>
          <w:rFonts w:ascii="맑은 고딕" w:eastAsia="맑은 고딕"/>
        </w:rPr>
        <w:t>1. 해당 사항 없음 2. (   ) 일</w:t>
      </w:r>
    </w:p>
    <w:p w:rsidR="00BB0DB5" w:rsidRDefault="00BB0DB5" w:rsidP="00BB0DB5">
      <w:pPr>
        <w:pStyle w:val="a3"/>
        <w:snapToGrid/>
        <w:ind w:left="240" w:hanging="240"/>
        <w:rPr>
          <w:rFonts w:ascii="맑은 고딕" w:eastAsia="맑은 고딕"/>
        </w:rPr>
      </w:pPr>
    </w:p>
    <w:p w:rsidR="00BB0DB5" w:rsidRDefault="00BB0DB5" w:rsidP="00BB0DB5">
      <w:pPr>
        <w:pStyle w:val="a3"/>
        <w:snapToGrid/>
        <w:ind w:left="240" w:hanging="240"/>
      </w:pPr>
      <w:r>
        <w:rPr>
          <w:rFonts w:ascii="맑은 고딕" w:eastAsia="맑은 고딕"/>
        </w:rPr>
        <w:t>17. 귀하의</w:t>
      </w:r>
      <w:r>
        <w:rPr>
          <w:rFonts w:ascii="맑은 고딕" w:eastAsia="맑은 고딕"/>
          <w:spacing w:val="-5"/>
        </w:rPr>
        <w:t xml:space="preserve"> 연봉은 얼마입니까? (세후 기준)</w:t>
      </w:r>
    </w:p>
    <w:p w:rsidR="00BB0DB5" w:rsidRDefault="00BB0DB5" w:rsidP="00BB0DB5">
      <w:pPr>
        <w:pStyle w:val="a3"/>
        <w:snapToGrid/>
        <w:ind w:left="240" w:hanging="240"/>
      </w:pPr>
      <w:r>
        <w:rPr>
          <w:rFonts w:ascii="맑은 고딕" w:eastAsia="맑은 고딕"/>
        </w:rPr>
        <w:t>(   ) 만원</w:t>
      </w:r>
    </w:p>
    <w:p w:rsidR="00BB0DB5" w:rsidRDefault="00BB0DB5" w:rsidP="00BB0DB5">
      <w:pPr>
        <w:pStyle w:val="a3"/>
        <w:snapToGrid/>
        <w:ind w:left="240" w:hanging="240"/>
        <w:rPr>
          <w:rFonts w:ascii="맑은 고딕" w:eastAsia="맑은 고딕"/>
        </w:rPr>
      </w:pPr>
    </w:p>
    <w:p w:rsidR="00BB0DB5" w:rsidRDefault="00BB0DB5" w:rsidP="00BB0DB5">
      <w:pPr>
        <w:pStyle w:val="a3"/>
        <w:snapToGrid/>
        <w:ind w:left="240" w:hanging="240"/>
      </w:pPr>
      <w:r>
        <w:rPr>
          <w:rFonts w:ascii="맑은 고딕" w:eastAsia="맑은 고딕"/>
        </w:rPr>
        <w:t>18. 귀하의 평일 하루 평균 당직비는 얼마입니까 ? (일단위로 환산하여 작성)</w:t>
      </w:r>
    </w:p>
    <w:p w:rsidR="00BB0DB5" w:rsidRDefault="00BB0DB5" w:rsidP="00BB0DB5">
      <w:pPr>
        <w:pStyle w:val="a3"/>
        <w:snapToGrid/>
        <w:ind w:left="240" w:hanging="240"/>
      </w:pPr>
      <w:r>
        <w:rPr>
          <w:rFonts w:ascii="맑은 고딕" w:eastAsia="맑은 고딕"/>
        </w:rPr>
        <w:t>1. 평일 (   ) 만원/일 2. 해당 사항 없음 3. 모름</w:t>
      </w:r>
    </w:p>
    <w:p w:rsidR="00BB0DB5" w:rsidRDefault="00BB0DB5" w:rsidP="00BB0DB5">
      <w:pPr>
        <w:pStyle w:val="a3"/>
        <w:snapToGrid/>
        <w:rPr>
          <w:rFonts w:ascii="맑은 고딕" w:eastAsia="맑은 고딕"/>
        </w:rPr>
      </w:pPr>
    </w:p>
    <w:p w:rsidR="00BB0DB5" w:rsidRDefault="00BB0DB5" w:rsidP="00BB0DB5">
      <w:pPr>
        <w:pStyle w:val="a3"/>
        <w:snapToGrid/>
        <w:ind w:left="240" w:hanging="240"/>
      </w:pPr>
      <w:r>
        <w:rPr>
          <w:rFonts w:ascii="맑은 고딕" w:eastAsia="맑은 고딕"/>
        </w:rPr>
        <w:t>19. 귀하의 휴일 하루 평균 당직비는 얼마입니까 ? (일단위로 환산하여 작성)</w:t>
      </w:r>
    </w:p>
    <w:p w:rsidR="00BB0DB5" w:rsidRDefault="00BB0DB5" w:rsidP="00BB0DB5">
      <w:pPr>
        <w:pStyle w:val="a3"/>
        <w:snapToGrid/>
        <w:ind w:left="240" w:hanging="240"/>
      </w:pPr>
      <w:r>
        <w:rPr>
          <w:rFonts w:ascii="맑은 고딕" w:eastAsia="맑은 고딕"/>
        </w:rPr>
        <w:t>1. 휴일 (   ) 만원/일 2. 해당 사항 없음 3. 모름</w:t>
      </w:r>
    </w:p>
    <w:p w:rsidR="00BB0DB5" w:rsidRDefault="00BB0DB5" w:rsidP="00BB0DB5">
      <w:pPr>
        <w:pStyle w:val="a3"/>
        <w:ind w:left="240" w:hanging="240"/>
        <w:rPr>
          <w:rFonts w:ascii="맑은 고딕" w:eastAsia="맑은 고딕"/>
        </w:rPr>
      </w:pPr>
    </w:p>
    <w:p w:rsidR="00BB0DB5" w:rsidRDefault="00BB0DB5" w:rsidP="00BB0DB5">
      <w:pPr>
        <w:pStyle w:val="a3"/>
        <w:ind w:left="240" w:hanging="240"/>
      </w:pPr>
      <w:r>
        <w:rPr>
          <w:rFonts w:ascii="맑은 고딕" w:eastAsia="맑은 고딕"/>
        </w:rPr>
        <w:t>20. 귀하의 ‘정규’ 업무 중 전공의 수련과 관련 없는 업무가 차지하는 비중이 얼마나 되십니까? (예시 : 의국 내 서류정리 등과 같이 행정직원이 대체 가능한 업무 또는 본인과 관련 없는 논문잡일 등)</w:t>
      </w:r>
    </w:p>
    <w:p w:rsidR="00BB0DB5" w:rsidRDefault="00BB0DB5" w:rsidP="00BB0DB5">
      <w:pPr>
        <w:pStyle w:val="a3"/>
        <w:ind w:left="240" w:hanging="240"/>
      </w:pPr>
      <w:r>
        <w:rPr>
          <w:rFonts w:ascii="맑은 고딕"/>
        </w:rPr>
        <w:lastRenderedPageBreak/>
        <w:t xml:space="preserve">(   ) % </w:t>
      </w:r>
    </w:p>
    <w:p w:rsidR="00BB0DB5" w:rsidRDefault="00BB0DB5" w:rsidP="00BB0DB5">
      <w:pPr>
        <w:pStyle w:val="a3"/>
        <w:ind w:left="240" w:hanging="240"/>
        <w:rPr>
          <w:rFonts w:ascii="맑은 고딕" w:eastAsia="맑은 고딕"/>
        </w:rPr>
      </w:pPr>
    </w:p>
    <w:p w:rsidR="00BB0DB5" w:rsidRDefault="00BB0DB5" w:rsidP="00BB0DB5">
      <w:pPr>
        <w:pStyle w:val="a3"/>
      </w:pPr>
      <w:r>
        <w:rPr>
          <w:rFonts w:ascii="맑은 고딕" w:eastAsia="맑은 고딕"/>
        </w:rPr>
        <w:t>21. 귀하는 전공의 선발과정(인턴의 경우, 인턴선발과정)이 공정하고 객관적으로 이루어진다고 생각하십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22. 귀하는 인턴이나 레지던트를 처음 시작했을 때, 혹은 텀이 바뀌었을 때, 오프(off, 휴일)를 나가지 못하도록 강요 받았던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23. 귀하는 징계 등의 목적으로 오프를 나가지 못했던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4. 귀하는 병원에서 성폭력 [성희롱(말), 성추행(행동), 성폭행]을 당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5. 성폭력 [성희롱(말), 성추행(행동), 성폭행]의 가해자가 누구 였습니까? (복수응답 가능) (24번 “예”라고 답하신 분만 응답해주세요)</w:t>
      </w:r>
    </w:p>
    <w:p w:rsidR="00BB0DB5" w:rsidRDefault="00BB0DB5" w:rsidP="00BB0DB5">
      <w:pPr>
        <w:pStyle w:val="a3"/>
        <w:snapToGrid/>
      </w:pPr>
      <w:r>
        <w:rPr>
          <w:rFonts w:ascii="맑은 고딕" w:eastAsia="맑은 고딕"/>
        </w:rPr>
        <w:t xml:space="preserve">1. 교수 2. 펠로우 3. 상급 전공의 4. </w:t>
      </w:r>
      <w:r>
        <w:rPr>
          <w:rFonts w:ascii="맑은 고딕" w:eastAsia="맑은 고딕"/>
          <w:spacing w:val="-5"/>
        </w:rPr>
        <w:t>환자에게 5. 그 외(동료 또는 직원 등, 환자 제외)에게</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6. 귀하는 병원에서 언어적 폭력을 당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7. 언어적 폭력의 가해자가 누구 였습니까? (복수응답 가능) (26번 “예”라고 답하신 분만 응</w:t>
      </w:r>
      <w:r>
        <w:rPr>
          <w:rFonts w:ascii="맑은 고딕" w:eastAsia="맑은 고딕"/>
        </w:rPr>
        <w:lastRenderedPageBreak/>
        <w:t>답해주세요)</w:t>
      </w:r>
    </w:p>
    <w:p w:rsidR="00BB0DB5" w:rsidRDefault="00BB0DB5" w:rsidP="00BB0DB5">
      <w:pPr>
        <w:pStyle w:val="a3"/>
        <w:snapToGrid/>
      </w:pPr>
      <w:r>
        <w:rPr>
          <w:rFonts w:ascii="맑은 고딕" w:eastAsia="맑은 고딕"/>
        </w:rPr>
        <w:t xml:space="preserve">1. 교수 2. 펠로우 3. 상급 전공의 4. </w:t>
      </w:r>
      <w:r>
        <w:rPr>
          <w:rFonts w:ascii="맑은 고딕" w:eastAsia="맑은 고딕"/>
          <w:spacing w:val="-5"/>
        </w:rPr>
        <w:t>환자에게 5. 그 외(동료 또는 직원 등, 환자 제외)에게</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8. 귀하는 병원에서 신체적 폭력을 당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29. 신체적 폭력의 가해자가 누구 였습니까? (복수응답 가능) (</w:t>
      </w:r>
      <w:r>
        <w:rPr>
          <w:rFonts w:ascii="맑은 고딕"/>
          <w:b/>
        </w:rPr>
        <w:t>28</w:t>
      </w:r>
      <w:r>
        <w:rPr>
          <w:rFonts w:ascii="맑은 고딕" w:eastAsia="맑은 고딕"/>
        </w:rPr>
        <w:t>번 “예”라고 답하신 분만 응답해주세요)</w:t>
      </w:r>
    </w:p>
    <w:p w:rsidR="00BB0DB5" w:rsidRDefault="00BB0DB5" w:rsidP="00BB0DB5">
      <w:pPr>
        <w:pStyle w:val="a3"/>
        <w:snapToGrid/>
      </w:pPr>
      <w:r>
        <w:rPr>
          <w:rFonts w:ascii="맑은 고딕" w:eastAsia="맑은 고딕"/>
        </w:rPr>
        <w:t xml:space="preserve">1. 교수 2. 펠로우 3. 상급 전공의 4. </w:t>
      </w:r>
      <w:r>
        <w:rPr>
          <w:rFonts w:ascii="맑은 고딕" w:eastAsia="맑은 고딕"/>
          <w:spacing w:val="-5"/>
        </w:rPr>
        <w:t>환자에게 5. 그 외(동료 또는 직원 등, 환자 제외)에게</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0. 귀하는 교수 또는 지도전문의로부터 논문을 이용한 협박(모든 형태)을 당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1. 병원내 폭력 사건(언어, 신체폭력 모두 포함) 발생시 병원내의 처리절차가 확립되어있습니까?</w:t>
      </w:r>
    </w:p>
    <w:p w:rsidR="00BB0DB5" w:rsidRDefault="00BB0DB5" w:rsidP="00BB0DB5">
      <w:pPr>
        <w:pStyle w:val="a3"/>
      </w:pPr>
      <w:r>
        <w:rPr>
          <w:rFonts w:ascii="맑은 고딕" w:eastAsia="맑은 고딕"/>
        </w:rPr>
        <w:t>1. 예 2. 아니오 3. 모른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2. 병원내 폭력 사건(언어, 신체폭력 모두 포함) 발생시 피해자 보호가 잘 이루어지고 있습니까?</w:t>
      </w:r>
    </w:p>
    <w:p w:rsidR="00BB0DB5" w:rsidRDefault="00BB0DB5" w:rsidP="00BB0DB5">
      <w:pPr>
        <w:pStyle w:val="a3"/>
      </w:pPr>
      <w:r>
        <w:rPr>
          <w:rFonts w:ascii="맑은 고딕" w:eastAsia="맑은 고딕"/>
        </w:rPr>
        <w:t>1. 예 2. 아니오 3. 모른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3. 병원내 성폭력 사건(성희롱, 성추행, 성폭행 모두 포함) 발생시 병원내의 처리절차가 확립되어있습니까?</w:t>
      </w:r>
    </w:p>
    <w:p w:rsidR="00BB0DB5" w:rsidRDefault="00BB0DB5" w:rsidP="00BB0DB5">
      <w:pPr>
        <w:pStyle w:val="a3"/>
      </w:pPr>
      <w:r>
        <w:rPr>
          <w:rFonts w:ascii="맑은 고딕" w:eastAsia="맑은 고딕"/>
        </w:rPr>
        <w:lastRenderedPageBreak/>
        <w:t>1. 예 2. 아니오 3. 모른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4. 병원내 성폭력 사건(성희롱, 성추행, 성폭행 모두 포함) 발생시 피해자 보호가 잘 이루어지고 있습니까?</w:t>
      </w:r>
    </w:p>
    <w:p w:rsidR="00BB0DB5" w:rsidRDefault="00BB0DB5" w:rsidP="00BB0DB5">
      <w:pPr>
        <w:pStyle w:val="a3"/>
      </w:pPr>
      <w:r>
        <w:rPr>
          <w:rFonts w:ascii="맑은 고딕" w:eastAsia="맑은 고딕"/>
        </w:rPr>
        <w:t>1. 예 2. 아니오 3. 모른다</w:t>
      </w: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b/>
          <w:sz w:val="24"/>
        </w:rPr>
        <w:lastRenderedPageBreak/>
        <w:t>35.&lt; 전공의 수련 환경 주관적 평가1&gt;</w:t>
      </w:r>
    </w:p>
    <w:tbl>
      <w:tblPr>
        <w:tblOverlap w:val="never"/>
        <w:tblW w:w="7479"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648"/>
        <w:gridCol w:w="2831"/>
      </w:tblGrid>
      <w:tr w:rsidR="00BB0DB5" w:rsidTr="00CC00FB">
        <w:trPr>
          <w:trHeight w:val="63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rPr>
                <w:rFonts w:ascii="맑은 고딕" w:eastAsia="맑은 고딕"/>
                <w:sz w:val="26"/>
              </w:rPr>
            </w:pP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sz w:val="14"/>
              </w:rPr>
              <w:t xml:space="preserve"> </w:t>
            </w:r>
            <w:r>
              <w:rPr>
                <w:rFonts w:ascii="맑은 고딕" w:eastAsia="맑은 고딕"/>
                <w:sz w:val="14"/>
              </w:rPr>
              <w:t>◀그렇지 않다.       그렇다.</w:t>
            </w:r>
            <w:r>
              <w:rPr>
                <w:rFonts w:ascii="맑은 고딕"/>
                <w:sz w:val="14"/>
              </w:rPr>
              <w:t>▶</w:t>
            </w:r>
          </w:p>
          <w:p w:rsidR="00BB0DB5" w:rsidRDefault="00BB0DB5" w:rsidP="00CC00FB">
            <w:pPr>
              <w:pStyle w:val="a3"/>
            </w:pPr>
            <w:r>
              <w:rPr>
                <w:rFonts w:ascii="맑은 고딕"/>
              </w:rPr>
              <w:t xml:space="preserve"> ①   ②   ③   ④   ⑤</w:t>
            </w:r>
          </w:p>
        </w:tc>
      </w:tr>
      <w:tr w:rsidR="00BB0DB5" w:rsidTr="00CC00FB">
        <w:trPr>
          <w:trHeight w:val="2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 전반적인 근무환경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 근무 강도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6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3. 근무시간(일평균)이 적절하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42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4. 급여 지급 수준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5. 당직수당 및 기타 상여금 지급 수준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7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6. 타직원과의 처우에 대한 평등성이 적절하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7. 근로 환경(당직실 포함) 및 전반적인 시설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77"/>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8. 병원 직원 식당 청결도 및 맛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73"/>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9. 기타 전공의 복지 환경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0. 의료인 간의 뚜렷한 업무 분배가 되어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8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sz w:val="14"/>
              </w:rPr>
              <w:t xml:space="preserve">-11. </w:t>
            </w:r>
            <w:r>
              <w:rPr>
                <w:rFonts w:ascii="맑은 고딕" w:eastAsia="맑은 고딕"/>
                <w:sz w:val="14"/>
              </w:rPr>
              <w:t>병원 내 사회생활에 있어, 상호간 인격 존중을 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2. 삶의 질이 높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43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3. 휴가(연가, 병가, 출산휴가 포함) 사용이 자유롭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364"/>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4. 결혼, 임신, 경조사 등 개인적인 사정에 대한 스케줄의 유연성이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eastAsia="맑은 고딕"/>
                <w:sz w:val="14"/>
              </w:rPr>
              <w:t>-15. 병원내 폭력(언어, 신체폭력 포함) 사건 발생시 병원내 처리절차를 신뢰할 수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8"/>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eastAsia="맑은 고딕"/>
                <w:sz w:val="14"/>
              </w:rPr>
              <w:t>-16. 병원내 성폭력 사건(희롱, 추행 포함) 사건 발생시 병원내 처리절차를 신뢰할 수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9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7. 전반적인 교육환경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6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lastRenderedPageBreak/>
              <w:t>-18. 환자군과 질환의 다양성이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408"/>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9. 임상능력 함양을 위한 참여 기회(시술 참여, 의사결정과정 참여 등)가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 xml:space="preserve">-20. 병동, 외래, 응급실, 중환자실, 수술실 등의 수련과정이 고르게 분포하고 있다. </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1. 지도전문의에게 적절한 교육적 지도를 받고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2. 수련과정에 학술활동(집담회 등)이 충분히 포함되어 있고 효과적이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5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3. 교육자료(학술논문, 인터넷 자료 등) 접근도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90"/>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4. 해외 연수 및 학회 참여 기회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 xml:space="preserve">-25. 수련과정을 통해 전문적 의학지식이 함양된다. </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6. 수련과정을 통해 의료진과 환자간의 의사소통 능력이 향상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256"/>
        </w:trPr>
        <w:tc>
          <w:tcPr>
            <w:tcW w:w="4648" w:type="dxa"/>
            <w:tcBorders>
              <w:top w:val="single" w:sz="2"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7. 현재 수련과정 후 결과적으로 환자진료 능력이 향상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bl>
    <w:p w:rsidR="00BB0DB5" w:rsidRDefault="00BB0DB5" w:rsidP="00BB0DB5">
      <w:pPr>
        <w:pStyle w:val="a3"/>
        <w:snapToGrid/>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b/>
          <w:sz w:val="24"/>
        </w:rPr>
      </w:pP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b/>
          <w:sz w:val="24"/>
        </w:rPr>
        <w:t>36&lt; 전공의 수련 환경 주관적 평가2&gt;</w:t>
      </w:r>
    </w:p>
    <w:p w:rsidR="00BB0DB5" w:rsidRDefault="00BB0DB5" w:rsidP="00BB0DB5">
      <w:pPr>
        <w:pStyle w:val="a3"/>
        <w:snapToGrid/>
      </w:pPr>
      <w:r>
        <w:rPr>
          <w:rFonts w:ascii="맑은 고딕" w:eastAsia="맑은 고딕"/>
          <w:b/>
          <w:sz w:val="24"/>
        </w:rPr>
        <w:lastRenderedPageBreak/>
        <w:t xml:space="preserve">인턴 제외하고 레지던트만 답해주세요 </w:t>
      </w:r>
      <w:r>
        <w:rPr>
          <w:rFonts w:ascii="맑은 고딕" w:eastAsia="맑은 고딕"/>
          <w:b/>
        </w:rPr>
        <w:t>-&gt; 필수응답 아님</w:t>
      </w:r>
    </w:p>
    <w:tbl>
      <w:tblPr>
        <w:tblOverlap w:val="never"/>
        <w:tblW w:w="7479"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648"/>
        <w:gridCol w:w="2831"/>
      </w:tblGrid>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 타 수련병원에의 파견 수련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2. 해외 연수 및 학회 참여 기회에 만족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3. 연차별(인턴 포함)로 수련 교육목표가 제시되어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 xml:space="preserve">-4. 연차별 수련과정을 통해 수련의 실제 교육목표를 달성할수 있다. </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5. 연차별 수련과정을 통해 전문적 의학 술기 능력이 향상된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6. 연차별 수련과정의 구분이 확실하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 xml:space="preserve">-7. 연차별 수련이 체계적으로 진행되고 있다. </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8. 수련의 양이 연차별로 고르게 분포되어 있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196"/>
        </w:trPr>
        <w:tc>
          <w:tcPr>
            <w:tcW w:w="4648" w:type="dxa"/>
            <w:tcBorders>
              <w:top w:val="single" w:sz="2" w:space="0" w:color="000000"/>
              <w:left w:val="single" w:sz="3" w:space="0" w:color="000000"/>
              <w:bottom w:val="single" w:sz="2"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9. 현재 전공의 수련이 수련 직후 봉직을 하거나 개원하는데 충분하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r w:rsidR="00BB0DB5" w:rsidTr="00CC00FB">
        <w:trPr>
          <w:trHeight w:val="56"/>
        </w:trPr>
        <w:tc>
          <w:tcPr>
            <w:tcW w:w="4648" w:type="dxa"/>
            <w:tcBorders>
              <w:top w:val="single" w:sz="2" w:space="0" w:color="000000"/>
              <w:left w:val="single" w:sz="3" w:space="0" w:color="000000"/>
              <w:bottom w:val="single" w:sz="3" w:space="0" w:color="000000"/>
              <w:right w:val="single" w:sz="3" w:space="0" w:color="000000"/>
            </w:tcBorders>
            <w:vAlign w:val="center"/>
          </w:tcPr>
          <w:p w:rsidR="00BB0DB5" w:rsidRDefault="00BB0DB5" w:rsidP="00CC00FB">
            <w:pPr>
              <w:pStyle w:val="a3"/>
              <w:spacing w:after="16" w:line="288" w:lineRule="auto"/>
            </w:pPr>
            <w:r>
              <w:rPr>
                <w:rFonts w:ascii="맑은 고딕" w:eastAsia="맑은 고딕"/>
                <w:sz w:val="14"/>
              </w:rPr>
              <w:t>-10. 현 수련내용이 충분하여 별도 전임의 과정이 불필요하다.</w:t>
            </w:r>
          </w:p>
        </w:tc>
        <w:tc>
          <w:tcPr>
            <w:tcW w:w="2831" w:type="dxa"/>
            <w:tcBorders>
              <w:top w:val="single" w:sz="3" w:space="0" w:color="000000"/>
              <w:left w:val="single" w:sz="3" w:space="0" w:color="000000"/>
              <w:bottom w:val="single" w:sz="3" w:space="0" w:color="000000"/>
              <w:right w:val="single" w:sz="3" w:space="0" w:color="000000"/>
            </w:tcBorders>
            <w:vAlign w:val="center"/>
          </w:tcPr>
          <w:p w:rsidR="00BB0DB5" w:rsidRDefault="00BB0DB5" w:rsidP="00CC00FB">
            <w:pPr>
              <w:pStyle w:val="a3"/>
            </w:pPr>
            <w:r>
              <w:rPr>
                <w:rFonts w:ascii="맑은 고딕"/>
              </w:rPr>
              <w:t xml:space="preserve"> ○   ○   ○   ○   ○</w:t>
            </w:r>
          </w:p>
        </w:tc>
      </w:tr>
    </w:tbl>
    <w:p w:rsidR="00BB0DB5" w:rsidRDefault="00BB0DB5" w:rsidP="00BB0DB5">
      <w:pPr>
        <w:pStyle w:val="a3"/>
        <w:snapToGrid/>
      </w:pPr>
    </w:p>
    <w:p w:rsidR="00BB0DB5" w:rsidRDefault="00BB0DB5" w:rsidP="00BB0DB5">
      <w:pPr>
        <w:pStyle w:val="a3"/>
        <w:snapToGrid/>
        <w:rPr>
          <w:rFonts w:ascii="맑은 고딕" w:eastAsia="맑은 고딕"/>
          <w:b/>
          <w:sz w:val="24"/>
        </w:rPr>
      </w:pPr>
    </w:p>
    <w:p w:rsidR="00BB0DB5" w:rsidRDefault="00BB0DB5" w:rsidP="00BB0DB5">
      <w:pPr>
        <w:pStyle w:val="a3"/>
        <w:snapToGrid/>
      </w:pPr>
      <w:r>
        <w:rPr>
          <w:rFonts w:ascii="맑은 고딕" w:eastAsia="맑은 고딕"/>
          <w:b/>
          <w:sz w:val="24"/>
        </w:rPr>
        <w:t>&lt;환자 안전&gt;</w:t>
      </w:r>
    </w:p>
    <w:p w:rsidR="00BB0DB5" w:rsidRDefault="00BB0DB5" w:rsidP="00BB0DB5">
      <w:pPr>
        <w:pStyle w:val="a3"/>
        <w:rPr>
          <w:rFonts w:ascii="맑은 고딕" w:eastAsia="맑은 고딕"/>
        </w:rPr>
      </w:pPr>
    </w:p>
    <w:p w:rsidR="00BB0DB5" w:rsidRDefault="00BB0DB5" w:rsidP="00BB0DB5">
      <w:pPr>
        <w:pStyle w:val="a3"/>
      </w:pPr>
      <w:r>
        <w:rPr>
          <w:rFonts w:ascii="맑은 고딕" w:eastAsia="맑은 고딕"/>
        </w:rPr>
        <w:t xml:space="preserve">37. 정규 근무 시 주치의를 맡은 경우 입원 환자는 평균 몇 명 담당합니까? </w:t>
      </w:r>
    </w:p>
    <w:p w:rsidR="00BB0DB5" w:rsidRDefault="00BB0DB5" w:rsidP="00BB0DB5">
      <w:pPr>
        <w:pStyle w:val="a3"/>
        <w:snapToGrid/>
      </w:pPr>
      <w:r>
        <w:rPr>
          <w:rFonts w:ascii="맑은 고딕" w:eastAsia="맑은 고딕"/>
        </w:rPr>
        <w:t>1. 해당 사항 없음 2. 약 (   ) 명</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38. 당직 근무 시 주치의를 맡은 경우 환자를 평균 몇 명 담당합니까?</w:t>
      </w:r>
    </w:p>
    <w:p w:rsidR="00BB0DB5" w:rsidRDefault="00BB0DB5" w:rsidP="00BB0DB5">
      <w:pPr>
        <w:pStyle w:val="a3"/>
        <w:snapToGrid/>
      </w:pPr>
      <w:r>
        <w:rPr>
          <w:rFonts w:ascii="맑은 고딕" w:eastAsia="맑은 고딕"/>
        </w:rPr>
        <w:t xml:space="preserve">1. 해당 사항 없음 2. 약 (   ) 명  </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 xml:space="preserve">39. 일반 진료 시, 외래환자를 1시간당 평균 몇명 진료합니까? </w:t>
      </w:r>
    </w:p>
    <w:p w:rsidR="00BB0DB5" w:rsidRDefault="00BB0DB5" w:rsidP="00BB0DB5">
      <w:pPr>
        <w:pStyle w:val="a3"/>
        <w:snapToGrid/>
      </w:pPr>
      <w:r>
        <w:rPr>
          <w:rFonts w:ascii="맑은 고딕" w:eastAsia="맑은 고딕"/>
        </w:rPr>
        <w:lastRenderedPageBreak/>
        <w:t>1. 해당 사항 없음 2. 약 (   ) 명/시간</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 xml:space="preserve">40. 교수의 외래 진료를 도울 시, 교수는 외래환자를 1시간당 평균 몇명 진료합니까? </w:t>
      </w:r>
    </w:p>
    <w:p w:rsidR="00BB0DB5" w:rsidRDefault="00BB0DB5" w:rsidP="00BB0DB5">
      <w:pPr>
        <w:pStyle w:val="a3"/>
        <w:snapToGrid/>
      </w:pPr>
      <w:r>
        <w:rPr>
          <w:rFonts w:ascii="맑은 고딕" w:eastAsia="맑은 고딕"/>
        </w:rPr>
        <w:t>1. 해당 사항 없음 2. 약 (   ) 명/시간</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1. 정규 수술은 하루 평균 몇 시간 입니까? (외과 계열과 마취과 전공의만 답해주세요)</w:t>
      </w:r>
    </w:p>
    <w:p w:rsidR="00BB0DB5" w:rsidRDefault="00BB0DB5" w:rsidP="00BB0DB5">
      <w:pPr>
        <w:pStyle w:val="a3"/>
        <w:snapToGrid/>
      </w:pPr>
      <w:r>
        <w:rPr>
          <w:rFonts w:ascii="맑은 고딕" w:eastAsia="맑은 고딕"/>
        </w:rPr>
        <w:t>1. 약 (   ) 시간</w:t>
      </w:r>
    </w:p>
    <w:p w:rsidR="00BB0DB5" w:rsidRDefault="00BB0DB5" w:rsidP="00BB0DB5">
      <w:pPr>
        <w:pStyle w:val="a3"/>
        <w:snapToGrid/>
      </w:pPr>
      <w:r>
        <w:rPr>
          <w:rFonts w:ascii="맑은 고딕" w:eastAsia="맑은 고딕"/>
          <w:b/>
        </w:rPr>
        <w:t>-&gt; 필수응답 아님</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2. 당직 수술은 하루 평균 몇 시간 입니까? (외과 계열과 마취과 전공의만 답해주세요)</w:t>
      </w:r>
    </w:p>
    <w:p w:rsidR="00BB0DB5" w:rsidRDefault="00BB0DB5" w:rsidP="00BB0DB5">
      <w:pPr>
        <w:pStyle w:val="a3"/>
        <w:snapToGrid/>
      </w:pPr>
      <w:r>
        <w:rPr>
          <w:rFonts w:ascii="맑은 고딕" w:eastAsia="맑은 고딕"/>
        </w:rPr>
        <w:t>1. 약 (   ) 시간</w:t>
      </w:r>
    </w:p>
    <w:p w:rsidR="00BB0DB5" w:rsidRDefault="00BB0DB5" w:rsidP="00BB0DB5">
      <w:pPr>
        <w:pStyle w:val="a3"/>
        <w:snapToGrid/>
      </w:pPr>
      <w:r>
        <w:rPr>
          <w:rFonts w:ascii="맑은 고딕" w:eastAsia="맑은 고딕"/>
          <w:b/>
        </w:rPr>
        <w:t>-&gt; 필수응답 아님</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43. 하루 평균 응급실 내원 환자는 몇 명 입니까? (응급의학과 전공의만 답해주세요)</w:t>
      </w:r>
    </w:p>
    <w:p w:rsidR="00BB0DB5" w:rsidRDefault="00BB0DB5" w:rsidP="00BB0DB5">
      <w:pPr>
        <w:pStyle w:val="a3"/>
        <w:snapToGrid/>
      </w:pPr>
      <w:r>
        <w:rPr>
          <w:rFonts w:ascii="맑은 고딕"/>
          <w:b/>
        </w:rPr>
        <w:t xml:space="preserve">1. </w:t>
      </w:r>
      <w:r>
        <w:rPr>
          <w:rFonts w:ascii="맑은 고딕" w:eastAsia="맑은 고딕"/>
        </w:rPr>
        <w:t>약 (    ) 명</w:t>
      </w:r>
    </w:p>
    <w:p w:rsidR="00BB0DB5" w:rsidRDefault="00BB0DB5" w:rsidP="00BB0DB5">
      <w:pPr>
        <w:pStyle w:val="a3"/>
        <w:snapToGrid/>
      </w:pPr>
      <w:r>
        <w:rPr>
          <w:rFonts w:ascii="맑은 고딕" w:eastAsia="맑은 고딕"/>
          <w:b/>
        </w:rPr>
        <w:t>-&gt; 필수응답 아님</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44. 하루 평균 응급실 내 의사 인력은 몇 명 입니까? (응급의학과 전공의만 답해주세요)</w:t>
      </w:r>
    </w:p>
    <w:p w:rsidR="00BB0DB5" w:rsidRDefault="00BB0DB5" w:rsidP="00BB0DB5">
      <w:pPr>
        <w:pStyle w:val="a3"/>
        <w:snapToGrid/>
      </w:pPr>
      <w:r>
        <w:rPr>
          <w:rFonts w:ascii="맑은 고딕"/>
          <w:b/>
        </w:rPr>
        <w:t xml:space="preserve">1. </w:t>
      </w:r>
      <w:r>
        <w:rPr>
          <w:rFonts w:ascii="맑은 고딕" w:eastAsia="맑은 고딕"/>
        </w:rPr>
        <w:t>약 (    ) 명</w:t>
      </w:r>
    </w:p>
    <w:p w:rsidR="00BB0DB5" w:rsidRDefault="00BB0DB5" w:rsidP="00BB0DB5">
      <w:pPr>
        <w:pStyle w:val="a3"/>
        <w:snapToGrid/>
      </w:pPr>
      <w:r>
        <w:rPr>
          <w:rFonts w:ascii="맑은 고딕" w:eastAsia="맑은 고딕"/>
          <w:b/>
        </w:rPr>
        <w:t>-&gt; 필수응답 아님</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5. 누적된 피로와 불충분한 수면으로 환자에게 올바른 진료를 시행하지 못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6. 과도한 업무량으로 인해 환자에게 올바른 진료를 시행하지 못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7. 환자가 귀하에게 가한 신체적/언어적 폭력으로 인해 환자에게 올바른 진료를 시행하지 못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8. 의학지식의 부족으로 인해 환자에게 올바른 진료를 시행하지 못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pPr>
      <w:r>
        <w:rPr>
          <w:rFonts w:ascii="맑은 고딕" w:eastAsia="맑은 고딕"/>
        </w:rPr>
        <w:t>49. 상급자의 능력부족으로 인해 환자에게 올바른 진료를 시행하지 못한 적이 있습니까?</w:t>
      </w:r>
    </w:p>
    <w:p w:rsidR="00BB0DB5" w:rsidRDefault="00BB0DB5" w:rsidP="00BB0DB5">
      <w:pPr>
        <w:pStyle w:val="a3"/>
        <w:snapToGrid/>
      </w:pPr>
      <w:r>
        <w:rPr>
          <w:rFonts w:ascii="맑은 고딕" w:eastAsia="맑은 고딕"/>
        </w:rPr>
        <w:t>1. 예 2. 아니오</w:t>
      </w:r>
    </w:p>
    <w:p w:rsidR="00BB0DB5" w:rsidRDefault="00BB0DB5" w:rsidP="00BB0DB5">
      <w:pPr>
        <w:pStyle w:val="a3"/>
        <w:ind w:left="240" w:hanging="240"/>
        <w:rPr>
          <w:rFonts w:ascii="맑은 고딕" w:eastAsia="맑은 고딕"/>
        </w:rPr>
      </w:pPr>
    </w:p>
    <w:p w:rsidR="00BB0DB5" w:rsidRDefault="00BB0DB5" w:rsidP="00BB0DB5">
      <w:pPr>
        <w:pStyle w:val="a3"/>
        <w:snapToGrid/>
      </w:pPr>
      <w:r>
        <w:rPr>
          <w:rFonts w:ascii="맑은 고딕" w:eastAsia="맑은 고딕"/>
        </w:rPr>
        <w:t>50. 귀하가 당직 근무 시 응급환자에 대해 담당교수와 논의하려고 할 때 신속하고 원활하게 소통 했다고 생각하는 비율은 몇 % 입니까?</w:t>
      </w:r>
    </w:p>
    <w:p w:rsidR="00BB0DB5" w:rsidRDefault="00BB0DB5" w:rsidP="00BB0DB5">
      <w:pPr>
        <w:pStyle w:val="a3"/>
        <w:ind w:left="240" w:hanging="240"/>
      </w:pPr>
      <w:r>
        <w:rPr>
          <w:rFonts w:ascii="맑은 고딕"/>
        </w:rPr>
        <w:t xml:space="preserve">(   ) % </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 xml:space="preserve">51. 귀하의 병원에 무면허진료보조인력 (UA, Unlicensed Assistant)가 있습니까? </w:t>
      </w:r>
    </w:p>
    <w:p w:rsidR="00BB0DB5" w:rsidRDefault="00BB0DB5" w:rsidP="00BB0DB5">
      <w:pPr>
        <w:pStyle w:val="a3"/>
        <w:snapToGrid/>
      </w:pPr>
      <w:r>
        <w:rPr>
          <w:rFonts w:ascii="맑은 고딕" w:eastAsia="맑은 고딕"/>
        </w:rPr>
        <w:t>* UA(Unlicensed Assistant)는 합법적이지 않으나, 의사의 업무 중 일부를 위임받아 대신하는 간호사를 말하며, Physician Assistant (PA), Surgery Assistant, Nurse Practitioner 등 부르는 명칭이 다양하다.</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lastRenderedPageBreak/>
        <w:t>52. 귀하의 병원에서 무면허진료보조인력 (UA, Unlicensed Assistant)가 독립적으로 침습적 술기를 직접 하는 것을 본 적이 있습니까? (침습적 술기: 동맥천자, A line, 중심정맥관 삽입, 뇌척수액 검사, 흉관 삽입, 복수천자) (51번 “예”라고 답하신 분만 응답해주세요)</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53. 귀하의 병원에서 무면허진료보조인력 (UA, Unlicensed Assistant)가 독립적으로 약 처방 하는 것을 본 적이 있습니까? (51번 “예”라고 답하신 분만 응답해주세요)</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rPr>
          <w:rFonts w:ascii="맑은 고딕" w:eastAsia="맑은 고딕"/>
        </w:rPr>
      </w:pPr>
    </w:p>
    <w:p w:rsidR="00BB0DB5" w:rsidRDefault="00BB0DB5" w:rsidP="00BB0DB5">
      <w:pPr>
        <w:pStyle w:val="a3"/>
        <w:snapToGrid/>
      </w:pPr>
      <w:r>
        <w:rPr>
          <w:rFonts w:ascii="맑은 고딕" w:eastAsia="맑은 고딕"/>
        </w:rPr>
        <w:t>54. 귀하의 병원에서 무면허진료보조인력 (UA, Unlicensed Assistant)가 수술을 직접 집도하는 것을 본 적이 있습니까? (51번 “예”라고 답하신 분만 응답해주세요)</w:t>
      </w:r>
    </w:p>
    <w:p w:rsidR="00BB0DB5" w:rsidRDefault="00BB0DB5" w:rsidP="00BB0DB5">
      <w:pPr>
        <w:pStyle w:val="a3"/>
        <w:snapToGrid/>
      </w:pPr>
      <w:r>
        <w:rPr>
          <w:rFonts w:ascii="맑은 고딕" w:eastAsia="맑은 고딕"/>
        </w:rPr>
        <w:t>1. 예 2. 아니오</w:t>
      </w:r>
    </w:p>
    <w:p w:rsidR="00BB0DB5" w:rsidRDefault="00BB0DB5" w:rsidP="00BB0DB5">
      <w:pPr>
        <w:pStyle w:val="a3"/>
        <w:snapToGrid/>
        <w:ind w:left="240" w:hanging="240"/>
        <w:rPr>
          <w:rFonts w:ascii="맑은 고딕" w:eastAsia="맑은 고딕"/>
        </w:rPr>
      </w:pPr>
    </w:p>
    <w:p w:rsidR="00BB0DB5" w:rsidRDefault="00BB0DB5" w:rsidP="00BB0DB5">
      <w:pPr>
        <w:pStyle w:val="a3"/>
        <w:snapToGrid/>
      </w:pPr>
      <w:r>
        <w:rPr>
          <w:rFonts w:ascii="맑은 고딕" w:eastAsia="맑은 고딕"/>
        </w:rPr>
        <w:t xml:space="preserve">55. 귀하께서 무면허진료보조인력 (UA, Unlicensed Assistant)로 인해 교육적 기회를 박탈당했다고 느낀 적이 있습니까? (51번 “예”라고 답하신 분만 응답해주세요) </w:t>
      </w:r>
    </w:p>
    <w:p w:rsidR="00BB0DB5" w:rsidRDefault="00BB0DB5" w:rsidP="00BB0DB5">
      <w:pPr>
        <w:pStyle w:val="a3"/>
        <w:snapToGrid/>
      </w:pPr>
      <w:r>
        <w:rPr>
          <w:rFonts w:ascii="맑은 고딕" w:eastAsia="맑은 고딕"/>
        </w:rPr>
        <w:t>1. 예 2. 아니오</w:t>
      </w:r>
    </w:p>
    <w:p w:rsidR="00BB0DB5" w:rsidRDefault="00BB0DB5" w:rsidP="00BB0DB5">
      <w:pPr>
        <w:pStyle w:val="a3"/>
        <w:spacing w:after="16" w:line="288" w:lineRule="auto"/>
        <w:rPr>
          <w:rFonts w:ascii="맑은 고딕" w:eastAsia="맑은 고딕"/>
        </w:rPr>
      </w:pPr>
    </w:p>
    <w:p w:rsidR="00BB0DB5" w:rsidRDefault="00BB0DB5" w:rsidP="00BB0DB5">
      <w:pPr>
        <w:pStyle w:val="a3"/>
        <w:rPr>
          <w:rFonts w:ascii="맑은 고딕" w:eastAsia="맑은 고딕"/>
        </w:rPr>
      </w:pPr>
    </w:p>
    <w:p w:rsidR="00BB0DB5" w:rsidRDefault="00BB0DB5" w:rsidP="00BB0DB5">
      <w:pPr>
        <w:pStyle w:val="a3"/>
        <w:rPr>
          <w:rFonts w:ascii="맑은 고딕" w:eastAsia="맑은 고딕"/>
        </w:rPr>
      </w:pPr>
    </w:p>
    <w:p w:rsidR="00BB0DB5" w:rsidRDefault="00BB0DB5" w:rsidP="00BB0DB5">
      <w:pPr>
        <w:pStyle w:val="a3"/>
        <w:snapToGrid/>
      </w:pPr>
      <w:r>
        <w:rPr>
          <w:rFonts w:ascii="맑은 고딕" w:eastAsia="맑은 고딕"/>
          <w:b/>
          <w:sz w:val="40"/>
        </w:rPr>
        <w:t>설문에 응해주셔서 대단히 감사합니다.</w:t>
      </w:r>
    </w:p>
    <w:p w:rsidR="00BB0DB5" w:rsidRDefault="00BB0DB5">
      <w:pPr>
        <w:widowControl/>
        <w:wordWrap/>
        <w:autoSpaceDE/>
        <w:autoSpaceDN/>
        <w:rPr>
          <w:rFonts w:ascii="바탕" w:eastAsia="바탕"/>
          <w:color w:val="000000"/>
          <w:shd w:val="clear" w:color="000000" w:fill="auto"/>
        </w:rPr>
      </w:pPr>
      <w:r>
        <w:br w:type="page"/>
      </w:r>
    </w:p>
    <w:p w:rsidR="00BB0DB5" w:rsidRPr="00D354B8" w:rsidRDefault="00BB0DB5" w:rsidP="00BB0DB5">
      <w:pPr>
        <w:pStyle w:val="10"/>
        <w:contextualSpacing w:val="0"/>
        <w:jc w:val="center"/>
        <w:rPr>
          <w:rFonts w:asciiTheme="minorEastAsia" w:hAnsiTheme="minorEastAsia"/>
          <w:b/>
          <w:sz w:val="36"/>
          <w:szCs w:val="36"/>
        </w:rPr>
      </w:pPr>
      <w:r w:rsidRPr="00D354B8">
        <w:rPr>
          <w:rFonts w:asciiTheme="minorEastAsia" w:hAnsiTheme="minorEastAsia" w:cs="Arial Unicode MS"/>
          <w:b/>
          <w:sz w:val="36"/>
          <w:szCs w:val="36"/>
        </w:rPr>
        <w:lastRenderedPageBreak/>
        <w:t>2018 전국 전공의 병원평가 설문조사</w:t>
      </w:r>
      <w:r w:rsidRPr="00D354B8">
        <w:rPr>
          <w:rFonts w:asciiTheme="minorEastAsia" w:hAnsiTheme="minorEastAsia" w:cs="Arial Unicode MS" w:hint="eastAsia"/>
          <w:b/>
          <w:sz w:val="36"/>
          <w:szCs w:val="36"/>
        </w:rPr>
        <w:t xml:space="preserve"> (문항 개발)</w:t>
      </w:r>
    </w:p>
    <w:p w:rsidR="00BB0DB5" w:rsidRPr="00D354B8" w:rsidRDefault="00BB0DB5" w:rsidP="00BB0DB5">
      <w:pPr>
        <w:pStyle w:val="10"/>
        <w:contextualSpacing w:val="0"/>
        <w:rPr>
          <w:rFonts w:asciiTheme="minorEastAsia" w:hAnsiTheme="minorEastAsia"/>
        </w:rPr>
      </w:pPr>
    </w:p>
    <w:sdt>
      <w:sdtPr>
        <w:rPr>
          <w:rFonts w:asciiTheme="minorEastAsia" w:hAnsiTheme="minorEastAsia"/>
        </w:rPr>
        <w:id w:val="280363172"/>
        <w:docPartObj>
          <w:docPartGallery w:val="Table of Contents"/>
          <w:docPartUnique/>
        </w:docPartObj>
      </w:sdtPr>
      <w:sdtContent>
        <w:p w:rsidR="00BB0DB5" w:rsidRPr="00D354B8" w:rsidRDefault="00BB0DB5" w:rsidP="00BB0DB5">
          <w:pPr>
            <w:pStyle w:val="10"/>
            <w:numPr>
              <w:ilvl w:val="0"/>
              <w:numId w:val="8"/>
            </w:numPr>
            <w:rPr>
              <w:rFonts w:asciiTheme="minorEastAsia" w:hAnsiTheme="minorEastAsia"/>
              <w:b/>
              <w:sz w:val="48"/>
              <w:szCs w:val="48"/>
            </w:rPr>
          </w:pPr>
          <w:r w:rsidRPr="00D354B8">
            <w:rPr>
              <w:rFonts w:asciiTheme="minorEastAsia" w:hAnsiTheme="minorEastAsia"/>
            </w:rPr>
            <w:fldChar w:fldCharType="begin"/>
          </w:r>
          <w:r w:rsidRPr="00D354B8">
            <w:rPr>
              <w:rFonts w:asciiTheme="minorEastAsia" w:hAnsiTheme="minorEastAsia"/>
            </w:rPr>
            <w:instrText xml:space="preserve"> TOC \h \u \z \n </w:instrText>
          </w:r>
          <w:r w:rsidRPr="00D354B8">
            <w:rPr>
              <w:rFonts w:asciiTheme="minorEastAsia" w:hAnsiTheme="minorEastAsia"/>
            </w:rPr>
            <w:fldChar w:fldCharType="separate"/>
          </w:r>
          <w:r w:rsidRPr="00D354B8">
            <w:rPr>
              <w:rFonts w:asciiTheme="minorEastAsia" w:hAnsiTheme="minorEastAsia" w:cs="Arial Unicode MS"/>
              <w:b/>
              <w:sz w:val="48"/>
              <w:szCs w:val="48"/>
            </w:rPr>
            <w:t xml:space="preserve">개인 정보 </w:t>
          </w:r>
          <w:r w:rsidRPr="00D354B8">
            <w:rPr>
              <w:rFonts w:asciiTheme="minorEastAsia" w:hAnsiTheme="minorEastAsia"/>
            </w:rPr>
            <w:fldChar w:fldCharType="end"/>
          </w:r>
        </w:p>
      </w:sdtContent>
    </w:sdt>
    <w:p w:rsidR="00BB0DB5" w:rsidRPr="00D354B8" w:rsidRDefault="00BB0DB5" w:rsidP="00BB0DB5">
      <w:pPr>
        <w:pStyle w:val="10"/>
        <w:contextualSpacing w:val="0"/>
        <w:rPr>
          <w:rFonts w:asciiTheme="minorEastAsia" w:hAnsiTheme="minorEastAsia"/>
          <w:i/>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Q1</w:t>
      </w:r>
      <w:r w:rsidRPr="00D354B8">
        <w:rPr>
          <w:rFonts w:asciiTheme="minorEastAsia" w:hAnsiTheme="minorEastAsia" w:cs="Arial Unicode MS"/>
          <w:sz w:val="20"/>
          <w:szCs w:val="20"/>
        </w:rPr>
        <w:t>. 귀하의 성별을 다음의 보기에서 선택해 주시기 바랍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남성  2) 여성</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2. 귀하의  만 나이를 아래에 기입해 주시기 바랍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만_____세</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3. 귀하의 수련병원은? (설문조사는 익명으로 진행됩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___________ (주관식 서술)</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Q4</w:t>
      </w:r>
      <w:r w:rsidRPr="00D354B8">
        <w:rPr>
          <w:rFonts w:asciiTheme="minorEastAsia" w:hAnsiTheme="minorEastAsia" w:cs="Arial Unicode MS"/>
          <w:sz w:val="20"/>
          <w:szCs w:val="20"/>
        </w:rPr>
        <w:t>. 귀하의 수련 연차를 다음의 보기에서 선택해 주시기 바랍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인턴 2) 레지던트 1년 3) 레지던트 2년 4) 레지던트 3년 5) 레지던트 4년</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5. 귀하의 수련 과를 다음의 보기에서 선택해 주시기 바랍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인턴 2) 가정의학과 3) 결핵과 4) 내과 5) 마취통증의학과 </w:t>
      </w:r>
      <w:r w:rsidRPr="00D354B8">
        <w:rPr>
          <w:rFonts w:asciiTheme="minorEastAsia" w:hAnsiTheme="minorEastAsia" w:cs="Arial Unicode MS"/>
          <w:sz w:val="20"/>
          <w:szCs w:val="20"/>
        </w:rPr>
        <w:br/>
        <w:t>6) 방사선종양학과 7) 병리과 8) 비뇨의학과 9) 산부인과 10) 성형외과 11) 소아청소년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2) 신경과 13) 신경외과 14) 안과 15) 영상의학과 16) 외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7) 응급의학과 18) 이비인후과 19) 재활의학과 20) 정신건강의학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1) 정형외과 22) 직업환경의학과 23) 진단검사의학과 24) 피부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5) 핵의학과 26) 흉부외과 27) 예방의학과 28) 기타 (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6. 귀하의 주관적 건강 수준을 다음의 보기에서 선택해 주시기 바랍니다. (또래와 비교했을 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아주 건강하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건강한 편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가끔 이상이 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5) 자주 이상이 있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7. 귀하의 주관적 삶의 질을 다음의 보기에서 선택해 주시기 바랍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아주 좋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좋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나쁘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아주 나쁘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Q8</w:t>
      </w:r>
      <w:r w:rsidRPr="00D354B8">
        <w:rPr>
          <w:rFonts w:asciiTheme="minorEastAsia" w:hAnsiTheme="minorEastAsia" w:cs="Arial Unicode MS"/>
          <w:sz w:val="20"/>
          <w:szCs w:val="20"/>
        </w:rPr>
        <w:t>. 경품 추첨을 위해 본인의 연락처(핸드폰 번호)를 적어주십시오. (필수응답 아님)</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010-0000-0000)</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_____________________________________</w:t>
      </w:r>
    </w:p>
    <w:p w:rsidR="00BB0DB5" w:rsidRPr="00D354B8" w:rsidRDefault="00BB0DB5" w:rsidP="00BB0DB5">
      <w:pPr>
        <w:pStyle w:val="10"/>
        <w:contextualSpacing w:val="0"/>
        <w:rPr>
          <w:rFonts w:asciiTheme="minorEastAsia" w:hAnsiTheme="minorEastAsia"/>
          <w:b/>
          <w:sz w:val="20"/>
          <w:szCs w:val="20"/>
        </w:rPr>
      </w:pPr>
      <w:r w:rsidRPr="00D354B8">
        <w:rPr>
          <w:rFonts w:asciiTheme="minorEastAsia" w:hAnsiTheme="minorEastAsia"/>
          <w:b/>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rPr>
        <w:br w:type="page"/>
      </w:r>
    </w:p>
    <w:sdt>
      <w:sdtPr>
        <w:rPr>
          <w:rFonts w:asciiTheme="minorEastAsia" w:hAnsiTheme="minorEastAsia"/>
        </w:rPr>
        <w:id w:val="280363173"/>
        <w:docPartObj>
          <w:docPartGallery w:val="Table of Contents"/>
          <w:docPartUnique/>
        </w:docPartObj>
      </w:sdtPr>
      <w:sdtContent>
        <w:p w:rsidR="00BB0DB5" w:rsidRPr="00D354B8" w:rsidRDefault="00BB0DB5" w:rsidP="00BB0DB5">
          <w:pPr>
            <w:pStyle w:val="10"/>
            <w:contextualSpacing w:val="0"/>
            <w:rPr>
              <w:rFonts w:asciiTheme="minorEastAsia" w:hAnsiTheme="minorEastAsia"/>
              <w:sz w:val="48"/>
              <w:szCs w:val="48"/>
            </w:rPr>
          </w:pPr>
          <w:r w:rsidRPr="00D354B8">
            <w:rPr>
              <w:rFonts w:asciiTheme="minorEastAsia" w:hAnsiTheme="minorEastAsia"/>
            </w:rPr>
            <w:fldChar w:fldCharType="begin"/>
          </w:r>
          <w:r w:rsidRPr="00D354B8">
            <w:rPr>
              <w:rFonts w:asciiTheme="minorEastAsia" w:hAnsiTheme="minorEastAsia"/>
            </w:rPr>
            <w:instrText xml:space="preserve"> TOC \h \u \z \n </w:instrText>
          </w:r>
          <w:r w:rsidRPr="00D354B8">
            <w:rPr>
              <w:rFonts w:asciiTheme="minorEastAsia" w:hAnsiTheme="minorEastAsia"/>
            </w:rPr>
            <w:fldChar w:fldCharType="separate"/>
          </w:r>
          <w:r w:rsidRPr="00D354B8">
            <w:rPr>
              <w:rFonts w:asciiTheme="minorEastAsia" w:hAnsiTheme="minorEastAsia"/>
              <w:sz w:val="48"/>
              <w:szCs w:val="48"/>
            </w:rPr>
            <w:t xml:space="preserve"> </w:t>
          </w:r>
          <w:r w:rsidRPr="00D354B8">
            <w:rPr>
              <w:rFonts w:asciiTheme="minorEastAsia" w:hAnsiTheme="minorEastAsia" w:cs="Arial Unicode MS"/>
              <w:b/>
              <w:sz w:val="48"/>
              <w:szCs w:val="48"/>
            </w:rPr>
            <w:t xml:space="preserve">B. 전공의 근무환경 </w:t>
          </w:r>
          <w:r w:rsidRPr="00D354B8">
            <w:rPr>
              <w:rFonts w:asciiTheme="minorEastAsia" w:hAnsiTheme="minorEastAsia"/>
            </w:rPr>
            <w:fldChar w:fldCharType="end"/>
          </w:r>
        </w:p>
      </w:sdtContent>
    </w:sdt>
    <w:p w:rsidR="00BB0DB5" w:rsidRPr="00D354B8" w:rsidRDefault="00BB0DB5" w:rsidP="00BB0DB5">
      <w:pPr>
        <w:pStyle w:val="10"/>
        <w:contextualSpacing w:val="0"/>
        <w:rPr>
          <w:rFonts w:asciiTheme="minorEastAsia" w:hAnsiTheme="minorEastAsia" w:cs="Arial Unicode MS"/>
          <w:b/>
          <w:sz w:val="36"/>
          <w:szCs w:val="36"/>
        </w:rPr>
      </w:pPr>
      <w:r w:rsidRPr="00D354B8">
        <w:rPr>
          <w:rFonts w:asciiTheme="minorEastAsia" w:hAnsiTheme="minorEastAsia" w:cs="Arial Unicode MS"/>
          <w:b/>
          <w:sz w:val="36"/>
          <w:szCs w:val="36"/>
        </w:rPr>
        <w:t>(근무시간, 휴식시간, 급여, 시설 및 복지, 인간관계)</w:t>
      </w:r>
      <w:bookmarkStart w:id="1" w:name="_zep9noaqs7j3" w:colFirst="0" w:colLast="0"/>
      <w:bookmarkEnd w:id="1"/>
    </w:p>
    <w:p w:rsidR="00BB0DB5" w:rsidRPr="00D354B8" w:rsidRDefault="00BB0DB5" w:rsidP="00BB0DB5">
      <w:pPr>
        <w:pStyle w:val="10"/>
        <w:contextualSpacing w:val="0"/>
        <w:rPr>
          <w:rFonts w:asciiTheme="minorEastAsia" w:hAnsiTheme="minorEastAsia" w:cs="Arial Unicode MS"/>
          <w:b/>
          <w:sz w:val="36"/>
          <w:szCs w:val="36"/>
        </w:rPr>
      </w:pPr>
    </w:p>
    <w:p w:rsidR="00BB0DB5" w:rsidRPr="00D354B8" w:rsidRDefault="00BB0DB5" w:rsidP="00BB0DB5">
      <w:pPr>
        <w:pStyle w:val="10"/>
        <w:contextualSpacing w:val="0"/>
        <w:rPr>
          <w:rFonts w:asciiTheme="minorEastAsia" w:hAnsiTheme="minorEastAsia"/>
          <w:b/>
          <w:sz w:val="36"/>
          <w:szCs w:val="36"/>
        </w:rPr>
      </w:pPr>
      <w:r w:rsidRPr="00D354B8">
        <w:rPr>
          <w:rFonts w:asciiTheme="minorEastAsia" w:hAnsiTheme="minorEastAsia" w:cs="Arial Unicode MS"/>
          <w:b/>
        </w:rPr>
        <w:t>&lt;근무 환경 전반&gt;</w:t>
      </w:r>
      <w:bookmarkStart w:id="2" w:name="_p33icg7rsjdx" w:colFirst="0" w:colLast="0"/>
      <w:bookmarkEnd w:id="2"/>
      <w:r w:rsidRPr="00D354B8">
        <w:rPr>
          <w:rFonts w:asciiTheme="minorEastAsia" w:hAnsiTheme="minorEastAsia" w:hint="eastAsia"/>
          <w:b/>
        </w:rPr>
        <w:br/>
      </w:r>
      <w:r w:rsidRPr="00D354B8">
        <w:rPr>
          <w:rFonts w:asciiTheme="minorEastAsia" w:hAnsiTheme="minorEastAsia"/>
          <w:sz w:val="20"/>
          <w:szCs w:val="20"/>
        </w:rPr>
        <w:t>Q1</w:t>
      </w:r>
      <w:r w:rsidRPr="00D354B8">
        <w:rPr>
          <w:rFonts w:asciiTheme="minorEastAsia" w:hAnsiTheme="minorEastAsia" w:cs="Arial Unicode MS"/>
          <w:sz w:val="20"/>
          <w:szCs w:val="20"/>
        </w:rPr>
        <w:t>. 귀하의 전반적인 근무환경에 만족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매우 만족  2) 만족  3) 보통  4) 불만족  5) 매우 불만족</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2. (Q1.에서 4, 5 선택한 경우) 근무환경에 만족하지 못하는 이유는 무엇입니까? (다중 선택)</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근무 시간  2) 근무 강도  3) 급여 4)  시설  5) 복지  6) 인간 관계  7) 기타 (주관식 서술)</w:t>
      </w:r>
    </w:p>
    <w:p w:rsidR="00BB0DB5" w:rsidRPr="00D354B8" w:rsidRDefault="00BB0DB5" w:rsidP="00BB0DB5">
      <w:pPr>
        <w:pStyle w:val="10"/>
        <w:contextualSpacing w:val="0"/>
        <w:rPr>
          <w:rFonts w:asciiTheme="minorEastAsia" w:hAnsiTheme="minorEastAsia"/>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3. 2015.12 제정된 [전공의의 수련환경 개선 및 지위 향상을 위한 법률] (이하 전공의법)에서는 전공의의 근무 시간에 대한 사항을 다음과 같이 규정하고 있습니다.</w:t>
      </w:r>
    </w:p>
    <w:p w:rsidR="00BB0DB5" w:rsidRPr="00D354B8" w:rsidRDefault="00BB0DB5" w:rsidP="00BB0DB5">
      <w:pPr>
        <w:pStyle w:val="10"/>
        <w:contextualSpacing w:val="0"/>
        <w:rPr>
          <w:rFonts w:asciiTheme="minorEastAsia" w:hAnsiTheme="minorEastAsia"/>
          <w:i/>
          <w:sz w:val="20"/>
          <w:szCs w:val="20"/>
        </w:rPr>
      </w:pPr>
    </w:p>
    <w:p w:rsidR="00BB0DB5" w:rsidRPr="00D354B8" w:rsidRDefault="00BB0DB5" w:rsidP="00BB0DB5">
      <w:pPr>
        <w:pStyle w:val="10"/>
        <w:numPr>
          <w:ilvl w:val="0"/>
          <w:numId w:val="9"/>
        </w:numPr>
        <w:rPr>
          <w:rFonts w:asciiTheme="minorEastAsia" w:hAnsiTheme="minorEastAsia"/>
          <w:i/>
          <w:sz w:val="20"/>
          <w:szCs w:val="20"/>
        </w:rPr>
      </w:pPr>
      <w:r w:rsidRPr="00D354B8">
        <w:rPr>
          <w:rFonts w:asciiTheme="minorEastAsia" w:hAnsiTheme="minorEastAsia" w:cs="Arial Unicode MS"/>
          <w:i/>
          <w:sz w:val="20"/>
          <w:szCs w:val="20"/>
        </w:rPr>
        <w:t>주당 근무시간 80시간 제한(교육적 목적으로 8시간까지 연장 가능)</w:t>
      </w:r>
    </w:p>
    <w:p w:rsidR="00BB0DB5" w:rsidRPr="00D354B8" w:rsidRDefault="00BB0DB5" w:rsidP="00BB0DB5">
      <w:pPr>
        <w:pStyle w:val="10"/>
        <w:numPr>
          <w:ilvl w:val="0"/>
          <w:numId w:val="9"/>
        </w:numPr>
        <w:rPr>
          <w:rFonts w:asciiTheme="minorEastAsia" w:hAnsiTheme="minorEastAsia"/>
          <w:i/>
          <w:sz w:val="20"/>
          <w:szCs w:val="20"/>
        </w:rPr>
      </w:pPr>
      <w:r w:rsidRPr="00D354B8">
        <w:rPr>
          <w:rFonts w:asciiTheme="minorEastAsia" w:hAnsiTheme="minorEastAsia" w:cs="Arial Unicode MS"/>
          <w:i/>
          <w:sz w:val="20"/>
          <w:szCs w:val="20"/>
        </w:rPr>
        <w:t>36시간이 초과하는 연속근무 금지(응급 상황인 경우 4시간까지 연장 가능)</w:t>
      </w:r>
    </w:p>
    <w:p w:rsidR="00BB0DB5" w:rsidRPr="00D354B8" w:rsidRDefault="00BB0DB5" w:rsidP="00BB0DB5">
      <w:pPr>
        <w:pStyle w:val="10"/>
        <w:numPr>
          <w:ilvl w:val="0"/>
          <w:numId w:val="9"/>
        </w:numPr>
        <w:rPr>
          <w:rFonts w:asciiTheme="minorEastAsia" w:hAnsiTheme="minorEastAsia"/>
          <w:i/>
          <w:sz w:val="20"/>
          <w:szCs w:val="20"/>
        </w:rPr>
      </w:pPr>
      <w:r w:rsidRPr="00D354B8">
        <w:rPr>
          <w:rFonts w:asciiTheme="minorEastAsia" w:hAnsiTheme="minorEastAsia" w:cs="Arial Unicode MS"/>
          <w:i/>
          <w:sz w:val="20"/>
          <w:szCs w:val="20"/>
        </w:rPr>
        <w:t>근무와 다음 근무 사이에 최소 10시간의 휴식시간 부여</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i/>
          <w:sz w:val="20"/>
          <w:szCs w:val="20"/>
        </w:rPr>
      </w:pPr>
      <w:r w:rsidRPr="00D354B8">
        <w:rPr>
          <w:rFonts w:asciiTheme="minorEastAsia" w:hAnsiTheme="minorEastAsia" w:cs="Arial Unicode MS"/>
          <w:i/>
          <w:sz w:val="20"/>
          <w:szCs w:val="20"/>
        </w:rPr>
        <w:t xml:space="preserve">* 참고: 전공의법 전문 http://likms.assembly.go.kr/law/lawsLawtInqyDetl1010.do?mappingId=%2FlawsLawtInqyDetl1010.do&amp;genActiontypeCd=2ACT1010&amp;genDoctreattypeCd=DOCT2004&amp;contId=2015122200000005&amp;contSid=0001&amp;cachePreid=ALL&amp;genMenuId=menu_serv_nlaw_lawt_1010&amp;viewGb=PROM) </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4. 귀하가 근무하는 병원에서는 전공의법에 명시된 바가 잘 지켜지고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철저히 지켜진다 2) 어느정도 지켜진다 3) 보통이다 4) 잘 지켜지지 않는다 5) 전혀 지켜지지 않는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lastRenderedPageBreak/>
        <w:t xml:space="preserve"> </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b/>
        </w:rPr>
      </w:pPr>
      <w:r w:rsidRPr="00D354B8">
        <w:rPr>
          <w:rFonts w:asciiTheme="minorEastAsia" w:hAnsiTheme="minorEastAsia" w:cs="Arial Unicode MS"/>
          <w:b/>
        </w:rPr>
        <w:t>&lt;근무 시간&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Q5. </w:t>
      </w:r>
      <w:r w:rsidRPr="00D354B8">
        <w:rPr>
          <w:rFonts w:asciiTheme="minorEastAsia" w:hAnsiTheme="minorEastAsia" w:cs="Arial Unicode MS"/>
          <w:sz w:val="20"/>
          <w:szCs w:val="20"/>
        </w:rPr>
        <w:t xml:space="preserve">최근 6개월 간, </w:t>
      </w:r>
      <w:r w:rsidRPr="00D354B8">
        <w:rPr>
          <w:rFonts w:asciiTheme="minorEastAsia" w:hAnsiTheme="minorEastAsia" w:cs="Arial Unicode MS"/>
          <w:b/>
          <w:sz w:val="20"/>
          <w:szCs w:val="20"/>
        </w:rPr>
        <w:t>평균</w:t>
      </w:r>
      <w:r w:rsidRPr="00D354B8">
        <w:rPr>
          <w:rFonts w:asciiTheme="minorEastAsia" w:hAnsiTheme="minorEastAsia" w:cs="Arial Unicode MS"/>
          <w:sz w:val="20"/>
          <w:szCs w:val="20"/>
        </w:rPr>
        <w:t xml:space="preserve"> 1주일에  몇 시간 근무하십니까? </w:t>
      </w:r>
      <w:r w:rsidRPr="00D354B8">
        <w:rPr>
          <w:rFonts w:asciiTheme="minorEastAsia" w:hAnsiTheme="minorEastAsia" w:cs="Arial Unicode MS"/>
          <w:sz w:val="20"/>
          <w:szCs w:val="20"/>
        </w:rPr>
        <w:br/>
        <w:t>(근무시간은 병원에 있었던 총 시간으로 계산하며, 1주일은 총 168시간입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시간 / 1주일</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6. 최근 6개월 간, </w:t>
      </w:r>
      <w:r w:rsidRPr="00D354B8">
        <w:rPr>
          <w:rFonts w:asciiTheme="minorEastAsia" w:hAnsiTheme="minorEastAsia" w:cs="Arial Unicode MS"/>
          <w:b/>
          <w:sz w:val="20"/>
          <w:szCs w:val="20"/>
        </w:rPr>
        <w:t>최대</w:t>
      </w:r>
      <w:r w:rsidRPr="00D354B8">
        <w:rPr>
          <w:rFonts w:asciiTheme="minorEastAsia" w:hAnsiTheme="minorEastAsia" w:cs="Arial Unicode MS"/>
          <w:sz w:val="20"/>
          <w:szCs w:val="20"/>
        </w:rPr>
        <w:t xml:space="preserve"> 1주일에 몇 시간 근무하셨습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근무시간은 병원에 있었던 총 시간으로 계산하며, 1주일은 총 168시간입니다.)</w:t>
      </w:r>
    </w:p>
    <w:p w:rsidR="00BB0DB5" w:rsidRPr="00D354B8" w:rsidRDefault="00BB0DB5" w:rsidP="00BB0DB5">
      <w:pPr>
        <w:pStyle w:val="10"/>
        <w:contextualSpacing w:val="0"/>
        <w:rPr>
          <w:rFonts w:asciiTheme="minorEastAsia" w:hAnsiTheme="minorEastAsia" w:cs="Arial Unicode MS"/>
          <w:sz w:val="20"/>
          <w:szCs w:val="20"/>
        </w:rPr>
      </w:pPr>
      <w:r w:rsidRPr="00D354B8">
        <w:rPr>
          <w:rFonts w:asciiTheme="minorEastAsia" w:hAnsiTheme="minorEastAsia" w:cs="Arial Unicode MS"/>
          <w:sz w:val="20"/>
          <w:szCs w:val="20"/>
        </w:rPr>
        <w:t>____ 시간 / 1주일</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7. 귀하는 지난 4주 동안 최대 연속 수련시간인 36시간을 초과한 적이 한 번 이상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8. (Q7.에서 1을 선택한 경우) 당시 연속해서 몇 시간 근무하셨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 시간</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9. 1주일에 야간 </w:t>
      </w:r>
      <w:r w:rsidRPr="00D354B8">
        <w:rPr>
          <w:rFonts w:asciiTheme="minorEastAsia" w:hAnsiTheme="minorEastAsia" w:cs="Arial Unicode MS"/>
          <w:sz w:val="20"/>
          <w:szCs w:val="20"/>
          <w:u w:val="single"/>
        </w:rPr>
        <w:t>당직근무</w:t>
      </w:r>
      <w:r w:rsidRPr="00D354B8">
        <w:rPr>
          <w:rFonts w:asciiTheme="minorEastAsia" w:hAnsiTheme="minorEastAsia" w:cs="Arial Unicode MS"/>
          <w:sz w:val="20"/>
          <w:szCs w:val="20"/>
        </w:rPr>
        <w:t>(응급의학과의 경우 야간 근로)를 평균 몇 회 하십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회 / 1주일</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0. 귀하가 지금까지 경험한 최대 연속 당직일수는 며칠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 ______ 일</w:t>
      </w:r>
    </w:p>
    <w:p w:rsidR="00BB0DB5" w:rsidRPr="00D354B8" w:rsidRDefault="00BB0DB5" w:rsidP="00BB0DB5">
      <w:pPr>
        <w:pStyle w:val="10"/>
        <w:ind w:left="1120" w:right="100" w:hanging="56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b/>
        </w:rPr>
      </w:pPr>
    </w:p>
    <w:p w:rsidR="00BB0DB5" w:rsidRPr="00D354B8" w:rsidRDefault="00BB0DB5" w:rsidP="00BB0DB5">
      <w:pPr>
        <w:pStyle w:val="10"/>
        <w:contextualSpacing w:val="0"/>
        <w:rPr>
          <w:rFonts w:asciiTheme="minorEastAsia" w:hAnsiTheme="minorEastAsia"/>
          <w:b/>
        </w:rPr>
      </w:pPr>
      <w:r w:rsidRPr="00D354B8">
        <w:rPr>
          <w:rFonts w:asciiTheme="minorEastAsia" w:hAnsiTheme="minorEastAsia" w:cs="Arial Unicode MS"/>
          <w:b/>
        </w:rPr>
        <w:t>&lt;휴식 시간&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1. 당직 근무 종료 후 정규시작 전까지 실질적인 휴식시간은 몇 시간 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1) </w:t>
      </w:r>
      <w:r w:rsidRPr="00D354B8">
        <w:rPr>
          <w:rFonts w:asciiTheme="minorEastAsia" w:hAnsiTheme="minorEastAsia" w:cs="Arial Unicode MS"/>
          <w:sz w:val="20"/>
          <w:szCs w:val="20"/>
        </w:rPr>
        <w:t xml:space="preserve">______ 시간  2) 해당 없음 (당직 근무가 없는 과의 경우 해당 없음에 표시) </w:t>
      </w:r>
    </w:p>
    <w:p w:rsidR="00BB0DB5" w:rsidRPr="00D354B8" w:rsidRDefault="00BB0DB5" w:rsidP="00BB0DB5">
      <w:pPr>
        <w:pStyle w:val="10"/>
        <w:ind w:left="560" w:right="10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Q12</w:t>
      </w:r>
      <w:r w:rsidRPr="00D354B8">
        <w:rPr>
          <w:rFonts w:asciiTheme="minorEastAsia" w:hAnsiTheme="minorEastAsia" w:cs="Arial Unicode MS"/>
          <w:sz w:val="20"/>
          <w:szCs w:val="20"/>
        </w:rPr>
        <w:t>. 근무 중 귀하의 하루 평균 수면시간은 몇 시간 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시간 / 1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Q13. 점심 식사시간에 식사를 할 수 있는 경우가 일주일에 몇 번이나 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번 / 1주일</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4. 한 끼 식사 시에 사용할 수 있는 실질적인 시간(식사시간 + 휴식시간)은 얼마나 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 분</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5. 식사 시간에 받는 콜은 평균 몇 번 정도 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 번</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6. 귀하는 근무 스케줄 상 오프임에도 불구하고 근무를 지속해야 했던 적이 있습니까? </w:t>
      </w:r>
      <w:r w:rsidRPr="00D354B8">
        <w:rPr>
          <w:rFonts w:asciiTheme="minorEastAsia" w:hAnsiTheme="minorEastAsia" w:cs="Arial Unicode MS"/>
          <w:sz w:val="20"/>
          <w:szCs w:val="20"/>
        </w:rPr>
        <w:br/>
        <w:t>(월급 산정 시 근무 시간으로 계산되지 않는 시간 외 근무)</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7. (Q16.에서 1 선택한 경우) 오프임에도 근무를 지속 해야 했던 이유는 무엇입니까? (다중 응답)</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회진  2) 외래  3) 수술  4) 주치의 업무  5) 간호사 콜  6) 응급 상황   7) 교육  8) 연구 및 논문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9) 과내 행사 (회식, 학회)   10) 잡일 (서류작업 등)  11) 기타 (주관식 서술)</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8. (Q16.에서 1 선택한 경우) 위와 같은 사유로 근무를 지속하게 되는 시간은 일주일에 총 합하여 평균 몇 시간 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 시간 / 1주일</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9. 다른 병원으로 파견근무를 할 경우 (예: 서울아산병원 → 홍천아산병원),  병원 이동시 이동, 휴식, 업무 인계에 필요한 충분한 시간을 보장하고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  3) 파견 근무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20. 1개월 근무 시 휴일(24시간 출근하지 않는 날, 휴가 제외)은 며칠이나 부여 받습니까?</w:t>
      </w:r>
    </w:p>
    <w:p w:rsidR="00BB0DB5" w:rsidRPr="00D354B8" w:rsidRDefault="00BB0DB5" w:rsidP="00BB0DB5">
      <w:pPr>
        <w:pStyle w:val="10"/>
        <w:ind w:right="100"/>
        <w:contextualSpacing w:val="0"/>
        <w:rPr>
          <w:rFonts w:asciiTheme="minorEastAsia" w:hAnsiTheme="minorEastAsia"/>
          <w:i/>
          <w:sz w:val="20"/>
          <w:szCs w:val="20"/>
        </w:rPr>
      </w:pPr>
      <w:r w:rsidRPr="00D354B8">
        <w:rPr>
          <w:rFonts w:asciiTheme="minorEastAsia" w:hAnsiTheme="minorEastAsia" w:cs="Arial Unicode MS"/>
          <w:i/>
          <w:sz w:val="20"/>
          <w:szCs w:val="20"/>
        </w:rPr>
        <w:t xml:space="preserve"> ※ 휴일(off): 연차휴가(14일)를 제외하고 24시간 연속으로 쉬는 날, 토일, 공휴일 포함</w:t>
      </w:r>
    </w:p>
    <w:p w:rsidR="00BB0DB5" w:rsidRPr="00D354B8" w:rsidRDefault="00BB0DB5" w:rsidP="00BB0DB5">
      <w:pPr>
        <w:pStyle w:val="10"/>
        <w:ind w:right="100"/>
        <w:contextualSpacing w:val="0"/>
        <w:rPr>
          <w:rFonts w:asciiTheme="minorEastAsia" w:hAnsiTheme="minorEastAsia"/>
          <w:i/>
          <w:sz w:val="20"/>
          <w:szCs w:val="20"/>
        </w:rPr>
      </w:pPr>
      <w:r w:rsidRPr="00D354B8">
        <w:rPr>
          <w:rFonts w:asciiTheme="minorEastAsia" w:hAnsiTheme="minorEastAsia" w:cs="Arial Unicode MS"/>
          <w:i/>
          <w:sz w:val="20"/>
          <w:szCs w:val="20"/>
        </w:rPr>
        <w:t xml:space="preserve"> ※ 휴일은 완전한 Duty-off로, house-call을 받고 나간 경우는 휴일에서 제외</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일 / 1개월</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lastRenderedPageBreak/>
        <w:t>Q21</w:t>
      </w:r>
      <w:r w:rsidRPr="00D354B8">
        <w:rPr>
          <w:rFonts w:asciiTheme="minorEastAsia" w:hAnsiTheme="minorEastAsia" w:cs="Arial Unicode MS"/>
          <w:sz w:val="20"/>
          <w:szCs w:val="20"/>
        </w:rPr>
        <w:t>. 1년간 부여</w:t>
      </w:r>
      <w:r>
        <w:rPr>
          <w:rFonts w:asciiTheme="minorEastAsia" w:hAnsiTheme="minorEastAsia" w:cs="Arial Unicode MS" w:hint="eastAsia"/>
          <w:sz w:val="20"/>
          <w:szCs w:val="20"/>
        </w:rPr>
        <w:t xml:space="preserve"> </w:t>
      </w:r>
      <w:r w:rsidRPr="00D354B8">
        <w:rPr>
          <w:rFonts w:asciiTheme="minorEastAsia" w:hAnsiTheme="minorEastAsia" w:cs="Arial Unicode MS"/>
          <w:sz w:val="20"/>
          <w:szCs w:val="20"/>
        </w:rPr>
        <w:t>받은 휴가는 총 며칠 입니까? (주말 및 공휴일 제외)</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 일 / 1년</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22. (2018년 인턴, 레지던트로 근무 당시) 부여</w:t>
      </w:r>
      <w:r>
        <w:rPr>
          <w:rFonts w:asciiTheme="minorEastAsia" w:hAnsiTheme="minorEastAsia" w:cs="Arial Unicode MS" w:hint="eastAsia"/>
          <w:sz w:val="20"/>
          <w:szCs w:val="20"/>
        </w:rPr>
        <w:t xml:space="preserve"> </w:t>
      </w:r>
      <w:r w:rsidRPr="00D354B8">
        <w:rPr>
          <w:rFonts w:asciiTheme="minorEastAsia" w:hAnsiTheme="minorEastAsia" w:cs="Arial Unicode MS"/>
          <w:sz w:val="20"/>
          <w:szCs w:val="20"/>
        </w:rPr>
        <w:t xml:space="preserve">받은 휴가는 실제로 보장 되었습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  3) 해당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rPr>
      </w:pPr>
      <w:r w:rsidRPr="00D354B8">
        <w:rPr>
          <w:rFonts w:asciiTheme="minorEastAsia" w:hAnsiTheme="minorEastAsia" w:cs="Arial Unicode MS"/>
          <w:b/>
        </w:rPr>
        <w:t>&lt;급여&gt;</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3. 귀하의 근로 계약서에 급여 관련 사항이 명시되어 있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xml:space="preserve">1) 그렇다  2) 잘 모르겠다  3) 아니다 </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Q24. 최근 6개월 간, 귀하의 한달 급여는 평균 얼마입니까? (세후 기준)</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 만원</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ind w:left="43"/>
        <w:contextualSpacing w:val="0"/>
        <w:rPr>
          <w:rFonts w:asciiTheme="minorEastAsia" w:hAnsiTheme="minorEastAsia"/>
          <w:sz w:val="20"/>
          <w:szCs w:val="20"/>
        </w:rPr>
      </w:pPr>
      <w:r w:rsidRPr="00D354B8">
        <w:rPr>
          <w:rFonts w:asciiTheme="minorEastAsia" w:hAnsiTheme="minorEastAsia" w:cs="Arial Unicode MS"/>
          <w:sz w:val="20"/>
          <w:szCs w:val="20"/>
        </w:rPr>
        <w:t>Q25. 최근 6개월 간, 귀하의 평일 하루 평균 야간 당직비는 얼마입니까 ? (일단위로 환산하여 작성)</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1) 평일 ______ 만원 / 일  2) 해당 사항 없음  3) 모르겠다</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ind w:left="43"/>
        <w:contextualSpacing w:val="0"/>
        <w:rPr>
          <w:rFonts w:asciiTheme="minorEastAsia" w:hAnsiTheme="minorEastAsia"/>
          <w:sz w:val="20"/>
          <w:szCs w:val="20"/>
        </w:rPr>
      </w:pPr>
      <w:r w:rsidRPr="00D354B8">
        <w:rPr>
          <w:rFonts w:asciiTheme="minorEastAsia" w:hAnsiTheme="minorEastAsia" w:cs="Arial Unicode MS"/>
          <w:sz w:val="20"/>
          <w:szCs w:val="20"/>
        </w:rPr>
        <w:t>Q26. 최근 6개월 간,  귀하의 휴일 하루 평균 야간 당직비는 얼마입니까 ? (일단위로 환산하여 작성)</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1) 휴일  ______ 만원 / 일  2) 해당 사항 없음  3) 모르겠다</w:t>
      </w:r>
    </w:p>
    <w:p w:rsidR="00BB0DB5" w:rsidRPr="00D354B8" w:rsidRDefault="00BB0DB5" w:rsidP="00BB0DB5">
      <w:pPr>
        <w:pStyle w:val="10"/>
        <w:ind w:left="283" w:hanging="24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 xml:space="preserve">Q27. 최근 6개월 간,  실제 당직 근무를 했음에도 당직비 지급을 받지 못한 경우가 있습니까? </w:t>
      </w:r>
      <w:r w:rsidRPr="00D354B8">
        <w:rPr>
          <w:rFonts w:asciiTheme="minorEastAsia" w:hAnsiTheme="minorEastAsia" w:cs="Arial Unicode MS"/>
          <w:sz w:val="20"/>
          <w:szCs w:val="20"/>
        </w:rPr>
        <w:br/>
        <w:t xml:space="preserve"> (콜당직, 백당직 포함)</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있다  2) 없다  3) 모르겠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Q28. (Q27.에서 1을 선택한 경우) 지급받지 못한 당직비를 환산하면 월 평균 얼마 정도입니까?</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 xml:space="preserve"> 평균 ______ 만원 / 월</w:t>
      </w:r>
    </w:p>
    <w:p w:rsidR="00BB0DB5" w:rsidRPr="00D354B8" w:rsidRDefault="00BB0DB5" w:rsidP="00BB0DB5">
      <w:pPr>
        <w:pStyle w:val="10"/>
        <w:contextualSpacing w:val="0"/>
        <w:rPr>
          <w:rFonts w:asciiTheme="minorEastAsia" w:hAnsiTheme="minorEastAsia"/>
          <w:b/>
        </w:rPr>
      </w:pPr>
    </w:p>
    <w:p w:rsidR="00BB0DB5" w:rsidRPr="00D354B8" w:rsidRDefault="00BB0DB5" w:rsidP="00BB0DB5">
      <w:pPr>
        <w:pStyle w:val="10"/>
        <w:contextualSpacing w:val="0"/>
        <w:rPr>
          <w:rFonts w:asciiTheme="minorEastAsia" w:hAnsiTheme="minorEastAsia"/>
        </w:rPr>
      </w:pPr>
      <w:r w:rsidRPr="00D354B8">
        <w:rPr>
          <w:rFonts w:asciiTheme="minorEastAsia" w:hAnsiTheme="minorEastAsia" w:cs="Arial Unicode MS"/>
          <w:b/>
        </w:rPr>
        <w:t>&lt;시설 및 복지&gt;</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9. 귀하가 근무하는 병원 내 전반적인 근로 시설에 만족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 xml:space="preserve">1) 예   2) 아니오 </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30. (Q.29에서 2를 선택한 경우) 만족하지 못하는 이유는 무엇입니까? (다중 응답)</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시설 부재  2) 공간 협소  3) 필요 물품 부족 (PC, 프린터 등)  4) 청소 등 관리 소홀  5) 기타 (주관식)</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Q31. 귀하가 근무하는 병원에서는</w:t>
      </w:r>
      <w:r w:rsidRPr="00D354B8">
        <w:rPr>
          <w:rFonts w:asciiTheme="minorEastAsia" w:hAnsiTheme="minorEastAsia"/>
          <w:b/>
          <w:sz w:val="20"/>
          <w:szCs w:val="20"/>
        </w:rPr>
        <w:t xml:space="preserve"> </w:t>
      </w:r>
      <w:r w:rsidRPr="00D354B8">
        <w:rPr>
          <w:rFonts w:asciiTheme="minorEastAsia" w:hAnsiTheme="minorEastAsia" w:cs="Arial Unicode MS"/>
          <w:sz w:val="20"/>
          <w:szCs w:val="20"/>
        </w:rPr>
        <w:t>전공의를 위한 충분한 휴게공간 (당직실 포함)이 제공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예   2) 아니오 </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sz w:val="20"/>
          <w:szCs w:val="20"/>
        </w:rPr>
        <w:t>Q32.</w:t>
      </w:r>
      <w:r w:rsidRPr="00D354B8">
        <w:rPr>
          <w:rFonts w:asciiTheme="minorEastAsia" w:hAnsiTheme="minorEastAsia" w:cs="Arial Unicode MS"/>
          <w:sz w:val="20"/>
          <w:szCs w:val="20"/>
        </w:rPr>
        <w:t xml:space="preserve"> 귀하가 근무하는 병원은 전공의 복지와 관련해 담당부서 (교육수련부 등)와 소통이 잘 이루어집니까?</w:t>
      </w:r>
      <w:r w:rsidRPr="00D354B8">
        <w:rPr>
          <w:rFonts w:asciiTheme="minorEastAsia" w:hAnsiTheme="minorEastAsia"/>
          <w:sz w:val="20"/>
          <w:szCs w:val="20"/>
        </w:rPr>
        <w:t xml:space="preserve"> </w:t>
      </w:r>
      <w:r w:rsidRPr="00D354B8">
        <w:rPr>
          <w:rFonts w:asciiTheme="minorEastAsia" w:hAnsiTheme="minorEastAsia"/>
          <w:sz w:val="20"/>
          <w:szCs w:val="20"/>
        </w:rPr>
        <w:br/>
      </w: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3. 귀하가 근무하는 병원은 전공의를 위한 대표 단체 (전공의협의회 등)가 존재합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4. 귀하가 근무하는 병원에서는 전공의 복지 지원을 위해 따로 지급하는 예산이 있습니까? (병원에서 자체적으로 편성하여 지급하는 예산 만을 의미)</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  3) 모르겠다.</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5. (Q34.에서 1을 선택한 경우) 예산은 1년간 얼마나 지급 됩니까? (개인당 배당 되는 금액으로 환산)</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________ 원 / 개인, 1년간</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6. 귀하가 근무하는 병원에서는 휴가(연가, 병가, 출산휴가 포함) 사용이 자유롭나요?</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7. 결혼, 임신, 경조사 등 개인적인 사정에 대한 스케줄의 유연성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38. (Q36, Q37 중 하나라도 2를 선택한 경우) 그 이유는 무엇입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xml:space="preserve">1) 행정 처리 문제   2) 과내 분위기 및 방침  3) 근무 조율 불가  4) 상급자의 눈치  5) 동료에 대한 미안함 </w:t>
      </w:r>
      <w:r w:rsidRPr="00D354B8">
        <w:rPr>
          <w:rFonts w:asciiTheme="minorEastAsia" w:hAnsiTheme="minorEastAsia" w:cs="Arial Unicode MS"/>
          <w:sz w:val="20"/>
          <w:szCs w:val="20"/>
        </w:rPr>
        <w:br/>
        <w:t>6) 차후 불이익 우려  7) 기타 (주관식 서술)</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sz w:val="20"/>
          <w:szCs w:val="20"/>
        </w:rPr>
        <w:t>※ 전공의법 제 8조에서는 여성전공의의 출산 관련 휴가에 대해서 「근로기준법」 을 준용토록 하고 있으며, 추가 수련에 관한 사항을 보건복지부 산하의 수련환경평가위원회에서 정하도록 하고 있습니다. 이에 따르면 여성 전공의가 임신을 하는 경우 임신을 인지하는 시점부터 산후 1년까지 출산 휴가 3개월을 제외한 기간 동안 야간근무를 포함 주 40시간이 넘는 노동은 원칙적으로 금지되어 있습니다</w:t>
      </w:r>
      <w:r w:rsidRPr="00D354B8">
        <w:rPr>
          <w:rFonts w:asciiTheme="minorEastAsia" w:hAnsiTheme="minorEastAsia"/>
          <w:sz w:val="20"/>
          <w:szCs w:val="20"/>
        </w:rPr>
        <w:t>.</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b/>
          <w:sz w:val="18"/>
          <w:szCs w:val="18"/>
        </w:rPr>
      </w:pPr>
      <w:r w:rsidRPr="00D354B8">
        <w:rPr>
          <w:rFonts w:asciiTheme="minorEastAsia" w:hAnsiTheme="minorEastAsia" w:cs="Arial Unicode MS"/>
          <w:b/>
          <w:sz w:val="18"/>
          <w:szCs w:val="18"/>
        </w:rPr>
        <w:t xml:space="preserve">* 참고 :  전공의법 </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b/>
          <w:i/>
          <w:sz w:val="18"/>
          <w:szCs w:val="18"/>
        </w:rPr>
        <w:t xml:space="preserve">제8조 </w:t>
      </w:r>
      <w:r w:rsidRPr="00D354B8">
        <w:rPr>
          <w:rFonts w:asciiTheme="minorEastAsia" w:hAnsiTheme="minorEastAsia" w:cs="Arial Unicode MS"/>
          <w:i/>
          <w:sz w:val="18"/>
          <w:szCs w:val="18"/>
        </w:rPr>
        <w:t>① 여성전공의에 대한 출산전후휴가 및 유산·사산 휴가에 관하여는 근로기준법 제74조제1항부터 제4항까지를 따른다. (http://likms.assembly.go.kr/law/lawsLawtInqyPopu1070.do)</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i/>
          <w:sz w:val="18"/>
          <w:szCs w:val="18"/>
        </w:rPr>
        <w:t>② 제1항에 따라 발생하는 추가 수련에 관한 사항은 제15조에 따른 수련환경평가위원회에서 정하는 바에 따른다.</w:t>
      </w:r>
    </w:p>
    <w:p w:rsidR="00BB0DB5" w:rsidRPr="00D354B8" w:rsidRDefault="00BB0DB5" w:rsidP="00BB0DB5">
      <w:pPr>
        <w:pStyle w:val="10"/>
        <w:contextualSpacing w:val="0"/>
        <w:rPr>
          <w:rFonts w:asciiTheme="minorEastAsia" w:hAnsiTheme="minorEastAsia"/>
          <w:b/>
          <w:i/>
          <w:sz w:val="18"/>
          <w:szCs w:val="18"/>
        </w:rPr>
      </w:pPr>
    </w:p>
    <w:p w:rsidR="00BB0DB5" w:rsidRPr="00D354B8" w:rsidRDefault="00BB0DB5" w:rsidP="00BB0DB5">
      <w:pPr>
        <w:pStyle w:val="10"/>
        <w:contextualSpacing w:val="0"/>
        <w:rPr>
          <w:rFonts w:asciiTheme="minorEastAsia" w:hAnsiTheme="minorEastAsia"/>
          <w:b/>
          <w:i/>
          <w:sz w:val="18"/>
          <w:szCs w:val="18"/>
        </w:rPr>
      </w:pPr>
      <w:r w:rsidRPr="00D354B8">
        <w:rPr>
          <w:rFonts w:asciiTheme="minorEastAsia" w:hAnsiTheme="minorEastAsia" w:cs="Arial Unicode MS"/>
          <w:b/>
          <w:i/>
          <w:sz w:val="18"/>
          <w:szCs w:val="18"/>
        </w:rPr>
        <w:t>* 참고 : 근로기준법</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b/>
          <w:i/>
          <w:sz w:val="18"/>
          <w:szCs w:val="18"/>
        </w:rPr>
        <w:t xml:space="preserve">제70조제2항 </w:t>
      </w:r>
      <w:r w:rsidRPr="00D354B8">
        <w:rPr>
          <w:rFonts w:asciiTheme="minorEastAsia" w:hAnsiTheme="minorEastAsia" w:cs="Arial Unicode MS"/>
          <w:i/>
          <w:sz w:val="18"/>
          <w:szCs w:val="18"/>
        </w:rPr>
        <w:t>사용자는 임산부와 18세 미만자를 오후 10시부터 오전 6시까지의 시간 및 휴일에 근로시키지 못한다. 다만, 다음 각 호의 어느 하나에 해당하는 경우로서 고용노동부장관의 인가를 받으면 그러하지 아니하다.</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i/>
          <w:sz w:val="18"/>
          <w:szCs w:val="18"/>
        </w:rPr>
        <w:t xml:space="preserve"> - 산후 1년이 지나지 아니한 여성의 동의가 있는 경우</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i/>
          <w:sz w:val="18"/>
          <w:szCs w:val="18"/>
        </w:rPr>
        <w:t xml:space="preserve"> - 임신 중의 여성이 명시적으로 청구하는 경우</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b/>
          <w:i/>
          <w:sz w:val="18"/>
          <w:szCs w:val="18"/>
        </w:rPr>
        <w:t>제71조</w:t>
      </w:r>
      <w:r w:rsidRPr="00D354B8">
        <w:rPr>
          <w:rFonts w:asciiTheme="minorEastAsia" w:hAnsiTheme="minorEastAsia" w:cs="Arial Unicode MS"/>
          <w:i/>
          <w:sz w:val="18"/>
          <w:szCs w:val="18"/>
        </w:rPr>
        <w:t xml:space="preserve"> 사용자는 산후 1년이 지나지 아니한 여성에 대해서는 단체협약이 있는 경우라도 1일에 2시간, 1주일에 6시간, 1년에 150시간을 초과하는 시간외근로를 시키지 못한다.</w:t>
      </w:r>
    </w:p>
    <w:p w:rsidR="00BB0DB5" w:rsidRPr="00D354B8" w:rsidRDefault="00BB0DB5" w:rsidP="00BB0DB5">
      <w:pPr>
        <w:pStyle w:val="10"/>
        <w:contextualSpacing w:val="0"/>
        <w:rPr>
          <w:rFonts w:asciiTheme="minorEastAsia" w:hAnsiTheme="minorEastAsia"/>
          <w:i/>
          <w:sz w:val="18"/>
          <w:szCs w:val="18"/>
        </w:rPr>
      </w:pPr>
      <w:r w:rsidRPr="00D354B8">
        <w:rPr>
          <w:rFonts w:asciiTheme="minorEastAsia" w:hAnsiTheme="minorEastAsia" w:cs="Arial Unicode MS"/>
          <w:b/>
          <w:i/>
          <w:sz w:val="18"/>
          <w:szCs w:val="18"/>
        </w:rPr>
        <w:t xml:space="preserve">제74조 ① </w:t>
      </w:r>
      <w:r w:rsidRPr="00D354B8">
        <w:rPr>
          <w:rFonts w:asciiTheme="minorEastAsia" w:hAnsiTheme="minorEastAsia" w:cs="Arial Unicode MS"/>
          <w:i/>
          <w:sz w:val="18"/>
          <w:szCs w:val="18"/>
        </w:rPr>
        <w:t>사용자는 임신 중의 여성에게 90일(한 번에 둘 이상 자녀를 임신한 경우에는 120일)의 출산전후휴가를 주어야 한다. .. ⑦ 임신 후 12주 이내 또는 36주 이후에 있는 여성 근로자가 1일 2시간의 근로시간 단축을 신청하는 경우 이를 허용하여야 한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39. 귀하는 지금까지의 전공의 과정 중 임신 및 출산 경험이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40. (Q.39에서 1을 선택한 경우) 임신 및 출산 과정에서 힘들었던 점은 무엇이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1) 과중한 업무에 따른 신체적 부담 2) 출산 휴가 등에 따른 과내 눈초리 3) 진로/선발에 따른 불이익</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업무 분담에 따른 미안함 5) 수련 기간 감소에 따른 아쉬움 6) 기타 (주관식 서술)</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41. 일부 학회에서는 임신 전공의의 근무시간 감소에 따라 전문의 자격 취득을 위한 추가수련이 필요하다고 주장하고 있습니다. 이에 찬성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찬성 (추가 수련이 필요하다) 2) 반대 (추가 수련이 필요하지 않다) </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42. 전공의의 진정한 모성보호를 이룩하기 위해 보완할 점이 있다면 기술해 주십시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______________________________________ (주관식 서술)</w:t>
      </w:r>
    </w:p>
    <w:p w:rsidR="00BB0DB5" w:rsidRPr="00D354B8" w:rsidRDefault="00BB0DB5" w:rsidP="00BB0DB5">
      <w:pPr>
        <w:pStyle w:val="10"/>
        <w:ind w:left="43"/>
        <w:contextualSpacing w:val="0"/>
        <w:rPr>
          <w:rFonts w:asciiTheme="minorEastAsia" w:hAnsiTheme="minorEastAsia"/>
          <w:b/>
        </w:rPr>
      </w:pPr>
    </w:p>
    <w:p w:rsidR="00BB0DB5" w:rsidRPr="00D354B8" w:rsidRDefault="00BB0DB5" w:rsidP="00BB0DB5">
      <w:pPr>
        <w:pStyle w:val="10"/>
        <w:contextualSpacing w:val="0"/>
        <w:rPr>
          <w:rFonts w:asciiTheme="minorEastAsia" w:hAnsiTheme="minorEastAsia"/>
          <w:b/>
        </w:rPr>
      </w:pPr>
      <w:r w:rsidRPr="00D354B8">
        <w:rPr>
          <w:rFonts w:asciiTheme="minorEastAsia" w:hAnsiTheme="minorEastAsia" w:cs="Arial Unicode MS"/>
          <w:b/>
        </w:rPr>
        <w:t xml:space="preserve"> &lt;인간 관계&gt;</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43. 귀하는 근무 중 타인과 관계로부터 스트레스를 받은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sz w:val="20"/>
          <w:szCs w:val="20"/>
        </w:rPr>
        <w:t xml:space="preserve">1) </w:t>
      </w:r>
      <w:r w:rsidRPr="00D354B8">
        <w:rPr>
          <w:rFonts w:asciiTheme="minorEastAsia" w:hAnsiTheme="minorEastAsia" w:cs="Arial Unicode MS"/>
          <w:sz w:val="20"/>
          <w:szCs w:val="20"/>
        </w:rPr>
        <w:t xml:space="preserve">자주 있다 2) 가끔 있다 </w:t>
      </w:r>
      <w:r w:rsidRPr="00D354B8">
        <w:rPr>
          <w:rFonts w:asciiTheme="minorEastAsia" w:hAnsiTheme="minorEastAsia"/>
          <w:sz w:val="20"/>
          <w:szCs w:val="20"/>
        </w:rPr>
        <w:t xml:space="preserve">3) </w:t>
      </w:r>
      <w:r w:rsidRPr="00D354B8">
        <w:rPr>
          <w:rFonts w:asciiTheme="minorEastAsia" w:hAnsiTheme="minorEastAsia" w:cs="Arial Unicode MS"/>
          <w:sz w:val="20"/>
          <w:szCs w:val="20"/>
        </w:rPr>
        <w:t>거의 없다  4) 전혀  없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xml:space="preserve">Q44. 스트레스의 정도를 점수로 표현하면 몇 점인가요? </w:t>
      </w:r>
      <w:r w:rsidRPr="00D354B8">
        <w:rPr>
          <w:rFonts w:asciiTheme="minorEastAsia" w:hAnsiTheme="minorEastAsia" w:cs="Arial Unicode MS"/>
          <w:sz w:val="20"/>
          <w:szCs w:val="20"/>
        </w:rPr>
        <w:br/>
        <w:t>(사직을 고려할 정도로 매우 극심한 경우 10, 전혀 없는 경우 0)</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________ 점</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45. (Q43.에서 1,2를 선택한 경우) 주로 어느 직종과 문제를 겪습니까? (다중 선택)</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교수 2) 펠로우 3) 동일과 상급 전공의 4) 동일과 후배 전공의  5) 동기  6)  타과 전공의  7) 간호사</w:t>
      </w:r>
      <w:r w:rsidRPr="00D354B8">
        <w:rPr>
          <w:rFonts w:asciiTheme="minorEastAsia" w:hAnsiTheme="minorEastAsia" w:cs="Arial Unicode MS"/>
          <w:sz w:val="20"/>
          <w:szCs w:val="20"/>
        </w:rPr>
        <w:br/>
        <w:t xml:space="preserve">8) 행정직원  9) 의료기사  10) 환자 및 보호자  11) 기타 (주관식 서술)  </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sz w:val="20"/>
          <w:szCs w:val="20"/>
        </w:rPr>
        <w:t>Q46. (</w:t>
      </w:r>
      <w:r w:rsidRPr="00D354B8">
        <w:rPr>
          <w:rFonts w:asciiTheme="minorEastAsia" w:hAnsiTheme="minorEastAsia" w:cs="Arial Unicode MS"/>
          <w:sz w:val="20"/>
          <w:szCs w:val="20"/>
        </w:rPr>
        <w:t>Q43.에서 1,2를 선택한 경우) 주로 어떤 문제로 인해 스트레스를 받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xml:space="preserve">1) 과도한 훈육  2) 일방적인 괴롭힘 (태움)  3) 업무 충돌  4) 사적 문제  5) 기타 (주관식 서술) </w:t>
      </w:r>
    </w:p>
    <w:sdt>
      <w:sdtPr>
        <w:rPr>
          <w:rFonts w:asciiTheme="minorEastAsia" w:hAnsiTheme="minorEastAsia"/>
        </w:rPr>
        <w:id w:val="280363174"/>
        <w:docPartObj>
          <w:docPartGallery w:val="Table of Contents"/>
          <w:docPartUnique/>
        </w:docPartObj>
      </w:sdtPr>
      <w:sdtContent>
        <w:p w:rsidR="00BB0DB5" w:rsidRPr="00D354B8" w:rsidRDefault="00BB0DB5" w:rsidP="00BB0DB5">
          <w:pPr>
            <w:pStyle w:val="10"/>
            <w:contextualSpacing w:val="0"/>
            <w:rPr>
              <w:rFonts w:asciiTheme="minorEastAsia" w:hAnsiTheme="minorEastAsia"/>
              <w:sz w:val="48"/>
              <w:szCs w:val="48"/>
            </w:rPr>
          </w:pPr>
          <w:r w:rsidRPr="00D354B8">
            <w:rPr>
              <w:rFonts w:asciiTheme="minorEastAsia" w:hAnsiTheme="minorEastAsia"/>
            </w:rPr>
            <w:fldChar w:fldCharType="begin"/>
          </w:r>
          <w:r w:rsidRPr="00D354B8">
            <w:rPr>
              <w:rFonts w:asciiTheme="minorEastAsia" w:hAnsiTheme="minorEastAsia"/>
            </w:rPr>
            <w:instrText xml:space="preserve"> TOC \h \u \z \n </w:instrText>
          </w:r>
          <w:r w:rsidRPr="00D354B8">
            <w:rPr>
              <w:rFonts w:asciiTheme="minorEastAsia" w:hAnsiTheme="minorEastAsia"/>
            </w:rPr>
            <w:fldChar w:fldCharType="separate"/>
          </w:r>
          <w:r w:rsidRPr="00D354B8">
            <w:rPr>
              <w:rFonts w:asciiTheme="minorEastAsia" w:hAnsiTheme="minorEastAsia" w:cs="Arial Unicode MS"/>
              <w:b/>
              <w:sz w:val="48"/>
              <w:szCs w:val="48"/>
            </w:rPr>
            <w:t>C. 전공의 수련 환경</w:t>
          </w:r>
        </w:p>
        <w:p w:rsidR="00BB0DB5" w:rsidRPr="00D354B8" w:rsidRDefault="00BB0DB5" w:rsidP="00BB0DB5">
          <w:pPr>
            <w:pStyle w:val="10"/>
            <w:contextualSpacing w:val="0"/>
            <w:rPr>
              <w:rFonts w:asciiTheme="minorEastAsia" w:hAnsiTheme="minorEastAsia"/>
            </w:rPr>
          </w:pPr>
          <w:r w:rsidRPr="00D354B8">
            <w:rPr>
              <w:rFonts w:asciiTheme="minorEastAsia" w:hAnsiTheme="minorEastAsia"/>
            </w:rPr>
            <w:fldChar w:fldCharType="end"/>
          </w:r>
        </w:p>
      </w:sdtContent>
    </w:sdt>
    <w:p w:rsidR="00BB0DB5" w:rsidRPr="00D354B8" w:rsidRDefault="00BB0DB5" w:rsidP="00BB0DB5">
      <w:pPr>
        <w:pStyle w:val="10"/>
        <w:widowControl w:val="0"/>
        <w:contextualSpacing w:val="0"/>
        <w:rPr>
          <w:rFonts w:asciiTheme="minorEastAsia" w:hAnsiTheme="minorEastAsia"/>
          <w:b/>
          <w:sz w:val="20"/>
          <w:szCs w:val="20"/>
        </w:rPr>
      </w:pPr>
      <w:r w:rsidRPr="00D354B8">
        <w:rPr>
          <w:rFonts w:asciiTheme="minorEastAsia" w:hAnsiTheme="minorEastAsia" w:cs="Arial Unicode MS"/>
          <w:b/>
          <w:szCs w:val="20"/>
        </w:rPr>
        <w:lastRenderedPageBreak/>
        <w:t>&lt;전공의 선발&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 전공의(인턴, 레지던트) 선발과정이 공정하고 객관적으로 이루어진다고 생각하십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b/>
          <w:sz w:val="20"/>
          <w:szCs w:val="20"/>
        </w:rPr>
      </w:pPr>
    </w:p>
    <w:p w:rsidR="00BB0DB5" w:rsidRPr="00D354B8" w:rsidRDefault="00BB0DB5" w:rsidP="00BB0DB5">
      <w:pPr>
        <w:pStyle w:val="10"/>
        <w:spacing w:after="80"/>
        <w:contextualSpacing w:val="0"/>
        <w:rPr>
          <w:rFonts w:asciiTheme="minorEastAsia" w:hAnsiTheme="minorEastAsia"/>
          <w:b/>
          <w:szCs w:val="20"/>
        </w:rPr>
      </w:pPr>
      <w:r w:rsidRPr="00D354B8">
        <w:rPr>
          <w:rFonts w:asciiTheme="minorEastAsia" w:hAnsiTheme="minorEastAsia" w:cs="Arial Unicode MS"/>
          <w:b/>
          <w:szCs w:val="20"/>
        </w:rPr>
        <w:t>&lt;전공의 직무 간 훈련&gt;</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Q2. 전공의가 수행해야 할 업무를 상세히 기술한 문서(직무기술서)가 있습니까? </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3. 직무기술서에는 수행된 업무의 수준을 평가하는 역량 기준이 기술되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4. 전공의의 현재 역량과 주어진 업무에 필요한 역량이 얼마나 차이나는지 확인하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5. 전공의가 해당 업무를 통해 배우기로 되어 있는 지식, 기술, 태도를 갖추는데 필요한 학습 과정이 적절하게 구성되어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매우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아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전혀 아니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6. 교수, 전임의, 상급 전공의 등은 학습 과정에 효과적으로 기여하고 있습니까?</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1) 매우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아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전혀 아니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7. 업무에 필요한 역량은 주로 어떤 경로를 통해 배우고 있습니까?</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1) 교수  2) 펠로우  3) 상급 전공의  4) 동료 전공의  5) 독학  6)  기타 (주관식 서술)</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Q8. 수련교과과정에 제시된 임상경험을 달성하는 데 필요한 업무량을 100이라고 봤을 때 실제로 수행하고 있는 업무량은 몇 정도입니까?</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sz w:val="20"/>
          <w:szCs w:val="20"/>
        </w:rPr>
        <w:t xml:space="preserve"> (          )           </w:t>
      </w:r>
    </w:p>
    <w:p w:rsidR="00BB0DB5" w:rsidRPr="00D354B8" w:rsidRDefault="00BB0DB5" w:rsidP="00BB0DB5">
      <w:pPr>
        <w:pStyle w:val="10"/>
        <w:ind w:left="283" w:hanging="240"/>
        <w:contextualSpacing w:val="0"/>
        <w:rPr>
          <w:rFonts w:asciiTheme="minorEastAsia" w:hAnsiTheme="minorEastAsia"/>
          <w:sz w:val="20"/>
          <w:szCs w:val="20"/>
        </w:rPr>
      </w:pP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Q9. 전체 업무 중 수련과 관련 없는 업무가 차지하는 비중이 얼마나 됩니까? (예시 : 의국 내 서류정리 등과 같이 행정직원이 대체 가능한 업무 또는 본인과 관련 없는 논문잡일 등)</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sz w:val="20"/>
          <w:szCs w:val="20"/>
        </w:rPr>
        <w:t>(         ) %</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sz w:val="20"/>
          <w:szCs w:val="20"/>
        </w:rPr>
        <w:t>Q1</w:t>
      </w:r>
      <w:r w:rsidRPr="00D354B8">
        <w:rPr>
          <w:rFonts w:asciiTheme="minorEastAsia" w:hAnsiTheme="minorEastAsia" w:cs="Arial Unicode MS"/>
          <w:sz w:val="20"/>
          <w:szCs w:val="20"/>
        </w:rPr>
        <w:t>0. 수행한 업무의 결과에 대해 적절한 시간에, 적절한 빈도로 정확한 피드백을 받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sz w:val="20"/>
          <w:szCs w:val="20"/>
        </w:rPr>
        <w:t>Q1</w:t>
      </w:r>
      <w:r w:rsidRPr="00D354B8">
        <w:rPr>
          <w:rFonts w:asciiTheme="minorEastAsia" w:hAnsiTheme="minorEastAsia" w:cs="Arial Unicode MS"/>
          <w:sz w:val="20"/>
          <w:szCs w:val="20"/>
        </w:rPr>
        <w:t>1. 전공의가 업무를 수행한 후 역량이 얼마나 향상되었는지 적절하게 평가하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Cs w:val="20"/>
        </w:rPr>
      </w:pPr>
      <w:r w:rsidRPr="00D354B8">
        <w:rPr>
          <w:rFonts w:asciiTheme="minorEastAsia" w:hAnsiTheme="minorEastAsia" w:cs="Arial Unicode MS"/>
          <w:b/>
          <w:szCs w:val="20"/>
        </w:rPr>
        <w:t>&lt;전공의 술기 교육&gt;</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2. (공통) 최근 1년 간 술기 교육을 받은 후 적절한 시간에, 적절한 빈도로 직접 수행해 볼 기회를 받은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Q13. 최근 1년 간 술기 교육을 받은 후 2주 이내에 술기의 일부 혹은 전체를 수행해 볼 기회를 얻은 것이 몇 번입니까? </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______회</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4. (술기 수행이 이루어진 경우) 술기 수행은 교수나 전임의의 적절한 지도감독 아래에 이루어졌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Q15. (외과계) 최근 1달 간 수술에 참여한 횟수는 몇 번입니까?</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______회</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6. (외과계) 최근 1달 간 1</w:t>
      </w:r>
      <w:r w:rsidRPr="00D354B8">
        <w:rPr>
          <w:rFonts w:asciiTheme="minorEastAsia" w:hAnsiTheme="minorEastAsia"/>
          <w:sz w:val="20"/>
          <w:szCs w:val="20"/>
          <w:vertAlign w:val="superscript"/>
        </w:rPr>
        <w:t>st</w:t>
      </w:r>
      <w:r w:rsidRPr="00D354B8">
        <w:rPr>
          <w:rFonts w:asciiTheme="minorEastAsia" w:hAnsiTheme="minorEastAsia" w:cs="Arial Unicode MS"/>
          <w:sz w:val="20"/>
          <w:szCs w:val="20"/>
        </w:rPr>
        <w:t xml:space="preserve"> assistant로 수술에 참여한 횟수는 몇 번입니까?</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______회</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7. (외과계) 최근 1달 간 집도의로 수술에 참여한 횟수는 몇 번입니까?</w:t>
      </w:r>
    </w:p>
    <w:p w:rsidR="00BB0DB5" w:rsidRPr="00D354B8" w:rsidRDefault="00BB0DB5" w:rsidP="00BB0DB5">
      <w:pPr>
        <w:pStyle w:val="10"/>
        <w:ind w:left="283" w:hanging="240"/>
        <w:contextualSpacing w:val="0"/>
        <w:rPr>
          <w:rFonts w:asciiTheme="minorEastAsia" w:hAnsiTheme="minorEastAsia"/>
          <w:sz w:val="20"/>
          <w:szCs w:val="20"/>
        </w:rPr>
      </w:pPr>
      <w:r w:rsidRPr="00D354B8">
        <w:rPr>
          <w:rFonts w:asciiTheme="minorEastAsia" w:hAnsiTheme="minorEastAsia" w:cs="Arial Unicode MS"/>
          <w:sz w:val="20"/>
          <w:szCs w:val="20"/>
        </w:rPr>
        <w:t>______회</w:t>
      </w:r>
    </w:p>
    <w:p w:rsidR="00BB0DB5" w:rsidRPr="00D354B8" w:rsidRDefault="00BB0DB5" w:rsidP="00BB0DB5">
      <w:pPr>
        <w:pStyle w:val="10"/>
        <w:widowControl w:val="0"/>
        <w:contextualSpacing w:val="0"/>
        <w:rPr>
          <w:rFonts w:asciiTheme="minorEastAsia" w:hAnsiTheme="minorEastAsia"/>
          <w:b/>
          <w:sz w:val="20"/>
          <w:szCs w:val="20"/>
        </w:rPr>
      </w:pPr>
    </w:p>
    <w:p w:rsidR="00BB0DB5" w:rsidRPr="00D354B8" w:rsidRDefault="00BB0DB5" w:rsidP="00BB0DB5">
      <w:pPr>
        <w:pStyle w:val="10"/>
        <w:widowControl w:val="0"/>
        <w:contextualSpacing w:val="0"/>
        <w:rPr>
          <w:rFonts w:asciiTheme="minorEastAsia" w:hAnsiTheme="minorEastAsia"/>
          <w:b/>
          <w:sz w:val="20"/>
          <w:szCs w:val="20"/>
        </w:rPr>
      </w:pPr>
    </w:p>
    <w:p w:rsidR="00BB0DB5" w:rsidRPr="00D354B8" w:rsidRDefault="00BB0DB5" w:rsidP="00BB0DB5">
      <w:pPr>
        <w:pStyle w:val="10"/>
        <w:widowControl w:val="0"/>
        <w:contextualSpacing w:val="0"/>
        <w:rPr>
          <w:rFonts w:asciiTheme="minorEastAsia" w:hAnsiTheme="minorEastAsia"/>
          <w:b/>
          <w:szCs w:val="20"/>
        </w:rPr>
      </w:pPr>
      <w:r w:rsidRPr="00D354B8">
        <w:rPr>
          <w:rFonts w:asciiTheme="minorEastAsia" w:hAnsiTheme="minorEastAsia" w:cs="Arial Unicode MS"/>
          <w:b/>
          <w:szCs w:val="20"/>
        </w:rPr>
        <w:t>&lt;수련불평등&gt;</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Q18. 수련병원등은 수련 프로그램의 질을 높이기 위해 시간, 인력, 시설, 재원이 얼마나 필요한지 검토하고 있습니까? </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9. 수련병원등은 수련 프로그램의 질을 높이기 위해 필요한 시간, 인력, 시설, 재원에 해당하는 비용을 지불하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0. (레지던트) 레지던트를 시작한 이후 국내 및 국제 학회에 각각 몇 번 참석하였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sz w:val="20"/>
          <w:szCs w:val="20"/>
        </w:rPr>
        <w:t xml:space="preserve">1) </w:t>
      </w:r>
      <w:r w:rsidRPr="00D354B8">
        <w:rPr>
          <w:rFonts w:asciiTheme="minorEastAsia" w:hAnsiTheme="minorEastAsia" w:cs="Arial Unicode MS"/>
          <w:sz w:val="20"/>
          <w:szCs w:val="20"/>
        </w:rPr>
        <w:t>국내 학회 : (            ) 회,   국제 학회 : (            ) 회</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2) 둘다 참석한 적 없음 </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1. (레지던트) 레지던트를 시작한 이후 국제 학회에 몇 번 참석하였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 회</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2. (레지던트) 학회 참석 시 소속 과 또는 병원이 부담한 비용은 전체 비용의 몇 %입니까? (참석하지 못한 경우 결측치 처리)</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sz w:val="20"/>
          <w:szCs w:val="20"/>
        </w:rPr>
        <w:t>(           )  %</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23. 최근 2달 간 경험한 전공의 수련 프로그램에 얼마나 만족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1) 매우 만족한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만족한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만족하지 않는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전혀 만족하지 않는다</w:t>
      </w:r>
    </w:p>
    <w:p w:rsidR="00BB0DB5" w:rsidRPr="00D354B8" w:rsidRDefault="00BB0DB5" w:rsidP="00BB0DB5">
      <w:pPr>
        <w:pStyle w:val="10"/>
        <w:widowControl w:val="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b/>
          <w:szCs w:val="20"/>
        </w:rPr>
      </w:pPr>
      <w:r w:rsidRPr="00D354B8">
        <w:rPr>
          <w:rFonts w:asciiTheme="minorEastAsia" w:hAnsiTheme="minorEastAsia" w:cs="Arial Unicode MS"/>
          <w:b/>
          <w:szCs w:val="20"/>
        </w:rPr>
        <w:t>&lt;전공의 수련의 완결성&gt;</w:t>
      </w: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Q24. 전공의 수련 프로그램을 성실히 마치고 나면 전문의로서 단독으로 일하는데 역량이 충분할 것이라고 생각하십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매우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아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전혀 아니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 xml:space="preserve">Q25. 전임의 과정에 들어가지 않으면 전문의로서 단독으로 일하는데 필요한 역량을 배울 수 없다고 생각하십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매우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2) 그렇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3) 보통이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4) 아니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5) 전혀 아니다</w:t>
      </w:r>
      <w:r w:rsidRPr="00D354B8">
        <w:rPr>
          <w:rFonts w:asciiTheme="minorEastAsia" w:hAnsiTheme="minorEastAsia"/>
        </w:rPr>
        <w:br w:type="page"/>
      </w:r>
    </w:p>
    <w:sdt>
      <w:sdtPr>
        <w:rPr>
          <w:rFonts w:asciiTheme="minorEastAsia" w:hAnsiTheme="minorEastAsia"/>
        </w:rPr>
        <w:id w:val="280363175"/>
        <w:docPartObj>
          <w:docPartGallery w:val="Table of Contents"/>
          <w:docPartUnique/>
        </w:docPartObj>
      </w:sdtPr>
      <w:sdtContent>
        <w:p w:rsidR="00BB0DB5" w:rsidRPr="00D354B8" w:rsidRDefault="00BB0DB5" w:rsidP="00BB0DB5">
          <w:pPr>
            <w:pStyle w:val="10"/>
            <w:contextualSpacing w:val="0"/>
            <w:rPr>
              <w:rFonts w:asciiTheme="minorEastAsia" w:hAnsiTheme="minorEastAsia"/>
              <w:sz w:val="48"/>
              <w:szCs w:val="48"/>
            </w:rPr>
          </w:pPr>
          <w:r w:rsidRPr="00D354B8">
            <w:rPr>
              <w:rFonts w:asciiTheme="minorEastAsia" w:hAnsiTheme="minorEastAsia"/>
            </w:rPr>
            <w:fldChar w:fldCharType="begin"/>
          </w:r>
          <w:r w:rsidRPr="00D354B8">
            <w:rPr>
              <w:rFonts w:asciiTheme="minorEastAsia" w:hAnsiTheme="minorEastAsia"/>
            </w:rPr>
            <w:instrText xml:space="preserve"> TOC \h \u \z \n </w:instrText>
          </w:r>
          <w:r w:rsidRPr="00D354B8">
            <w:rPr>
              <w:rFonts w:asciiTheme="minorEastAsia" w:hAnsiTheme="minorEastAsia"/>
            </w:rPr>
            <w:fldChar w:fldCharType="separate"/>
          </w:r>
          <w:r w:rsidRPr="00D354B8">
            <w:rPr>
              <w:rFonts w:asciiTheme="minorEastAsia" w:hAnsiTheme="minorEastAsia" w:cs="Arial Unicode MS"/>
              <w:b/>
              <w:sz w:val="48"/>
              <w:szCs w:val="48"/>
            </w:rPr>
            <w:t>D. 전공의 안전</w:t>
          </w:r>
          <w:r w:rsidRPr="00D354B8">
            <w:rPr>
              <w:rFonts w:asciiTheme="minorEastAsia" w:hAnsiTheme="minorEastAsia"/>
            </w:rPr>
            <w:fldChar w:fldCharType="end"/>
          </w:r>
        </w:p>
      </w:sdtContent>
    </w:sdt>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rPr>
        <w:t>&lt;병원 내 폭력&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Q1</w:t>
      </w:r>
      <w:r w:rsidRPr="00D354B8">
        <w:rPr>
          <w:rFonts w:asciiTheme="minorEastAsia" w:hAnsiTheme="minorEastAsia" w:cs="Arial Unicode MS"/>
          <w:sz w:val="20"/>
          <w:szCs w:val="20"/>
        </w:rPr>
        <w:t>.병원에서 언어적 폭력을 당한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2. (Q1.에서 1을 선택한 경우) 언어적 폭력의 가해자가 누구였습니까? (복수응답 가능)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교수 2) 펠로우 3) 상급 전공의 4) 환자 5) 그 외(동료 또는 직원 등, 환자 제외)에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3. 병원에서 신체적 폭력을 당한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4. (Q3.에서 1을 선택한 경우) 신체적 폭력의 가해자가 누구 였습니까? (복수응답 가능)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교수 2) 펠로우 3) 상급 전공의 4) 환자 5) 그 외(동료 또는 직원 등, 환자 제외)에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5. 교수 또는 지도전문의로부터 논문 혹은 진로를 빌미로 협박을 당한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6. 병원내 폭력 사건(언어, 신체폭력 모두 포함) 발생시 병원내의 처리절차가 확립되어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 3) 모른다</w:t>
      </w:r>
    </w:p>
    <w:p w:rsidR="00BB0DB5" w:rsidRPr="00D354B8" w:rsidRDefault="00BB0DB5" w:rsidP="00BB0DB5">
      <w:pPr>
        <w:pStyle w:val="10"/>
        <w:contextualSpacing w:val="0"/>
        <w:rPr>
          <w:rFonts w:asciiTheme="minorEastAsia" w:hAnsiTheme="minorEastAsia"/>
          <w:b/>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7. 병원내 폭력(언어, 신체폭력 포함) 사건 발생시 병원내 처리절차를 신뢰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8. 병원내 폭력 사건(언어, 신체폭력 모두 포함) 발생시 피해자 보호가 잘 이루어지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 3) 모른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rPr>
        <w:t>&lt;병원 내 성폭력&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Q9. 귀하는 병원에서 성폭력 [성희롱(언어), 성추행(행동), 성폭행]을 당한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0. (Q9.에서 1을 선택한 경우) 성폭력 [성희롱(말), 성추행(행동), 성폭행]의 가해자가 누구 였습니까? (복수응답 가능)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교수 2) 펠로우 3) 상급 전공의 4) 환자 5) 그 외(동료 또는 직원 등, 환자 제외)에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1. 병원내 성폭력 사건(성희롱, 성추행, 성폭행 모두 포함) 발생시 병원내의 처리절차가 확립되어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 3) 모른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widowControl w:val="0"/>
        <w:contextualSpacing w:val="0"/>
        <w:rPr>
          <w:rFonts w:asciiTheme="minorEastAsia" w:hAnsiTheme="minorEastAsia"/>
          <w:sz w:val="20"/>
          <w:szCs w:val="20"/>
        </w:rPr>
      </w:pPr>
      <w:r w:rsidRPr="00D354B8">
        <w:rPr>
          <w:rFonts w:asciiTheme="minorEastAsia" w:hAnsiTheme="minorEastAsia" w:cs="Arial Unicode MS"/>
          <w:sz w:val="20"/>
          <w:szCs w:val="20"/>
        </w:rPr>
        <w:t>Q12. 병원내 성폭력(성희롱, 성추행 포함) 사건 발생시 병원내 처리절차를 신뢰하십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3.  병원내 성폭력 사건(성희롱, 성추행, 성폭행 모두 포함) 발생시 피해자 보호가 잘 이루어지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 3) 모른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rPr>
        <w:t>&lt;환자에 의한 폭력&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Q14. </w:t>
      </w:r>
      <w:r w:rsidRPr="00D354B8">
        <w:rPr>
          <w:rFonts w:asciiTheme="minorEastAsia" w:hAnsiTheme="minorEastAsia" w:cs="Arial Unicode MS"/>
          <w:sz w:val="20"/>
          <w:szCs w:val="20"/>
        </w:rPr>
        <w:t>환자가 가한 언어적 폭력으로 인해 진료 수행에 방해받은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5. (있다면) 최근 6개월 간 몇 번 정도 환자의 언어적 폭력으로 인해 진료 수행에 방해를 받았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 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6. 환자가 가한 신체적 폭력으로 인해 진료 수행에 방해받은 적이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7. (있다면) 최근 6개월 간 몇 번 정도 환자의 신체적 폭력으로 인해 진료 수행에 방해를 받았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            ) 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8. 환자가 가한 신체적 폭력으로 인해 근무에 바로 복귀하지 못할 정도의 상해를 입은 적이 있습니까? </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rPr>
        <w:t>&lt;방사능 노출, 감염 노출&gt;</w:t>
      </w:r>
    </w:p>
    <w:p w:rsidR="00BB0DB5" w:rsidRPr="00D354B8" w:rsidRDefault="00BB0DB5" w:rsidP="00BB0DB5">
      <w:pPr>
        <w:pStyle w:val="10"/>
        <w:spacing w:after="80"/>
        <w:contextualSpacing w:val="0"/>
        <w:rPr>
          <w:rFonts w:asciiTheme="minorEastAsia" w:hAnsiTheme="minorEastAsia"/>
          <w:i/>
          <w:sz w:val="20"/>
          <w:szCs w:val="20"/>
        </w:rPr>
      </w:pPr>
      <w:r w:rsidRPr="00D354B8">
        <w:rPr>
          <w:rFonts w:asciiTheme="minorEastAsia" w:hAnsiTheme="minorEastAsia" w:cs="Arial Unicode MS"/>
          <w:i/>
          <w:sz w:val="20"/>
          <w:szCs w:val="20"/>
        </w:rPr>
        <w:t xml:space="preserve">대한전공의협의회에서 수행한 방사선 노출량 측정 조사에 따르면 조사에 참여한 전공의들은 표층 선량 기준으로 적게는 0.01mSv에서 많게는 9.52mSv까지 노출되고 있었습니다(이는 비교적 피폭량이 많은 흉부CT 촬영 시 노출되는 것과 비슷합니다). </w:t>
      </w:r>
    </w:p>
    <w:p w:rsidR="00BB0DB5" w:rsidRPr="00D354B8" w:rsidRDefault="00BB0DB5" w:rsidP="00BB0DB5">
      <w:pPr>
        <w:pStyle w:val="10"/>
        <w:spacing w:after="80"/>
        <w:contextualSpacing w:val="0"/>
        <w:rPr>
          <w:rFonts w:asciiTheme="minorEastAsia" w:hAnsiTheme="minorEastAsia"/>
          <w:i/>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19. 하루에 한 번 이상 방사능에 노출되는 업무를 수행하고 계십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0. (“예”라고 응답한 경우) 병원이 방사능 노출로 인한 위험을 방지하기 위해 적절한 조치(보호구 제공, 계수기 부착, 노출량 관리 등)를 취하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spacing w:after="80"/>
        <w:contextualSpacing w:val="0"/>
        <w:rPr>
          <w:rFonts w:asciiTheme="minorEastAsia" w:hAnsiTheme="minorEastAsia"/>
          <w:sz w:val="20"/>
          <w:szCs w:val="20"/>
        </w:rPr>
      </w:pP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Q21. 병원이 감염원에 노출되는 상황으로 인한 위험을 방지하기 위해 적절한 조치(보호구 제공, 노출 시 사후 조치 등)를 취하고 있습니까?</w:t>
      </w:r>
    </w:p>
    <w:p w:rsidR="00BB0DB5" w:rsidRPr="00D354B8" w:rsidRDefault="00BB0DB5" w:rsidP="00BB0DB5">
      <w:pPr>
        <w:pStyle w:val="10"/>
        <w:spacing w:after="80"/>
        <w:contextualSpacing w:val="0"/>
        <w:rPr>
          <w:rFonts w:asciiTheme="minorEastAsia" w:hAnsiTheme="minorEastAsia"/>
          <w:sz w:val="20"/>
          <w:szCs w:val="20"/>
        </w:rPr>
      </w:pPr>
      <w:r w:rsidRPr="00D354B8">
        <w:rPr>
          <w:rFonts w:asciiTheme="minorEastAsia" w:hAnsiTheme="minorEastAsia" w:cs="Arial Unicode MS"/>
          <w:sz w:val="20"/>
          <w:szCs w:val="20"/>
        </w:rPr>
        <w:t xml:space="preserve"> 1) 예  2) 아니오</w:t>
      </w:r>
      <w:r w:rsidRPr="00D354B8">
        <w:rPr>
          <w:rFonts w:asciiTheme="minorEastAsia" w:hAnsiTheme="minorEastAsia"/>
        </w:rPr>
        <w:br w:type="page"/>
      </w:r>
    </w:p>
    <w:sdt>
      <w:sdtPr>
        <w:rPr>
          <w:rFonts w:asciiTheme="minorEastAsia" w:hAnsiTheme="minorEastAsia"/>
        </w:rPr>
        <w:id w:val="280363176"/>
        <w:docPartObj>
          <w:docPartGallery w:val="Table of Contents"/>
          <w:docPartUnique/>
        </w:docPartObj>
      </w:sdtPr>
      <w:sdtContent>
        <w:p w:rsidR="00BB0DB5" w:rsidRPr="00D354B8" w:rsidRDefault="00BB0DB5" w:rsidP="00BB0DB5">
          <w:pPr>
            <w:pStyle w:val="10"/>
            <w:contextualSpacing w:val="0"/>
            <w:rPr>
              <w:rFonts w:asciiTheme="minorEastAsia" w:hAnsiTheme="minorEastAsia"/>
              <w:b/>
              <w:sz w:val="48"/>
              <w:szCs w:val="48"/>
            </w:rPr>
          </w:pPr>
          <w:r w:rsidRPr="00D354B8">
            <w:rPr>
              <w:rFonts w:asciiTheme="minorEastAsia" w:hAnsiTheme="minorEastAsia"/>
            </w:rPr>
            <w:fldChar w:fldCharType="begin"/>
          </w:r>
          <w:r w:rsidRPr="00D354B8">
            <w:rPr>
              <w:rFonts w:asciiTheme="minorEastAsia" w:hAnsiTheme="minorEastAsia"/>
            </w:rPr>
            <w:instrText xml:space="preserve"> TOC \h \u \z \n </w:instrText>
          </w:r>
          <w:r w:rsidRPr="00D354B8">
            <w:rPr>
              <w:rFonts w:asciiTheme="minorEastAsia" w:hAnsiTheme="minorEastAsia"/>
            </w:rPr>
            <w:fldChar w:fldCharType="separate"/>
          </w:r>
          <w:r w:rsidRPr="00D354B8">
            <w:rPr>
              <w:rFonts w:asciiTheme="minorEastAsia" w:hAnsiTheme="minorEastAsia" w:cs="Arial Unicode MS"/>
              <w:b/>
              <w:sz w:val="48"/>
              <w:szCs w:val="48"/>
            </w:rPr>
            <w:t>E. 환자 안전</w:t>
          </w:r>
          <w:r w:rsidRPr="00D354B8">
            <w:rPr>
              <w:rFonts w:asciiTheme="minorEastAsia" w:hAnsiTheme="minorEastAsia"/>
            </w:rPr>
            <w:fldChar w:fldCharType="end"/>
          </w:r>
        </w:p>
      </w:sdtContent>
    </w:sdt>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b/>
          <w:sz w:val="28"/>
          <w:szCs w:val="28"/>
        </w:rPr>
        <w:t>(환자 수 및 업무 로딩, 무면허진료보조행위, 감염관리)</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highlight w:val="white"/>
        </w:rPr>
      </w:pPr>
      <w:r w:rsidRPr="00D354B8">
        <w:rPr>
          <w:rFonts w:asciiTheme="minorEastAsia" w:hAnsiTheme="minorEastAsia"/>
          <w:sz w:val="20"/>
          <w:szCs w:val="20"/>
        </w:rPr>
        <w:t xml:space="preserve">Q1. </w:t>
      </w:r>
      <w:r w:rsidRPr="00D354B8">
        <w:rPr>
          <w:rFonts w:asciiTheme="minorEastAsia" w:hAnsiTheme="minorEastAsia" w:cs="Arial Unicode MS"/>
          <w:sz w:val="20"/>
          <w:szCs w:val="20"/>
          <w:highlight w:val="white"/>
        </w:rPr>
        <w:t xml:space="preserve">귀하의 가족이 아플 때, 본인이 수련 중인 병원으로 모시고 올 의향이 있습니까? </w:t>
      </w:r>
      <w:r w:rsidRPr="00D354B8">
        <w:rPr>
          <w:rFonts w:asciiTheme="minorEastAsia" w:hAnsiTheme="minorEastAsia" w:cs="Arial Unicode MS"/>
          <w:sz w:val="20"/>
          <w:szCs w:val="20"/>
          <w:highlight w:val="white"/>
        </w:rPr>
        <w:br/>
        <w:t>(환자 안전 및 수준 높은 치료 측면에서)</w:t>
      </w:r>
    </w:p>
    <w:p w:rsidR="00BB0DB5" w:rsidRPr="00D354B8" w:rsidRDefault="00BB0DB5" w:rsidP="00BB0DB5">
      <w:pPr>
        <w:pStyle w:val="10"/>
        <w:contextualSpacing w:val="0"/>
        <w:rPr>
          <w:rFonts w:asciiTheme="minorEastAsia" w:hAnsiTheme="minorEastAsia"/>
          <w:sz w:val="20"/>
          <w:szCs w:val="20"/>
          <w:highlight w:val="white"/>
        </w:rPr>
      </w:pPr>
      <w:r w:rsidRPr="00D354B8">
        <w:rPr>
          <w:rFonts w:asciiTheme="minorEastAsia" w:hAnsiTheme="minorEastAsia" w:cs="Arial Unicode MS"/>
          <w:sz w:val="20"/>
          <w:szCs w:val="20"/>
          <w:highlight w:val="white"/>
        </w:rPr>
        <w:t>1) 모시고 올 것이다 2) 고려해 볼 것이다 3) 절대 모시고 오지 않을 것이다.</w:t>
      </w:r>
    </w:p>
    <w:p w:rsidR="00BB0DB5" w:rsidRPr="00D354B8" w:rsidRDefault="00BB0DB5" w:rsidP="00BB0DB5">
      <w:pPr>
        <w:pStyle w:val="10"/>
        <w:contextualSpacing w:val="0"/>
        <w:rPr>
          <w:rFonts w:asciiTheme="minorEastAsia" w:hAnsiTheme="minorEastAsia"/>
          <w:sz w:val="20"/>
          <w:szCs w:val="20"/>
          <w:highlight w:val="white"/>
        </w:rPr>
      </w:pPr>
    </w:p>
    <w:p w:rsidR="00BB0DB5" w:rsidRPr="00D354B8" w:rsidRDefault="00BB0DB5" w:rsidP="00BB0DB5">
      <w:pPr>
        <w:pStyle w:val="10"/>
        <w:contextualSpacing w:val="0"/>
        <w:rPr>
          <w:rFonts w:asciiTheme="minorEastAsia" w:hAnsiTheme="minorEastAsia"/>
          <w:sz w:val="20"/>
          <w:szCs w:val="20"/>
          <w:highlight w:val="white"/>
        </w:rPr>
      </w:pPr>
      <w:r w:rsidRPr="00D354B8">
        <w:rPr>
          <w:rFonts w:asciiTheme="minorEastAsia" w:hAnsiTheme="minorEastAsia" w:cs="Arial Unicode MS"/>
          <w:sz w:val="20"/>
          <w:szCs w:val="20"/>
          <w:highlight w:val="white"/>
        </w:rPr>
        <w:t>Q2. (Q1.에서 3을 선택한 경우) 구체적인 이유가 있다면 기술해 주시기 바랍니다.</w:t>
      </w:r>
    </w:p>
    <w:p w:rsidR="00BB0DB5" w:rsidRPr="00D354B8" w:rsidRDefault="00BB0DB5" w:rsidP="00BB0DB5">
      <w:pPr>
        <w:pStyle w:val="10"/>
        <w:contextualSpacing w:val="0"/>
        <w:rPr>
          <w:rFonts w:asciiTheme="minorEastAsia" w:hAnsiTheme="minorEastAsia"/>
          <w:sz w:val="20"/>
          <w:szCs w:val="20"/>
          <w:highlight w:val="white"/>
        </w:rPr>
      </w:pPr>
      <w:r w:rsidRPr="00D354B8">
        <w:rPr>
          <w:rFonts w:asciiTheme="minorEastAsia" w:hAnsiTheme="minorEastAsia" w:cs="Arial Unicode MS"/>
          <w:sz w:val="20"/>
          <w:szCs w:val="20"/>
          <w:highlight w:val="white"/>
        </w:rPr>
        <w:t>________________________ (주관식 서술)</w:t>
      </w:r>
    </w:p>
    <w:p w:rsidR="00BB0DB5" w:rsidRPr="00D354B8" w:rsidRDefault="00BB0DB5" w:rsidP="00BB0DB5">
      <w:pPr>
        <w:pStyle w:val="10"/>
        <w:contextualSpacing w:val="0"/>
        <w:rPr>
          <w:rFonts w:asciiTheme="minorEastAsia" w:hAnsiTheme="minorEastAsia"/>
          <w:sz w:val="20"/>
          <w:szCs w:val="20"/>
          <w:highlight w:val="white"/>
        </w:rPr>
      </w:pPr>
    </w:p>
    <w:p w:rsidR="00BB0DB5" w:rsidRPr="00D354B8" w:rsidRDefault="00BB0DB5" w:rsidP="00BB0DB5">
      <w:pPr>
        <w:pStyle w:val="10"/>
        <w:contextualSpacing w:val="0"/>
        <w:rPr>
          <w:rFonts w:asciiTheme="minorEastAsia" w:hAnsiTheme="minorEastAsia"/>
          <w:sz w:val="21"/>
          <w:szCs w:val="21"/>
          <w:highlight w:val="white"/>
        </w:rPr>
      </w:pPr>
    </w:p>
    <w:p w:rsidR="00BB0DB5" w:rsidRPr="00D354B8" w:rsidRDefault="00BB0DB5" w:rsidP="00BB0DB5">
      <w:pPr>
        <w:pStyle w:val="10"/>
        <w:contextualSpacing w:val="0"/>
        <w:rPr>
          <w:rFonts w:asciiTheme="minorEastAsia" w:hAnsiTheme="minorEastAsia"/>
        </w:rPr>
      </w:pPr>
      <w:r w:rsidRPr="00D354B8">
        <w:rPr>
          <w:rFonts w:asciiTheme="minorEastAsia" w:hAnsiTheme="minorEastAsia" w:cs="Arial Unicode MS"/>
          <w:b/>
        </w:rPr>
        <w:t>&lt;환자 수&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Q3. </w:t>
      </w:r>
      <w:r w:rsidRPr="00D354B8">
        <w:rPr>
          <w:rFonts w:asciiTheme="minorEastAsia" w:hAnsiTheme="minorEastAsia" w:cs="Arial Unicode MS"/>
          <w:b/>
          <w:sz w:val="20"/>
          <w:szCs w:val="20"/>
        </w:rPr>
        <w:t xml:space="preserve">정규 근무 </w:t>
      </w:r>
      <w:r w:rsidRPr="00D354B8">
        <w:rPr>
          <w:rFonts w:asciiTheme="minorEastAsia" w:hAnsiTheme="minorEastAsia" w:cs="Arial Unicode MS"/>
          <w:sz w:val="20"/>
          <w:szCs w:val="20"/>
        </w:rPr>
        <w:t xml:space="preserve">시 주치의를 맡은 경우 입원 환자를 </w:t>
      </w:r>
      <w:r w:rsidRPr="00D354B8">
        <w:rPr>
          <w:rFonts w:asciiTheme="minorEastAsia" w:hAnsiTheme="minorEastAsia" w:cs="Arial Unicode MS"/>
          <w:b/>
          <w:sz w:val="20"/>
          <w:szCs w:val="20"/>
        </w:rPr>
        <w:t>평균</w:t>
      </w:r>
      <w:r w:rsidRPr="00D354B8">
        <w:rPr>
          <w:rFonts w:asciiTheme="minorEastAsia" w:hAnsiTheme="minorEastAsia" w:cs="Arial Unicode MS"/>
          <w:sz w:val="20"/>
          <w:szCs w:val="20"/>
        </w:rPr>
        <w:t xml:space="preserve"> 몇 명 담당합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평균 _____ 명  2) 해당 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Q4. </w:t>
      </w:r>
      <w:r w:rsidRPr="00D354B8">
        <w:rPr>
          <w:rFonts w:asciiTheme="minorEastAsia" w:hAnsiTheme="minorEastAsia" w:cs="Arial Unicode MS"/>
          <w:b/>
          <w:sz w:val="20"/>
          <w:szCs w:val="20"/>
        </w:rPr>
        <w:t xml:space="preserve">당직 근무 </w:t>
      </w:r>
      <w:r w:rsidRPr="00D354B8">
        <w:rPr>
          <w:rFonts w:asciiTheme="minorEastAsia" w:hAnsiTheme="minorEastAsia" w:cs="Arial Unicode MS"/>
          <w:sz w:val="20"/>
          <w:szCs w:val="20"/>
        </w:rPr>
        <w:t xml:space="preserve">시 </w:t>
      </w:r>
      <w:r w:rsidRPr="00D354B8">
        <w:rPr>
          <w:rFonts w:asciiTheme="minorEastAsia" w:hAnsiTheme="minorEastAsia" w:cs="Arial Unicode MS"/>
          <w:b/>
          <w:sz w:val="20"/>
          <w:szCs w:val="20"/>
        </w:rPr>
        <w:t>최대</w:t>
      </w:r>
      <w:r w:rsidRPr="00D354B8">
        <w:rPr>
          <w:rFonts w:asciiTheme="minorEastAsia" w:hAnsiTheme="minorEastAsia" w:cs="Arial Unicode MS"/>
          <w:sz w:val="20"/>
          <w:szCs w:val="20"/>
        </w:rPr>
        <w:t xml:space="preserve"> 몇 명의 환자를 담당합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최대  _____ 명  2) 해당 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Q5. </w:t>
      </w:r>
      <w:r w:rsidRPr="00D354B8">
        <w:rPr>
          <w:rFonts w:asciiTheme="minorEastAsia" w:hAnsiTheme="minorEastAsia" w:cs="Arial Unicode MS"/>
          <w:b/>
          <w:sz w:val="20"/>
          <w:szCs w:val="20"/>
        </w:rPr>
        <w:t xml:space="preserve">당직 근무 </w:t>
      </w:r>
      <w:r w:rsidRPr="00D354B8">
        <w:rPr>
          <w:rFonts w:asciiTheme="minorEastAsia" w:hAnsiTheme="minorEastAsia" w:cs="Arial Unicode MS"/>
          <w:sz w:val="20"/>
          <w:szCs w:val="20"/>
        </w:rPr>
        <w:t xml:space="preserve">시 과 내 의사 인력은 </w:t>
      </w:r>
      <w:r w:rsidRPr="00D354B8">
        <w:rPr>
          <w:rFonts w:asciiTheme="minorEastAsia" w:hAnsiTheme="minorEastAsia" w:cs="Arial Unicode MS"/>
          <w:b/>
          <w:sz w:val="20"/>
          <w:szCs w:val="20"/>
        </w:rPr>
        <w:t xml:space="preserve">평균 </w:t>
      </w:r>
      <w:r w:rsidRPr="00D354B8">
        <w:rPr>
          <w:rFonts w:asciiTheme="minorEastAsia" w:hAnsiTheme="minorEastAsia" w:cs="Arial Unicode MS"/>
          <w:sz w:val="20"/>
          <w:szCs w:val="20"/>
        </w:rPr>
        <w:t>몇 명 입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평균  _____ 명  2) 해당 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6. (외과 계열 및 마취과 전공의 대상)  하루 수술에 참여하는 시간은 </w:t>
      </w:r>
      <w:r w:rsidRPr="00D354B8">
        <w:rPr>
          <w:rFonts w:asciiTheme="minorEastAsia" w:hAnsiTheme="minorEastAsia" w:cs="Arial Unicode MS"/>
          <w:b/>
          <w:sz w:val="20"/>
          <w:szCs w:val="20"/>
        </w:rPr>
        <w:t>평균</w:t>
      </w:r>
      <w:r w:rsidRPr="00D354B8">
        <w:rPr>
          <w:rFonts w:asciiTheme="minorEastAsia" w:hAnsiTheme="minorEastAsia" w:cs="Arial Unicode MS"/>
          <w:sz w:val="20"/>
          <w:szCs w:val="20"/>
        </w:rPr>
        <w:t xml:space="preserve"> 몇 시간입니까?</w:t>
      </w:r>
      <w:r w:rsidRPr="00D354B8">
        <w:rPr>
          <w:rFonts w:asciiTheme="minorEastAsia" w:hAnsiTheme="minorEastAsia" w:cs="Arial Unicode MS"/>
          <w:sz w:val="20"/>
          <w:szCs w:val="20"/>
        </w:rPr>
        <w:br/>
        <w:t>1) 약 _____ 시간 / 1일  2) 해당 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7. (외과 계열 및 마취과 전공의 대상)  하루 수술에 참여하는 시간은 </w:t>
      </w:r>
      <w:r w:rsidRPr="00D354B8">
        <w:rPr>
          <w:rFonts w:asciiTheme="minorEastAsia" w:hAnsiTheme="minorEastAsia" w:cs="Arial Unicode MS"/>
          <w:b/>
          <w:sz w:val="20"/>
          <w:szCs w:val="20"/>
        </w:rPr>
        <w:t>최대</w:t>
      </w:r>
      <w:r w:rsidRPr="00D354B8">
        <w:rPr>
          <w:rFonts w:asciiTheme="minorEastAsia" w:hAnsiTheme="minorEastAsia" w:cs="Arial Unicode MS"/>
          <w:sz w:val="20"/>
          <w:szCs w:val="20"/>
        </w:rPr>
        <w:t xml:space="preserve"> 몇 시간입니까?</w:t>
      </w:r>
      <w:r w:rsidRPr="00D354B8">
        <w:rPr>
          <w:rFonts w:asciiTheme="minorEastAsia" w:hAnsiTheme="minorEastAsia" w:cs="Arial Unicode MS"/>
          <w:sz w:val="20"/>
          <w:szCs w:val="20"/>
        </w:rPr>
        <w:br/>
        <w:t>1) 약 _____ 시간 / 1일  2) 해당 사항 없음</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8. (응급의학과 전공의 대상)  하루 평균 응급실 내원 환자는 몇 명 입니까?</w:t>
      </w:r>
    </w:p>
    <w:p w:rsidR="00BB0DB5" w:rsidRPr="00D354B8" w:rsidRDefault="00BB0DB5" w:rsidP="00BB0DB5">
      <w:pPr>
        <w:pStyle w:val="10"/>
        <w:contextualSpacing w:val="0"/>
        <w:rPr>
          <w:rFonts w:asciiTheme="minorEastAsia" w:hAnsiTheme="minorEastAsia"/>
          <w:b/>
          <w:sz w:val="20"/>
          <w:szCs w:val="20"/>
        </w:rPr>
      </w:pPr>
      <w:r w:rsidRPr="00D354B8">
        <w:rPr>
          <w:rFonts w:asciiTheme="minorEastAsia" w:hAnsiTheme="minorEastAsia" w:cs="Arial Unicode MS"/>
          <w:sz w:val="20"/>
          <w:szCs w:val="20"/>
        </w:rPr>
        <w:t>1) 약 _____ 명 / 1일  2) 해당 사항 없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9. 근무 중 환자에게 적절한 의학적 처치가 불가 했던 적이 있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0. (Q9.에서 1을 선택한 경우) 적절한 처치가 불가능 했던 원인 무엇이었습니까? (다중 선택)</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과도한 환자수  2) 과중한 업무량  3) 응급상황 동시 발생 4) 입원실/중환자실/수술방 부족  </w:t>
      </w:r>
      <w:r w:rsidRPr="00D354B8">
        <w:rPr>
          <w:rFonts w:asciiTheme="minorEastAsia" w:hAnsiTheme="minorEastAsia" w:cs="Arial Unicode MS"/>
          <w:sz w:val="20"/>
          <w:szCs w:val="20"/>
        </w:rPr>
        <w:br/>
        <w:t>5) 인력 부족 (의사, 간호사)  6) 병원 내 인프라 한계 (검사, 처치 등) 7) 노티 및 의사결정 단계 지연</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8) 타과와 협력 문제  9) 환자/보호자 소통 문제  10) 기타 (주관식 서술) </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b/>
        </w:rPr>
      </w:pPr>
      <w:r w:rsidRPr="00D354B8">
        <w:rPr>
          <w:rFonts w:asciiTheme="minorEastAsia" w:hAnsiTheme="minorEastAsia" w:cs="Arial Unicode MS"/>
          <w:b/>
        </w:rPr>
        <w:t>&lt; 무면허진료보조인력 &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1. 귀하의 병원에 무면허진료보조인력 (UA, Unlicensed Assistant)가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UA(Unlicensed Assistant)는 합법적이지 않으나, 의사의 업무 중 일부를 위임받아 대신하는 간호사를 말하며, Physician Assistant (PA), Surgery Assistant, Nurse Practitioner 등 부르는 명칭이 다양하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2. (Q11.에서 1을 선택한 경우) 귀하의 병원에서 무면허진료보조인력 (UA, Unlicensed Assistant)가 독립적으로 침습적 술기를 직접 하는 것을 본 적이 있습니까? </w:t>
      </w:r>
      <w:r w:rsidRPr="00D354B8">
        <w:rPr>
          <w:rFonts w:asciiTheme="minorEastAsia" w:hAnsiTheme="minorEastAsia" w:cs="Arial Unicode MS"/>
          <w:sz w:val="20"/>
          <w:szCs w:val="20"/>
        </w:rPr>
        <w:br/>
        <w:t xml:space="preserve">(침습적 술기: 동맥천자, A line, 중심정맥관 삽입, 뇌척수액 검사, 흉관 삽입, 복수천자)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3. (Q11.에서 1을 선택한 경우) 귀하의 병원에서 무면허진료보조인력 (UA, Unlicensed Assistant)가 독립적으로 약 처방 하는 것을 본 적이 있습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sz w:val="20"/>
          <w:szCs w:val="20"/>
        </w:rPr>
        <w:t xml:space="preserve">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Q14, (Q11.에서 1을 선택한 경우) 귀하의 병원에서 무면허진료보조인력 (UA, Unlicensed Assistant)가 수술을 직접 집도하는 것을 본 적이 있습니까?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lastRenderedPageBreak/>
        <w:t>Q15, (Q11.에서 1을 선택한 경우)  귀하께서 무면허진료보조인력 (UA, Unlicensed Assistant)로 인해 교육적 기회를 박탈당했다고 느낀 적이 있습니까?</w:t>
      </w:r>
      <w:r w:rsidRPr="00D354B8">
        <w:rPr>
          <w:rFonts w:asciiTheme="minorEastAsia" w:hAnsiTheme="minorEastAsia" w:cs="Arial Unicode MS"/>
          <w:sz w:val="20"/>
          <w:szCs w:val="20"/>
        </w:rPr>
        <w:b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b/>
        </w:rPr>
      </w:pPr>
      <w:r w:rsidRPr="00D354B8">
        <w:rPr>
          <w:rFonts w:asciiTheme="minorEastAsia" w:hAnsiTheme="minorEastAsia" w:cs="Arial Unicode MS"/>
          <w:b/>
        </w:rPr>
        <w:t>&lt;보건의료체계 &gt;</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6. 보험 수가 불인정 등 비용 혹은 병원 방침 문제로 인해 환자에게 최선의 진료를 하지 못했던 적이 있습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7. (Q16.에서 1을 선택한 경우) 의학적으로 필요 함에도 환자에게 최선의 진료가 불가했다면, 이에 해당하는 항목을 선택 혹은 기술해주십시오.</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1) 영상 검사  2) 혈액 검사  3) 기타 검사 (근전도, 내시경 등)  4) 수액 및 영양제  5) 일반 치료 약물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 xml:space="preserve">6) 항암제  7) 소독 물품 (드레싱키트, 알콜솜 등)  8)  무균 물품 (장갑, 가운, 초음파 젤 등) </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9) 시술용 의료기기 (카테터 등) 10) 수술용 의료기기 및 장비 11) 기타 (주관식 서술)</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8. (Q16.에서 1을 선택한 경우) 해당 행위로 인해 환자에게 위해가 발생할 것이라 판단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예  2) 아니오 3) 잘 모르겠다.</w:t>
      </w:r>
    </w:p>
    <w:p w:rsidR="00BB0DB5" w:rsidRPr="00D354B8" w:rsidRDefault="00BB0DB5" w:rsidP="00BB0DB5">
      <w:pPr>
        <w:pStyle w:val="10"/>
        <w:contextualSpacing w:val="0"/>
        <w:rPr>
          <w:rFonts w:asciiTheme="minorEastAsia" w:hAnsiTheme="minorEastAsia"/>
          <w:sz w:val="20"/>
          <w:szCs w:val="20"/>
        </w:rPr>
      </w:pP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Q19. (위에서 1을 선택한 경우) 해당 행위가 지속되는 원인은 무엇이라고 생각하십니까?</w:t>
      </w:r>
    </w:p>
    <w:p w:rsidR="00BB0DB5" w:rsidRPr="00D354B8" w:rsidRDefault="00BB0DB5" w:rsidP="00BB0DB5">
      <w:pPr>
        <w:pStyle w:val="10"/>
        <w:contextualSpacing w:val="0"/>
        <w:rPr>
          <w:rFonts w:asciiTheme="minorEastAsia" w:hAnsiTheme="minorEastAsia"/>
          <w:sz w:val="20"/>
          <w:szCs w:val="20"/>
        </w:rPr>
      </w:pPr>
      <w:r w:rsidRPr="00D354B8">
        <w:rPr>
          <w:rFonts w:asciiTheme="minorEastAsia" w:hAnsiTheme="minorEastAsia" w:cs="Arial Unicode MS"/>
          <w:sz w:val="20"/>
          <w:szCs w:val="20"/>
        </w:rPr>
        <w:t>1) 정부 지침  2) 병원 방침 혹은 상급자 지시  3) 관행적 이유 4) 인식 부족 5) 기타 (주관식 서술)</w:t>
      </w:r>
    </w:p>
    <w:p w:rsidR="00BB0DB5" w:rsidRPr="00D354B8" w:rsidRDefault="00BB0DB5" w:rsidP="00BB0DB5">
      <w:pPr>
        <w:pStyle w:val="10"/>
        <w:contextualSpacing w:val="0"/>
        <w:rPr>
          <w:rFonts w:asciiTheme="minorEastAsia" w:hAnsiTheme="minorEastAsia"/>
          <w:i/>
          <w:sz w:val="20"/>
          <w:szCs w:val="20"/>
        </w:rPr>
      </w:pPr>
    </w:p>
    <w:p w:rsidR="00BB0DB5" w:rsidRDefault="00BB0DB5">
      <w:pPr>
        <w:widowControl/>
        <w:wordWrap/>
        <w:autoSpaceDE/>
        <w:autoSpaceDN/>
        <w:rPr>
          <w:rFonts w:ascii="바탕" w:eastAsia="바탕"/>
          <w:color w:val="000000"/>
          <w:shd w:val="clear" w:color="000000" w:fill="auto"/>
        </w:rPr>
      </w:pPr>
      <w:r>
        <w:br w:type="page"/>
      </w:r>
    </w:p>
    <w:p w:rsidR="00BB0DB5" w:rsidRDefault="00BB0DB5" w:rsidP="00BB0DB5">
      <w:pPr>
        <w:spacing w:line="240" w:lineRule="auto"/>
        <w:jc w:val="center"/>
      </w:pPr>
      <w:r>
        <w:rPr>
          <w:rFonts w:hint="eastAsia"/>
        </w:rPr>
        <w:lastRenderedPageBreak/>
        <w:t>대한전공의협의회</w:t>
      </w:r>
    </w:p>
    <w:p w:rsidR="00BB0DB5" w:rsidRDefault="00BB0DB5" w:rsidP="00BB0DB5">
      <w:pPr>
        <w:spacing w:line="240" w:lineRule="auto"/>
        <w:jc w:val="center"/>
        <w:rPr>
          <w:b/>
          <w:sz w:val="24"/>
        </w:rPr>
      </w:pPr>
      <w:r>
        <w:rPr>
          <w:b/>
          <w:sz w:val="24"/>
        </w:rPr>
        <w:t>2019</w:t>
      </w:r>
      <w:r>
        <w:rPr>
          <w:rFonts w:hint="eastAsia"/>
          <w:b/>
          <w:sz w:val="24"/>
        </w:rPr>
        <w:t>년 전국 전공의 설문조사</w:t>
      </w:r>
    </w:p>
    <w:p w:rsidR="00BB0DB5" w:rsidRPr="004F7F00" w:rsidRDefault="00BB0DB5" w:rsidP="00BB0DB5">
      <w:pPr>
        <w:spacing w:line="240" w:lineRule="auto"/>
        <w:rPr>
          <w:b/>
        </w:rPr>
      </w:pPr>
    </w:p>
    <w:tbl>
      <w:tblPr>
        <w:tblStyle w:val="ac"/>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961"/>
      </w:tblGrid>
      <w:tr w:rsidR="00BB0DB5" w:rsidTr="00CC00FB">
        <w:tc>
          <w:tcPr>
            <w:tcW w:w="5524"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문항</w:t>
            </w:r>
          </w:p>
        </w:tc>
        <w:tc>
          <w:tcPr>
            <w:tcW w:w="4961"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응답</w:t>
            </w:r>
          </w:p>
        </w:tc>
      </w:tr>
      <w:tr w:rsidR="00BB0DB5" w:rsidTr="00CC00FB">
        <w:trPr>
          <w:trHeight w:val="861"/>
        </w:trPr>
        <w:tc>
          <w:tcPr>
            <w:tcW w:w="5524" w:type="dxa"/>
            <w:tcBorders>
              <w:top w:val="single" w:sz="4" w:space="0" w:color="auto"/>
            </w:tcBorders>
          </w:tcPr>
          <w:p w:rsidR="00BB0DB5" w:rsidRDefault="00BB0DB5" w:rsidP="00CC00FB">
            <w:pPr>
              <w:jc w:val="left"/>
            </w:pPr>
            <w:r w:rsidRPr="00DB1500">
              <w:rPr>
                <w:rFonts w:hint="eastAsia"/>
              </w:rPr>
              <w:t>전반적인</w:t>
            </w:r>
            <w:r w:rsidRPr="00DB1500">
              <w:t xml:space="preserve"> 근무 환경에 대한 만족도를 점수로 표시해주세요.</w:t>
            </w:r>
          </w:p>
        </w:tc>
        <w:tc>
          <w:tcPr>
            <w:tcW w:w="4961" w:type="dxa"/>
            <w:tcBorders>
              <w:top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불만족</w:t>
                  </w:r>
                </w:p>
              </w:tc>
              <w:tc>
                <w:tcPr>
                  <w:tcW w:w="2354" w:type="dxa"/>
                  <w:gridSpan w:val="3"/>
                  <w:tcBorders>
                    <w:left w:val="nil"/>
                  </w:tcBorders>
                  <w:vAlign w:val="center"/>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5"/>
        </w:trPr>
        <w:tc>
          <w:tcPr>
            <w:tcW w:w="5524" w:type="dxa"/>
          </w:tcPr>
          <w:p w:rsidR="00BB0DB5" w:rsidRDefault="00BB0DB5" w:rsidP="00CC00FB">
            <w:pPr>
              <w:jc w:val="left"/>
            </w:pPr>
            <w:r w:rsidRPr="00DB1500">
              <w:rPr>
                <w:rFonts w:hint="eastAsia"/>
              </w:rPr>
              <w:t>전공의</w:t>
            </w:r>
            <w:r w:rsidRPr="00DB1500">
              <w:t xml:space="preserve"> 복지와 관련해 담당부서(교육수련부 등)의 지원 및 역할에 만족하십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불만족</w:t>
                  </w:r>
                </w:p>
              </w:tc>
              <w:tc>
                <w:tcPr>
                  <w:tcW w:w="2354" w:type="dxa"/>
                  <w:gridSpan w:val="3"/>
                  <w:tcBorders>
                    <w:left w:val="nil"/>
                  </w:tcBorders>
                  <w:vAlign w:val="center"/>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3"/>
        </w:trPr>
        <w:tc>
          <w:tcPr>
            <w:tcW w:w="5524" w:type="dxa"/>
          </w:tcPr>
          <w:p w:rsidR="00BB0DB5" w:rsidRDefault="00BB0DB5" w:rsidP="00CC00FB">
            <w:pPr>
              <w:jc w:val="left"/>
            </w:pPr>
            <w:r>
              <w:rPr>
                <w:rFonts w:hint="eastAsia"/>
              </w:rPr>
              <w:t xml:space="preserve">최근 </w:t>
            </w:r>
            <w:r>
              <w:t>6</w:t>
            </w:r>
            <w:r>
              <w:rPr>
                <w:rFonts w:hint="eastAsia"/>
              </w:rPr>
              <w:t>개월간,</w:t>
            </w:r>
            <w:r>
              <w:t xml:space="preserve"> </w:t>
            </w:r>
            <w:r>
              <w:rPr>
                <w:rFonts w:hint="eastAsia"/>
              </w:rPr>
              <w:t>선생님께서는</w:t>
            </w:r>
            <w:r>
              <w:t xml:space="preserve"> </w:t>
            </w:r>
            <w:r>
              <w:rPr>
                <w:rFonts w:hint="eastAsia"/>
              </w:rPr>
              <w:t xml:space="preserve">최대 연속 수련시간인 </w:t>
            </w:r>
            <w:r>
              <w:t>36</w:t>
            </w:r>
            <w:r>
              <w:rPr>
                <w:rFonts w:hint="eastAsia"/>
              </w:rPr>
              <w:t>시간을 초과한적이 한 번 이상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835"/>
        </w:trPr>
        <w:tc>
          <w:tcPr>
            <w:tcW w:w="5524" w:type="dxa"/>
          </w:tcPr>
          <w:p w:rsidR="00BB0DB5" w:rsidRDefault="00BB0DB5" w:rsidP="00CC00FB">
            <w:pPr>
              <w:jc w:val="left"/>
            </w:pPr>
            <w:r>
              <w:rPr>
                <w:rFonts w:hint="eastAsia"/>
              </w:rPr>
              <w:t xml:space="preserve">최근 </w:t>
            </w:r>
            <w:r>
              <w:t>6</w:t>
            </w:r>
            <w:r>
              <w:rPr>
                <w:rFonts w:hint="eastAsia"/>
              </w:rPr>
              <w:t>개월간,</w:t>
            </w:r>
            <w:r>
              <w:t xml:space="preserve"> </w:t>
            </w:r>
            <w:r w:rsidRPr="00DB1500">
              <w:rPr>
                <w:rFonts w:hint="eastAsia"/>
              </w:rPr>
              <w:t>선생님의</w:t>
            </w:r>
            <w:r w:rsidRPr="00DB1500">
              <w:t xml:space="preserve"> 1주일 평균 업무시간은 얼마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r>
              <w:t xml:space="preserve"> / </w:t>
            </w:r>
            <w:r>
              <w:rPr>
                <w:rFonts w:hint="eastAsia"/>
              </w:rPr>
              <w:t>주</w:t>
            </w:r>
          </w:p>
        </w:tc>
      </w:tr>
      <w:tr w:rsidR="00BB0DB5" w:rsidTr="00CC00FB">
        <w:trPr>
          <w:trHeight w:val="864"/>
        </w:trPr>
        <w:tc>
          <w:tcPr>
            <w:tcW w:w="5524" w:type="dxa"/>
          </w:tcPr>
          <w:p w:rsidR="00BB0DB5" w:rsidRDefault="00BB0DB5" w:rsidP="00CC00FB">
            <w:pPr>
              <w:jc w:val="left"/>
            </w:pPr>
            <w:r w:rsidRPr="00DB1500">
              <w:t xml:space="preserve">1년간 실제로 사용할 수 있는 휴가는 총 </w:t>
            </w:r>
            <w:r>
              <w:rPr>
                <w:rFonts w:hint="eastAsia"/>
              </w:rPr>
              <w:t>며칠</w:t>
            </w:r>
            <w:r w:rsidRPr="00DB1500">
              <w:t>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일</w:t>
            </w:r>
          </w:p>
        </w:tc>
      </w:tr>
      <w:tr w:rsidR="00BB0DB5" w:rsidTr="00CC00FB">
        <w:trPr>
          <w:trHeight w:val="847"/>
        </w:trPr>
        <w:tc>
          <w:tcPr>
            <w:tcW w:w="5524" w:type="dxa"/>
          </w:tcPr>
          <w:p w:rsidR="00BB0DB5" w:rsidRDefault="00BB0DB5" w:rsidP="00CC00FB">
            <w:pPr>
              <w:jc w:val="left"/>
            </w:pPr>
            <w:r>
              <w:rPr>
                <w:rFonts w:hint="eastAsia"/>
              </w:rPr>
              <w:t xml:space="preserve">최근 </w:t>
            </w:r>
            <w:r>
              <w:t>6</w:t>
            </w:r>
            <w:r>
              <w:rPr>
                <w:rFonts w:hint="eastAsia"/>
              </w:rPr>
              <w:t>개월간,</w:t>
            </w:r>
            <w:r>
              <w:t xml:space="preserve"> </w:t>
            </w:r>
            <w:r w:rsidRPr="00DB1500">
              <w:rPr>
                <w:rFonts w:hint="eastAsia"/>
              </w:rPr>
              <w:t>전날</w:t>
            </w:r>
            <w:r w:rsidRPr="00DB1500">
              <w:t xml:space="preserve"> 업무를 마친 후 다음 정규시작 전까지 휴식시간은 평균 몇 시간 이었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r>
              <w:t xml:space="preserve"> / </w:t>
            </w:r>
            <w:r>
              <w:rPr>
                <w:rFonts w:hint="eastAsia"/>
              </w:rPr>
              <w:t>일</w:t>
            </w:r>
          </w:p>
        </w:tc>
      </w:tr>
      <w:tr w:rsidR="00BB0DB5" w:rsidTr="00CC00FB">
        <w:trPr>
          <w:trHeight w:val="855"/>
        </w:trPr>
        <w:tc>
          <w:tcPr>
            <w:tcW w:w="5524" w:type="dxa"/>
          </w:tcPr>
          <w:p w:rsidR="00BB0DB5" w:rsidRDefault="00BB0DB5" w:rsidP="00CC00FB">
            <w:pPr>
              <w:jc w:val="left"/>
            </w:pPr>
            <w:r>
              <w:rPr>
                <w:rFonts w:hint="eastAsia"/>
              </w:rPr>
              <w:t xml:space="preserve">지난 </w:t>
            </w:r>
            <w:r>
              <w:t>1</w:t>
            </w:r>
            <w:r>
              <w:rPr>
                <w:rFonts w:hint="eastAsia"/>
              </w:rPr>
              <w:t>주일 동안,</w:t>
            </w:r>
            <w:r>
              <w:t xml:space="preserve"> </w:t>
            </w:r>
            <w:r w:rsidRPr="00DB1500">
              <w:t>30분 이상의 점심 식사 시간을 가졌던 경우가 일주일에 평균 몇 번이었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번</w:t>
            </w:r>
            <w:r>
              <w:t xml:space="preserve"> / </w:t>
            </w:r>
            <w:r>
              <w:rPr>
                <w:rFonts w:hint="eastAsia"/>
              </w:rPr>
              <w:t>주</w:t>
            </w:r>
          </w:p>
        </w:tc>
      </w:tr>
      <w:tr w:rsidR="00BB0DB5" w:rsidTr="00CC00FB">
        <w:trPr>
          <w:trHeight w:val="623"/>
        </w:trPr>
        <w:tc>
          <w:tcPr>
            <w:tcW w:w="5524" w:type="dxa"/>
          </w:tcPr>
          <w:p w:rsidR="00BB0DB5" w:rsidRDefault="00BB0DB5" w:rsidP="00CC00FB">
            <w:pPr>
              <w:jc w:val="left"/>
            </w:pPr>
            <w:r w:rsidRPr="00DB1500">
              <w:rPr>
                <w:rFonts w:hint="eastAsia"/>
              </w:rPr>
              <w:t>선생님께서는</w:t>
            </w:r>
            <w:r w:rsidRPr="00DB1500">
              <w:t xml:space="preserve"> 당직 근무 중 환자에게 문제가 발생했을 때 전문의에게 즉시 보고 및 적절한 자문을 구할 수 있습니까?</w:t>
            </w:r>
          </w:p>
        </w:tc>
        <w:tc>
          <w:tcPr>
            <w:tcW w:w="4961" w:type="dxa"/>
            <w:vAlign w:val="center"/>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1007"/>
        </w:trPr>
        <w:tc>
          <w:tcPr>
            <w:tcW w:w="5524" w:type="dxa"/>
          </w:tcPr>
          <w:p w:rsidR="00BB0DB5" w:rsidRDefault="00BB0DB5" w:rsidP="00CC00FB">
            <w:pPr>
              <w:jc w:val="left"/>
            </w:pPr>
            <w:r w:rsidRPr="00DB1500">
              <w:rPr>
                <w:rFonts w:hint="eastAsia"/>
              </w:rPr>
              <w:t>선생님께서는</w:t>
            </w:r>
            <w:r w:rsidRPr="00DB1500">
              <w:t xml:space="preserve"> 환자에게 술기를 행할 때, 전문의에게 적절한 지도 및 감독을 받을 수 있습니까?</w:t>
            </w:r>
          </w:p>
        </w:tc>
        <w:tc>
          <w:tcPr>
            <w:tcW w:w="4961" w:type="dxa"/>
            <w:vAlign w:val="center"/>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pPr>
                    <w:jc w:val="left"/>
                  </w:pPr>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929"/>
        </w:trPr>
        <w:tc>
          <w:tcPr>
            <w:tcW w:w="5524" w:type="dxa"/>
          </w:tcPr>
          <w:p w:rsidR="00BB0DB5" w:rsidRDefault="00BB0DB5" w:rsidP="00CC00FB">
            <w:pPr>
              <w:jc w:val="left"/>
            </w:pPr>
            <w:r w:rsidRPr="00DB1500">
              <w:rPr>
                <w:rFonts w:hint="eastAsia"/>
              </w:rPr>
              <w:t>전공의</w:t>
            </w:r>
            <w:r w:rsidRPr="00DB1500">
              <w:t xml:space="preserve"> 수련 프로그램을 마치고 나면 전문의로서의 충분한 역량을 키울 수 있을 것이라고 생각하십니까?</w:t>
            </w:r>
          </w:p>
        </w:tc>
        <w:tc>
          <w:tcPr>
            <w:tcW w:w="4961" w:type="dxa"/>
            <w:vAlign w:val="center"/>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pPr>
                    <w:jc w:val="left"/>
                  </w:pPr>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7"/>
        </w:trPr>
        <w:tc>
          <w:tcPr>
            <w:tcW w:w="5524" w:type="dxa"/>
          </w:tcPr>
          <w:p w:rsidR="00BB0DB5" w:rsidRDefault="00BB0DB5" w:rsidP="00CC00FB">
            <w:pPr>
              <w:jc w:val="left"/>
            </w:pPr>
            <w:r w:rsidRPr="00DB1500">
              <w:rPr>
                <w:rFonts w:hint="eastAsia"/>
              </w:rPr>
              <w:t>선생님께서</w:t>
            </w:r>
            <w:r w:rsidRPr="00DB1500">
              <w:t xml:space="preserve"> 수행하는 업무 중 수련과 관련 없는 업무가 차지하는 비중은 얼마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t xml:space="preserve"> %</w:t>
            </w:r>
          </w:p>
        </w:tc>
      </w:tr>
      <w:tr w:rsidR="00BB0DB5" w:rsidTr="00CC00FB">
        <w:trPr>
          <w:trHeight w:val="841"/>
        </w:trPr>
        <w:tc>
          <w:tcPr>
            <w:tcW w:w="5524" w:type="dxa"/>
          </w:tcPr>
          <w:p w:rsidR="00BB0DB5" w:rsidRDefault="00BB0DB5" w:rsidP="00CC00FB">
            <w:pPr>
              <w:jc w:val="left"/>
            </w:pPr>
            <w:r w:rsidRPr="00DB1500">
              <w:rPr>
                <w:rFonts w:hint="eastAsia"/>
              </w:rPr>
              <w:t>선생님께서는</w:t>
            </w:r>
            <w:r w:rsidRPr="00DB1500">
              <w:t xml:space="preserve"> 당직 근무 시 최대 몇 명의 환자를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t xml:space="preserve"> </w:t>
            </w:r>
            <w:r>
              <w:rPr>
                <w:rFonts w:hint="eastAsia"/>
              </w:rPr>
              <w:t>명</w:t>
            </w:r>
          </w:p>
        </w:tc>
      </w:tr>
      <w:tr w:rsidR="00BB0DB5" w:rsidTr="00CC00FB">
        <w:trPr>
          <w:trHeight w:val="853"/>
        </w:trPr>
        <w:tc>
          <w:tcPr>
            <w:tcW w:w="5524" w:type="dxa"/>
          </w:tcPr>
          <w:p w:rsidR="00BB0DB5" w:rsidRDefault="00BB0DB5" w:rsidP="00CC00FB">
            <w:pPr>
              <w:jc w:val="left"/>
            </w:pPr>
            <w:r w:rsidRPr="00DB1500">
              <w:rPr>
                <w:rFonts w:hint="eastAsia"/>
              </w:rPr>
              <w:lastRenderedPageBreak/>
              <w:t>선생님께서는</w:t>
            </w:r>
            <w:r w:rsidRPr="00DB1500">
              <w:t xml:space="preserve"> 정규 근무 시 입원 환자를 평균 몇 명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t xml:space="preserve"> </w:t>
            </w:r>
            <w:r>
              <w:rPr>
                <w:rFonts w:hint="eastAsia"/>
              </w:rPr>
              <w:t>명</w:t>
            </w:r>
          </w:p>
        </w:tc>
      </w:tr>
      <w:tr w:rsidR="00BB0DB5" w:rsidTr="00CC00FB">
        <w:trPr>
          <w:trHeight w:val="851"/>
        </w:trPr>
        <w:tc>
          <w:tcPr>
            <w:tcW w:w="5524" w:type="dxa"/>
          </w:tcPr>
          <w:p w:rsidR="00BB0DB5" w:rsidRDefault="00BB0DB5" w:rsidP="00CC00FB">
            <w:pPr>
              <w:jc w:val="left"/>
            </w:pPr>
            <w:r w:rsidRPr="00DB1500">
              <w:rPr>
                <w:rFonts w:hint="eastAsia"/>
              </w:rPr>
              <w:t>선생님께서</w:t>
            </w:r>
            <w:r w:rsidRPr="00DB1500">
              <w:t xml:space="preserve"> 지식 또는 술기를 배우고자 할 때 기회가 충분히 제공됩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pPr>
                    <w:jc w:val="left"/>
                  </w:pPr>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5"/>
        </w:trPr>
        <w:tc>
          <w:tcPr>
            <w:tcW w:w="5524" w:type="dxa"/>
          </w:tcPr>
          <w:p w:rsidR="00BB0DB5" w:rsidRDefault="00BB0DB5" w:rsidP="00CC00FB">
            <w:pPr>
              <w:jc w:val="left"/>
            </w:pPr>
            <w:r w:rsidRPr="00DB1500">
              <w:rPr>
                <w:rFonts w:hint="eastAsia"/>
              </w:rPr>
              <w:t>선생님은</w:t>
            </w:r>
            <w:r w:rsidRPr="00DB1500">
              <w:t xml:space="preserve"> 소속된 병원의 수련환경에 만족하십니까?</w:t>
            </w:r>
          </w:p>
        </w:tc>
        <w:tc>
          <w:tcPr>
            <w:tcW w:w="4961" w:type="dxa"/>
            <w:vAlign w:val="center"/>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tcPr>
                <w:p w:rsidR="00BB0DB5" w:rsidRDefault="00BB0DB5" w:rsidP="00CC00FB">
                  <w:r>
                    <w:rPr>
                      <w:rFonts w:hint="eastAsia"/>
                    </w:rPr>
                    <w:t>매우 불만족</w:t>
                  </w:r>
                </w:p>
              </w:tc>
              <w:tc>
                <w:tcPr>
                  <w:tcW w:w="2354" w:type="dxa"/>
                  <w:gridSpan w:val="3"/>
                  <w:tcBorders>
                    <w:left w:val="nil"/>
                  </w:tcBorders>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986"/>
        </w:trPr>
        <w:tc>
          <w:tcPr>
            <w:tcW w:w="5524" w:type="dxa"/>
            <w:tcBorders>
              <w:bottom w:val="single" w:sz="4" w:space="0" w:color="auto"/>
            </w:tcBorders>
          </w:tcPr>
          <w:p w:rsidR="00BB0DB5" w:rsidRDefault="00BB0DB5" w:rsidP="00CC00FB">
            <w:pPr>
              <w:jc w:val="left"/>
            </w:pPr>
            <w:r w:rsidRPr="00DB1500">
              <w:rPr>
                <w:rFonts w:hint="eastAsia"/>
              </w:rPr>
              <w:t>선생님의</w:t>
            </w:r>
            <w:r w:rsidRPr="00DB1500">
              <w:t xml:space="preserve"> 병원은 현재 교육수련 목표에 따른 수련과정을 제공하고 있습니까?</w:t>
            </w:r>
          </w:p>
        </w:tc>
        <w:tc>
          <w:tcPr>
            <w:tcW w:w="4961" w:type="dxa"/>
            <w:tcBorders>
              <w:bottom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pPr>
                    <w:jc w:val="left"/>
                  </w:pPr>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bl>
    <w:p w:rsidR="00BB0DB5" w:rsidRDefault="00BB0DB5" w:rsidP="00BB0DB5"/>
    <w:p w:rsidR="00BB0DB5" w:rsidRDefault="00BB0DB5" w:rsidP="00BB0DB5">
      <w:pPr>
        <w:widowControl/>
        <w:wordWrap/>
        <w:autoSpaceDE/>
        <w:autoSpaceDN/>
      </w:pPr>
      <w:r>
        <w:br w:type="page"/>
      </w:r>
    </w:p>
    <w:p w:rsidR="00BB0DB5" w:rsidRDefault="00BB0DB5" w:rsidP="00BB0DB5">
      <w:pPr>
        <w:spacing w:line="240" w:lineRule="auto"/>
        <w:jc w:val="center"/>
      </w:pPr>
      <w:r>
        <w:rPr>
          <w:rFonts w:hint="eastAsia"/>
        </w:rPr>
        <w:lastRenderedPageBreak/>
        <w:t>대한전공의협의회</w:t>
      </w:r>
    </w:p>
    <w:p w:rsidR="00BB0DB5" w:rsidRDefault="00BB0DB5" w:rsidP="00BB0DB5">
      <w:pPr>
        <w:spacing w:line="240" w:lineRule="auto"/>
        <w:jc w:val="center"/>
        <w:rPr>
          <w:b/>
          <w:sz w:val="24"/>
        </w:rPr>
      </w:pPr>
      <w:r>
        <w:rPr>
          <w:b/>
          <w:sz w:val="24"/>
        </w:rPr>
        <w:t>2018</w:t>
      </w:r>
      <w:r>
        <w:rPr>
          <w:rFonts w:hint="eastAsia"/>
          <w:b/>
          <w:sz w:val="24"/>
        </w:rPr>
        <w:t>년 전국 전공의 설문조사</w:t>
      </w:r>
    </w:p>
    <w:p w:rsidR="00BB0DB5" w:rsidRPr="004F7F00" w:rsidRDefault="00BB0DB5" w:rsidP="00BB0DB5">
      <w:pPr>
        <w:spacing w:line="240" w:lineRule="auto"/>
        <w:rPr>
          <w:b/>
        </w:rPr>
      </w:pPr>
    </w:p>
    <w:tbl>
      <w:tblPr>
        <w:tblStyle w:val="ac"/>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961"/>
      </w:tblGrid>
      <w:tr w:rsidR="00BB0DB5" w:rsidTr="00CC00FB">
        <w:tc>
          <w:tcPr>
            <w:tcW w:w="5524"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문항</w:t>
            </w:r>
          </w:p>
        </w:tc>
        <w:tc>
          <w:tcPr>
            <w:tcW w:w="4961"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응답</w:t>
            </w:r>
          </w:p>
        </w:tc>
      </w:tr>
      <w:tr w:rsidR="00BB0DB5" w:rsidTr="00CC00FB">
        <w:trPr>
          <w:trHeight w:val="861"/>
        </w:trPr>
        <w:tc>
          <w:tcPr>
            <w:tcW w:w="5524" w:type="dxa"/>
            <w:tcBorders>
              <w:top w:val="single" w:sz="4" w:space="0" w:color="auto"/>
            </w:tcBorders>
          </w:tcPr>
          <w:p w:rsidR="00BB0DB5" w:rsidRDefault="00BB0DB5" w:rsidP="00CC00FB">
            <w:pPr>
              <w:jc w:val="left"/>
            </w:pPr>
            <w:r w:rsidRPr="00393FF5">
              <w:rPr>
                <w:rFonts w:hint="eastAsia"/>
              </w:rPr>
              <w:t>귀하의</w:t>
            </w:r>
            <w:r w:rsidRPr="00393FF5">
              <w:t xml:space="preserve"> 전반적인 근무환경에 만족하십니까</w:t>
            </w:r>
            <w:r>
              <w:rPr>
                <w:rFonts w:hint="eastAsia"/>
              </w:rPr>
              <w:t>?</w:t>
            </w:r>
          </w:p>
        </w:tc>
        <w:tc>
          <w:tcPr>
            <w:tcW w:w="4961" w:type="dxa"/>
            <w:tcBorders>
              <w:top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불만족</w:t>
                  </w:r>
                </w:p>
              </w:tc>
              <w:tc>
                <w:tcPr>
                  <w:tcW w:w="2354" w:type="dxa"/>
                  <w:gridSpan w:val="3"/>
                  <w:tcBorders>
                    <w:left w:val="nil"/>
                  </w:tcBorders>
                  <w:vAlign w:val="center"/>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5"/>
        </w:trPr>
        <w:tc>
          <w:tcPr>
            <w:tcW w:w="5524" w:type="dxa"/>
          </w:tcPr>
          <w:p w:rsidR="00BB0DB5" w:rsidRDefault="00BB0DB5" w:rsidP="00CC00FB">
            <w:pPr>
              <w:jc w:val="left"/>
            </w:pPr>
            <w:r w:rsidRPr="00393FF5">
              <w:rPr>
                <w:rFonts w:hint="eastAsia"/>
              </w:rPr>
              <w:t>귀하가</w:t>
            </w:r>
            <w:r w:rsidRPr="00393FF5">
              <w:t xml:space="preserve"> 근무하는 병원 내 전반적인 근로 시설에 만족하십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불만족</w:t>
                  </w:r>
                </w:p>
              </w:tc>
              <w:tc>
                <w:tcPr>
                  <w:tcW w:w="2354" w:type="dxa"/>
                  <w:gridSpan w:val="3"/>
                  <w:tcBorders>
                    <w:left w:val="nil"/>
                  </w:tcBorders>
                  <w:vAlign w:val="center"/>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3"/>
        </w:trPr>
        <w:tc>
          <w:tcPr>
            <w:tcW w:w="5524" w:type="dxa"/>
          </w:tcPr>
          <w:p w:rsidR="00BB0DB5" w:rsidRDefault="00BB0DB5" w:rsidP="00CC00FB">
            <w:pPr>
              <w:jc w:val="left"/>
            </w:pPr>
            <w:r w:rsidRPr="00393FF5">
              <w:rPr>
                <w:rFonts w:hint="eastAsia"/>
              </w:rPr>
              <w:t>귀하는</w:t>
            </w:r>
            <w:r w:rsidRPr="00393FF5">
              <w:t xml:space="preserve"> 지난 4주 동안 최대 연속 수련시간인 36시간을 초과한 적이 한 번 이상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582"/>
        </w:trPr>
        <w:tc>
          <w:tcPr>
            <w:tcW w:w="5524" w:type="dxa"/>
          </w:tcPr>
          <w:p w:rsidR="00BB0DB5" w:rsidRDefault="00BB0DB5" w:rsidP="00CC00FB">
            <w:pPr>
              <w:jc w:val="left"/>
            </w:pPr>
            <w:r w:rsidRPr="00393FF5">
              <w:rPr>
                <w:rFonts w:hint="eastAsia"/>
              </w:rPr>
              <w:t>최근</w:t>
            </w:r>
            <w:r w:rsidRPr="00393FF5">
              <w:t xml:space="preserve"> 6개월 간, 평균 1주일에 몇 시간 근무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r>
              <w:t xml:space="preserve"> / </w:t>
            </w:r>
            <w:r>
              <w:rPr>
                <w:rFonts w:hint="eastAsia"/>
              </w:rPr>
              <w:t>주</w:t>
            </w:r>
          </w:p>
        </w:tc>
      </w:tr>
      <w:tr w:rsidR="00BB0DB5" w:rsidTr="00CC00FB">
        <w:trPr>
          <w:trHeight w:val="857"/>
        </w:trPr>
        <w:tc>
          <w:tcPr>
            <w:tcW w:w="5524" w:type="dxa"/>
          </w:tcPr>
          <w:p w:rsidR="00BB0DB5" w:rsidRDefault="00BB0DB5" w:rsidP="00CC00FB">
            <w:pPr>
              <w:jc w:val="left"/>
            </w:pPr>
            <w:r w:rsidRPr="00393FF5">
              <w:t>1년간 부여받은 휴가는 총 며칠 입니까? (주말 및 공휴일 제외)</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일</w:t>
            </w:r>
          </w:p>
        </w:tc>
      </w:tr>
      <w:tr w:rsidR="00BB0DB5" w:rsidTr="00CC00FB">
        <w:trPr>
          <w:trHeight w:val="847"/>
        </w:trPr>
        <w:tc>
          <w:tcPr>
            <w:tcW w:w="5524" w:type="dxa"/>
          </w:tcPr>
          <w:p w:rsidR="00BB0DB5" w:rsidRDefault="00BB0DB5" w:rsidP="00CC00FB">
            <w:pPr>
              <w:jc w:val="left"/>
            </w:pPr>
            <w:r w:rsidRPr="00393FF5">
              <w:t>1개월 근무 시 휴일(24시간 출근하지 않는 날, 휴가 제외)은 평균 며칠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일</w:t>
            </w:r>
          </w:p>
        </w:tc>
      </w:tr>
      <w:tr w:rsidR="00BB0DB5" w:rsidTr="00CC00FB">
        <w:trPr>
          <w:trHeight w:val="855"/>
        </w:trPr>
        <w:tc>
          <w:tcPr>
            <w:tcW w:w="5524" w:type="dxa"/>
          </w:tcPr>
          <w:p w:rsidR="00BB0DB5" w:rsidRDefault="00BB0DB5" w:rsidP="00CC00FB">
            <w:pPr>
              <w:jc w:val="left"/>
            </w:pPr>
            <w:r w:rsidRPr="00393FF5">
              <w:t>1주일에 야간 당직근무(응급의학과의 경우 야간 근로)를 평균 몇 회 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회 </w:t>
            </w:r>
            <w:r>
              <w:t xml:space="preserve">/ </w:t>
            </w:r>
            <w:r>
              <w:rPr>
                <w:rFonts w:hint="eastAsia"/>
              </w:rPr>
              <w:t>주</w:t>
            </w:r>
          </w:p>
        </w:tc>
      </w:tr>
      <w:tr w:rsidR="00BB0DB5" w:rsidTr="00CC00FB">
        <w:trPr>
          <w:trHeight w:val="840"/>
        </w:trPr>
        <w:tc>
          <w:tcPr>
            <w:tcW w:w="5524" w:type="dxa"/>
          </w:tcPr>
          <w:p w:rsidR="00BB0DB5" w:rsidRPr="00393FF5" w:rsidRDefault="00BB0DB5" w:rsidP="00CC00FB">
            <w:pPr>
              <w:jc w:val="left"/>
            </w:pPr>
            <w:r w:rsidRPr="00393FF5">
              <w:rPr>
                <w:rFonts w:hint="eastAsia"/>
              </w:rPr>
              <w:t>당직</w:t>
            </w:r>
            <w:r w:rsidRPr="00393FF5">
              <w:t xml:space="preserve"> 근무 종료 후 정규시작 전까지 실질적인 휴식시간은 몇 시간 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p>
        </w:tc>
      </w:tr>
      <w:tr w:rsidR="00BB0DB5" w:rsidTr="00CC00FB">
        <w:trPr>
          <w:trHeight w:val="568"/>
        </w:trPr>
        <w:tc>
          <w:tcPr>
            <w:tcW w:w="5524" w:type="dxa"/>
          </w:tcPr>
          <w:p w:rsidR="00BB0DB5" w:rsidRDefault="00BB0DB5" w:rsidP="00CC00FB">
            <w:pPr>
              <w:jc w:val="left"/>
            </w:pPr>
            <w:r w:rsidRPr="00393FF5">
              <w:rPr>
                <w:rFonts w:hint="eastAsia"/>
              </w:rPr>
              <w:t>근무</w:t>
            </w:r>
            <w:r w:rsidRPr="00393FF5">
              <w:t xml:space="preserve"> 중 귀하의 하루 평균 수면시간은 몇 시간 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p>
        </w:tc>
      </w:tr>
      <w:tr w:rsidR="00BB0DB5" w:rsidTr="00CC00FB">
        <w:trPr>
          <w:trHeight w:val="857"/>
        </w:trPr>
        <w:tc>
          <w:tcPr>
            <w:tcW w:w="5524" w:type="dxa"/>
          </w:tcPr>
          <w:p w:rsidR="00BB0DB5" w:rsidRDefault="00BB0DB5" w:rsidP="00CC00FB">
            <w:pPr>
              <w:jc w:val="left"/>
            </w:pPr>
            <w:r w:rsidRPr="00393FF5">
              <w:t>30분 이상의 점심 식사 시간을 가졌던 경우가 일주일에 평균 몇 번이었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회 </w:t>
            </w:r>
            <w:r>
              <w:t xml:space="preserve">/ </w:t>
            </w:r>
            <w:r>
              <w:rPr>
                <w:rFonts w:hint="eastAsia"/>
              </w:rPr>
              <w:t>주</w:t>
            </w:r>
          </w:p>
        </w:tc>
      </w:tr>
      <w:tr w:rsidR="00BB0DB5" w:rsidTr="00CC00FB">
        <w:trPr>
          <w:trHeight w:val="857"/>
        </w:trPr>
        <w:tc>
          <w:tcPr>
            <w:tcW w:w="5524" w:type="dxa"/>
          </w:tcPr>
          <w:p w:rsidR="00BB0DB5" w:rsidRDefault="00BB0DB5" w:rsidP="00CC00FB">
            <w:pPr>
              <w:jc w:val="left"/>
            </w:pPr>
            <w:r w:rsidRPr="00393FF5">
              <w:rPr>
                <w:rFonts w:hint="eastAsia"/>
              </w:rPr>
              <w:t>귀하께서</w:t>
            </w:r>
            <w:r w:rsidRPr="00393FF5">
              <w:t xml:space="preserve"> 무면허진료보조인력 (UA, Unlicensed Assistant)로 인해 교육적 기회를 박탈당했다고 느낀 적이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943"/>
        </w:trPr>
        <w:tc>
          <w:tcPr>
            <w:tcW w:w="5524" w:type="dxa"/>
          </w:tcPr>
          <w:p w:rsidR="00BB0DB5" w:rsidRDefault="00BB0DB5" w:rsidP="00CC00FB">
            <w:pPr>
              <w:jc w:val="left"/>
            </w:pPr>
            <w:r w:rsidRPr="00393FF5">
              <w:rPr>
                <w:rFonts w:hint="eastAsia"/>
              </w:rPr>
              <w:t>귀하의</w:t>
            </w:r>
            <w:r w:rsidRPr="00393FF5">
              <w:t xml:space="preserve"> 병원에 무면허진료보조인력 (UA, Unlicensed Assistant)가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985"/>
        </w:trPr>
        <w:tc>
          <w:tcPr>
            <w:tcW w:w="5524" w:type="dxa"/>
          </w:tcPr>
          <w:p w:rsidR="00BB0DB5" w:rsidRDefault="00BB0DB5" w:rsidP="00CC00FB">
            <w:pPr>
              <w:jc w:val="left"/>
            </w:pPr>
            <w:r w:rsidRPr="006C07F1">
              <w:rPr>
                <w:rFonts w:hint="eastAsia"/>
              </w:rPr>
              <w:t>지도전문의는</w:t>
            </w:r>
            <w:r w:rsidRPr="006C07F1">
              <w:t xml:space="preserve"> 학습 과정에 효과적으로 기여하고 있습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1141"/>
        </w:trPr>
        <w:tc>
          <w:tcPr>
            <w:tcW w:w="5524" w:type="dxa"/>
          </w:tcPr>
          <w:p w:rsidR="00BB0DB5" w:rsidRDefault="00BB0DB5" w:rsidP="00CC00FB">
            <w:pPr>
              <w:jc w:val="left"/>
            </w:pPr>
            <w:r w:rsidRPr="006C07F1">
              <w:rPr>
                <w:rFonts w:hint="eastAsia"/>
              </w:rPr>
              <w:lastRenderedPageBreak/>
              <w:t>전공의</w:t>
            </w:r>
            <w:r w:rsidRPr="006C07F1">
              <w:t xml:space="preserve"> 수련 프로그램을 성실히 마치고 나면 전문의로서 단독으로 일하는데 역량이 충분할 것이라고 생각하십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985"/>
        </w:trPr>
        <w:tc>
          <w:tcPr>
            <w:tcW w:w="5524" w:type="dxa"/>
          </w:tcPr>
          <w:p w:rsidR="00BB0DB5" w:rsidRDefault="00BB0DB5" w:rsidP="00CC00FB">
            <w:pPr>
              <w:jc w:val="left"/>
            </w:pPr>
            <w:r w:rsidRPr="006C07F1">
              <w:rPr>
                <w:rFonts w:hint="eastAsia"/>
              </w:rPr>
              <w:t>전체</w:t>
            </w:r>
            <w:r w:rsidRPr="006C07F1">
              <w:t xml:space="preserve"> 업무 중 수련과 관련 없는 업무가 차지하는 비중이 얼마나 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w:t>
            </w:r>
          </w:p>
        </w:tc>
      </w:tr>
      <w:tr w:rsidR="00BB0DB5" w:rsidTr="00CC00FB">
        <w:trPr>
          <w:trHeight w:val="433"/>
        </w:trPr>
        <w:tc>
          <w:tcPr>
            <w:tcW w:w="5524" w:type="dxa"/>
          </w:tcPr>
          <w:p w:rsidR="00BB0DB5" w:rsidRDefault="00BB0DB5" w:rsidP="00CC00FB">
            <w:pPr>
              <w:jc w:val="left"/>
            </w:pPr>
            <w:r w:rsidRPr="006C07F1">
              <w:rPr>
                <w:rFonts w:hint="eastAsia"/>
              </w:rPr>
              <w:t>당직</w:t>
            </w:r>
            <w:r w:rsidRPr="006C07F1">
              <w:t xml:space="preserve"> 근무 시 최대 몇 명의 환자를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명</w:t>
            </w:r>
          </w:p>
        </w:tc>
      </w:tr>
      <w:tr w:rsidR="00BB0DB5" w:rsidTr="00CC00FB">
        <w:trPr>
          <w:trHeight w:val="836"/>
        </w:trPr>
        <w:tc>
          <w:tcPr>
            <w:tcW w:w="5524" w:type="dxa"/>
          </w:tcPr>
          <w:p w:rsidR="00BB0DB5" w:rsidRPr="006C07F1" w:rsidRDefault="00BB0DB5" w:rsidP="00CC00FB">
            <w:pPr>
              <w:jc w:val="left"/>
            </w:pPr>
            <w:r w:rsidRPr="006C07F1">
              <w:rPr>
                <w:rFonts w:hint="eastAsia"/>
              </w:rPr>
              <w:t>정규</w:t>
            </w:r>
            <w:r w:rsidRPr="006C07F1">
              <w:t xml:space="preserve"> 근무 시 주치의를 맡은 경우 입원 환자를 평균 몇 명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명</w:t>
            </w:r>
          </w:p>
        </w:tc>
      </w:tr>
      <w:tr w:rsidR="00BB0DB5" w:rsidTr="00CC00FB">
        <w:trPr>
          <w:trHeight w:val="986"/>
        </w:trPr>
        <w:tc>
          <w:tcPr>
            <w:tcW w:w="5524" w:type="dxa"/>
          </w:tcPr>
          <w:p w:rsidR="00BB0DB5" w:rsidRPr="006C07F1" w:rsidRDefault="00BB0DB5" w:rsidP="00CC00FB">
            <w:pPr>
              <w:jc w:val="left"/>
            </w:pPr>
            <w:r w:rsidRPr="006C07F1">
              <w:rPr>
                <w:rFonts w:hint="eastAsia"/>
              </w:rPr>
              <w:t>최근</w:t>
            </w:r>
            <w:r w:rsidRPr="006C07F1">
              <w:t xml:space="preserve"> 1년 간 술기 교육을 받은 후, 적절한 빈도로 직접 수행해 볼 기회가 있었습니까?</w:t>
            </w:r>
          </w:p>
        </w:tc>
        <w:tc>
          <w:tcPr>
            <w:tcW w:w="4961" w:type="dxa"/>
          </w:tcPr>
          <w:tbl>
            <w:tblPr>
              <w:tblStyle w:val="ac"/>
              <w:tblW w:w="0" w:type="auto"/>
              <w:tblLook w:val="04A0" w:firstRow="1" w:lastRow="0" w:firstColumn="1" w:lastColumn="0" w:noHBand="0" w:noVBand="1"/>
            </w:tblPr>
            <w:tblGrid>
              <w:gridCol w:w="1569"/>
              <w:gridCol w:w="1569"/>
              <w:gridCol w:w="1570"/>
            </w:tblGrid>
            <w:tr w:rsidR="00BB0DB5" w:rsidTr="00CC00FB">
              <w:tc>
                <w:tcPr>
                  <w:tcW w:w="1569" w:type="dxa"/>
                  <w:tcBorders>
                    <w:right w:val="single" w:sz="4" w:space="0" w:color="auto"/>
                  </w:tcBorders>
                  <w:vAlign w:val="center"/>
                </w:tcPr>
                <w:p w:rsidR="00BB0DB5" w:rsidRDefault="00BB0DB5" w:rsidP="00CC00FB">
                  <w:pPr>
                    <w:jc w:val="center"/>
                  </w:pPr>
                  <w:r>
                    <w:rPr>
                      <w:rFonts w:hint="eastAsia"/>
                    </w:rPr>
                    <w:t>예</w:t>
                  </w:r>
                </w:p>
              </w:tc>
              <w:tc>
                <w:tcPr>
                  <w:tcW w:w="1569" w:type="dxa"/>
                  <w:tcBorders>
                    <w:left w:val="single" w:sz="4" w:space="0" w:color="auto"/>
                  </w:tcBorders>
                  <w:vAlign w:val="center"/>
                </w:tcPr>
                <w:p w:rsidR="00BB0DB5" w:rsidRDefault="00BB0DB5" w:rsidP="00CC00FB">
                  <w:pPr>
                    <w:jc w:val="center"/>
                  </w:pPr>
                  <w:r>
                    <w:rPr>
                      <w:rFonts w:hint="eastAsia"/>
                    </w:rPr>
                    <w:t>아니오</w:t>
                  </w:r>
                </w:p>
              </w:tc>
              <w:tc>
                <w:tcPr>
                  <w:tcW w:w="1570" w:type="dxa"/>
                  <w:tcBorders>
                    <w:left w:val="single" w:sz="4" w:space="0" w:color="auto"/>
                  </w:tcBorders>
                  <w:vAlign w:val="center"/>
                </w:tcPr>
                <w:p w:rsidR="00BB0DB5" w:rsidRDefault="00BB0DB5" w:rsidP="00CC00FB">
                  <w:pPr>
                    <w:jc w:val="center"/>
                  </w:pPr>
                  <w:r>
                    <w:rPr>
                      <w:rFonts w:hint="eastAsia"/>
                    </w:rPr>
                    <w:t>미해당</w:t>
                  </w:r>
                </w:p>
              </w:tc>
            </w:tr>
            <w:tr w:rsidR="00BB0DB5" w:rsidTr="00CC00FB">
              <w:tc>
                <w:tcPr>
                  <w:tcW w:w="1569" w:type="dxa"/>
                </w:tcPr>
                <w:p w:rsidR="00BB0DB5" w:rsidRDefault="00BB0DB5" w:rsidP="00CC00FB">
                  <w:pPr>
                    <w:jc w:val="center"/>
                  </w:pPr>
                </w:p>
              </w:tc>
              <w:tc>
                <w:tcPr>
                  <w:tcW w:w="1569" w:type="dxa"/>
                </w:tcPr>
                <w:p w:rsidR="00BB0DB5" w:rsidRDefault="00BB0DB5" w:rsidP="00CC00FB">
                  <w:pPr>
                    <w:jc w:val="center"/>
                  </w:pPr>
                </w:p>
              </w:tc>
              <w:tc>
                <w:tcPr>
                  <w:tcW w:w="1570" w:type="dxa"/>
                </w:tcPr>
                <w:p w:rsidR="00BB0DB5" w:rsidRDefault="00BB0DB5" w:rsidP="00CC00FB">
                  <w:pPr>
                    <w:jc w:val="center"/>
                  </w:pPr>
                </w:p>
              </w:tc>
            </w:tr>
          </w:tbl>
          <w:p w:rsidR="00BB0DB5" w:rsidRDefault="00BB0DB5" w:rsidP="00CC00FB"/>
        </w:tc>
      </w:tr>
      <w:tr w:rsidR="00BB0DB5" w:rsidTr="00CC00FB">
        <w:trPr>
          <w:trHeight w:val="986"/>
        </w:trPr>
        <w:tc>
          <w:tcPr>
            <w:tcW w:w="5524" w:type="dxa"/>
          </w:tcPr>
          <w:p w:rsidR="00BB0DB5" w:rsidRPr="006C07F1" w:rsidRDefault="00BB0DB5" w:rsidP="00CC00FB">
            <w:pPr>
              <w:jc w:val="left"/>
            </w:pPr>
            <w:r w:rsidRPr="006C07F1">
              <w:rPr>
                <w:rFonts w:hint="eastAsia"/>
              </w:rPr>
              <w:t>최근</w:t>
            </w:r>
            <w:r w:rsidRPr="006C07F1">
              <w:t xml:space="preserve"> 2달 간 경험한 전공의 수련 프로그램에 얼마나 만족하십니까?</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불만족</w:t>
                  </w:r>
                </w:p>
              </w:tc>
              <w:tc>
                <w:tcPr>
                  <w:tcW w:w="2354" w:type="dxa"/>
                  <w:gridSpan w:val="3"/>
                  <w:tcBorders>
                    <w:left w:val="nil"/>
                  </w:tcBorders>
                  <w:vAlign w:val="center"/>
                </w:tcPr>
                <w:p w:rsidR="00BB0DB5" w:rsidRDefault="00BB0DB5" w:rsidP="00CC00FB">
                  <w:pPr>
                    <w:jc w:val="right"/>
                  </w:pPr>
                  <w:r>
                    <w:rPr>
                      <w:rFonts w:hint="eastAsia"/>
                    </w:rPr>
                    <w:t>매우 만족</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986"/>
        </w:trPr>
        <w:tc>
          <w:tcPr>
            <w:tcW w:w="5524" w:type="dxa"/>
          </w:tcPr>
          <w:p w:rsidR="00BB0DB5" w:rsidRPr="006C07F1" w:rsidRDefault="00BB0DB5" w:rsidP="00CC00FB">
            <w:pPr>
              <w:jc w:val="left"/>
            </w:pPr>
            <w:r w:rsidRPr="006C07F1">
              <w:rPr>
                <w:rFonts w:hint="eastAsia"/>
              </w:rPr>
              <w:t>전공의가</w:t>
            </w:r>
            <w:r w:rsidRPr="006C07F1">
              <w:t xml:space="preserve"> 수행해야 할 업무를 상세히 기술한 문서(직무기술서)가 있습니까?</w:t>
            </w:r>
          </w:p>
        </w:tc>
        <w:tc>
          <w:tcPr>
            <w:tcW w:w="4961" w:type="dxa"/>
          </w:tcPr>
          <w:tbl>
            <w:tblPr>
              <w:tblStyle w:val="ac"/>
              <w:tblW w:w="0" w:type="auto"/>
              <w:tblLook w:val="04A0" w:firstRow="1" w:lastRow="0" w:firstColumn="1" w:lastColumn="0" w:noHBand="0" w:noVBand="1"/>
            </w:tblPr>
            <w:tblGrid>
              <w:gridCol w:w="1569"/>
              <w:gridCol w:w="1569"/>
              <w:gridCol w:w="1570"/>
            </w:tblGrid>
            <w:tr w:rsidR="00BB0DB5" w:rsidTr="00CC00FB">
              <w:tc>
                <w:tcPr>
                  <w:tcW w:w="1569" w:type="dxa"/>
                  <w:tcBorders>
                    <w:right w:val="single" w:sz="4" w:space="0" w:color="auto"/>
                  </w:tcBorders>
                  <w:vAlign w:val="center"/>
                </w:tcPr>
                <w:p w:rsidR="00BB0DB5" w:rsidRDefault="00BB0DB5" w:rsidP="00CC00FB">
                  <w:pPr>
                    <w:jc w:val="center"/>
                  </w:pPr>
                  <w:r>
                    <w:rPr>
                      <w:rFonts w:hint="eastAsia"/>
                    </w:rPr>
                    <w:t>예</w:t>
                  </w:r>
                </w:p>
              </w:tc>
              <w:tc>
                <w:tcPr>
                  <w:tcW w:w="1569" w:type="dxa"/>
                  <w:tcBorders>
                    <w:left w:val="single" w:sz="4" w:space="0" w:color="auto"/>
                  </w:tcBorders>
                  <w:vAlign w:val="center"/>
                </w:tcPr>
                <w:p w:rsidR="00BB0DB5" w:rsidRDefault="00BB0DB5" w:rsidP="00CC00FB">
                  <w:pPr>
                    <w:jc w:val="center"/>
                  </w:pPr>
                  <w:r>
                    <w:rPr>
                      <w:rFonts w:hint="eastAsia"/>
                    </w:rPr>
                    <w:t>아니오</w:t>
                  </w:r>
                </w:p>
              </w:tc>
              <w:tc>
                <w:tcPr>
                  <w:tcW w:w="1570" w:type="dxa"/>
                  <w:tcBorders>
                    <w:left w:val="single" w:sz="4" w:space="0" w:color="auto"/>
                  </w:tcBorders>
                  <w:vAlign w:val="center"/>
                </w:tcPr>
                <w:p w:rsidR="00BB0DB5" w:rsidRDefault="00BB0DB5" w:rsidP="00CC00FB">
                  <w:pPr>
                    <w:jc w:val="center"/>
                  </w:pPr>
                  <w:r>
                    <w:rPr>
                      <w:rFonts w:hint="eastAsia"/>
                    </w:rPr>
                    <w:t>모름</w:t>
                  </w:r>
                </w:p>
              </w:tc>
            </w:tr>
            <w:tr w:rsidR="00BB0DB5" w:rsidTr="00CC00FB">
              <w:tc>
                <w:tcPr>
                  <w:tcW w:w="1569" w:type="dxa"/>
                </w:tcPr>
                <w:p w:rsidR="00BB0DB5" w:rsidRDefault="00BB0DB5" w:rsidP="00CC00FB">
                  <w:pPr>
                    <w:jc w:val="center"/>
                  </w:pPr>
                </w:p>
              </w:tc>
              <w:tc>
                <w:tcPr>
                  <w:tcW w:w="1569" w:type="dxa"/>
                </w:tcPr>
                <w:p w:rsidR="00BB0DB5" w:rsidRDefault="00BB0DB5" w:rsidP="00CC00FB">
                  <w:pPr>
                    <w:jc w:val="center"/>
                  </w:pPr>
                </w:p>
              </w:tc>
              <w:tc>
                <w:tcPr>
                  <w:tcW w:w="1570" w:type="dxa"/>
                </w:tcPr>
                <w:p w:rsidR="00BB0DB5" w:rsidRDefault="00BB0DB5" w:rsidP="00CC00FB">
                  <w:pPr>
                    <w:jc w:val="center"/>
                  </w:pPr>
                </w:p>
              </w:tc>
            </w:tr>
          </w:tbl>
          <w:p w:rsidR="00BB0DB5" w:rsidRDefault="00BB0DB5" w:rsidP="00CC00FB"/>
        </w:tc>
      </w:tr>
      <w:tr w:rsidR="00BB0DB5" w:rsidTr="00CC00FB">
        <w:trPr>
          <w:trHeight w:val="1159"/>
        </w:trPr>
        <w:tc>
          <w:tcPr>
            <w:tcW w:w="5524" w:type="dxa"/>
            <w:tcBorders>
              <w:bottom w:val="single" w:sz="4" w:space="0" w:color="auto"/>
            </w:tcBorders>
          </w:tcPr>
          <w:p w:rsidR="00BB0DB5" w:rsidRPr="006C07F1" w:rsidRDefault="00BB0DB5" w:rsidP="00CC00FB">
            <w:pPr>
              <w:jc w:val="left"/>
            </w:pPr>
            <w:r w:rsidRPr="006C07F1">
              <w:rPr>
                <w:rFonts w:hint="eastAsia"/>
              </w:rPr>
              <w:t>전공의가</w:t>
            </w:r>
            <w:r w:rsidRPr="006C07F1">
              <w:t xml:space="preserve"> 해당 업무를 통해 배우기로 되어 있는 지식, 기술, 태도를 갖추는데 필요한 학습 과정이 적절하게 구성되어 있습니까?</w:t>
            </w:r>
          </w:p>
        </w:tc>
        <w:tc>
          <w:tcPr>
            <w:tcW w:w="4961" w:type="dxa"/>
            <w:tcBorders>
              <w:bottom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bl>
    <w:p w:rsidR="00BB0DB5" w:rsidRDefault="00BB0DB5" w:rsidP="00BB0DB5"/>
    <w:p w:rsidR="00BB0DB5" w:rsidRDefault="00BB0DB5" w:rsidP="00BB0DB5">
      <w:pPr>
        <w:widowControl/>
        <w:wordWrap/>
        <w:autoSpaceDE/>
        <w:autoSpaceDN/>
      </w:pPr>
      <w:r>
        <w:br w:type="page"/>
      </w:r>
    </w:p>
    <w:p w:rsidR="00BB0DB5" w:rsidRDefault="00BB0DB5" w:rsidP="00BB0DB5">
      <w:pPr>
        <w:spacing w:line="240" w:lineRule="auto"/>
        <w:jc w:val="center"/>
      </w:pPr>
      <w:r>
        <w:rPr>
          <w:rFonts w:hint="eastAsia"/>
        </w:rPr>
        <w:lastRenderedPageBreak/>
        <w:t>대한전공의협의회</w:t>
      </w:r>
    </w:p>
    <w:p w:rsidR="00BB0DB5" w:rsidRDefault="00BB0DB5" w:rsidP="00BB0DB5">
      <w:pPr>
        <w:spacing w:line="240" w:lineRule="auto"/>
        <w:jc w:val="center"/>
        <w:rPr>
          <w:b/>
          <w:sz w:val="24"/>
        </w:rPr>
      </w:pPr>
      <w:r>
        <w:rPr>
          <w:b/>
          <w:sz w:val="24"/>
        </w:rPr>
        <w:t>2017</w:t>
      </w:r>
      <w:r>
        <w:rPr>
          <w:rFonts w:hint="eastAsia"/>
          <w:b/>
          <w:sz w:val="24"/>
        </w:rPr>
        <w:t>년 전국 전공의 설문조사</w:t>
      </w:r>
    </w:p>
    <w:p w:rsidR="00BB0DB5" w:rsidRPr="004F7F00" w:rsidRDefault="00BB0DB5" w:rsidP="00BB0DB5">
      <w:pPr>
        <w:spacing w:line="240" w:lineRule="auto"/>
        <w:rPr>
          <w:b/>
        </w:rPr>
      </w:pPr>
    </w:p>
    <w:tbl>
      <w:tblPr>
        <w:tblStyle w:val="ac"/>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961"/>
      </w:tblGrid>
      <w:tr w:rsidR="00BB0DB5" w:rsidTr="00CC00FB">
        <w:tc>
          <w:tcPr>
            <w:tcW w:w="5524"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문항</w:t>
            </w:r>
          </w:p>
        </w:tc>
        <w:tc>
          <w:tcPr>
            <w:tcW w:w="4961"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응답</w:t>
            </w:r>
          </w:p>
        </w:tc>
      </w:tr>
      <w:tr w:rsidR="00BB0DB5" w:rsidTr="00CC00FB">
        <w:trPr>
          <w:trHeight w:val="861"/>
        </w:trPr>
        <w:tc>
          <w:tcPr>
            <w:tcW w:w="5524" w:type="dxa"/>
            <w:tcBorders>
              <w:top w:val="single" w:sz="4" w:space="0" w:color="auto"/>
            </w:tcBorders>
          </w:tcPr>
          <w:p w:rsidR="00BB0DB5" w:rsidRDefault="00BB0DB5" w:rsidP="00CC00FB">
            <w:pPr>
              <w:jc w:val="left"/>
            </w:pPr>
            <w:r w:rsidRPr="00D176DB">
              <w:rPr>
                <w:rFonts w:hint="eastAsia"/>
              </w:rPr>
              <w:t>전반적인</w:t>
            </w:r>
            <w:r w:rsidRPr="00D176DB">
              <w:t xml:space="preserve"> 근무환경에 만족한다.</w:t>
            </w:r>
          </w:p>
        </w:tc>
        <w:tc>
          <w:tcPr>
            <w:tcW w:w="4961" w:type="dxa"/>
            <w:tcBorders>
              <w:top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5"/>
        </w:trPr>
        <w:tc>
          <w:tcPr>
            <w:tcW w:w="5524" w:type="dxa"/>
          </w:tcPr>
          <w:p w:rsidR="00BB0DB5" w:rsidRDefault="00BB0DB5" w:rsidP="00CC00FB">
            <w:pPr>
              <w:jc w:val="left"/>
            </w:pPr>
            <w:r w:rsidRPr="00D176DB">
              <w:rPr>
                <w:rFonts w:hint="eastAsia"/>
              </w:rPr>
              <w:t>기타</w:t>
            </w:r>
            <w:r w:rsidRPr="00D176DB">
              <w:t xml:space="preserve"> 전공의 복지 환경에 만족한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3"/>
        </w:trPr>
        <w:tc>
          <w:tcPr>
            <w:tcW w:w="5524" w:type="dxa"/>
          </w:tcPr>
          <w:p w:rsidR="00BB0DB5" w:rsidRDefault="00BB0DB5" w:rsidP="00CC00FB">
            <w:pPr>
              <w:jc w:val="left"/>
            </w:pPr>
            <w:r w:rsidRPr="00D176DB">
              <w:rPr>
                <w:rFonts w:hint="eastAsia"/>
              </w:rPr>
              <w:t>귀하는</w:t>
            </w:r>
            <w:r w:rsidRPr="00D176DB">
              <w:t xml:space="preserve"> 지난 4주 동안 최대 연속 수련시간인 36시간을 초과한 적이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440"/>
        </w:trPr>
        <w:tc>
          <w:tcPr>
            <w:tcW w:w="5524" w:type="dxa"/>
          </w:tcPr>
          <w:p w:rsidR="00BB0DB5" w:rsidRDefault="00BB0DB5" w:rsidP="00CC00FB">
            <w:pPr>
              <w:jc w:val="left"/>
            </w:pPr>
            <w:r w:rsidRPr="00D176DB">
              <w:t>1주일에 평균 몇 시간 근무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r>
              <w:t xml:space="preserve"> / </w:t>
            </w:r>
            <w:r>
              <w:rPr>
                <w:rFonts w:hint="eastAsia"/>
              </w:rPr>
              <w:t>주</w:t>
            </w:r>
          </w:p>
        </w:tc>
      </w:tr>
      <w:tr w:rsidR="00BB0DB5" w:rsidTr="00CC00FB">
        <w:trPr>
          <w:trHeight w:val="857"/>
        </w:trPr>
        <w:tc>
          <w:tcPr>
            <w:tcW w:w="5524" w:type="dxa"/>
          </w:tcPr>
          <w:p w:rsidR="00BB0DB5" w:rsidRDefault="00BB0DB5" w:rsidP="00CC00FB">
            <w:pPr>
              <w:jc w:val="left"/>
            </w:pPr>
            <w:r w:rsidRPr="00D176DB">
              <w:rPr>
                <w:rFonts w:hint="eastAsia"/>
              </w:rPr>
              <w:t>지난해</w:t>
            </w:r>
            <w:r w:rsidRPr="00D176DB">
              <w:t>(2016년) 귀하께서 전공의(인턴, 레지던트)로 근무하셨다면 실제 휴가를 며칠 가셨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일</w:t>
            </w:r>
          </w:p>
        </w:tc>
      </w:tr>
      <w:tr w:rsidR="00BB0DB5" w:rsidTr="00CC00FB">
        <w:trPr>
          <w:trHeight w:val="847"/>
        </w:trPr>
        <w:tc>
          <w:tcPr>
            <w:tcW w:w="5524" w:type="dxa"/>
          </w:tcPr>
          <w:p w:rsidR="00BB0DB5" w:rsidRDefault="00BB0DB5" w:rsidP="00CC00FB">
            <w:pPr>
              <w:jc w:val="left"/>
            </w:pPr>
            <w:r w:rsidRPr="00D176DB">
              <w:t>1개월 근무 시 평균 휴일(24시간 출근하지 않는 날, 휴가 제외)은 며칠이나 부여받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일 </w:t>
            </w:r>
            <w:r>
              <w:t xml:space="preserve">/ </w:t>
            </w:r>
            <w:r>
              <w:rPr>
                <w:rFonts w:hint="eastAsia"/>
              </w:rPr>
              <w:t>달</w:t>
            </w:r>
          </w:p>
        </w:tc>
      </w:tr>
      <w:tr w:rsidR="00BB0DB5" w:rsidTr="00CC00FB">
        <w:trPr>
          <w:trHeight w:val="855"/>
        </w:trPr>
        <w:tc>
          <w:tcPr>
            <w:tcW w:w="5524" w:type="dxa"/>
          </w:tcPr>
          <w:p w:rsidR="00BB0DB5" w:rsidRDefault="00BB0DB5" w:rsidP="00CC00FB">
            <w:pPr>
              <w:jc w:val="left"/>
            </w:pPr>
            <w:r w:rsidRPr="00D176DB">
              <w:rPr>
                <w:rFonts w:hint="eastAsia"/>
              </w:rPr>
              <w:t>야간이나</w:t>
            </w:r>
            <w:r w:rsidRPr="00D176DB">
              <w:t xml:space="preserve"> 휴일에 당직근무(응급의학과의 경우 야간 근로)를 주 몇 회나 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회 </w:t>
            </w:r>
            <w:r>
              <w:t xml:space="preserve">/ </w:t>
            </w:r>
            <w:r>
              <w:rPr>
                <w:rFonts w:hint="eastAsia"/>
              </w:rPr>
              <w:t>주</w:t>
            </w:r>
          </w:p>
        </w:tc>
      </w:tr>
      <w:tr w:rsidR="00BB0DB5" w:rsidTr="00CC00FB">
        <w:trPr>
          <w:trHeight w:val="838"/>
        </w:trPr>
        <w:tc>
          <w:tcPr>
            <w:tcW w:w="5524" w:type="dxa"/>
          </w:tcPr>
          <w:p w:rsidR="00BB0DB5" w:rsidRDefault="00BB0DB5" w:rsidP="00CC00FB">
            <w:pPr>
              <w:jc w:val="left"/>
            </w:pPr>
            <w:r w:rsidRPr="00D176DB">
              <w:rPr>
                <w:rFonts w:hint="eastAsia"/>
              </w:rPr>
              <w:t>당직</w:t>
            </w:r>
            <w:r w:rsidRPr="00D176DB">
              <w:t xml:space="preserve"> 근무 종료 후 정규시작 전까지 실질적으로 휴게시간이 얼마나 보장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p>
        </w:tc>
      </w:tr>
      <w:tr w:rsidR="00BB0DB5" w:rsidTr="00CC00FB">
        <w:trPr>
          <w:trHeight w:val="438"/>
        </w:trPr>
        <w:tc>
          <w:tcPr>
            <w:tcW w:w="5524" w:type="dxa"/>
          </w:tcPr>
          <w:p w:rsidR="00BB0DB5" w:rsidRDefault="00BB0DB5" w:rsidP="00CC00FB">
            <w:pPr>
              <w:jc w:val="left"/>
            </w:pPr>
            <w:r w:rsidRPr="00D176DB">
              <w:t>1주일 간 귀하의 하루 평균 수면시간은 몇 시간 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시간 </w:t>
            </w:r>
            <w:r>
              <w:t xml:space="preserve">/ </w:t>
            </w:r>
            <w:r>
              <w:rPr>
                <w:rFonts w:hint="eastAsia"/>
              </w:rPr>
              <w:t>일</w:t>
            </w:r>
          </w:p>
        </w:tc>
      </w:tr>
      <w:tr w:rsidR="00BB0DB5" w:rsidTr="00CC00FB">
        <w:trPr>
          <w:trHeight w:val="843"/>
        </w:trPr>
        <w:tc>
          <w:tcPr>
            <w:tcW w:w="5524" w:type="dxa"/>
          </w:tcPr>
          <w:p w:rsidR="00BB0DB5" w:rsidRDefault="00BB0DB5" w:rsidP="00CC00FB">
            <w:pPr>
              <w:jc w:val="left"/>
            </w:pPr>
            <w:r w:rsidRPr="00D176DB">
              <w:rPr>
                <w:rFonts w:hint="eastAsia"/>
              </w:rPr>
              <w:t>점심</w:t>
            </w:r>
            <w:r w:rsidRPr="00D176DB">
              <w:t xml:space="preserve"> 식사시간에 식사를 할 수 있는 경우가 일주일에 몇 번이나 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회 </w:t>
            </w:r>
            <w:r>
              <w:t xml:space="preserve">/ </w:t>
            </w:r>
            <w:r>
              <w:rPr>
                <w:rFonts w:hint="eastAsia"/>
              </w:rPr>
              <w:t>주</w:t>
            </w:r>
          </w:p>
        </w:tc>
      </w:tr>
      <w:tr w:rsidR="00BB0DB5" w:rsidTr="00CC00FB">
        <w:trPr>
          <w:trHeight w:val="1122"/>
        </w:trPr>
        <w:tc>
          <w:tcPr>
            <w:tcW w:w="5524" w:type="dxa"/>
          </w:tcPr>
          <w:p w:rsidR="00BB0DB5" w:rsidRDefault="00BB0DB5" w:rsidP="00CC00FB">
            <w:pPr>
              <w:jc w:val="left"/>
            </w:pPr>
            <w:r w:rsidRPr="00D176DB">
              <w:rPr>
                <w:rFonts w:hint="eastAsia"/>
              </w:rPr>
              <w:t>귀하께서</w:t>
            </w:r>
            <w:r w:rsidRPr="00D176DB">
              <w:t xml:space="preserve"> 무면허진료보조인력 (UA, Unlicensed Assistant)로 인해 교육적 기회를 박탈당했다고 느낀 적이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841"/>
        </w:trPr>
        <w:tc>
          <w:tcPr>
            <w:tcW w:w="5524" w:type="dxa"/>
          </w:tcPr>
          <w:p w:rsidR="00BB0DB5" w:rsidRDefault="00BB0DB5" w:rsidP="00CC00FB">
            <w:pPr>
              <w:jc w:val="left"/>
            </w:pPr>
            <w:r w:rsidRPr="00D176DB">
              <w:rPr>
                <w:rFonts w:hint="eastAsia"/>
              </w:rPr>
              <w:t>귀하의</w:t>
            </w:r>
            <w:r w:rsidRPr="00D176DB">
              <w:t xml:space="preserve"> 병원에 무면허진료보조인력 (UA, Unlicensed Assistant)가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1151"/>
        </w:trPr>
        <w:tc>
          <w:tcPr>
            <w:tcW w:w="5524" w:type="dxa"/>
          </w:tcPr>
          <w:p w:rsidR="00BB0DB5" w:rsidRDefault="00BB0DB5" w:rsidP="00CC00FB">
            <w:pPr>
              <w:jc w:val="left"/>
            </w:pPr>
            <w:r w:rsidRPr="00D176DB">
              <w:rPr>
                <w:rFonts w:hint="eastAsia"/>
              </w:rPr>
              <w:t>귀하가</w:t>
            </w:r>
            <w:r w:rsidRPr="00D176DB">
              <w:t xml:space="preserve"> 당직 근무 시 응급환자에 대해 담당교수와 논의하려고 할 때 신속하고 원활하게 소통했다고 생각하는 비율은 몇 % 입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w:t>
            </w:r>
          </w:p>
        </w:tc>
      </w:tr>
      <w:tr w:rsidR="00BB0DB5" w:rsidTr="00CC00FB">
        <w:trPr>
          <w:trHeight w:val="851"/>
        </w:trPr>
        <w:tc>
          <w:tcPr>
            <w:tcW w:w="5524" w:type="dxa"/>
          </w:tcPr>
          <w:p w:rsidR="00BB0DB5" w:rsidRDefault="00BB0DB5" w:rsidP="00CC00FB">
            <w:pPr>
              <w:jc w:val="left"/>
            </w:pPr>
            <w:r w:rsidRPr="00D176DB">
              <w:rPr>
                <w:rFonts w:hint="eastAsia"/>
              </w:rPr>
              <w:lastRenderedPageBreak/>
              <w:t>지도전문의에게</w:t>
            </w:r>
            <w:r w:rsidRPr="00D176DB">
              <w:t xml:space="preserve"> 적절한 교육적 지도를 받고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985"/>
        </w:trPr>
        <w:tc>
          <w:tcPr>
            <w:tcW w:w="5524" w:type="dxa"/>
          </w:tcPr>
          <w:p w:rsidR="00BB0DB5" w:rsidRDefault="00BB0DB5" w:rsidP="00CC00FB">
            <w:pPr>
              <w:jc w:val="left"/>
            </w:pPr>
            <w:r w:rsidRPr="00D176DB">
              <w:rPr>
                <w:rFonts w:hint="eastAsia"/>
              </w:rPr>
              <w:t>현재</w:t>
            </w:r>
            <w:r w:rsidRPr="00D176DB">
              <w:t xml:space="preserve"> 전공의 수련이 수련 직후 봉직을 하거나 개원하는데 충분하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8"/>
        </w:trPr>
        <w:tc>
          <w:tcPr>
            <w:tcW w:w="5524" w:type="dxa"/>
          </w:tcPr>
          <w:p w:rsidR="00BB0DB5" w:rsidRDefault="00BB0DB5" w:rsidP="00CC00FB">
            <w:pPr>
              <w:jc w:val="left"/>
            </w:pPr>
            <w:r w:rsidRPr="00D176DB">
              <w:rPr>
                <w:rFonts w:hint="eastAsia"/>
              </w:rPr>
              <w:t>귀하의</w:t>
            </w:r>
            <w:r w:rsidRPr="00D176DB">
              <w:t xml:space="preserve"> ‘정규’ 업무 중 전공의 수련과 관련 없는 업무가 차지하는 비중이 얼마나 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w:t>
            </w:r>
          </w:p>
        </w:tc>
      </w:tr>
      <w:tr w:rsidR="00BB0DB5" w:rsidTr="00CC00FB">
        <w:trPr>
          <w:trHeight w:val="841"/>
        </w:trPr>
        <w:tc>
          <w:tcPr>
            <w:tcW w:w="5524" w:type="dxa"/>
          </w:tcPr>
          <w:p w:rsidR="00BB0DB5" w:rsidRDefault="00BB0DB5" w:rsidP="00CC00FB">
            <w:pPr>
              <w:jc w:val="left"/>
            </w:pPr>
            <w:r w:rsidRPr="00D176DB">
              <w:rPr>
                <w:rFonts w:hint="eastAsia"/>
              </w:rPr>
              <w:t>당직</w:t>
            </w:r>
            <w:r w:rsidRPr="00D176DB">
              <w:t xml:space="preserve"> 근무 시 주치의를 맡은 경우 환자를 평균 몇 명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명</w:t>
            </w:r>
          </w:p>
        </w:tc>
      </w:tr>
      <w:tr w:rsidR="00BB0DB5" w:rsidTr="00CC00FB">
        <w:trPr>
          <w:trHeight w:val="853"/>
        </w:trPr>
        <w:tc>
          <w:tcPr>
            <w:tcW w:w="5524" w:type="dxa"/>
          </w:tcPr>
          <w:p w:rsidR="00BB0DB5" w:rsidRDefault="00BB0DB5" w:rsidP="00CC00FB">
            <w:pPr>
              <w:jc w:val="left"/>
            </w:pPr>
            <w:r w:rsidRPr="00D176DB">
              <w:rPr>
                <w:rFonts w:hint="eastAsia"/>
              </w:rPr>
              <w:t>정규</w:t>
            </w:r>
            <w:r w:rsidRPr="00D176DB">
              <w:t xml:space="preserve"> 근무 시 주치의를 맡은 경우 입원 환자는 평균 몇 명 담당합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명</w:t>
            </w:r>
          </w:p>
        </w:tc>
      </w:tr>
      <w:tr w:rsidR="00BB0DB5" w:rsidTr="00CC00FB">
        <w:trPr>
          <w:trHeight w:val="986"/>
        </w:trPr>
        <w:tc>
          <w:tcPr>
            <w:tcW w:w="5524" w:type="dxa"/>
          </w:tcPr>
          <w:p w:rsidR="00BB0DB5" w:rsidRDefault="00BB0DB5" w:rsidP="00CC00FB">
            <w:pPr>
              <w:jc w:val="left"/>
            </w:pPr>
            <w:r w:rsidRPr="00D176DB">
              <w:rPr>
                <w:rFonts w:hint="eastAsia"/>
              </w:rPr>
              <w:t>임상능력</w:t>
            </w:r>
            <w:r w:rsidRPr="00D176DB">
              <w:t xml:space="preserve"> 함양을 위한 참여 기회(시술 참여, 의사결정과정 참여 등)가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Pr>
          <w:p w:rsidR="00BB0DB5" w:rsidRDefault="00BB0DB5" w:rsidP="00CC00FB">
            <w:pPr>
              <w:jc w:val="left"/>
            </w:pPr>
            <w:r w:rsidRPr="00D176DB">
              <w:rPr>
                <w:rFonts w:hint="eastAsia"/>
              </w:rPr>
              <w:t>전반적인</w:t>
            </w:r>
            <w:r w:rsidRPr="00D176DB">
              <w:t xml:space="preserve"> 교육환경에 만족한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Pr>
          <w:p w:rsidR="00BB0DB5" w:rsidRDefault="00BB0DB5" w:rsidP="00CC00FB">
            <w:pPr>
              <w:jc w:val="left"/>
            </w:pPr>
            <w:r w:rsidRPr="00D176DB">
              <w:rPr>
                <w:rFonts w:hint="eastAsia"/>
              </w:rPr>
              <w:t>연차별</w:t>
            </w:r>
            <w:r w:rsidRPr="00D176DB">
              <w:t>(인턴 포함)로 수련 교육목표가 제시되어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Borders>
              <w:bottom w:val="single" w:sz="4" w:space="0" w:color="auto"/>
            </w:tcBorders>
          </w:tcPr>
          <w:p w:rsidR="00BB0DB5" w:rsidRDefault="00BB0DB5" w:rsidP="00CC00FB">
            <w:pPr>
              <w:jc w:val="left"/>
            </w:pPr>
            <w:r w:rsidRPr="00D176DB">
              <w:rPr>
                <w:rFonts w:hint="eastAsia"/>
              </w:rPr>
              <w:t>연차별</w:t>
            </w:r>
            <w:r w:rsidRPr="00D176DB">
              <w:t xml:space="preserve"> 수련이 체계적으로 진행되고 있다.</w:t>
            </w:r>
          </w:p>
        </w:tc>
        <w:tc>
          <w:tcPr>
            <w:tcW w:w="4961" w:type="dxa"/>
            <w:tcBorders>
              <w:bottom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bl>
    <w:p w:rsidR="00BB0DB5" w:rsidRDefault="00BB0DB5" w:rsidP="00BB0DB5"/>
    <w:p w:rsidR="00BB0DB5" w:rsidRDefault="00BB0DB5" w:rsidP="00BB0DB5">
      <w:pPr>
        <w:widowControl/>
        <w:wordWrap/>
        <w:autoSpaceDE/>
        <w:autoSpaceDN/>
      </w:pPr>
      <w:r>
        <w:br w:type="page"/>
      </w:r>
    </w:p>
    <w:p w:rsidR="00BB0DB5" w:rsidRDefault="00BB0DB5" w:rsidP="00BB0DB5">
      <w:pPr>
        <w:spacing w:line="240" w:lineRule="auto"/>
        <w:jc w:val="center"/>
      </w:pPr>
      <w:r>
        <w:rPr>
          <w:rFonts w:hint="eastAsia"/>
        </w:rPr>
        <w:lastRenderedPageBreak/>
        <w:t>대한전공의협의회</w:t>
      </w:r>
    </w:p>
    <w:p w:rsidR="00BB0DB5" w:rsidRDefault="00BB0DB5" w:rsidP="00BB0DB5">
      <w:pPr>
        <w:spacing w:line="240" w:lineRule="auto"/>
        <w:jc w:val="center"/>
        <w:rPr>
          <w:b/>
          <w:sz w:val="24"/>
        </w:rPr>
      </w:pPr>
      <w:r>
        <w:rPr>
          <w:b/>
          <w:sz w:val="24"/>
        </w:rPr>
        <w:t>2016</w:t>
      </w:r>
      <w:r>
        <w:rPr>
          <w:rFonts w:hint="eastAsia"/>
          <w:b/>
          <w:sz w:val="24"/>
        </w:rPr>
        <w:t>년 전국 전공의 설문조사</w:t>
      </w:r>
    </w:p>
    <w:p w:rsidR="00BB0DB5" w:rsidRPr="004F7F00" w:rsidRDefault="00BB0DB5" w:rsidP="00BB0DB5">
      <w:pPr>
        <w:spacing w:line="240" w:lineRule="auto"/>
        <w:rPr>
          <w:b/>
        </w:rPr>
      </w:pPr>
    </w:p>
    <w:tbl>
      <w:tblPr>
        <w:tblStyle w:val="ac"/>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4961"/>
      </w:tblGrid>
      <w:tr w:rsidR="00BB0DB5" w:rsidTr="00CC00FB">
        <w:tc>
          <w:tcPr>
            <w:tcW w:w="5524"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문항</w:t>
            </w:r>
          </w:p>
        </w:tc>
        <w:tc>
          <w:tcPr>
            <w:tcW w:w="4961" w:type="dxa"/>
            <w:tcBorders>
              <w:top w:val="single" w:sz="4" w:space="0" w:color="auto"/>
              <w:bottom w:val="single" w:sz="4" w:space="0" w:color="auto"/>
            </w:tcBorders>
            <w:shd w:val="clear" w:color="auto" w:fill="F2F2F2" w:themeFill="background1" w:themeFillShade="F2"/>
          </w:tcPr>
          <w:p w:rsidR="00BB0DB5" w:rsidRDefault="00BB0DB5" w:rsidP="00CC00FB">
            <w:pPr>
              <w:jc w:val="center"/>
            </w:pPr>
            <w:r>
              <w:rPr>
                <w:rFonts w:hint="eastAsia"/>
              </w:rPr>
              <w:t>응답</w:t>
            </w:r>
          </w:p>
        </w:tc>
      </w:tr>
      <w:tr w:rsidR="00BB0DB5" w:rsidTr="00CC00FB">
        <w:trPr>
          <w:trHeight w:val="1017"/>
        </w:trPr>
        <w:tc>
          <w:tcPr>
            <w:tcW w:w="5524" w:type="dxa"/>
            <w:tcBorders>
              <w:top w:val="single" w:sz="4" w:space="0" w:color="auto"/>
            </w:tcBorders>
          </w:tcPr>
          <w:p w:rsidR="00BB0DB5" w:rsidRDefault="00BB0DB5" w:rsidP="00CC00FB">
            <w:pPr>
              <w:jc w:val="left"/>
            </w:pPr>
            <w:r w:rsidRPr="00BE0F5B">
              <w:rPr>
                <w:rFonts w:hint="eastAsia"/>
              </w:rPr>
              <w:t>전반적인</w:t>
            </w:r>
            <w:r w:rsidRPr="00BE0F5B">
              <w:t xml:space="preserve"> 근무환경에 만족한다.</w:t>
            </w:r>
          </w:p>
        </w:tc>
        <w:tc>
          <w:tcPr>
            <w:tcW w:w="4961" w:type="dxa"/>
            <w:tcBorders>
              <w:top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1011"/>
        </w:trPr>
        <w:tc>
          <w:tcPr>
            <w:tcW w:w="5524" w:type="dxa"/>
          </w:tcPr>
          <w:p w:rsidR="00BB0DB5" w:rsidRDefault="00BB0DB5" w:rsidP="00CC00FB">
            <w:pPr>
              <w:jc w:val="left"/>
            </w:pPr>
            <w:r w:rsidRPr="00BE0F5B">
              <w:rPr>
                <w:rFonts w:hint="eastAsia"/>
              </w:rPr>
              <w:t>기타</w:t>
            </w:r>
            <w:r w:rsidRPr="00BE0F5B">
              <w:t xml:space="preserve"> 전공의 복지 환경에 만족한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pPr>
              <w:jc w:val="center"/>
            </w:pPr>
          </w:p>
        </w:tc>
      </w:tr>
      <w:tr w:rsidR="00BB0DB5" w:rsidTr="00CC00FB">
        <w:trPr>
          <w:trHeight w:val="853"/>
        </w:trPr>
        <w:tc>
          <w:tcPr>
            <w:tcW w:w="5524" w:type="dxa"/>
          </w:tcPr>
          <w:p w:rsidR="00BB0DB5" w:rsidRDefault="00BB0DB5" w:rsidP="00CC00FB">
            <w:pPr>
              <w:jc w:val="left"/>
            </w:pPr>
            <w:r w:rsidRPr="00BE0F5B">
              <w:rPr>
                <w:rFonts w:hint="eastAsia"/>
              </w:rPr>
              <w:t>귀하는</w:t>
            </w:r>
            <w:r w:rsidRPr="00BE0F5B">
              <w:t xml:space="preserve"> 지난 1주일간 최대 연속 수련시간이 36시간을 초과한 적이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544"/>
        </w:trPr>
        <w:tc>
          <w:tcPr>
            <w:tcW w:w="5524" w:type="dxa"/>
          </w:tcPr>
          <w:p w:rsidR="00BB0DB5" w:rsidRDefault="00BB0DB5" w:rsidP="00CC00FB">
            <w:pPr>
              <w:jc w:val="left"/>
            </w:pPr>
            <w:r w:rsidRPr="00BE0F5B">
              <w:t>1주일에 평균 몇 시간 근무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r>
              <w:t xml:space="preserve"> / </w:t>
            </w:r>
            <w:r>
              <w:rPr>
                <w:rFonts w:hint="eastAsia"/>
              </w:rPr>
              <w:t>주</w:t>
            </w:r>
          </w:p>
        </w:tc>
      </w:tr>
      <w:tr w:rsidR="00BB0DB5" w:rsidTr="00CC00FB">
        <w:trPr>
          <w:trHeight w:val="1161"/>
        </w:trPr>
        <w:tc>
          <w:tcPr>
            <w:tcW w:w="5524" w:type="dxa"/>
          </w:tcPr>
          <w:p w:rsidR="00BB0DB5" w:rsidRDefault="00BB0DB5" w:rsidP="00CC00FB">
            <w:pPr>
              <w:jc w:val="left"/>
            </w:pPr>
            <w:r w:rsidRPr="00BE0F5B">
              <w:rPr>
                <w:rFonts w:hint="eastAsia"/>
              </w:rPr>
              <w:t>지난해</w:t>
            </w:r>
            <w:r w:rsidRPr="00BE0F5B">
              <w:t>(2015년) 귀하께서 전공의(인턴, 레지던트)로 근무하셨다면 실제 휴가를 며칠 가셨습니까? (주말 및 공휴일 제외)</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일</w:t>
            </w:r>
          </w:p>
        </w:tc>
      </w:tr>
      <w:tr w:rsidR="00BB0DB5" w:rsidTr="00CC00FB">
        <w:trPr>
          <w:trHeight w:val="847"/>
        </w:trPr>
        <w:tc>
          <w:tcPr>
            <w:tcW w:w="5524" w:type="dxa"/>
          </w:tcPr>
          <w:p w:rsidR="00BB0DB5" w:rsidRDefault="00BB0DB5" w:rsidP="00CC00FB">
            <w:pPr>
              <w:jc w:val="left"/>
            </w:pPr>
            <w:r w:rsidRPr="00BE0F5B">
              <w:t>1개월 근무 시 평균 휴일(off, 휴가 제외)은 며칠이나 부여받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일 </w:t>
            </w:r>
            <w:r>
              <w:t xml:space="preserve">/ </w:t>
            </w:r>
            <w:r>
              <w:rPr>
                <w:rFonts w:hint="eastAsia"/>
              </w:rPr>
              <w:t>달</w:t>
            </w:r>
          </w:p>
        </w:tc>
      </w:tr>
      <w:tr w:rsidR="00BB0DB5" w:rsidTr="00CC00FB">
        <w:trPr>
          <w:trHeight w:val="855"/>
        </w:trPr>
        <w:tc>
          <w:tcPr>
            <w:tcW w:w="5524" w:type="dxa"/>
          </w:tcPr>
          <w:p w:rsidR="00BB0DB5" w:rsidRDefault="00BB0DB5" w:rsidP="00CC00FB">
            <w:pPr>
              <w:jc w:val="left"/>
            </w:pPr>
            <w:r w:rsidRPr="00BE0F5B">
              <w:rPr>
                <w:rFonts w:hint="eastAsia"/>
              </w:rPr>
              <w:t>당직</w:t>
            </w:r>
            <w:r w:rsidRPr="00BE0F5B">
              <w:t xml:space="preserve"> 근무(24시간 근무 or 야간근무)를 주 몇 회나 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회 </w:t>
            </w:r>
            <w:r>
              <w:t xml:space="preserve">/ </w:t>
            </w:r>
            <w:r>
              <w:rPr>
                <w:rFonts w:hint="eastAsia"/>
              </w:rPr>
              <w:t>주</w:t>
            </w:r>
          </w:p>
        </w:tc>
      </w:tr>
      <w:tr w:rsidR="00BB0DB5" w:rsidTr="00CC00FB">
        <w:trPr>
          <w:trHeight w:val="832"/>
        </w:trPr>
        <w:tc>
          <w:tcPr>
            <w:tcW w:w="5524" w:type="dxa"/>
          </w:tcPr>
          <w:p w:rsidR="00BB0DB5" w:rsidRDefault="00BB0DB5" w:rsidP="00CC00FB">
            <w:pPr>
              <w:jc w:val="left"/>
            </w:pPr>
            <w:r w:rsidRPr="00BE0F5B">
              <w:rPr>
                <w:rFonts w:hint="eastAsia"/>
              </w:rPr>
              <w:t>당직</w:t>
            </w:r>
            <w:r w:rsidRPr="00BE0F5B">
              <w:t xml:space="preserve"> 근무 종료 후 정규시작 전까지 실질적으로 휴게시간이 얼마나 보장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시간</w:t>
            </w:r>
          </w:p>
        </w:tc>
      </w:tr>
      <w:tr w:rsidR="00BB0DB5" w:rsidTr="00CC00FB">
        <w:trPr>
          <w:trHeight w:val="857"/>
        </w:trPr>
        <w:tc>
          <w:tcPr>
            <w:tcW w:w="5524" w:type="dxa"/>
          </w:tcPr>
          <w:p w:rsidR="00BB0DB5" w:rsidRDefault="00BB0DB5" w:rsidP="00CC00FB">
            <w:pPr>
              <w:jc w:val="left"/>
            </w:pPr>
            <w:r w:rsidRPr="00BE0F5B">
              <w:rPr>
                <w:rFonts w:hint="eastAsia"/>
              </w:rPr>
              <w:t>지난</w:t>
            </w:r>
            <w:r w:rsidRPr="00BE0F5B">
              <w:t xml:space="preserve"> 1주일 간 귀하의 하루 평균 수면시간은 몇 시간 이었습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 xml:space="preserve">시간 </w:t>
            </w:r>
            <w:r>
              <w:t xml:space="preserve">/ </w:t>
            </w:r>
            <w:r>
              <w:rPr>
                <w:rFonts w:hint="eastAsia"/>
              </w:rPr>
              <w:t>일</w:t>
            </w:r>
          </w:p>
        </w:tc>
      </w:tr>
      <w:tr w:rsidR="00BB0DB5" w:rsidTr="00CC00FB">
        <w:trPr>
          <w:trHeight w:val="1125"/>
        </w:trPr>
        <w:tc>
          <w:tcPr>
            <w:tcW w:w="5524" w:type="dxa"/>
          </w:tcPr>
          <w:p w:rsidR="00BB0DB5" w:rsidRDefault="00BB0DB5" w:rsidP="00CC00FB">
            <w:pPr>
              <w:jc w:val="left"/>
            </w:pPr>
            <w:r w:rsidRPr="00BE0F5B">
              <w:rPr>
                <w:rFonts w:hint="eastAsia"/>
              </w:rPr>
              <w:t>귀하께서</w:t>
            </w:r>
            <w:r w:rsidRPr="00BE0F5B">
              <w:t xml:space="preserve"> PA(Physician Assistant)로 인해 교육적 기회를 박탈당했다고 느낀 적이 있습니까?</w:t>
            </w:r>
          </w:p>
        </w:tc>
        <w:tc>
          <w:tcPr>
            <w:tcW w:w="4961" w:type="dxa"/>
            <w:vAlign w:val="center"/>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jc w:val="center"/>
            </w:pPr>
          </w:p>
        </w:tc>
      </w:tr>
      <w:tr w:rsidR="00BB0DB5" w:rsidTr="00CC00FB">
        <w:trPr>
          <w:trHeight w:val="985"/>
        </w:trPr>
        <w:tc>
          <w:tcPr>
            <w:tcW w:w="5524" w:type="dxa"/>
          </w:tcPr>
          <w:p w:rsidR="00BB0DB5" w:rsidRDefault="00BB0DB5" w:rsidP="00CC00FB">
            <w:pPr>
              <w:jc w:val="left"/>
            </w:pPr>
            <w:r w:rsidRPr="00BE0F5B">
              <w:rPr>
                <w:rFonts w:hint="eastAsia"/>
              </w:rPr>
              <w:t>귀하의</w:t>
            </w:r>
            <w:r w:rsidRPr="00BE0F5B">
              <w:t xml:space="preserve"> 병원에 PA(Physician Assistant)가 있습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ind w:firstLineChars="250" w:firstLine="500"/>
              <w:jc w:val="right"/>
            </w:pPr>
          </w:p>
        </w:tc>
      </w:tr>
      <w:tr w:rsidR="00BB0DB5" w:rsidTr="00CC00FB">
        <w:trPr>
          <w:trHeight w:val="985"/>
        </w:trPr>
        <w:tc>
          <w:tcPr>
            <w:tcW w:w="5524" w:type="dxa"/>
          </w:tcPr>
          <w:p w:rsidR="00BB0DB5" w:rsidRDefault="00BB0DB5" w:rsidP="00CC00FB">
            <w:pPr>
              <w:jc w:val="left"/>
            </w:pPr>
            <w:r w:rsidRPr="00BE0F5B">
              <w:rPr>
                <w:rFonts w:hint="eastAsia"/>
              </w:rPr>
              <w:t>귀하가</w:t>
            </w:r>
            <w:r w:rsidRPr="00BE0F5B">
              <w:t xml:space="preserve"> 당직일 때 응급환자에 대한 논의가 필요한 경우 담당 교수와 신속하고 원활한 소통이 가능합니까?</w:t>
            </w:r>
          </w:p>
        </w:tc>
        <w:tc>
          <w:tcPr>
            <w:tcW w:w="4961" w:type="dxa"/>
          </w:tcPr>
          <w:tbl>
            <w:tblPr>
              <w:tblStyle w:val="ac"/>
              <w:tblW w:w="0" w:type="auto"/>
              <w:tblLook w:val="04A0" w:firstRow="1" w:lastRow="0" w:firstColumn="1" w:lastColumn="0" w:noHBand="0" w:noVBand="1"/>
            </w:tblPr>
            <w:tblGrid>
              <w:gridCol w:w="2354"/>
              <w:gridCol w:w="2354"/>
            </w:tblGrid>
            <w:tr w:rsidR="00BB0DB5" w:rsidTr="00CC00FB">
              <w:tc>
                <w:tcPr>
                  <w:tcW w:w="2354" w:type="dxa"/>
                  <w:tcBorders>
                    <w:right w:val="single" w:sz="4" w:space="0" w:color="auto"/>
                  </w:tcBorders>
                  <w:vAlign w:val="center"/>
                </w:tcPr>
                <w:p w:rsidR="00BB0DB5" w:rsidRDefault="00BB0DB5" w:rsidP="00CC00FB">
                  <w:pPr>
                    <w:jc w:val="center"/>
                  </w:pPr>
                  <w:r>
                    <w:rPr>
                      <w:rFonts w:hint="eastAsia"/>
                    </w:rPr>
                    <w:t>예</w:t>
                  </w:r>
                </w:p>
              </w:tc>
              <w:tc>
                <w:tcPr>
                  <w:tcW w:w="2354" w:type="dxa"/>
                  <w:tcBorders>
                    <w:left w:val="single" w:sz="4" w:space="0" w:color="auto"/>
                  </w:tcBorders>
                  <w:vAlign w:val="center"/>
                </w:tcPr>
                <w:p w:rsidR="00BB0DB5" w:rsidRDefault="00BB0DB5" w:rsidP="00CC00FB">
                  <w:pPr>
                    <w:jc w:val="center"/>
                  </w:pPr>
                  <w:r>
                    <w:rPr>
                      <w:rFonts w:hint="eastAsia"/>
                    </w:rPr>
                    <w:t>아니오</w:t>
                  </w:r>
                </w:p>
              </w:tc>
            </w:tr>
            <w:tr w:rsidR="00BB0DB5" w:rsidTr="00CC00FB">
              <w:tc>
                <w:tcPr>
                  <w:tcW w:w="2354" w:type="dxa"/>
                </w:tcPr>
                <w:p w:rsidR="00BB0DB5" w:rsidRDefault="00BB0DB5" w:rsidP="00CC00FB">
                  <w:pPr>
                    <w:jc w:val="center"/>
                  </w:pPr>
                </w:p>
              </w:tc>
              <w:tc>
                <w:tcPr>
                  <w:tcW w:w="2354" w:type="dxa"/>
                </w:tcPr>
                <w:p w:rsidR="00BB0DB5" w:rsidRDefault="00BB0DB5" w:rsidP="00CC00FB">
                  <w:pPr>
                    <w:jc w:val="center"/>
                  </w:pPr>
                </w:p>
              </w:tc>
            </w:tr>
          </w:tbl>
          <w:p w:rsidR="00BB0DB5" w:rsidRDefault="00BB0DB5" w:rsidP="00CC00FB">
            <w:pPr>
              <w:ind w:firstLineChars="250" w:firstLine="500"/>
              <w:jc w:val="right"/>
            </w:pPr>
          </w:p>
        </w:tc>
      </w:tr>
      <w:tr w:rsidR="00BB0DB5" w:rsidTr="00CC00FB">
        <w:trPr>
          <w:trHeight w:val="999"/>
        </w:trPr>
        <w:tc>
          <w:tcPr>
            <w:tcW w:w="5524" w:type="dxa"/>
          </w:tcPr>
          <w:p w:rsidR="00BB0DB5" w:rsidRDefault="00BB0DB5" w:rsidP="00CC00FB">
            <w:pPr>
              <w:jc w:val="left"/>
            </w:pPr>
            <w:r w:rsidRPr="00BE0F5B">
              <w:rPr>
                <w:rFonts w:hint="eastAsia"/>
              </w:rPr>
              <w:lastRenderedPageBreak/>
              <w:t>지도전문의에게</w:t>
            </w:r>
            <w:r w:rsidRPr="00BE0F5B">
              <w:t xml:space="preserve"> 적절한 교육적 지도를 받고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1005"/>
        </w:trPr>
        <w:tc>
          <w:tcPr>
            <w:tcW w:w="5524" w:type="dxa"/>
          </w:tcPr>
          <w:p w:rsidR="00BB0DB5" w:rsidRDefault="00BB0DB5" w:rsidP="00CC00FB">
            <w:pPr>
              <w:jc w:val="left"/>
            </w:pPr>
            <w:r>
              <w:rPr>
                <w:rFonts w:hint="eastAsia"/>
              </w:rPr>
              <w:t>현재</w:t>
            </w:r>
            <w:r>
              <w:t xml:space="preserve"> 전공의 수련이 수련 직후 봉직을 하거나</w:t>
            </w:r>
            <w:r>
              <w:rPr>
                <w:rFonts w:hint="eastAsia"/>
              </w:rPr>
              <w:t xml:space="preserve"> 개원하는데</w:t>
            </w:r>
            <w:r>
              <w:t xml:space="preserve"> 충분하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5"/>
        </w:trPr>
        <w:tc>
          <w:tcPr>
            <w:tcW w:w="5524" w:type="dxa"/>
          </w:tcPr>
          <w:p w:rsidR="00BB0DB5" w:rsidRPr="00BE0F5B" w:rsidRDefault="00BB0DB5" w:rsidP="00CC00FB">
            <w:pPr>
              <w:jc w:val="left"/>
            </w:pPr>
            <w:r w:rsidRPr="00BE0F5B">
              <w:rPr>
                <w:rFonts w:hint="eastAsia"/>
              </w:rPr>
              <w:t>본인의</w:t>
            </w:r>
            <w:r w:rsidRPr="00BE0F5B">
              <w:t xml:space="preserve"> 업무 중 전공의 수련과 관련 없는 업무가 차지하는 비중이 얼마나 되십니까?</w:t>
            </w:r>
          </w:p>
        </w:tc>
        <w:tc>
          <w:tcPr>
            <w:tcW w:w="4961" w:type="dxa"/>
          </w:tcPr>
          <w:p w:rsidR="00BB0DB5" w:rsidRDefault="00BB0DB5" w:rsidP="00CC00FB">
            <w:pPr>
              <w:ind w:firstLineChars="250" w:firstLine="500"/>
              <w:jc w:val="right"/>
            </w:pPr>
            <w:r w:rsidRPr="008C56BC">
              <w:rPr>
                <w:u w:val="single"/>
              </w:rPr>
              <w:t xml:space="preserve">   </w:t>
            </w:r>
            <w:r>
              <w:rPr>
                <w:u w:val="single"/>
              </w:rPr>
              <w:t xml:space="preserve">    </w:t>
            </w:r>
            <w:r w:rsidRPr="008C56BC">
              <w:rPr>
                <w:u w:val="single"/>
              </w:rPr>
              <w:t xml:space="preserve"> </w:t>
            </w:r>
            <w:r w:rsidRPr="008C56BC">
              <w:t xml:space="preserve"> </w:t>
            </w:r>
            <w:r>
              <w:rPr>
                <w:rFonts w:hint="eastAsia"/>
              </w:rPr>
              <w:t>%</w:t>
            </w:r>
          </w:p>
        </w:tc>
      </w:tr>
      <w:tr w:rsidR="00BB0DB5" w:rsidTr="00CC00FB">
        <w:trPr>
          <w:trHeight w:val="986"/>
        </w:trPr>
        <w:tc>
          <w:tcPr>
            <w:tcW w:w="5524" w:type="dxa"/>
          </w:tcPr>
          <w:p w:rsidR="00BB0DB5" w:rsidRDefault="00BB0DB5" w:rsidP="00CC00FB">
            <w:pPr>
              <w:jc w:val="left"/>
            </w:pPr>
            <w:r w:rsidRPr="00BE0F5B">
              <w:rPr>
                <w:rFonts w:hint="eastAsia"/>
              </w:rPr>
              <w:t>임상능력</w:t>
            </w:r>
            <w:r w:rsidRPr="00BE0F5B">
              <w:t xml:space="preserve"> 함양을 위한 참여 기회(시술 참여, 의사결정과정 참여 등)가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Pr>
          <w:p w:rsidR="00BB0DB5" w:rsidRDefault="00BB0DB5" w:rsidP="00CC00FB">
            <w:pPr>
              <w:jc w:val="left"/>
            </w:pPr>
            <w:r w:rsidRPr="00BE0F5B">
              <w:rPr>
                <w:rFonts w:hint="eastAsia"/>
              </w:rPr>
              <w:t>전반적인</w:t>
            </w:r>
            <w:r w:rsidRPr="00BE0F5B">
              <w:t xml:space="preserve"> 교육환경에 만족한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Pr>
          <w:p w:rsidR="00BB0DB5" w:rsidRDefault="00BB0DB5" w:rsidP="00CC00FB">
            <w:pPr>
              <w:jc w:val="left"/>
            </w:pPr>
            <w:r w:rsidRPr="00BE0F5B">
              <w:rPr>
                <w:rFonts w:hint="eastAsia"/>
              </w:rPr>
              <w:t>연차별</w:t>
            </w:r>
            <w:r w:rsidRPr="00BE0F5B">
              <w:t>(인턴 포함)로 수련 받아야 할 항목이 제시되어 있다.</w:t>
            </w:r>
          </w:p>
        </w:tc>
        <w:tc>
          <w:tcPr>
            <w:tcW w:w="4961" w:type="dxa"/>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r w:rsidR="00BB0DB5" w:rsidTr="00CC00FB">
        <w:trPr>
          <w:trHeight w:val="986"/>
        </w:trPr>
        <w:tc>
          <w:tcPr>
            <w:tcW w:w="5524" w:type="dxa"/>
            <w:tcBorders>
              <w:bottom w:val="single" w:sz="4" w:space="0" w:color="auto"/>
            </w:tcBorders>
          </w:tcPr>
          <w:p w:rsidR="00BB0DB5" w:rsidRDefault="00BB0DB5" w:rsidP="00CC00FB">
            <w:pPr>
              <w:jc w:val="left"/>
            </w:pPr>
            <w:r w:rsidRPr="00BE0F5B">
              <w:rPr>
                <w:rFonts w:hint="eastAsia"/>
              </w:rPr>
              <w:t>제시된</w:t>
            </w:r>
            <w:r w:rsidRPr="00BE0F5B">
              <w:t xml:space="preserve"> 연차별 수련교육과정(인턴 포함)이 체계적 진행되고 있다.</w:t>
            </w:r>
          </w:p>
        </w:tc>
        <w:tc>
          <w:tcPr>
            <w:tcW w:w="4961" w:type="dxa"/>
            <w:tcBorders>
              <w:bottom w:val="single" w:sz="4" w:space="0" w:color="auto"/>
            </w:tcBorders>
          </w:tcPr>
          <w:tbl>
            <w:tblPr>
              <w:tblStyle w:val="ac"/>
              <w:tblW w:w="0" w:type="auto"/>
              <w:tblLook w:val="04A0" w:firstRow="1" w:lastRow="0" w:firstColumn="1" w:lastColumn="0" w:noHBand="0" w:noVBand="1"/>
            </w:tblPr>
            <w:tblGrid>
              <w:gridCol w:w="941"/>
              <w:gridCol w:w="942"/>
              <w:gridCol w:w="471"/>
              <w:gridCol w:w="470"/>
              <w:gridCol w:w="942"/>
              <w:gridCol w:w="942"/>
            </w:tblGrid>
            <w:tr w:rsidR="00BB0DB5" w:rsidTr="00CC00FB">
              <w:tc>
                <w:tcPr>
                  <w:tcW w:w="2354" w:type="dxa"/>
                  <w:gridSpan w:val="3"/>
                  <w:tcBorders>
                    <w:right w:val="nil"/>
                  </w:tcBorders>
                  <w:vAlign w:val="center"/>
                </w:tcPr>
                <w:p w:rsidR="00BB0DB5" w:rsidRDefault="00BB0DB5" w:rsidP="00CC00FB">
                  <w:r>
                    <w:rPr>
                      <w:rFonts w:hint="eastAsia"/>
                    </w:rPr>
                    <w:t>매우 아니다</w:t>
                  </w:r>
                </w:p>
              </w:tc>
              <w:tc>
                <w:tcPr>
                  <w:tcW w:w="2354" w:type="dxa"/>
                  <w:gridSpan w:val="3"/>
                  <w:tcBorders>
                    <w:left w:val="nil"/>
                  </w:tcBorders>
                  <w:vAlign w:val="center"/>
                </w:tcPr>
                <w:p w:rsidR="00BB0DB5" w:rsidRDefault="00BB0DB5" w:rsidP="00CC00FB">
                  <w:pPr>
                    <w:jc w:val="right"/>
                  </w:pPr>
                  <w:r>
                    <w:rPr>
                      <w:rFonts w:hint="eastAsia"/>
                    </w:rPr>
                    <w:t>매우 그렇다</w:t>
                  </w:r>
                </w:p>
              </w:tc>
            </w:tr>
            <w:tr w:rsidR="00BB0DB5" w:rsidTr="00CC00FB">
              <w:tc>
                <w:tcPr>
                  <w:tcW w:w="941" w:type="dxa"/>
                </w:tcPr>
                <w:p w:rsidR="00BB0DB5" w:rsidRDefault="00BB0DB5" w:rsidP="00CC00FB">
                  <w:pPr>
                    <w:jc w:val="center"/>
                  </w:pPr>
                  <w:r>
                    <w:rPr>
                      <w:rFonts w:hint="eastAsia"/>
                    </w:rPr>
                    <w:t>1</w:t>
                  </w:r>
                </w:p>
              </w:tc>
              <w:tc>
                <w:tcPr>
                  <w:tcW w:w="942" w:type="dxa"/>
                </w:tcPr>
                <w:p w:rsidR="00BB0DB5" w:rsidRDefault="00BB0DB5" w:rsidP="00CC00FB">
                  <w:pPr>
                    <w:jc w:val="center"/>
                  </w:pPr>
                  <w:r>
                    <w:rPr>
                      <w:rFonts w:hint="eastAsia"/>
                    </w:rPr>
                    <w:t>2</w:t>
                  </w:r>
                </w:p>
              </w:tc>
              <w:tc>
                <w:tcPr>
                  <w:tcW w:w="941" w:type="dxa"/>
                  <w:gridSpan w:val="2"/>
                </w:tcPr>
                <w:p w:rsidR="00BB0DB5" w:rsidRDefault="00BB0DB5" w:rsidP="00CC00FB">
                  <w:pPr>
                    <w:jc w:val="center"/>
                  </w:pPr>
                  <w:r>
                    <w:rPr>
                      <w:rFonts w:hint="eastAsia"/>
                    </w:rPr>
                    <w:t>3</w:t>
                  </w:r>
                </w:p>
              </w:tc>
              <w:tc>
                <w:tcPr>
                  <w:tcW w:w="942" w:type="dxa"/>
                </w:tcPr>
                <w:p w:rsidR="00BB0DB5" w:rsidRDefault="00BB0DB5" w:rsidP="00CC00FB">
                  <w:pPr>
                    <w:jc w:val="center"/>
                  </w:pPr>
                  <w:r>
                    <w:rPr>
                      <w:rFonts w:hint="eastAsia"/>
                    </w:rPr>
                    <w:t>4</w:t>
                  </w:r>
                </w:p>
              </w:tc>
              <w:tc>
                <w:tcPr>
                  <w:tcW w:w="942" w:type="dxa"/>
                </w:tcPr>
                <w:p w:rsidR="00BB0DB5" w:rsidRDefault="00BB0DB5" w:rsidP="00CC00FB">
                  <w:pPr>
                    <w:jc w:val="center"/>
                  </w:pPr>
                  <w:r>
                    <w:rPr>
                      <w:rFonts w:hint="eastAsia"/>
                    </w:rPr>
                    <w:t>5</w:t>
                  </w:r>
                </w:p>
              </w:tc>
            </w:tr>
          </w:tbl>
          <w:p w:rsidR="00BB0DB5" w:rsidRDefault="00BB0DB5" w:rsidP="00CC00FB"/>
        </w:tc>
      </w:tr>
    </w:tbl>
    <w:p w:rsidR="00BB0DB5" w:rsidRDefault="00BB0DB5" w:rsidP="00BB0DB5"/>
    <w:p w:rsidR="00444F5F" w:rsidRPr="00BB0DB5" w:rsidRDefault="00444F5F">
      <w:pPr>
        <w:pStyle w:val="a3"/>
        <w:snapToGrid/>
      </w:pPr>
      <w:bookmarkStart w:id="3" w:name="_GoBack"/>
      <w:bookmarkEnd w:id="3"/>
    </w:p>
    <w:sectPr w:rsidR="00444F5F" w:rsidRPr="00BB0DB5">
      <w:endnotePr>
        <w:numFmt w:val="decimal"/>
      </w:endnotePr>
      <w:pgSz w:w="11906" w:h="16838"/>
      <w:pgMar w:top="1984" w:right="1701" w:bottom="1701" w:left="1701" w:header="1134" w:footer="850"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0DB5" w:rsidRDefault="00BB0DB5" w:rsidP="00BB0DB5">
      <w:pPr>
        <w:spacing w:after="0" w:line="240" w:lineRule="auto"/>
      </w:pPr>
      <w:r>
        <w:separator/>
      </w:r>
    </w:p>
  </w:endnote>
  <w:endnote w:type="continuationSeparator" w:id="0">
    <w:p w:rsidR="00BB0DB5" w:rsidRDefault="00BB0DB5" w:rsidP="00BB0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Arial Unicode MS">
    <w:panose1 w:val="020B0604020202020204"/>
    <w:charset w:val="81"/>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0DB5" w:rsidRDefault="00BB0DB5" w:rsidP="00BB0DB5">
      <w:pPr>
        <w:spacing w:after="0" w:line="240" w:lineRule="auto"/>
      </w:pPr>
      <w:r>
        <w:separator/>
      </w:r>
    </w:p>
  </w:footnote>
  <w:footnote w:type="continuationSeparator" w:id="0">
    <w:p w:rsidR="00BB0DB5" w:rsidRDefault="00BB0DB5" w:rsidP="00BB0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26D8"/>
    <w:multiLevelType w:val="multilevel"/>
    <w:tmpl w:val="DCD44C4E"/>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1" w15:restartNumberingAfterBreak="0">
    <w:nsid w:val="08D3407E"/>
    <w:multiLevelType w:val="multilevel"/>
    <w:tmpl w:val="CDA4C36C"/>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2" w15:restartNumberingAfterBreak="0">
    <w:nsid w:val="11714B73"/>
    <w:multiLevelType w:val="multilevel"/>
    <w:tmpl w:val="14E4EB6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6936B76"/>
    <w:multiLevelType w:val="multilevel"/>
    <w:tmpl w:val="B4F254E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4" w15:restartNumberingAfterBreak="0">
    <w:nsid w:val="49F21093"/>
    <w:multiLevelType w:val="multilevel"/>
    <w:tmpl w:val="386A8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37C71F2"/>
    <w:multiLevelType w:val="multilevel"/>
    <w:tmpl w:val="3036095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6" w15:restartNumberingAfterBreak="0">
    <w:nsid w:val="547B46FA"/>
    <w:multiLevelType w:val="multilevel"/>
    <w:tmpl w:val="6CF20FD6"/>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7" w15:restartNumberingAfterBreak="0">
    <w:nsid w:val="58847B0A"/>
    <w:multiLevelType w:val="multilevel"/>
    <w:tmpl w:val="EF3C5FC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abstractNum w:abstractNumId="8" w15:restartNumberingAfterBreak="0">
    <w:nsid w:val="760744FF"/>
    <w:multiLevelType w:val="multilevel"/>
    <w:tmpl w:val="4F222E4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nothing"/>
      <w:lvlText w:val=""/>
      <w:lvlJc w:val="left"/>
      <w:rPr>
        <w:rFonts w:ascii="굴림" w:eastAsia="굴림" w:hAnsi="굴림"/>
        <w:color w:val="000000"/>
        <w:sz w:val="20"/>
      </w:rPr>
    </w:lvl>
    <w:lvl w:ilvl="8">
      <w:start w:val="1"/>
      <w:numFmt w:val="decimal"/>
      <w:suff w:val="nothing"/>
      <w:lvlText w:val=""/>
      <w:lvlJc w:val="left"/>
      <w:rPr>
        <w:rFonts w:ascii="굴림" w:eastAsia="굴림" w:hAnsi="굴림"/>
        <w:color w:val="000000"/>
        <w:sz w:val="20"/>
      </w:rPr>
    </w:lvl>
  </w:abstractNum>
  <w:num w:numId="1">
    <w:abstractNumId w:val="1"/>
  </w:num>
  <w:num w:numId="2">
    <w:abstractNumId w:val="6"/>
  </w:num>
  <w:num w:numId="3">
    <w:abstractNumId w:val="0"/>
  </w:num>
  <w:num w:numId="4">
    <w:abstractNumId w:val="5"/>
  </w:num>
  <w:num w:numId="5">
    <w:abstractNumId w:val="7"/>
  </w:num>
  <w:num w:numId="6">
    <w:abstractNumId w:val="8"/>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MzWxtDCxNDAxMzNX0lEKTi0uzszPAykwrAUAzJlSvSwAAAA="/>
  </w:docVars>
  <w:rsids>
    <w:rsidRoot w:val="00444F5F"/>
    <w:rsid w:val="00444F5F"/>
    <w:rsid w:val="00BB0D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E27CB023-0DCF-483E-B33D-00949B547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바탕" w:eastAsia="바탕"/>
      <w:color w:val="000000"/>
      <w:shd w:val="clear" w:color="000000" w:fill="auto"/>
    </w:rPr>
  </w:style>
  <w:style w:type="paragraph" w:styleId="a4">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300"/>
      <w:textAlignment w:val="baseline"/>
    </w:pPr>
    <w:rPr>
      <w:rFonts w:ascii="바탕" w:eastAsia="바탕"/>
      <w:color w:val="000000"/>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200"/>
      <w:textAlignment w:val="baseline"/>
      <w:outlineLvl w:val="0"/>
    </w:pPr>
    <w:rPr>
      <w:rFonts w:ascii="바탕" w:eastAsia="바탕"/>
      <w:color w:val="000000"/>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400"/>
      <w:textAlignment w:val="baseline"/>
      <w:outlineLvl w:val="1"/>
    </w:pPr>
    <w:rPr>
      <w:rFonts w:ascii="바탕" w:eastAsia="바탕"/>
      <w:color w:val="000000"/>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600"/>
      <w:textAlignment w:val="baseline"/>
      <w:outlineLvl w:val="2"/>
    </w:pPr>
    <w:rPr>
      <w:rFonts w:ascii="바탕" w:eastAsia="바탕"/>
      <w:color w:val="000000"/>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800"/>
      <w:textAlignment w:val="baseline"/>
      <w:outlineLvl w:val="3"/>
    </w:pPr>
    <w:rPr>
      <w:rFonts w:ascii="바탕" w:eastAsia="바탕"/>
      <w:color w:val="000000"/>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000"/>
      <w:textAlignment w:val="baseline"/>
      <w:outlineLvl w:val="4"/>
    </w:pPr>
    <w:rPr>
      <w:rFonts w:ascii="바탕" w:eastAsia="바탕"/>
      <w:color w:val="000000"/>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200"/>
      <w:textAlignment w:val="baseline"/>
      <w:outlineLvl w:val="5"/>
    </w:pPr>
    <w:rPr>
      <w:rFonts w:ascii="바탕" w:eastAsia="바탕"/>
      <w:color w:val="000000"/>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400"/>
      <w:textAlignment w:val="baseline"/>
      <w:outlineLvl w:val="6"/>
    </w:pPr>
    <w:rPr>
      <w:rFonts w:ascii="바탕" w:eastAsia="바탕"/>
      <w:color w:val="000000"/>
    </w:rPr>
  </w:style>
  <w:style w:type="paragraph" w:customStyle="1" w:styleId="a5">
    <w:name w:val="쪽 번호"/>
    <w:uiPriority w:val="9"/>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굴림" w:eastAsia="굴림"/>
      <w:color w:val="000000"/>
    </w:rPr>
  </w:style>
  <w:style w:type="paragraph" w:customStyle="1" w:styleId="a6">
    <w:name w:val="머리말"/>
    <w:uiPriority w:val="10"/>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360" w:lineRule="auto"/>
      <w:textAlignment w:val="baseline"/>
    </w:pPr>
    <w:rPr>
      <w:rFonts w:ascii="굴림" w:eastAsia="굴림"/>
      <w:color w:val="000000"/>
      <w:sz w:val="18"/>
    </w:rPr>
  </w:style>
  <w:style w:type="paragraph" w:customStyle="1" w:styleId="a7">
    <w:name w:val="각주"/>
    <w:uiPriority w:val="1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2" w:hanging="262"/>
      <w:textAlignment w:val="baseline"/>
    </w:pPr>
    <w:rPr>
      <w:rFonts w:ascii="바탕" w:eastAsia="바탕"/>
      <w:color w:val="000000"/>
      <w:spacing w:val="-4"/>
      <w:w w:val="95"/>
      <w:sz w:val="18"/>
    </w:rPr>
  </w:style>
  <w:style w:type="paragraph" w:customStyle="1" w:styleId="a8">
    <w:name w:val="미주"/>
    <w:uiPriority w:val="1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2" w:hanging="262"/>
      <w:textAlignment w:val="baseline"/>
    </w:pPr>
    <w:rPr>
      <w:rFonts w:ascii="바탕" w:eastAsia="바탕"/>
      <w:color w:val="000000"/>
      <w:spacing w:val="-4"/>
      <w:w w:val="95"/>
      <w:sz w:val="18"/>
    </w:rPr>
  </w:style>
  <w:style w:type="paragraph" w:customStyle="1" w:styleId="a9">
    <w:name w:val="메모"/>
    <w:uiPriority w:val="13"/>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굴림" w:eastAsia="굴림"/>
      <w:color w:val="000000"/>
      <w:spacing w:val="-4"/>
      <w:w w:val="95"/>
      <w:sz w:val="18"/>
    </w:rPr>
  </w:style>
  <w:style w:type="paragraph" w:styleId="aa">
    <w:name w:val="header"/>
    <w:basedOn w:val="a"/>
    <w:link w:val="Char"/>
    <w:uiPriority w:val="99"/>
    <w:unhideWhenUsed/>
    <w:rsid w:val="00BB0DB5"/>
    <w:pPr>
      <w:tabs>
        <w:tab w:val="center" w:pos="4513"/>
        <w:tab w:val="right" w:pos="9026"/>
      </w:tabs>
      <w:snapToGrid w:val="0"/>
    </w:pPr>
  </w:style>
  <w:style w:type="character" w:customStyle="1" w:styleId="Char">
    <w:name w:val="머리글 Char"/>
    <w:basedOn w:val="a0"/>
    <w:link w:val="aa"/>
    <w:uiPriority w:val="99"/>
    <w:rsid w:val="00BB0DB5"/>
  </w:style>
  <w:style w:type="paragraph" w:styleId="ab">
    <w:name w:val="footer"/>
    <w:basedOn w:val="a"/>
    <w:link w:val="Char0"/>
    <w:uiPriority w:val="99"/>
    <w:unhideWhenUsed/>
    <w:rsid w:val="00BB0DB5"/>
    <w:pPr>
      <w:tabs>
        <w:tab w:val="center" w:pos="4513"/>
        <w:tab w:val="right" w:pos="9026"/>
      </w:tabs>
      <w:snapToGrid w:val="0"/>
    </w:pPr>
  </w:style>
  <w:style w:type="character" w:customStyle="1" w:styleId="Char0">
    <w:name w:val="바닥글 Char"/>
    <w:basedOn w:val="a0"/>
    <w:link w:val="ab"/>
    <w:uiPriority w:val="99"/>
    <w:rsid w:val="00BB0DB5"/>
  </w:style>
  <w:style w:type="paragraph" w:customStyle="1" w:styleId="10">
    <w:name w:val="표준1"/>
    <w:rsid w:val="00BB0DB5"/>
    <w:pPr>
      <w:spacing w:after="0" w:line="276" w:lineRule="auto"/>
      <w:contextualSpacing/>
      <w:jc w:val="left"/>
    </w:pPr>
    <w:rPr>
      <w:rFonts w:ascii="Arial" w:hAnsi="Arial" w:cs="Arial"/>
      <w:kern w:val="0"/>
      <w:sz w:val="22"/>
    </w:rPr>
  </w:style>
  <w:style w:type="table" w:styleId="ac">
    <w:name w:val="Table Grid"/>
    <w:basedOn w:val="a1"/>
    <w:uiPriority w:val="39"/>
    <w:rsid w:val="00BB0D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9</Pages>
  <Words>4416</Words>
  <Characters>25175</Characters>
  <Application>Microsoft Office Word</Application>
  <DocSecurity>0</DocSecurity>
  <Lines>209</Lines>
  <Paragraphs>59</Paragraphs>
  <ScaleCrop>false</ScaleCrop>
  <HeadingPairs>
    <vt:vector size="2" baseType="variant">
      <vt:variant>
        <vt:lpstr>제목</vt:lpstr>
      </vt:variant>
      <vt:variant>
        <vt:i4>1</vt:i4>
      </vt:variant>
    </vt:vector>
  </HeadingPairs>
  <TitlesOfParts>
    <vt:vector size="1" baseType="lpstr">
      <vt:lpstr>2013년 전공의 근로환경 및 건강실태조사</vt:lpstr>
    </vt:vector>
  </TitlesOfParts>
  <Company/>
  <LinksUpToDate>false</LinksUpToDate>
  <CharactersWithSpaces>2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년 전공의 근로환경 및 건강실태조사</dc:title>
  <dc:creator>wocs</dc:creator>
  <cp:lastModifiedBy>USER</cp:lastModifiedBy>
  <cp:revision>2</cp:revision>
  <dcterms:created xsi:type="dcterms:W3CDTF">2021-04-05T03:06:00Z</dcterms:created>
  <dcterms:modified xsi:type="dcterms:W3CDTF">2021-04-05T03:06:00Z</dcterms:modified>
  <cp:version>0501.0001.01</cp:version>
</cp:coreProperties>
</file>